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3B97A" w14:textId="77777777" w:rsidR="00DD3120" w:rsidRPr="00F07DDB" w:rsidRDefault="00DD3120" w:rsidP="0025466D">
      <w:pPr>
        <w:spacing w:after="0" w:line="276" w:lineRule="auto"/>
        <w:ind w:right="-90"/>
        <w:jc w:val="center"/>
        <w:rPr>
          <w:rFonts w:ascii="Arial" w:hAnsi="Arial" w:cs="Arial"/>
          <w:b/>
          <w:bCs/>
          <w:sz w:val="28"/>
          <w:szCs w:val="28"/>
        </w:rPr>
      </w:pPr>
      <w:r w:rsidRPr="00F07DDB">
        <w:rPr>
          <w:rFonts w:ascii="Arial" w:hAnsi="Arial" w:cs="Arial"/>
          <w:b/>
          <w:bCs/>
          <w:sz w:val="28"/>
          <w:szCs w:val="28"/>
        </w:rPr>
        <w:t>MGT 5341</w:t>
      </w:r>
    </w:p>
    <w:p w14:paraId="2803DE73" w14:textId="77777777" w:rsidR="00AB02C1" w:rsidRDefault="00A445CA" w:rsidP="00F24DCF">
      <w:pPr>
        <w:spacing w:after="0" w:line="276" w:lineRule="auto"/>
        <w:ind w:right="-90"/>
        <w:jc w:val="center"/>
        <w:rPr>
          <w:rFonts w:ascii="Arial" w:hAnsi="Arial" w:cs="Arial"/>
          <w:sz w:val="28"/>
          <w:szCs w:val="28"/>
        </w:rPr>
      </w:pPr>
      <w:r w:rsidRPr="00F07DDB">
        <w:rPr>
          <w:rFonts w:ascii="Arial" w:hAnsi="Arial" w:cs="Arial"/>
          <w:sz w:val="28"/>
          <w:szCs w:val="28"/>
        </w:rPr>
        <w:t>Career Strategies</w:t>
      </w:r>
      <w:r w:rsidR="00E95BF5" w:rsidRPr="00F07DDB">
        <w:rPr>
          <w:rFonts w:ascii="Arial" w:hAnsi="Arial" w:cs="Arial"/>
          <w:sz w:val="28"/>
          <w:szCs w:val="28"/>
        </w:rPr>
        <w:t xml:space="preserve"> for Information Technology</w:t>
      </w:r>
      <w:r w:rsidRPr="00F07DDB">
        <w:rPr>
          <w:rFonts w:ascii="Arial" w:hAnsi="Arial" w:cs="Arial"/>
          <w:sz w:val="28"/>
          <w:szCs w:val="28"/>
        </w:rPr>
        <w:t xml:space="preserve"> </w:t>
      </w:r>
    </w:p>
    <w:p w14:paraId="34CE874D" w14:textId="3D48AC39" w:rsidR="000F4AA1" w:rsidRPr="00F07DDB" w:rsidRDefault="00A445CA" w:rsidP="00F24DCF">
      <w:pPr>
        <w:spacing w:after="0" w:line="276" w:lineRule="auto"/>
        <w:ind w:right="-90"/>
        <w:jc w:val="center"/>
        <w:rPr>
          <w:rFonts w:ascii="Arial" w:hAnsi="Arial" w:cs="Arial"/>
          <w:sz w:val="28"/>
          <w:szCs w:val="28"/>
        </w:rPr>
      </w:pPr>
      <w:r w:rsidRPr="00F07DDB">
        <w:rPr>
          <w:rFonts w:ascii="Arial" w:hAnsi="Arial" w:cs="Arial"/>
          <w:sz w:val="28"/>
          <w:szCs w:val="28"/>
        </w:rPr>
        <w:t>Workshop Schedule</w:t>
      </w:r>
      <w:r w:rsidR="007A0E50" w:rsidRPr="00F07DDB">
        <w:rPr>
          <w:rFonts w:ascii="Arial" w:hAnsi="Arial" w:cs="Arial"/>
          <w:sz w:val="28"/>
          <w:szCs w:val="28"/>
        </w:rPr>
        <w:t xml:space="preserve"> </w:t>
      </w:r>
    </w:p>
    <w:p w14:paraId="5267A1DB" w14:textId="7D47DE42" w:rsidR="00AB02C1" w:rsidRDefault="00FD4074" w:rsidP="006A52DF">
      <w:pPr>
        <w:spacing w:line="276" w:lineRule="auto"/>
        <w:ind w:right="-90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3</w:t>
      </w:r>
      <w:r w:rsidR="00D03A64">
        <w:rPr>
          <w:rFonts w:ascii="Arial" w:hAnsi="Arial" w:cs="Arial"/>
          <w:sz w:val="28"/>
          <w:szCs w:val="28"/>
        </w:rPr>
        <w:t>/21</w:t>
      </w:r>
      <w:r w:rsidR="0029262C">
        <w:rPr>
          <w:rFonts w:ascii="Arial" w:hAnsi="Arial" w:cs="Arial"/>
          <w:sz w:val="28"/>
          <w:szCs w:val="28"/>
        </w:rPr>
        <w:t>-</w:t>
      </w:r>
      <w:r w:rsidR="006A4D28">
        <w:rPr>
          <w:rFonts w:ascii="Arial" w:hAnsi="Arial" w:cs="Arial"/>
          <w:sz w:val="28"/>
          <w:szCs w:val="28"/>
        </w:rPr>
        <w:t>4/8</w:t>
      </w:r>
      <w:r w:rsidR="00CA71C8">
        <w:rPr>
          <w:rFonts w:ascii="Arial" w:hAnsi="Arial" w:cs="Arial"/>
          <w:sz w:val="28"/>
          <w:szCs w:val="28"/>
        </w:rPr>
        <w:t>/2022</w:t>
      </w:r>
    </w:p>
    <w:p w14:paraId="73491EE4" w14:textId="77777777" w:rsidR="00CA71C8" w:rsidRDefault="00CA71C8" w:rsidP="00CA71C8">
      <w:pPr>
        <w:spacing w:line="276" w:lineRule="auto"/>
        <w:ind w:right="-90"/>
        <w:rPr>
          <w:rFonts w:ascii="Arial" w:hAnsi="Arial" w:cs="Arial"/>
          <w:sz w:val="28"/>
          <w:szCs w:val="28"/>
        </w:rPr>
      </w:pPr>
    </w:p>
    <w:p w14:paraId="79B2CCCA" w14:textId="0E49D7E0" w:rsidR="00E0659B" w:rsidRDefault="00E0659B" w:rsidP="006A52DF">
      <w:pPr>
        <w:spacing w:line="276" w:lineRule="auto"/>
        <w:ind w:right="-90"/>
        <w:jc w:val="center"/>
        <w:rPr>
          <w:rFonts w:ascii="Arial" w:hAnsi="Arial" w:cs="Arial"/>
          <w:sz w:val="28"/>
          <w:szCs w:val="28"/>
        </w:rPr>
      </w:pPr>
      <w:r w:rsidRPr="00F07DDB">
        <w:rPr>
          <w:rFonts w:ascii="Arial" w:hAnsi="Arial" w:cs="Arial"/>
          <w:sz w:val="28"/>
          <w:szCs w:val="28"/>
        </w:rPr>
        <w:t xml:space="preserve">Instructor: </w:t>
      </w:r>
      <w:r w:rsidR="00F837B9">
        <w:rPr>
          <w:rFonts w:ascii="Arial" w:hAnsi="Arial" w:cs="Arial"/>
          <w:sz w:val="28"/>
          <w:szCs w:val="28"/>
        </w:rPr>
        <w:t>Satbir Negi</w:t>
      </w:r>
    </w:p>
    <w:p w14:paraId="51A0F4B7" w14:textId="70401D39" w:rsidR="00F24DCF" w:rsidRPr="008B52A6" w:rsidRDefault="00F16BFC" w:rsidP="008B52A6">
      <w:pPr>
        <w:spacing w:line="276" w:lineRule="auto"/>
        <w:ind w:right="-90"/>
        <w:jc w:val="center"/>
        <w:rPr>
          <w:rFonts w:ascii="Arial" w:hAnsi="Arial" w:cs="Arial"/>
          <w:sz w:val="18"/>
          <w:szCs w:val="18"/>
        </w:rPr>
      </w:pPr>
      <w:r w:rsidRPr="008B52A6">
        <w:rPr>
          <w:rFonts w:ascii="Arial" w:hAnsi="Arial" w:cs="Arial"/>
          <w:sz w:val="18"/>
          <w:szCs w:val="18"/>
        </w:rPr>
        <w:t>NOTE: Times may change. Group practices may go longer</w:t>
      </w:r>
      <w:r w:rsidR="005955AC" w:rsidRPr="008B52A6">
        <w:rPr>
          <w:rFonts w:ascii="Arial" w:hAnsi="Arial" w:cs="Arial"/>
          <w:sz w:val="18"/>
          <w:szCs w:val="18"/>
        </w:rPr>
        <w:t>/shorter</w:t>
      </w:r>
      <w:r w:rsidRPr="008B52A6">
        <w:rPr>
          <w:rFonts w:ascii="Arial" w:hAnsi="Arial" w:cs="Arial"/>
          <w:sz w:val="18"/>
          <w:szCs w:val="18"/>
        </w:rPr>
        <w:t xml:space="preserve"> than stated or be moved depending on the needs of the group.</w:t>
      </w:r>
    </w:p>
    <w:tbl>
      <w:tblPr>
        <w:tblStyle w:val="TableGrid"/>
        <w:tblW w:w="10795" w:type="dxa"/>
        <w:tblLayout w:type="fixed"/>
        <w:tblLook w:val="04A0" w:firstRow="1" w:lastRow="0" w:firstColumn="1" w:lastColumn="0" w:noHBand="0" w:noVBand="1"/>
      </w:tblPr>
      <w:tblGrid>
        <w:gridCol w:w="895"/>
        <w:gridCol w:w="6840"/>
        <w:gridCol w:w="720"/>
        <w:gridCol w:w="630"/>
        <w:gridCol w:w="450"/>
        <w:gridCol w:w="1260"/>
      </w:tblGrid>
      <w:tr w:rsidR="006B4DC1" w:rsidRPr="00F07DDB" w14:paraId="66C8CE20" w14:textId="77777777" w:rsidTr="00E34013">
        <w:tc>
          <w:tcPr>
            <w:tcW w:w="895" w:type="dxa"/>
            <w:shd w:val="clear" w:color="auto" w:fill="auto"/>
          </w:tcPr>
          <w:p w14:paraId="786A4509" w14:textId="46FF2EAD" w:rsidR="006B4DC1" w:rsidRPr="00F07DDB" w:rsidRDefault="006B4DC1" w:rsidP="006B4DC1">
            <w:pPr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ime</w:t>
            </w:r>
          </w:p>
        </w:tc>
        <w:tc>
          <w:tcPr>
            <w:tcW w:w="6840" w:type="dxa"/>
            <w:shd w:val="clear" w:color="auto" w:fill="auto"/>
          </w:tcPr>
          <w:p w14:paraId="1FE764EE" w14:textId="18F8B609" w:rsidR="006B4DC1" w:rsidRPr="00F07DDB" w:rsidRDefault="006B4DC1" w:rsidP="006B4DC1">
            <w:pPr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0B17BF47" w14:textId="72EA2BD0" w:rsidR="006B4DC1" w:rsidRPr="00F07DDB" w:rsidRDefault="006B4DC1" w:rsidP="006B4DC1">
            <w:pPr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Duration</w:t>
            </w:r>
          </w:p>
        </w:tc>
        <w:tc>
          <w:tcPr>
            <w:tcW w:w="1710" w:type="dxa"/>
            <w:gridSpan w:val="2"/>
            <w:shd w:val="clear" w:color="auto" w:fill="auto"/>
          </w:tcPr>
          <w:p w14:paraId="4E2E7199" w14:textId="436BC71A" w:rsidR="006B4DC1" w:rsidRPr="00F07DDB" w:rsidRDefault="006B4DC1" w:rsidP="006B4DC1">
            <w:pPr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Presenter</w:t>
            </w:r>
          </w:p>
        </w:tc>
      </w:tr>
      <w:tr w:rsidR="006B4DC1" w:rsidRPr="00F07DDB" w14:paraId="6C634912" w14:textId="77777777" w:rsidTr="00871870">
        <w:trPr>
          <w:trHeight w:val="422"/>
        </w:trPr>
        <w:tc>
          <w:tcPr>
            <w:tcW w:w="10795" w:type="dxa"/>
            <w:gridSpan w:val="6"/>
            <w:shd w:val="clear" w:color="auto" w:fill="D9D9D9" w:themeFill="background1" w:themeFillShade="D9"/>
          </w:tcPr>
          <w:p w14:paraId="17106E47" w14:textId="7F535F59" w:rsidR="006B4DC1" w:rsidRPr="00F07DDB" w:rsidRDefault="006B4DC1" w:rsidP="0025466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07DDB">
              <w:rPr>
                <w:rFonts w:ascii="Arial" w:hAnsi="Arial" w:cs="Arial"/>
                <w:b/>
                <w:bCs/>
                <w:sz w:val="24"/>
                <w:szCs w:val="24"/>
              </w:rPr>
              <w:t>WEEK 1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-</w:t>
            </w:r>
            <w:r w:rsidRPr="00F07DD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6A4D28"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  <w:r w:rsidR="00AE3346">
              <w:rPr>
                <w:rFonts w:ascii="Arial" w:hAnsi="Arial" w:cs="Arial"/>
                <w:b/>
                <w:bCs/>
                <w:sz w:val="24"/>
                <w:szCs w:val="24"/>
              </w:rPr>
              <w:t>/21</w:t>
            </w:r>
            <w:r w:rsidR="00855ECF">
              <w:rPr>
                <w:rFonts w:ascii="Arial" w:hAnsi="Arial" w:cs="Arial"/>
                <w:b/>
                <w:bCs/>
                <w:sz w:val="24"/>
                <w:szCs w:val="24"/>
              </w:rPr>
              <w:t>/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  <w:r w:rsidR="00C74D02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  <w:r w:rsidRPr="00F07DD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MONDAY</w:t>
            </w:r>
          </w:p>
        </w:tc>
      </w:tr>
      <w:tr w:rsidR="005E3C07" w:rsidRPr="00F07DDB" w14:paraId="5D9F4D8D" w14:textId="77777777" w:rsidTr="00B60B23">
        <w:tc>
          <w:tcPr>
            <w:tcW w:w="10795" w:type="dxa"/>
            <w:gridSpan w:val="6"/>
            <w:shd w:val="clear" w:color="auto" w:fill="auto"/>
          </w:tcPr>
          <w:p w14:paraId="3181DA45" w14:textId="3E0B1E68" w:rsidR="005E3C07" w:rsidRDefault="005E3C07" w:rsidP="00E27088">
            <w:pPr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0" w:name="_Hlk97906869"/>
            <w:r>
              <w:rPr>
                <w:rFonts w:ascii="Arial" w:hAnsi="Arial" w:cs="Arial"/>
                <w:b/>
                <w:bCs/>
                <w:sz w:val="24"/>
                <w:szCs w:val="24"/>
              </w:rPr>
              <w:t>Verrill Hall room 44</w:t>
            </w:r>
          </w:p>
        </w:tc>
      </w:tr>
      <w:tr w:rsidR="005E3C07" w:rsidRPr="00F07DDB" w14:paraId="655DF73C" w14:textId="77777777" w:rsidTr="00913E97">
        <w:trPr>
          <w:trHeight w:val="316"/>
        </w:trPr>
        <w:tc>
          <w:tcPr>
            <w:tcW w:w="895" w:type="dxa"/>
          </w:tcPr>
          <w:p w14:paraId="08895EEF" w14:textId="6F1CECE4" w:rsidR="005E3C07" w:rsidRPr="006B4DC1" w:rsidRDefault="005E3C07" w:rsidP="006B4DC1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6B4DC1">
              <w:rPr>
                <w:rFonts w:ascii="Arial" w:hAnsi="Arial" w:cs="Arial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0:</w:t>
            </w:r>
            <w:r w:rsidRPr="006B4DC1">
              <w:rPr>
                <w:rFonts w:ascii="Arial" w:hAnsi="Arial" w:cs="Arial"/>
                <w:sz w:val="24"/>
                <w:szCs w:val="24"/>
              </w:rPr>
              <w:t>00</w:t>
            </w:r>
          </w:p>
        </w:tc>
        <w:tc>
          <w:tcPr>
            <w:tcW w:w="7560" w:type="dxa"/>
            <w:gridSpan w:val="2"/>
          </w:tcPr>
          <w:p w14:paraId="37FA7486" w14:textId="77777777" w:rsidR="005E3C07" w:rsidRPr="00F03B77" w:rsidRDefault="005E3C07" w:rsidP="000657B2">
            <w:pPr>
              <w:spacing w:line="276" w:lineRule="auto"/>
              <w:ind w:left="-14" w:right="-90"/>
              <w:rPr>
                <w:rFonts w:ascii="Arial" w:hAnsi="Arial" w:cs="Arial"/>
                <w:sz w:val="24"/>
                <w:szCs w:val="24"/>
              </w:rPr>
            </w:pPr>
            <w:r w:rsidRPr="00F03B77">
              <w:rPr>
                <w:rFonts w:ascii="Arial" w:hAnsi="Arial" w:cs="Arial"/>
                <w:sz w:val="24"/>
                <w:szCs w:val="24"/>
              </w:rPr>
              <w:t>Welcome</w:t>
            </w:r>
          </w:p>
        </w:tc>
        <w:tc>
          <w:tcPr>
            <w:tcW w:w="1080" w:type="dxa"/>
            <w:gridSpan w:val="2"/>
          </w:tcPr>
          <w:p w14:paraId="31CA9552" w14:textId="067CAD34" w:rsidR="005E3C07" w:rsidRPr="00F03B77" w:rsidRDefault="005E3C07" w:rsidP="00F50C33">
            <w:pPr>
              <w:spacing w:line="276" w:lineRule="auto"/>
              <w:ind w:left="-14"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0 min</w:t>
            </w:r>
          </w:p>
        </w:tc>
        <w:tc>
          <w:tcPr>
            <w:tcW w:w="1260" w:type="dxa"/>
          </w:tcPr>
          <w:p w14:paraId="25706EF8" w14:textId="4AAB4B18" w:rsidR="005E3C07" w:rsidRPr="00F07DDB" w:rsidRDefault="005E3C07" w:rsidP="000D17D5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aya</w:t>
            </w:r>
          </w:p>
        </w:tc>
      </w:tr>
      <w:tr w:rsidR="005E3C07" w:rsidRPr="001F579C" w14:paraId="74DB2CB3" w14:textId="77777777" w:rsidTr="00913E97">
        <w:trPr>
          <w:trHeight w:val="311"/>
        </w:trPr>
        <w:tc>
          <w:tcPr>
            <w:tcW w:w="895" w:type="dxa"/>
          </w:tcPr>
          <w:p w14:paraId="74C26385" w14:textId="39DA21EB" w:rsidR="005E3C07" w:rsidRPr="006B4DC1" w:rsidRDefault="005E3C07" w:rsidP="001E0005">
            <w:pPr>
              <w:spacing w:line="276" w:lineRule="auto"/>
              <w:ind w:right="-9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3</w:t>
            </w:r>
            <w:r w:rsidRPr="006B4DC1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7560" w:type="dxa"/>
            <w:gridSpan w:val="2"/>
          </w:tcPr>
          <w:p w14:paraId="16505B31" w14:textId="3C3C8147" w:rsidR="005E3C07" w:rsidRPr="00F03B77" w:rsidRDefault="00512451" w:rsidP="009B533A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ocument Signing</w:t>
            </w:r>
          </w:p>
        </w:tc>
        <w:tc>
          <w:tcPr>
            <w:tcW w:w="1080" w:type="dxa"/>
            <w:gridSpan w:val="2"/>
          </w:tcPr>
          <w:p w14:paraId="73ACC3BF" w14:textId="7473E553" w:rsidR="005E3C07" w:rsidRPr="00F03B77" w:rsidRDefault="002C4F78" w:rsidP="00F50C33">
            <w:pPr>
              <w:spacing w:line="276" w:lineRule="auto"/>
              <w:ind w:left="-14"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  <w:r w:rsidR="005E3C07">
              <w:rPr>
                <w:rFonts w:ascii="Arial" w:hAnsi="Arial" w:cs="Arial"/>
                <w:sz w:val="24"/>
                <w:szCs w:val="24"/>
              </w:rPr>
              <w:t>0 min</w:t>
            </w:r>
          </w:p>
        </w:tc>
        <w:tc>
          <w:tcPr>
            <w:tcW w:w="1260" w:type="dxa"/>
          </w:tcPr>
          <w:p w14:paraId="70A7EA7A" w14:textId="42511340" w:rsidR="005E3C07" w:rsidRPr="001F579C" w:rsidRDefault="00C167DC" w:rsidP="006E139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  <w:highlight w:val="cyan"/>
              </w:rPr>
            </w:pPr>
            <w:r>
              <w:rPr>
                <w:rFonts w:ascii="Arial" w:hAnsi="Arial" w:cs="Arial"/>
                <w:sz w:val="24"/>
                <w:szCs w:val="24"/>
              </w:rPr>
              <w:t>Alexandra</w:t>
            </w:r>
          </w:p>
        </w:tc>
      </w:tr>
      <w:tr w:rsidR="00894698" w:rsidRPr="001F579C" w14:paraId="1DA0DE46" w14:textId="77777777" w:rsidTr="00913E97">
        <w:trPr>
          <w:trHeight w:val="311"/>
        </w:trPr>
        <w:tc>
          <w:tcPr>
            <w:tcW w:w="895" w:type="dxa"/>
          </w:tcPr>
          <w:p w14:paraId="6B2C1CD9" w14:textId="43A92A23" w:rsidR="00894698" w:rsidRDefault="00184425" w:rsidP="001E0005">
            <w:pPr>
              <w:spacing w:line="276" w:lineRule="auto"/>
              <w:ind w:right="-9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00</w:t>
            </w:r>
          </w:p>
        </w:tc>
        <w:tc>
          <w:tcPr>
            <w:tcW w:w="7560" w:type="dxa"/>
            <w:gridSpan w:val="2"/>
          </w:tcPr>
          <w:p w14:paraId="165B8E32" w14:textId="5397A4F1" w:rsidR="00894698" w:rsidRDefault="00894698" w:rsidP="009B533A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reak</w:t>
            </w:r>
          </w:p>
        </w:tc>
        <w:tc>
          <w:tcPr>
            <w:tcW w:w="1080" w:type="dxa"/>
            <w:gridSpan w:val="2"/>
          </w:tcPr>
          <w:p w14:paraId="516AD43A" w14:textId="408F28B0" w:rsidR="00894698" w:rsidRDefault="00184425" w:rsidP="00F50C33">
            <w:pPr>
              <w:spacing w:line="276" w:lineRule="auto"/>
              <w:ind w:left="-14"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 min</w:t>
            </w:r>
          </w:p>
        </w:tc>
        <w:tc>
          <w:tcPr>
            <w:tcW w:w="1260" w:type="dxa"/>
          </w:tcPr>
          <w:p w14:paraId="0A5C9A87" w14:textId="77777777" w:rsidR="00894698" w:rsidRDefault="00894698" w:rsidP="006E139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E1BF5" w:rsidRPr="001F579C" w14:paraId="36A46729" w14:textId="77777777" w:rsidTr="00913E97">
        <w:trPr>
          <w:trHeight w:val="311"/>
        </w:trPr>
        <w:tc>
          <w:tcPr>
            <w:tcW w:w="895" w:type="dxa"/>
          </w:tcPr>
          <w:p w14:paraId="3E2501D9" w14:textId="65B06168" w:rsidR="006E1BF5" w:rsidRDefault="00544C5C" w:rsidP="001E0005">
            <w:pPr>
              <w:spacing w:line="276" w:lineRule="auto"/>
              <w:ind w:right="-9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1</w:t>
            </w:r>
            <w:r w:rsidR="008375C0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7560" w:type="dxa"/>
            <w:gridSpan w:val="2"/>
          </w:tcPr>
          <w:p w14:paraId="2CC4B634" w14:textId="3089DE08" w:rsidR="006E1BF5" w:rsidRPr="00F03B77" w:rsidRDefault="00894698" w:rsidP="00894698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894698">
              <w:rPr>
                <w:rFonts w:ascii="Arial" w:hAnsi="Arial" w:cs="Arial"/>
                <w:sz w:val="24"/>
                <w:szCs w:val="24"/>
              </w:rPr>
              <w:t>Finding your Ideal Job</w:t>
            </w:r>
          </w:p>
        </w:tc>
        <w:tc>
          <w:tcPr>
            <w:tcW w:w="1080" w:type="dxa"/>
            <w:gridSpan w:val="2"/>
          </w:tcPr>
          <w:p w14:paraId="118EB09A" w14:textId="50AB2410" w:rsidR="006E1BF5" w:rsidRDefault="00894698" w:rsidP="00184425">
            <w:pPr>
              <w:spacing w:line="276" w:lineRule="auto"/>
              <w:ind w:left="-14"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125F3A">
              <w:rPr>
                <w:rFonts w:ascii="Arial" w:hAnsi="Arial" w:cs="Arial"/>
                <w:sz w:val="24"/>
                <w:szCs w:val="24"/>
              </w:rPr>
              <w:t>5</w:t>
            </w:r>
            <w:r>
              <w:rPr>
                <w:rFonts w:ascii="Arial" w:hAnsi="Arial" w:cs="Arial"/>
                <w:sz w:val="24"/>
                <w:szCs w:val="24"/>
              </w:rPr>
              <w:t xml:space="preserve"> min</w:t>
            </w:r>
          </w:p>
        </w:tc>
        <w:tc>
          <w:tcPr>
            <w:tcW w:w="1260" w:type="dxa"/>
          </w:tcPr>
          <w:p w14:paraId="2A19B0E7" w14:textId="56D830C5" w:rsidR="006E1BF5" w:rsidRDefault="00894698" w:rsidP="006E139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im</w:t>
            </w:r>
          </w:p>
        </w:tc>
      </w:tr>
      <w:tr w:rsidR="00FB1FFB" w:rsidRPr="001F579C" w14:paraId="7C73E0B8" w14:textId="77777777" w:rsidTr="00913E97">
        <w:trPr>
          <w:trHeight w:val="311"/>
        </w:trPr>
        <w:tc>
          <w:tcPr>
            <w:tcW w:w="895" w:type="dxa"/>
          </w:tcPr>
          <w:p w14:paraId="18BB3B1F" w14:textId="19755143" w:rsidR="00FB1FFB" w:rsidRDefault="004A7617" w:rsidP="001E0005">
            <w:pPr>
              <w:spacing w:line="276" w:lineRule="auto"/>
              <w:ind w:right="-9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</w:t>
            </w:r>
            <w:r w:rsidR="009A120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7560" w:type="dxa"/>
            <w:gridSpan w:val="2"/>
          </w:tcPr>
          <w:p w14:paraId="61D7D693" w14:textId="4C2827BE" w:rsidR="00FB1FFB" w:rsidRPr="00894698" w:rsidRDefault="00FB1FFB" w:rsidP="00894698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FB1FFB">
              <w:rPr>
                <w:rFonts w:ascii="Arial" w:hAnsi="Arial" w:cs="Arial"/>
                <w:b/>
                <w:bCs/>
                <w:sz w:val="24"/>
                <w:szCs w:val="24"/>
              </w:rPr>
              <w:t>LAB:</w:t>
            </w:r>
            <w:r w:rsidRPr="00FB1FFB">
              <w:rPr>
                <w:rFonts w:ascii="Arial" w:hAnsi="Arial" w:cs="Arial"/>
                <w:sz w:val="24"/>
                <w:szCs w:val="24"/>
              </w:rPr>
              <w:t xml:space="preserve"> Write 5 points</w:t>
            </w:r>
          </w:p>
        </w:tc>
        <w:tc>
          <w:tcPr>
            <w:tcW w:w="1080" w:type="dxa"/>
            <w:gridSpan w:val="2"/>
          </w:tcPr>
          <w:p w14:paraId="304FA13A" w14:textId="70D6DB70" w:rsidR="00FB1FFB" w:rsidRDefault="00125F3A" w:rsidP="00184425">
            <w:pPr>
              <w:spacing w:line="276" w:lineRule="auto"/>
              <w:ind w:left="-14"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 min</w:t>
            </w:r>
          </w:p>
        </w:tc>
        <w:tc>
          <w:tcPr>
            <w:tcW w:w="1260" w:type="dxa"/>
          </w:tcPr>
          <w:p w14:paraId="79E90BBA" w14:textId="40182C25" w:rsidR="00FB1FFB" w:rsidRDefault="0073558D" w:rsidP="006E139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aches</w:t>
            </w:r>
          </w:p>
        </w:tc>
      </w:tr>
      <w:tr w:rsidR="00CC3F3F" w:rsidRPr="001F579C" w14:paraId="6B65A518" w14:textId="77777777" w:rsidTr="00913E97">
        <w:trPr>
          <w:trHeight w:val="311"/>
        </w:trPr>
        <w:tc>
          <w:tcPr>
            <w:tcW w:w="895" w:type="dxa"/>
          </w:tcPr>
          <w:p w14:paraId="2728AEA4" w14:textId="77777777" w:rsidR="00CC3F3F" w:rsidRDefault="00CC3F3F" w:rsidP="001E0005">
            <w:pPr>
              <w:spacing w:line="276" w:lineRule="auto"/>
              <w:ind w:right="-9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560" w:type="dxa"/>
            <w:gridSpan w:val="2"/>
          </w:tcPr>
          <w:p w14:paraId="5EC0A391" w14:textId="122D4DE1" w:rsidR="00CC3F3F" w:rsidRPr="00FB1FFB" w:rsidRDefault="00CC3F3F" w:rsidP="00894698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Q&amp;A / Announcements</w:t>
            </w:r>
          </w:p>
        </w:tc>
        <w:tc>
          <w:tcPr>
            <w:tcW w:w="1080" w:type="dxa"/>
            <w:gridSpan w:val="2"/>
          </w:tcPr>
          <w:p w14:paraId="1F4FD149" w14:textId="77777777" w:rsidR="00CC3F3F" w:rsidRDefault="00CC3F3F" w:rsidP="00184425">
            <w:pPr>
              <w:spacing w:line="276" w:lineRule="auto"/>
              <w:ind w:left="-14"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14:paraId="541CAEAA" w14:textId="77777777" w:rsidR="00CC3F3F" w:rsidRDefault="00CC3F3F" w:rsidP="006E139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E1BF5" w:rsidRPr="001F579C" w14:paraId="5C6DC01C" w14:textId="77777777" w:rsidTr="00913E97">
        <w:trPr>
          <w:trHeight w:val="311"/>
        </w:trPr>
        <w:tc>
          <w:tcPr>
            <w:tcW w:w="895" w:type="dxa"/>
          </w:tcPr>
          <w:p w14:paraId="7315DB69" w14:textId="30C88874" w:rsidR="006E1BF5" w:rsidRDefault="005405B2" w:rsidP="001E0005">
            <w:pPr>
              <w:spacing w:line="276" w:lineRule="auto"/>
              <w:ind w:right="-9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</w:t>
            </w:r>
            <w:r w:rsidR="003E7425">
              <w:rPr>
                <w:rFonts w:ascii="Arial" w:hAnsi="Arial" w:cs="Arial"/>
                <w:sz w:val="24"/>
                <w:szCs w:val="24"/>
              </w:rPr>
              <w:t>4</w:t>
            </w:r>
            <w:r w:rsidR="005E188B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7560" w:type="dxa"/>
            <w:gridSpan w:val="2"/>
          </w:tcPr>
          <w:p w14:paraId="288F3D43" w14:textId="5D660E93" w:rsidR="006E1BF5" w:rsidRPr="009A1205" w:rsidRDefault="009A1205" w:rsidP="00894698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A1205">
              <w:rPr>
                <w:rFonts w:ascii="Arial" w:hAnsi="Arial" w:cs="Arial"/>
                <w:b/>
                <w:bCs/>
                <w:sz w:val="24"/>
                <w:szCs w:val="24"/>
              </w:rPr>
              <w:t>TM</w:t>
            </w:r>
          </w:p>
        </w:tc>
        <w:tc>
          <w:tcPr>
            <w:tcW w:w="1080" w:type="dxa"/>
            <w:gridSpan w:val="2"/>
          </w:tcPr>
          <w:p w14:paraId="1A2DFF65" w14:textId="4B7F42DA" w:rsidR="006E1BF5" w:rsidRDefault="006E1BF5" w:rsidP="00894698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60" w:type="dxa"/>
          </w:tcPr>
          <w:p w14:paraId="71AB872D" w14:textId="52EDF5AF" w:rsidR="006E1BF5" w:rsidRDefault="006E1BF5" w:rsidP="006E139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</w:tr>
      <w:bookmarkEnd w:id="0"/>
      <w:tr w:rsidR="00301D1E" w:rsidRPr="00887A25" w14:paraId="7AD465BA" w14:textId="77777777" w:rsidTr="003215DC">
        <w:trPr>
          <w:trHeight w:val="311"/>
        </w:trPr>
        <w:tc>
          <w:tcPr>
            <w:tcW w:w="10795" w:type="dxa"/>
            <w:gridSpan w:val="6"/>
          </w:tcPr>
          <w:p w14:paraId="242D59A2" w14:textId="4F8582F4" w:rsidR="00301D1E" w:rsidRPr="00433BDB" w:rsidRDefault="00301D1E" w:rsidP="00301D1E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33BDB">
              <w:rPr>
                <w:rFonts w:ascii="Arial" w:hAnsi="Arial" w:cs="Arial"/>
                <w:b/>
                <w:bCs/>
                <w:sz w:val="24"/>
                <w:szCs w:val="24"/>
              </w:rPr>
              <w:t>LUNCH</w:t>
            </w:r>
          </w:p>
        </w:tc>
      </w:tr>
      <w:tr w:rsidR="00D676F0" w:rsidRPr="00887A25" w14:paraId="43F3BAE0" w14:textId="77777777" w:rsidTr="003215DC">
        <w:trPr>
          <w:trHeight w:val="311"/>
        </w:trPr>
        <w:tc>
          <w:tcPr>
            <w:tcW w:w="10795" w:type="dxa"/>
            <w:gridSpan w:val="6"/>
          </w:tcPr>
          <w:p w14:paraId="070E2024" w14:textId="6B5A3C31" w:rsidR="00D676F0" w:rsidRDefault="00904976" w:rsidP="00D676F0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MGT 5341</w:t>
            </w:r>
            <w:r w:rsidR="00291BE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MS Teams</w:t>
            </w:r>
          </w:p>
        </w:tc>
      </w:tr>
      <w:tr w:rsidR="001025CE" w:rsidRPr="00887A25" w14:paraId="60B903E6" w14:textId="77777777" w:rsidTr="00F63859">
        <w:trPr>
          <w:trHeight w:val="311"/>
        </w:trPr>
        <w:tc>
          <w:tcPr>
            <w:tcW w:w="895" w:type="dxa"/>
          </w:tcPr>
          <w:p w14:paraId="346116A3" w14:textId="62D8C050" w:rsidR="001025CE" w:rsidRPr="001025CE" w:rsidRDefault="001025CE" w:rsidP="001025C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1025CE">
              <w:rPr>
                <w:rFonts w:ascii="Arial" w:hAnsi="Arial" w:cs="Arial"/>
                <w:sz w:val="24"/>
                <w:szCs w:val="24"/>
              </w:rPr>
              <w:t>1:30</w:t>
            </w:r>
          </w:p>
        </w:tc>
        <w:tc>
          <w:tcPr>
            <w:tcW w:w="7560" w:type="dxa"/>
            <w:gridSpan w:val="2"/>
          </w:tcPr>
          <w:p w14:paraId="0BAE280F" w14:textId="66AEB73C" w:rsidR="001025CE" w:rsidRPr="001025CE" w:rsidRDefault="00125F3A" w:rsidP="008F65EF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P</w:t>
            </w:r>
          </w:p>
        </w:tc>
        <w:tc>
          <w:tcPr>
            <w:tcW w:w="1080" w:type="dxa"/>
            <w:gridSpan w:val="2"/>
          </w:tcPr>
          <w:p w14:paraId="33438DCF" w14:textId="148B7A68" w:rsidR="001025CE" w:rsidRPr="001025CE" w:rsidRDefault="008F65EF" w:rsidP="00F50C33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 min</w:t>
            </w:r>
          </w:p>
        </w:tc>
        <w:tc>
          <w:tcPr>
            <w:tcW w:w="1260" w:type="dxa"/>
          </w:tcPr>
          <w:p w14:paraId="51FC8CF9" w14:textId="1D169D77" w:rsidR="001025CE" w:rsidRPr="001025CE" w:rsidRDefault="002C67C2" w:rsidP="00D676F0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exandra</w:t>
            </w:r>
          </w:p>
        </w:tc>
      </w:tr>
      <w:tr w:rsidR="00F63859" w:rsidRPr="00887A25" w14:paraId="5DB3C946" w14:textId="77777777" w:rsidTr="00F63859">
        <w:trPr>
          <w:trHeight w:val="311"/>
        </w:trPr>
        <w:tc>
          <w:tcPr>
            <w:tcW w:w="895" w:type="dxa"/>
          </w:tcPr>
          <w:p w14:paraId="09C4331C" w14:textId="41A3006A" w:rsidR="00F63859" w:rsidRPr="001025CE" w:rsidRDefault="00F63859" w:rsidP="001025C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:40</w:t>
            </w:r>
          </w:p>
        </w:tc>
        <w:tc>
          <w:tcPr>
            <w:tcW w:w="7560" w:type="dxa"/>
            <w:gridSpan w:val="2"/>
          </w:tcPr>
          <w:p w14:paraId="46E97DCE" w14:textId="1F49105C" w:rsidR="00F63859" w:rsidRDefault="0073558D" w:rsidP="008F65EF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420E78">
              <w:rPr>
                <w:rFonts w:ascii="Arial" w:hAnsi="Arial" w:cs="Arial"/>
                <w:b/>
                <w:bCs/>
                <w:sz w:val="24"/>
                <w:szCs w:val="24"/>
              </w:rPr>
              <w:t>LAB:</w:t>
            </w:r>
            <w:r>
              <w:rPr>
                <w:rFonts w:ascii="Arial" w:hAnsi="Arial" w:cs="Arial"/>
                <w:sz w:val="24"/>
                <w:szCs w:val="24"/>
              </w:rPr>
              <w:t xml:space="preserve"> Write 5 USP’s</w:t>
            </w:r>
          </w:p>
        </w:tc>
        <w:tc>
          <w:tcPr>
            <w:tcW w:w="1080" w:type="dxa"/>
            <w:gridSpan w:val="2"/>
          </w:tcPr>
          <w:p w14:paraId="068C305D" w14:textId="2D9157AD" w:rsidR="00F63859" w:rsidRDefault="00F63859" w:rsidP="00F50C33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 min</w:t>
            </w:r>
          </w:p>
        </w:tc>
        <w:tc>
          <w:tcPr>
            <w:tcW w:w="1260" w:type="dxa"/>
          </w:tcPr>
          <w:p w14:paraId="4B28222C" w14:textId="4B86FACA" w:rsidR="00F63859" w:rsidRPr="001025CE" w:rsidRDefault="00F63859" w:rsidP="00D676F0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aches</w:t>
            </w:r>
          </w:p>
        </w:tc>
      </w:tr>
      <w:tr w:rsidR="00913E97" w:rsidRPr="00887A25" w14:paraId="10032103" w14:textId="77777777" w:rsidTr="00913E97">
        <w:trPr>
          <w:trHeight w:val="311"/>
        </w:trPr>
        <w:tc>
          <w:tcPr>
            <w:tcW w:w="895" w:type="dxa"/>
          </w:tcPr>
          <w:p w14:paraId="24EFD0B5" w14:textId="227A0733" w:rsidR="00913E97" w:rsidRDefault="00913E97" w:rsidP="00301D1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:</w:t>
            </w:r>
            <w:r w:rsidR="00F63859">
              <w:rPr>
                <w:rFonts w:ascii="Arial" w:hAnsi="Arial" w:cs="Arial"/>
                <w:sz w:val="24"/>
                <w:szCs w:val="24"/>
              </w:rPr>
              <w:t>5</w:t>
            </w:r>
            <w:r>
              <w:rPr>
                <w:rFonts w:ascii="Arial" w:hAnsi="Arial" w:cs="Arial"/>
                <w:sz w:val="24"/>
                <w:szCs w:val="24"/>
              </w:rPr>
              <w:t xml:space="preserve">0  </w:t>
            </w:r>
          </w:p>
        </w:tc>
        <w:tc>
          <w:tcPr>
            <w:tcW w:w="7560" w:type="dxa"/>
            <w:gridSpan w:val="2"/>
          </w:tcPr>
          <w:p w14:paraId="1F26877F" w14:textId="448A6D58" w:rsidR="00913E97" w:rsidRDefault="002C67C2" w:rsidP="00301D1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S</w:t>
            </w:r>
          </w:p>
        </w:tc>
        <w:tc>
          <w:tcPr>
            <w:tcW w:w="1080" w:type="dxa"/>
            <w:gridSpan w:val="2"/>
          </w:tcPr>
          <w:p w14:paraId="2428E184" w14:textId="7E8261D3" w:rsidR="00913E97" w:rsidRDefault="00913E97" w:rsidP="00F50C33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2C67C2">
              <w:rPr>
                <w:rFonts w:ascii="Arial" w:hAnsi="Arial" w:cs="Arial"/>
                <w:sz w:val="24"/>
                <w:szCs w:val="24"/>
              </w:rPr>
              <w:t>5</w:t>
            </w:r>
            <w:r>
              <w:rPr>
                <w:rFonts w:ascii="Arial" w:hAnsi="Arial" w:cs="Arial"/>
                <w:sz w:val="24"/>
                <w:szCs w:val="24"/>
              </w:rPr>
              <w:t xml:space="preserve"> min</w:t>
            </w:r>
          </w:p>
        </w:tc>
        <w:tc>
          <w:tcPr>
            <w:tcW w:w="1260" w:type="dxa"/>
          </w:tcPr>
          <w:p w14:paraId="2C172C16" w14:textId="159427F2" w:rsidR="00913E97" w:rsidRDefault="00913E97" w:rsidP="00301D1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exandra</w:t>
            </w:r>
          </w:p>
        </w:tc>
      </w:tr>
      <w:tr w:rsidR="00913E97" w:rsidRPr="00887A25" w14:paraId="0DBE9B09" w14:textId="77777777" w:rsidTr="006925D5">
        <w:trPr>
          <w:trHeight w:val="311"/>
        </w:trPr>
        <w:tc>
          <w:tcPr>
            <w:tcW w:w="895" w:type="dxa"/>
          </w:tcPr>
          <w:p w14:paraId="328F89F6" w14:textId="5611C2A7" w:rsidR="00913E97" w:rsidRDefault="00F63859" w:rsidP="00301D1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:0</w:t>
            </w:r>
            <w:r w:rsidR="00CA2F52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7560" w:type="dxa"/>
            <w:gridSpan w:val="2"/>
          </w:tcPr>
          <w:p w14:paraId="47AC6DD2" w14:textId="5813C17F" w:rsidR="00913E97" w:rsidRDefault="002C67C2" w:rsidP="00301D1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2C67C2">
              <w:rPr>
                <w:rFonts w:ascii="Arial" w:hAnsi="Arial" w:cs="Arial"/>
                <w:b/>
                <w:bCs/>
                <w:sz w:val="24"/>
                <w:szCs w:val="24"/>
              </w:rPr>
              <w:t>LAB:</w:t>
            </w:r>
            <w:r w:rsidRPr="002C67C2">
              <w:rPr>
                <w:rFonts w:ascii="Arial" w:hAnsi="Arial" w:cs="Arial"/>
                <w:sz w:val="24"/>
                <w:szCs w:val="24"/>
              </w:rPr>
              <w:t xml:space="preserve"> Write your SPS</w:t>
            </w:r>
          </w:p>
        </w:tc>
        <w:tc>
          <w:tcPr>
            <w:tcW w:w="1080" w:type="dxa"/>
            <w:gridSpan w:val="2"/>
          </w:tcPr>
          <w:p w14:paraId="3CFDE7C2" w14:textId="0F704B45" w:rsidR="00913E97" w:rsidRDefault="002C67C2" w:rsidP="00F50C33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  <w:r w:rsidR="00913E97">
              <w:rPr>
                <w:rFonts w:ascii="Arial" w:hAnsi="Arial" w:cs="Arial"/>
                <w:sz w:val="24"/>
                <w:szCs w:val="24"/>
              </w:rPr>
              <w:t>0 min</w:t>
            </w:r>
          </w:p>
        </w:tc>
        <w:tc>
          <w:tcPr>
            <w:tcW w:w="1260" w:type="dxa"/>
          </w:tcPr>
          <w:p w14:paraId="19953FD5" w14:textId="15902BE3" w:rsidR="00913E97" w:rsidRDefault="00913E97" w:rsidP="00301D1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aches</w:t>
            </w:r>
          </w:p>
        </w:tc>
      </w:tr>
      <w:tr w:rsidR="00B32802" w:rsidRPr="00887A25" w14:paraId="14348A86" w14:textId="77777777" w:rsidTr="008027AF">
        <w:trPr>
          <w:trHeight w:val="311"/>
        </w:trPr>
        <w:tc>
          <w:tcPr>
            <w:tcW w:w="10795" w:type="dxa"/>
            <w:gridSpan w:val="6"/>
          </w:tcPr>
          <w:p w14:paraId="39873CCE" w14:textId="596EB01E" w:rsidR="00B32802" w:rsidRDefault="00B32802" w:rsidP="00B3280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B32802">
              <w:rPr>
                <w:rFonts w:ascii="Arial" w:hAnsi="Arial" w:cs="Arial"/>
                <w:b/>
                <w:bCs/>
                <w:sz w:val="24"/>
                <w:szCs w:val="24"/>
              </w:rPr>
              <w:t>Coaches Team</w:t>
            </w:r>
          </w:p>
        </w:tc>
      </w:tr>
      <w:tr w:rsidR="006231A4" w:rsidRPr="00887A25" w14:paraId="4FC9F804" w14:textId="77777777" w:rsidTr="006231A4">
        <w:trPr>
          <w:trHeight w:val="311"/>
        </w:trPr>
        <w:tc>
          <w:tcPr>
            <w:tcW w:w="895" w:type="dxa"/>
          </w:tcPr>
          <w:p w14:paraId="1084BB2F" w14:textId="47056665" w:rsidR="006231A4" w:rsidRDefault="006231A4" w:rsidP="00301D1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:</w:t>
            </w:r>
            <w:r w:rsidR="00CA2F52"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7560" w:type="dxa"/>
            <w:gridSpan w:val="2"/>
          </w:tcPr>
          <w:p w14:paraId="1BDC0625" w14:textId="77777777" w:rsidR="006231A4" w:rsidRDefault="006231A4" w:rsidP="00301D1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G</w:t>
            </w:r>
            <w:r w:rsidR="00420E7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ROUP PRACTICE: </w:t>
            </w:r>
            <w:r w:rsidR="00420E7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91516">
              <w:rPr>
                <w:rFonts w:ascii="Arial" w:hAnsi="Arial" w:cs="Arial"/>
                <w:sz w:val="24"/>
                <w:szCs w:val="24"/>
              </w:rPr>
              <w:t>Intro</w:t>
            </w:r>
            <w:r w:rsidR="00C97037">
              <w:rPr>
                <w:rFonts w:ascii="Arial" w:hAnsi="Arial" w:cs="Arial"/>
                <w:sz w:val="24"/>
                <w:szCs w:val="24"/>
              </w:rPr>
              <w:t>ductions</w:t>
            </w:r>
            <w:r w:rsidR="00F91516"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="00420E78">
              <w:rPr>
                <w:rFonts w:ascii="Arial" w:hAnsi="Arial" w:cs="Arial"/>
                <w:sz w:val="24"/>
                <w:szCs w:val="24"/>
              </w:rPr>
              <w:t>SPS</w:t>
            </w:r>
          </w:p>
          <w:p w14:paraId="4F0DBF88" w14:textId="62E48CD6" w:rsidR="00CC3F3F" w:rsidRPr="00CC3F3F" w:rsidRDefault="00CC3F3F" w:rsidP="00301D1E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Q&amp;A / Announcements</w:t>
            </w:r>
          </w:p>
        </w:tc>
        <w:tc>
          <w:tcPr>
            <w:tcW w:w="1080" w:type="dxa"/>
            <w:gridSpan w:val="2"/>
          </w:tcPr>
          <w:p w14:paraId="5D79ACDB" w14:textId="0361158B" w:rsidR="006231A4" w:rsidRDefault="00695304" w:rsidP="00F50C33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0+ min</w:t>
            </w:r>
          </w:p>
        </w:tc>
        <w:tc>
          <w:tcPr>
            <w:tcW w:w="1260" w:type="dxa"/>
          </w:tcPr>
          <w:p w14:paraId="1FE92F58" w14:textId="26D36D81" w:rsidR="006231A4" w:rsidRDefault="00695304" w:rsidP="00301D1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roup Leader</w:t>
            </w:r>
          </w:p>
        </w:tc>
      </w:tr>
      <w:tr w:rsidR="001E0005" w:rsidRPr="00F07DDB" w14:paraId="5D2E5A9E" w14:textId="77777777" w:rsidTr="00F350E3">
        <w:tc>
          <w:tcPr>
            <w:tcW w:w="10795" w:type="dxa"/>
            <w:gridSpan w:val="6"/>
            <w:shd w:val="clear" w:color="auto" w:fill="auto"/>
          </w:tcPr>
          <w:p w14:paraId="2E339FF4" w14:textId="1DDB6469" w:rsidR="001E0005" w:rsidRPr="00F350E3" w:rsidRDefault="001E0005" w:rsidP="001E0005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07DDB">
              <w:rPr>
                <w:rFonts w:ascii="Arial" w:hAnsi="Arial" w:cs="Arial"/>
                <w:b/>
                <w:bCs/>
                <w:sz w:val="24"/>
                <w:szCs w:val="24"/>
              </w:rPr>
              <w:t>HOMEWORK</w:t>
            </w:r>
          </w:p>
          <w:p w14:paraId="7FD81FDC" w14:textId="0047642B" w:rsidR="001E0005" w:rsidRDefault="001E0005" w:rsidP="00695304">
            <w:pPr>
              <w:pStyle w:val="ListParagraph"/>
              <w:numPr>
                <w:ilvl w:val="0"/>
                <w:numId w:val="18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F07DDB">
              <w:rPr>
                <w:rFonts w:ascii="Arial" w:hAnsi="Arial" w:cs="Arial"/>
                <w:sz w:val="24"/>
                <w:szCs w:val="24"/>
              </w:rPr>
              <w:t>Sign Copyrighted Materials Notice in Sakai</w:t>
            </w:r>
            <w:r>
              <w:rPr>
                <w:rFonts w:ascii="Arial" w:hAnsi="Arial" w:cs="Arial"/>
                <w:sz w:val="24"/>
                <w:szCs w:val="24"/>
              </w:rPr>
              <w:t xml:space="preserve"> due </w:t>
            </w:r>
            <w:r w:rsidR="006E60B4">
              <w:rPr>
                <w:rFonts w:ascii="Arial" w:hAnsi="Arial" w:cs="Arial"/>
                <w:sz w:val="24"/>
                <w:szCs w:val="24"/>
              </w:rPr>
              <w:t>3</w:t>
            </w:r>
            <w:r w:rsidR="00D37906">
              <w:rPr>
                <w:rFonts w:ascii="Arial" w:hAnsi="Arial" w:cs="Arial"/>
                <w:sz w:val="24"/>
                <w:szCs w:val="24"/>
              </w:rPr>
              <w:t>/22</w:t>
            </w:r>
            <w:r>
              <w:rPr>
                <w:rFonts w:ascii="Arial" w:hAnsi="Arial" w:cs="Arial"/>
                <w:sz w:val="24"/>
                <w:szCs w:val="24"/>
              </w:rPr>
              <w:t xml:space="preserve"> by 9 am</w:t>
            </w:r>
          </w:p>
          <w:p w14:paraId="2552CDEA" w14:textId="52D75512" w:rsidR="001E0005" w:rsidRPr="00F349F2" w:rsidRDefault="001E0005" w:rsidP="00695304">
            <w:pPr>
              <w:pStyle w:val="ListParagraph"/>
              <w:numPr>
                <w:ilvl w:val="0"/>
                <w:numId w:val="18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F07DDB">
              <w:rPr>
                <w:rFonts w:ascii="Arial" w:hAnsi="Arial" w:cs="Arial"/>
                <w:sz w:val="24"/>
                <w:szCs w:val="24"/>
              </w:rPr>
              <w:t xml:space="preserve">SPS (Sakai assignment) due </w:t>
            </w:r>
            <w:r w:rsidR="006E60B4">
              <w:rPr>
                <w:rFonts w:ascii="Arial" w:hAnsi="Arial" w:cs="Arial"/>
                <w:sz w:val="24"/>
                <w:szCs w:val="24"/>
              </w:rPr>
              <w:t>3</w:t>
            </w:r>
            <w:r w:rsidR="00D37906">
              <w:rPr>
                <w:rFonts w:ascii="Arial" w:hAnsi="Arial" w:cs="Arial"/>
                <w:sz w:val="24"/>
                <w:szCs w:val="24"/>
              </w:rPr>
              <w:t>/23</w:t>
            </w:r>
            <w:r>
              <w:rPr>
                <w:rFonts w:ascii="Arial" w:hAnsi="Arial" w:cs="Arial"/>
                <w:sz w:val="24"/>
                <w:szCs w:val="24"/>
              </w:rPr>
              <w:t xml:space="preserve"> by 9 am</w:t>
            </w:r>
          </w:p>
          <w:p w14:paraId="50A3A3C7" w14:textId="77777777" w:rsidR="00C97037" w:rsidRDefault="00695304" w:rsidP="00C97037">
            <w:pPr>
              <w:pStyle w:val="ListParagraph"/>
              <w:numPr>
                <w:ilvl w:val="0"/>
                <w:numId w:val="18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7D182A">
              <w:rPr>
                <w:rFonts w:ascii="Arial" w:hAnsi="Arial" w:cs="Arial"/>
                <w:sz w:val="24"/>
                <w:szCs w:val="24"/>
              </w:rPr>
              <w:t>Read Finding the Right Job Description (in class Resources in Sakai)</w:t>
            </w:r>
            <w:r w:rsidR="00C97037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50ACE9BD" w14:textId="3385A16C" w:rsidR="00695304" w:rsidRPr="00C97037" w:rsidRDefault="00C97037" w:rsidP="00C97037">
            <w:pPr>
              <w:pStyle w:val="ListParagraph"/>
              <w:numPr>
                <w:ilvl w:val="0"/>
                <w:numId w:val="18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pload your j</w:t>
            </w:r>
            <w:r w:rsidRPr="0079514B">
              <w:rPr>
                <w:rFonts w:ascii="Arial" w:hAnsi="Arial" w:cs="Arial"/>
                <w:sz w:val="24"/>
                <w:szCs w:val="24"/>
              </w:rPr>
              <w:t>ob description in Sakai</w:t>
            </w:r>
            <w:r>
              <w:rPr>
                <w:rFonts w:ascii="Arial" w:hAnsi="Arial" w:cs="Arial"/>
                <w:sz w:val="24"/>
                <w:szCs w:val="24"/>
              </w:rPr>
              <w:t xml:space="preserve"> assignments- </w:t>
            </w:r>
            <w:r w:rsidRPr="0079514B">
              <w:rPr>
                <w:rFonts w:ascii="Arial" w:hAnsi="Arial" w:cs="Arial"/>
                <w:sz w:val="24"/>
                <w:szCs w:val="24"/>
              </w:rPr>
              <w:t>due</w:t>
            </w:r>
            <w:r>
              <w:rPr>
                <w:rFonts w:ascii="Arial" w:hAnsi="Arial" w:cs="Arial"/>
                <w:sz w:val="24"/>
                <w:szCs w:val="24"/>
              </w:rPr>
              <w:t xml:space="preserve"> 3/23 by 9 am</w:t>
            </w:r>
          </w:p>
          <w:p w14:paraId="65B49E6B" w14:textId="148FDB18" w:rsidR="00695304" w:rsidRPr="000D73EA" w:rsidRDefault="00695304" w:rsidP="00695304">
            <w:pPr>
              <w:pStyle w:val="ListParagraph"/>
              <w:numPr>
                <w:ilvl w:val="0"/>
                <w:numId w:val="18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940552">
              <w:rPr>
                <w:rFonts w:ascii="Arial" w:hAnsi="Arial" w:cs="Arial"/>
                <w:sz w:val="24"/>
                <w:szCs w:val="24"/>
              </w:rPr>
              <w:t>Read Planning for Leaving Campus/Relocation Information (In class Resources in Sakai)</w:t>
            </w:r>
          </w:p>
        </w:tc>
      </w:tr>
      <w:tr w:rsidR="001E0005" w:rsidRPr="00F07DDB" w14:paraId="5A4CADF6" w14:textId="77777777" w:rsidTr="00AA1236">
        <w:tc>
          <w:tcPr>
            <w:tcW w:w="10795" w:type="dxa"/>
            <w:gridSpan w:val="6"/>
            <w:shd w:val="clear" w:color="auto" w:fill="D9D9D9" w:themeFill="background1" w:themeFillShade="D9"/>
          </w:tcPr>
          <w:p w14:paraId="50CCC274" w14:textId="17D960CA" w:rsidR="001E0005" w:rsidRPr="00F03B77" w:rsidRDefault="001E0005" w:rsidP="001E0005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WEEK 1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-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7372A0"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/22/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UESDAY</w:t>
            </w:r>
          </w:p>
        </w:tc>
      </w:tr>
      <w:tr w:rsidR="001E0005" w:rsidRPr="00F07DDB" w14:paraId="6B75841D" w14:textId="77777777" w:rsidTr="00C140B6">
        <w:tc>
          <w:tcPr>
            <w:tcW w:w="10795" w:type="dxa"/>
            <w:gridSpan w:val="6"/>
            <w:shd w:val="clear" w:color="auto" w:fill="auto"/>
          </w:tcPr>
          <w:p w14:paraId="53FB5194" w14:textId="44E9D49B" w:rsidR="001E0005" w:rsidRPr="00C140B6" w:rsidRDefault="00F764F9" w:rsidP="001E0005">
            <w:pPr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V</w:t>
            </w:r>
            <w:r w:rsidR="007614A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errill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H</w:t>
            </w:r>
            <w:r w:rsidR="007614A5">
              <w:rPr>
                <w:rFonts w:ascii="Arial" w:hAnsi="Arial" w:cs="Arial"/>
                <w:b/>
                <w:bCs/>
                <w:sz w:val="24"/>
                <w:szCs w:val="24"/>
              </w:rPr>
              <w:t>all room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44</w:t>
            </w:r>
          </w:p>
        </w:tc>
      </w:tr>
      <w:tr w:rsidR="001E0005" w:rsidRPr="00F07DDB" w14:paraId="685F030B" w14:textId="77777777" w:rsidTr="00E34013">
        <w:trPr>
          <w:trHeight w:val="166"/>
        </w:trPr>
        <w:tc>
          <w:tcPr>
            <w:tcW w:w="895" w:type="dxa"/>
          </w:tcPr>
          <w:p w14:paraId="2DD6F694" w14:textId="68FA735D" w:rsidR="001E0005" w:rsidRPr="001F579C" w:rsidRDefault="001E0005" w:rsidP="001E0005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1F579C">
              <w:rPr>
                <w:rFonts w:ascii="Arial" w:hAnsi="Arial" w:cs="Arial"/>
                <w:sz w:val="24"/>
                <w:szCs w:val="24"/>
              </w:rPr>
              <w:t>10:00</w:t>
            </w:r>
          </w:p>
        </w:tc>
        <w:tc>
          <w:tcPr>
            <w:tcW w:w="6840" w:type="dxa"/>
          </w:tcPr>
          <w:p w14:paraId="2ABE69D7" w14:textId="5D4C932D" w:rsidR="001E0005" w:rsidRPr="00F03B77" w:rsidRDefault="001E0005" w:rsidP="001E0005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wo Paths, One Goal-Staffing</w:t>
            </w:r>
          </w:p>
        </w:tc>
        <w:tc>
          <w:tcPr>
            <w:tcW w:w="1350" w:type="dxa"/>
            <w:gridSpan w:val="2"/>
          </w:tcPr>
          <w:p w14:paraId="65EF25AC" w14:textId="7F008F94" w:rsidR="001E0005" w:rsidRDefault="001E0005" w:rsidP="001E0005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30 min</w:t>
            </w:r>
          </w:p>
        </w:tc>
        <w:tc>
          <w:tcPr>
            <w:tcW w:w="1710" w:type="dxa"/>
            <w:gridSpan w:val="2"/>
            <w:shd w:val="clear" w:color="auto" w:fill="auto"/>
          </w:tcPr>
          <w:p w14:paraId="22852166" w14:textId="2A3CB920" w:rsidR="001E0005" w:rsidRPr="00962DA3" w:rsidRDefault="001E0005" w:rsidP="001E0005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im</w:t>
            </w:r>
          </w:p>
        </w:tc>
      </w:tr>
      <w:tr w:rsidR="001E0005" w:rsidRPr="00F07DDB" w14:paraId="71BDEA23" w14:textId="77777777" w:rsidTr="00E34013">
        <w:trPr>
          <w:trHeight w:val="166"/>
        </w:trPr>
        <w:tc>
          <w:tcPr>
            <w:tcW w:w="895" w:type="dxa"/>
          </w:tcPr>
          <w:p w14:paraId="4930090D" w14:textId="52381E15" w:rsidR="001E0005" w:rsidRPr="001F579C" w:rsidRDefault="001E0005" w:rsidP="001E0005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30</w:t>
            </w:r>
          </w:p>
        </w:tc>
        <w:tc>
          <w:tcPr>
            <w:tcW w:w="6840" w:type="dxa"/>
          </w:tcPr>
          <w:p w14:paraId="52D81FDF" w14:textId="377BA588" w:rsidR="001E0005" w:rsidRPr="00A2301F" w:rsidRDefault="001E0005" w:rsidP="001E0005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A2301F">
              <w:rPr>
                <w:rFonts w:ascii="Arial" w:hAnsi="Arial" w:cs="Arial"/>
                <w:sz w:val="24"/>
                <w:szCs w:val="24"/>
              </w:rPr>
              <w:t>Compensation</w:t>
            </w:r>
            <w:r>
              <w:rPr>
                <w:rFonts w:ascii="Arial" w:hAnsi="Arial" w:cs="Arial"/>
                <w:sz w:val="24"/>
                <w:szCs w:val="24"/>
              </w:rPr>
              <w:t>-Staffing</w:t>
            </w:r>
          </w:p>
        </w:tc>
        <w:tc>
          <w:tcPr>
            <w:tcW w:w="1350" w:type="dxa"/>
            <w:gridSpan w:val="2"/>
          </w:tcPr>
          <w:p w14:paraId="484B9A48" w14:textId="6285345B" w:rsidR="001E0005" w:rsidRDefault="001E0005" w:rsidP="001E0005">
            <w:pPr>
              <w:spacing w:line="276" w:lineRule="auto"/>
              <w:ind w:right="-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 min</w:t>
            </w:r>
          </w:p>
        </w:tc>
        <w:tc>
          <w:tcPr>
            <w:tcW w:w="1710" w:type="dxa"/>
            <w:gridSpan w:val="2"/>
            <w:shd w:val="clear" w:color="auto" w:fill="auto"/>
          </w:tcPr>
          <w:p w14:paraId="176AA80E" w14:textId="79C94F99" w:rsidR="001E0005" w:rsidRDefault="00D20FAE" w:rsidP="001E0005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ra</w:t>
            </w:r>
          </w:p>
        </w:tc>
      </w:tr>
      <w:tr w:rsidR="001E0005" w:rsidRPr="00F07DDB" w14:paraId="56232C80" w14:textId="77777777" w:rsidTr="00E34013">
        <w:trPr>
          <w:trHeight w:val="166"/>
        </w:trPr>
        <w:tc>
          <w:tcPr>
            <w:tcW w:w="895" w:type="dxa"/>
          </w:tcPr>
          <w:p w14:paraId="7AE33A52" w14:textId="152CFA7E" w:rsidR="001E0005" w:rsidRDefault="001E0005" w:rsidP="001E0005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50</w:t>
            </w:r>
          </w:p>
        </w:tc>
        <w:tc>
          <w:tcPr>
            <w:tcW w:w="6840" w:type="dxa"/>
          </w:tcPr>
          <w:p w14:paraId="7A415DDD" w14:textId="718D4922" w:rsidR="001E0005" w:rsidRPr="00A2301F" w:rsidRDefault="001E0005" w:rsidP="001E0005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reak</w:t>
            </w:r>
          </w:p>
        </w:tc>
        <w:tc>
          <w:tcPr>
            <w:tcW w:w="1350" w:type="dxa"/>
            <w:gridSpan w:val="2"/>
          </w:tcPr>
          <w:p w14:paraId="38BACDB7" w14:textId="1A603848" w:rsidR="001E0005" w:rsidRDefault="002D0B32" w:rsidP="001E0005">
            <w:pPr>
              <w:spacing w:line="276" w:lineRule="auto"/>
              <w:ind w:right="-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  <w:r w:rsidR="001E0005">
              <w:rPr>
                <w:rFonts w:ascii="Arial" w:hAnsi="Arial" w:cs="Arial"/>
              </w:rPr>
              <w:t xml:space="preserve"> min</w:t>
            </w:r>
          </w:p>
        </w:tc>
        <w:tc>
          <w:tcPr>
            <w:tcW w:w="1710" w:type="dxa"/>
            <w:gridSpan w:val="2"/>
            <w:shd w:val="clear" w:color="auto" w:fill="auto"/>
          </w:tcPr>
          <w:p w14:paraId="7172A4A4" w14:textId="77777777" w:rsidR="001E0005" w:rsidRDefault="001E0005" w:rsidP="001E0005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E0005" w:rsidRPr="00F07DDB" w14:paraId="08C6A227" w14:textId="77777777" w:rsidTr="00E34013">
        <w:trPr>
          <w:trHeight w:val="166"/>
        </w:trPr>
        <w:tc>
          <w:tcPr>
            <w:tcW w:w="895" w:type="dxa"/>
          </w:tcPr>
          <w:p w14:paraId="2662D246" w14:textId="3AD2B5BC" w:rsidR="001E0005" w:rsidRPr="0093261F" w:rsidRDefault="001E0005" w:rsidP="001E0005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93261F">
              <w:rPr>
                <w:rFonts w:ascii="Arial" w:hAnsi="Arial" w:cs="Arial"/>
                <w:sz w:val="24"/>
                <w:szCs w:val="24"/>
              </w:rPr>
              <w:t>1</w:t>
            </w:r>
            <w:r w:rsidR="00DA2F58">
              <w:rPr>
                <w:rFonts w:ascii="Arial" w:hAnsi="Arial" w:cs="Arial"/>
                <w:sz w:val="24"/>
                <w:szCs w:val="24"/>
              </w:rPr>
              <w:t>1:00</w:t>
            </w:r>
          </w:p>
        </w:tc>
        <w:tc>
          <w:tcPr>
            <w:tcW w:w="6840" w:type="dxa"/>
          </w:tcPr>
          <w:p w14:paraId="382980D3" w14:textId="74FCBB13" w:rsidR="001E0005" w:rsidRPr="0093261F" w:rsidRDefault="001E0005" w:rsidP="001E0005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93261F">
              <w:rPr>
                <w:rFonts w:ascii="Arial" w:hAnsi="Arial" w:cs="Arial"/>
                <w:sz w:val="24"/>
                <w:szCs w:val="24"/>
              </w:rPr>
              <w:t>Visa</w:t>
            </w:r>
          </w:p>
        </w:tc>
        <w:tc>
          <w:tcPr>
            <w:tcW w:w="1350" w:type="dxa"/>
            <w:gridSpan w:val="2"/>
          </w:tcPr>
          <w:p w14:paraId="2B3FFDBD" w14:textId="201A1DB4" w:rsidR="001E0005" w:rsidRPr="0093261F" w:rsidRDefault="0093261F" w:rsidP="001E0005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3261F">
              <w:rPr>
                <w:rFonts w:ascii="Arial" w:hAnsi="Arial" w:cs="Arial"/>
                <w:sz w:val="24"/>
                <w:szCs w:val="24"/>
              </w:rPr>
              <w:t>20</w:t>
            </w:r>
            <w:r w:rsidR="001E0005" w:rsidRPr="0093261F">
              <w:rPr>
                <w:rFonts w:ascii="Arial" w:hAnsi="Arial" w:cs="Arial"/>
                <w:sz w:val="24"/>
                <w:szCs w:val="24"/>
              </w:rPr>
              <w:t xml:space="preserve"> min</w:t>
            </w:r>
          </w:p>
        </w:tc>
        <w:tc>
          <w:tcPr>
            <w:tcW w:w="1710" w:type="dxa"/>
            <w:gridSpan w:val="2"/>
            <w:shd w:val="clear" w:color="auto" w:fill="auto"/>
          </w:tcPr>
          <w:p w14:paraId="50F60264" w14:textId="5976EB6D" w:rsidR="001E0005" w:rsidRPr="0093261F" w:rsidRDefault="001E0005" w:rsidP="001E0005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3261F">
              <w:rPr>
                <w:rFonts w:ascii="Arial" w:hAnsi="Arial" w:cs="Arial"/>
                <w:sz w:val="24"/>
                <w:szCs w:val="24"/>
              </w:rPr>
              <w:t>Satbir</w:t>
            </w:r>
          </w:p>
        </w:tc>
      </w:tr>
      <w:tr w:rsidR="001E0005" w:rsidRPr="00F07DDB" w14:paraId="35DFECBF" w14:textId="77777777" w:rsidTr="00E34013">
        <w:trPr>
          <w:trHeight w:val="166"/>
        </w:trPr>
        <w:tc>
          <w:tcPr>
            <w:tcW w:w="895" w:type="dxa"/>
          </w:tcPr>
          <w:p w14:paraId="7C015E47" w14:textId="1F84149C" w:rsidR="001E0005" w:rsidRPr="001F579C" w:rsidRDefault="0093261F" w:rsidP="001E0005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</w:t>
            </w:r>
            <w:r w:rsidR="0005743E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6840" w:type="dxa"/>
          </w:tcPr>
          <w:p w14:paraId="5B8ABD1B" w14:textId="7E262DFF" w:rsidR="001E0005" w:rsidRPr="00A104F2" w:rsidRDefault="001E0005" w:rsidP="001E0005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A104F2">
              <w:rPr>
                <w:rFonts w:ascii="Arial" w:hAnsi="Arial" w:cs="Arial"/>
                <w:sz w:val="24"/>
                <w:szCs w:val="24"/>
              </w:rPr>
              <w:t xml:space="preserve">Visa practice </w:t>
            </w:r>
          </w:p>
        </w:tc>
        <w:tc>
          <w:tcPr>
            <w:tcW w:w="1350" w:type="dxa"/>
            <w:gridSpan w:val="2"/>
          </w:tcPr>
          <w:p w14:paraId="7485A3A0" w14:textId="7E73066D" w:rsidR="001E0005" w:rsidRDefault="0005743E" w:rsidP="001E0005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5</w:t>
            </w:r>
            <w:r w:rsidR="00A104F2">
              <w:rPr>
                <w:rFonts w:ascii="Arial" w:hAnsi="Arial" w:cs="Arial"/>
                <w:sz w:val="24"/>
                <w:szCs w:val="24"/>
              </w:rPr>
              <w:t xml:space="preserve"> min</w:t>
            </w:r>
          </w:p>
        </w:tc>
        <w:tc>
          <w:tcPr>
            <w:tcW w:w="1710" w:type="dxa"/>
            <w:gridSpan w:val="2"/>
            <w:shd w:val="clear" w:color="auto" w:fill="auto"/>
          </w:tcPr>
          <w:p w14:paraId="45E323C4" w14:textId="0BAE6569" w:rsidR="001E0005" w:rsidRDefault="00EB2B0A" w:rsidP="001E0005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aches</w:t>
            </w:r>
          </w:p>
        </w:tc>
      </w:tr>
      <w:tr w:rsidR="001E0005" w:rsidRPr="00F07DDB" w14:paraId="6D9C92A4" w14:textId="77777777" w:rsidTr="00E34013">
        <w:tc>
          <w:tcPr>
            <w:tcW w:w="895" w:type="dxa"/>
          </w:tcPr>
          <w:p w14:paraId="6F5C35DC" w14:textId="77777777" w:rsidR="001E0005" w:rsidRPr="001F579C" w:rsidRDefault="001E0005" w:rsidP="001E0005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40" w:type="dxa"/>
          </w:tcPr>
          <w:p w14:paraId="3F8B1921" w14:textId="6A8A2D5B" w:rsidR="001E0005" w:rsidRPr="001F579C" w:rsidRDefault="001E0005" w:rsidP="001E0005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Q&amp;A / Announcements</w:t>
            </w:r>
          </w:p>
        </w:tc>
        <w:tc>
          <w:tcPr>
            <w:tcW w:w="1350" w:type="dxa"/>
            <w:gridSpan w:val="2"/>
          </w:tcPr>
          <w:p w14:paraId="564FE985" w14:textId="4B60BA95" w:rsidR="001E0005" w:rsidRPr="001F579C" w:rsidRDefault="001E0005" w:rsidP="001E0005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52BE67AF" w14:textId="77777777" w:rsidR="001E0005" w:rsidRPr="001F579C" w:rsidRDefault="001E0005" w:rsidP="001E0005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  <w:highlight w:val="magenta"/>
              </w:rPr>
            </w:pPr>
          </w:p>
        </w:tc>
      </w:tr>
      <w:tr w:rsidR="000813F8" w:rsidRPr="00F07DDB" w14:paraId="7E955503" w14:textId="77777777" w:rsidTr="00F76206">
        <w:tc>
          <w:tcPr>
            <w:tcW w:w="895" w:type="dxa"/>
          </w:tcPr>
          <w:p w14:paraId="62A8DBAD" w14:textId="548DAD3A" w:rsidR="000813F8" w:rsidRPr="001F579C" w:rsidRDefault="000813F8" w:rsidP="001E0005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11:45</w:t>
            </w:r>
          </w:p>
        </w:tc>
        <w:tc>
          <w:tcPr>
            <w:tcW w:w="9900" w:type="dxa"/>
            <w:gridSpan w:val="5"/>
          </w:tcPr>
          <w:p w14:paraId="734A25B4" w14:textId="0D38F82F" w:rsidR="000813F8" w:rsidRPr="001F579C" w:rsidRDefault="000813F8" w:rsidP="000813F8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  <w:highlight w:val="magenta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M</w:t>
            </w:r>
          </w:p>
        </w:tc>
      </w:tr>
      <w:tr w:rsidR="001E0005" w:rsidRPr="00F07DDB" w14:paraId="717C33E7" w14:textId="77777777" w:rsidTr="00AA1236">
        <w:tc>
          <w:tcPr>
            <w:tcW w:w="10795" w:type="dxa"/>
            <w:gridSpan w:val="6"/>
          </w:tcPr>
          <w:p w14:paraId="68F7476E" w14:textId="5A38175D" w:rsidR="001E0005" w:rsidRPr="00F03B77" w:rsidRDefault="001E0005" w:rsidP="001E0005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LUNCH</w:t>
            </w:r>
          </w:p>
        </w:tc>
      </w:tr>
      <w:tr w:rsidR="001E0005" w:rsidRPr="00F07DDB" w14:paraId="6BBC43BE" w14:textId="77777777" w:rsidTr="00AA1236">
        <w:tc>
          <w:tcPr>
            <w:tcW w:w="10795" w:type="dxa"/>
            <w:gridSpan w:val="6"/>
          </w:tcPr>
          <w:p w14:paraId="14ED394F" w14:textId="36D80471" w:rsidR="001E0005" w:rsidRPr="00F03B77" w:rsidRDefault="00260ED7" w:rsidP="001E0005">
            <w:pPr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Verrill Hall room 44</w:t>
            </w:r>
          </w:p>
        </w:tc>
      </w:tr>
      <w:tr w:rsidR="001E0005" w:rsidRPr="00F07DDB" w14:paraId="2C778282" w14:textId="77777777" w:rsidTr="00E34013">
        <w:trPr>
          <w:trHeight w:val="293"/>
        </w:trPr>
        <w:tc>
          <w:tcPr>
            <w:tcW w:w="895" w:type="dxa"/>
          </w:tcPr>
          <w:p w14:paraId="3A7820A5" w14:textId="0B43124A" w:rsidR="001E0005" w:rsidRDefault="001E0005" w:rsidP="001E0005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:30</w:t>
            </w:r>
          </w:p>
        </w:tc>
        <w:tc>
          <w:tcPr>
            <w:tcW w:w="6840" w:type="dxa"/>
          </w:tcPr>
          <w:p w14:paraId="2D892386" w14:textId="1612BD79" w:rsidR="001E0005" w:rsidRPr="00115BF0" w:rsidRDefault="001E0005" w:rsidP="001E0005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115BF0">
              <w:rPr>
                <w:rFonts w:ascii="Arial" w:hAnsi="Arial" w:cs="Arial"/>
                <w:sz w:val="24"/>
                <w:szCs w:val="24"/>
              </w:rPr>
              <w:t>Recruiter Contracts</w:t>
            </w:r>
          </w:p>
        </w:tc>
        <w:tc>
          <w:tcPr>
            <w:tcW w:w="1350" w:type="dxa"/>
            <w:gridSpan w:val="2"/>
          </w:tcPr>
          <w:p w14:paraId="01248D65" w14:textId="7091E909" w:rsidR="001E0005" w:rsidRDefault="00F30673" w:rsidP="001E0005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  <w:r w:rsidR="001E0005">
              <w:rPr>
                <w:rFonts w:ascii="Arial" w:hAnsi="Arial" w:cs="Arial"/>
                <w:sz w:val="24"/>
                <w:szCs w:val="24"/>
              </w:rPr>
              <w:t>0 min</w:t>
            </w:r>
          </w:p>
        </w:tc>
        <w:tc>
          <w:tcPr>
            <w:tcW w:w="1710" w:type="dxa"/>
            <w:gridSpan w:val="2"/>
          </w:tcPr>
          <w:p w14:paraId="72511AA1" w14:textId="29550E58" w:rsidR="001E0005" w:rsidRDefault="001E0005" w:rsidP="001E0005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im</w:t>
            </w:r>
          </w:p>
        </w:tc>
      </w:tr>
      <w:tr w:rsidR="00AB6C63" w:rsidRPr="00F07DDB" w14:paraId="430C025D" w14:textId="77777777" w:rsidTr="00E34013">
        <w:trPr>
          <w:trHeight w:val="293"/>
        </w:trPr>
        <w:tc>
          <w:tcPr>
            <w:tcW w:w="895" w:type="dxa"/>
          </w:tcPr>
          <w:p w14:paraId="2D857767" w14:textId="5AEF4C1E" w:rsidR="00AB6C63" w:rsidRPr="008876D0" w:rsidRDefault="00F30673" w:rsidP="001E0005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8876D0">
              <w:rPr>
                <w:rFonts w:ascii="Arial" w:hAnsi="Arial" w:cs="Arial"/>
                <w:sz w:val="24"/>
                <w:szCs w:val="24"/>
              </w:rPr>
              <w:t>2:00</w:t>
            </w:r>
          </w:p>
        </w:tc>
        <w:tc>
          <w:tcPr>
            <w:tcW w:w="6840" w:type="dxa"/>
          </w:tcPr>
          <w:p w14:paraId="74427EEF" w14:textId="4417BF52" w:rsidR="00AB6C63" w:rsidRPr="008876D0" w:rsidRDefault="00AB6C63" w:rsidP="001E0005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8876D0">
              <w:rPr>
                <w:rFonts w:ascii="Arial" w:hAnsi="Arial" w:cs="Arial"/>
                <w:sz w:val="24"/>
                <w:szCs w:val="24"/>
              </w:rPr>
              <w:t xml:space="preserve">Recruiter Screen </w:t>
            </w:r>
            <w:r w:rsidR="002A5DF6" w:rsidRPr="008876D0">
              <w:rPr>
                <w:rFonts w:ascii="Arial" w:hAnsi="Arial" w:cs="Arial"/>
                <w:sz w:val="24"/>
                <w:szCs w:val="24"/>
              </w:rPr>
              <w:t>Video</w:t>
            </w:r>
          </w:p>
        </w:tc>
        <w:tc>
          <w:tcPr>
            <w:tcW w:w="1350" w:type="dxa"/>
            <w:gridSpan w:val="2"/>
          </w:tcPr>
          <w:p w14:paraId="360C92D5" w14:textId="51B157B6" w:rsidR="00AB6C63" w:rsidRDefault="00682C41" w:rsidP="001E0005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 min</w:t>
            </w:r>
          </w:p>
        </w:tc>
        <w:tc>
          <w:tcPr>
            <w:tcW w:w="1710" w:type="dxa"/>
            <w:gridSpan w:val="2"/>
          </w:tcPr>
          <w:p w14:paraId="1B69C089" w14:textId="12BBD7A2" w:rsidR="00AB6C63" w:rsidRDefault="002A5DF6" w:rsidP="001E0005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tbir</w:t>
            </w:r>
          </w:p>
        </w:tc>
      </w:tr>
      <w:tr w:rsidR="00176252" w:rsidRPr="00F07DDB" w14:paraId="4AED5261" w14:textId="77777777" w:rsidTr="00E34013">
        <w:trPr>
          <w:trHeight w:val="293"/>
        </w:trPr>
        <w:tc>
          <w:tcPr>
            <w:tcW w:w="895" w:type="dxa"/>
          </w:tcPr>
          <w:p w14:paraId="3FC8DB65" w14:textId="6E65B6EC" w:rsidR="00176252" w:rsidRPr="00710A83" w:rsidRDefault="00F30673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:15</w:t>
            </w:r>
          </w:p>
        </w:tc>
        <w:tc>
          <w:tcPr>
            <w:tcW w:w="6840" w:type="dxa"/>
          </w:tcPr>
          <w:p w14:paraId="17957EA5" w14:textId="509C4130" w:rsidR="00176252" w:rsidRPr="00710A83" w:rsidRDefault="00005434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isa pt 2</w:t>
            </w:r>
          </w:p>
        </w:tc>
        <w:tc>
          <w:tcPr>
            <w:tcW w:w="1350" w:type="dxa"/>
            <w:gridSpan w:val="2"/>
          </w:tcPr>
          <w:p w14:paraId="5D284852" w14:textId="4FFCC725" w:rsidR="00176252" w:rsidRDefault="00C1296D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176252">
              <w:rPr>
                <w:rFonts w:ascii="Arial" w:hAnsi="Arial" w:cs="Arial"/>
                <w:sz w:val="24"/>
                <w:szCs w:val="24"/>
              </w:rPr>
              <w:t>0 min</w:t>
            </w:r>
          </w:p>
        </w:tc>
        <w:tc>
          <w:tcPr>
            <w:tcW w:w="1710" w:type="dxa"/>
            <w:gridSpan w:val="2"/>
          </w:tcPr>
          <w:p w14:paraId="6D6B5D75" w14:textId="47A7D307" w:rsidR="00176252" w:rsidRDefault="0062455B" w:rsidP="00C1296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tbir</w:t>
            </w:r>
          </w:p>
        </w:tc>
      </w:tr>
      <w:tr w:rsidR="00C1296D" w:rsidRPr="00F07DDB" w14:paraId="6F47F100" w14:textId="77777777" w:rsidTr="00E34013">
        <w:trPr>
          <w:trHeight w:val="293"/>
        </w:trPr>
        <w:tc>
          <w:tcPr>
            <w:tcW w:w="895" w:type="dxa"/>
          </w:tcPr>
          <w:p w14:paraId="6B6BA5D2" w14:textId="1E6E1DE1" w:rsidR="00C1296D" w:rsidRDefault="00C1296D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:25</w:t>
            </w:r>
          </w:p>
        </w:tc>
        <w:tc>
          <w:tcPr>
            <w:tcW w:w="6840" w:type="dxa"/>
          </w:tcPr>
          <w:p w14:paraId="1BC56453" w14:textId="5194AF24" w:rsidR="00C1296D" w:rsidRPr="00710A83" w:rsidRDefault="00C1296D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1296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In class practice: </w:t>
            </w:r>
            <w:r w:rsidRPr="00C1296D">
              <w:rPr>
                <w:rFonts w:ascii="Arial" w:hAnsi="Arial" w:cs="Arial"/>
                <w:sz w:val="24"/>
                <w:szCs w:val="24"/>
              </w:rPr>
              <w:t>More visa questions</w:t>
            </w:r>
          </w:p>
        </w:tc>
        <w:tc>
          <w:tcPr>
            <w:tcW w:w="1350" w:type="dxa"/>
            <w:gridSpan w:val="2"/>
          </w:tcPr>
          <w:p w14:paraId="7EA68184" w14:textId="3020A664" w:rsidR="00C1296D" w:rsidRDefault="00C1296D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in</w:t>
            </w:r>
          </w:p>
        </w:tc>
        <w:tc>
          <w:tcPr>
            <w:tcW w:w="1710" w:type="dxa"/>
            <w:gridSpan w:val="2"/>
          </w:tcPr>
          <w:p w14:paraId="54C39C17" w14:textId="6F70AA45" w:rsidR="00C1296D" w:rsidRDefault="00C1296D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aches</w:t>
            </w:r>
          </w:p>
        </w:tc>
      </w:tr>
      <w:tr w:rsidR="00176252" w:rsidRPr="00F07DDB" w14:paraId="26EA86BD" w14:textId="77777777" w:rsidTr="00E34013">
        <w:trPr>
          <w:trHeight w:val="293"/>
        </w:trPr>
        <w:tc>
          <w:tcPr>
            <w:tcW w:w="895" w:type="dxa"/>
          </w:tcPr>
          <w:p w14:paraId="1BFAB65D" w14:textId="40514594" w:rsidR="00176252" w:rsidRPr="00163D00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:</w:t>
            </w:r>
            <w:r w:rsidR="000D255C">
              <w:rPr>
                <w:rFonts w:ascii="Arial" w:hAnsi="Arial" w:cs="Arial"/>
                <w:sz w:val="24"/>
                <w:szCs w:val="24"/>
              </w:rPr>
              <w:t>45</w:t>
            </w:r>
          </w:p>
        </w:tc>
        <w:tc>
          <w:tcPr>
            <w:tcW w:w="6840" w:type="dxa"/>
          </w:tcPr>
          <w:p w14:paraId="7C32C022" w14:textId="74D7B96C" w:rsidR="00176252" w:rsidRPr="00163D00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163D00">
              <w:rPr>
                <w:rFonts w:ascii="Arial" w:hAnsi="Arial" w:cs="Arial"/>
                <w:b/>
                <w:bCs/>
                <w:sz w:val="24"/>
                <w:szCs w:val="24"/>
              </w:rPr>
              <w:t>GROUP PRACTIC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#2</w:t>
            </w:r>
            <w:r w:rsidRPr="00163D00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Recruiter Screen</w:t>
            </w:r>
          </w:p>
        </w:tc>
        <w:tc>
          <w:tcPr>
            <w:tcW w:w="1350" w:type="dxa"/>
            <w:gridSpan w:val="2"/>
          </w:tcPr>
          <w:p w14:paraId="4201DAF4" w14:textId="284A2D9B" w:rsidR="00176252" w:rsidRPr="004D5023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5 min</w:t>
            </w:r>
          </w:p>
        </w:tc>
        <w:tc>
          <w:tcPr>
            <w:tcW w:w="1710" w:type="dxa"/>
            <w:gridSpan w:val="2"/>
          </w:tcPr>
          <w:p w14:paraId="5C398D31" w14:textId="1B0BDA42" w:rsidR="00176252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roup Leader</w:t>
            </w:r>
          </w:p>
        </w:tc>
      </w:tr>
      <w:tr w:rsidR="00176252" w:rsidRPr="00F07DDB" w14:paraId="4017DFD4" w14:textId="77777777" w:rsidTr="00E34013">
        <w:trPr>
          <w:trHeight w:val="293"/>
        </w:trPr>
        <w:tc>
          <w:tcPr>
            <w:tcW w:w="895" w:type="dxa"/>
          </w:tcPr>
          <w:p w14:paraId="0A7EFC07" w14:textId="12340B75" w:rsidR="00176252" w:rsidRPr="00784C38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  <w:highlight w:val="cyan"/>
              </w:rPr>
            </w:pPr>
          </w:p>
        </w:tc>
        <w:tc>
          <w:tcPr>
            <w:tcW w:w="6840" w:type="dxa"/>
          </w:tcPr>
          <w:p w14:paraId="44974619" w14:textId="5227D903" w:rsidR="00176252" w:rsidRPr="009403FA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  <w:highlight w:val="cyan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Q&amp;A / Announcements</w:t>
            </w:r>
          </w:p>
        </w:tc>
        <w:tc>
          <w:tcPr>
            <w:tcW w:w="1350" w:type="dxa"/>
            <w:gridSpan w:val="2"/>
          </w:tcPr>
          <w:p w14:paraId="7A6917B4" w14:textId="77777777" w:rsidR="00176252" w:rsidRPr="009403FA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  <w:highlight w:val="cyan"/>
              </w:rPr>
            </w:pPr>
          </w:p>
        </w:tc>
        <w:tc>
          <w:tcPr>
            <w:tcW w:w="1710" w:type="dxa"/>
            <w:gridSpan w:val="2"/>
          </w:tcPr>
          <w:p w14:paraId="2CBF4070" w14:textId="77777777" w:rsidR="00176252" w:rsidRPr="009403FA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  <w:highlight w:val="cyan"/>
              </w:rPr>
            </w:pPr>
          </w:p>
        </w:tc>
      </w:tr>
      <w:tr w:rsidR="00CE0A34" w:rsidRPr="00F07DDB" w14:paraId="197FDC23" w14:textId="77777777" w:rsidTr="00E34013">
        <w:trPr>
          <w:trHeight w:val="293"/>
        </w:trPr>
        <w:tc>
          <w:tcPr>
            <w:tcW w:w="895" w:type="dxa"/>
          </w:tcPr>
          <w:p w14:paraId="00523115" w14:textId="5AEB65FC" w:rsidR="00CE0A34" w:rsidRPr="00784C38" w:rsidRDefault="00CE0A34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:30</w:t>
            </w:r>
          </w:p>
        </w:tc>
        <w:tc>
          <w:tcPr>
            <w:tcW w:w="6840" w:type="dxa"/>
          </w:tcPr>
          <w:p w14:paraId="6C31A727" w14:textId="09F8DD91" w:rsidR="00CE0A34" w:rsidRDefault="00CE0A34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M</w:t>
            </w:r>
          </w:p>
        </w:tc>
        <w:tc>
          <w:tcPr>
            <w:tcW w:w="1350" w:type="dxa"/>
            <w:gridSpan w:val="2"/>
          </w:tcPr>
          <w:p w14:paraId="47E669AC" w14:textId="77777777" w:rsidR="00CE0A34" w:rsidRPr="009403FA" w:rsidRDefault="00CE0A34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  <w:highlight w:val="cyan"/>
              </w:rPr>
            </w:pPr>
          </w:p>
        </w:tc>
        <w:tc>
          <w:tcPr>
            <w:tcW w:w="1710" w:type="dxa"/>
            <w:gridSpan w:val="2"/>
          </w:tcPr>
          <w:p w14:paraId="6D70BFED" w14:textId="77777777" w:rsidR="00CE0A34" w:rsidRPr="009403FA" w:rsidRDefault="00CE0A34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  <w:highlight w:val="cyan"/>
              </w:rPr>
            </w:pPr>
          </w:p>
        </w:tc>
      </w:tr>
      <w:tr w:rsidR="00176252" w:rsidRPr="00F07DDB" w14:paraId="57A66B00" w14:textId="77777777" w:rsidTr="00BC5B8D">
        <w:trPr>
          <w:trHeight w:val="293"/>
        </w:trPr>
        <w:tc>
          <w:tcPr>
            <w:tcW w:w="10795" w:type="dxa"/>
            <w:gridSpan w:val="6"/>
          </w:tcPr>
          <w:p w14:paraId="4D957ED6" w14:textId="77777777" w:rsidR="00176252" w:rsidRDefault="00176252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B2B95">
              <w:rPr>
                <w:rFonts w:ascii="Arial" w:hAnsi="Arial" w:cs="Arial"/>
                <w:b/>
                <w:bCs/>
                <w:sz w:val="24"/>
                <w:szCs w:val="24"/>
              </w:rPr>
              <w:t>HOMEWORK</w:t>
            </w:r>
          </w:p>
          <w:p w14:paraId="07F627FF" w14:textId="4FD285A2" w:rsidR="00176252" w:rsidRPr="00641987" w:rsidRDefault="00176252" w:rsidP="00176252">
            <w:pPr>
              <w:pStyle w:val="ListParagraph"/>
              <w:numPr>
                <w:ilvl w:val="0"/>
                <w:numId w:val="46"/>
              </w:num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PS due in Sakai </w:t>
            </w:r>
            <w:r w:rsidR="000C531D">
              <w:rPr>
                <w:rFonts w:ascii="Arial" w:hAnsi="Arial" w:cs="Arial"/>
                <w:sz w:val="24"/>
                <w:szCs w:val="24"/>
              </w:rPr>
              <w:t>3</w:t>
            </w:r>
            <w:r w:rsidR="00626CD5">
              <w:rPr>
                <w:rFonts w:ascii="Arial" w:hAnsi="Arial" w:cs="Arial"/>
                <w:sz w:val="24"/>
                <w:szCs w:val="24"/>
              </w:rPr>
              <w:t>/23</w:t>
            </w:r>
            <w:r>
              <w:rPr>
                <w:rFonts w:ascii="Arial" w:hAnsi="Arial" w:cs="Arial"/>
                <w:sz w:val="24"/>
                <w:szCs w:val="24"/>
              </w:rPr>
              <w:t xml:space="preserve"> by 9 am</w:t>
            </w:r>
          </w:p>
          <w:p w14:paraId="325474E8" w14:textId="50B98420" w:rsidR="00176252" w:rsidRPr="00F14072" w:rsidRDefault="00176252" w:rsidP="00176252">
            <w:pPr>
              <w:pStyle w:val="ListParagraph"/>
              <w:numPr>
                <w:ilvl w:val="0"/>
                <w:numId w:val="46"/>
              </w:num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9514B">
              <w:rPr>
                <w:rFonts w:ascii="Arial" w:hAnsi="Arial" w:cs="Arial"/>
                <w:sz w:val="24"/>
                <w:szCs w:val="24"/>
              </w:rPr>
              <w:t>Job description in Sakai due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C531D">
              <w:rPr>
                <w:rFonts w:ascii="Arial" w:hAnsi="Arial" w:cs="Arial"/>
                <w:sz w:val="24"/>
                <w:szCs w:val="24"/>
              </w:rPr>
              <w:t>3</w:t>
            </w:r>
            <w:r w:rsidR="00626CD5">
              <w:rPr>
                <w:rFonts w:ascii="Arial" w:hAnsi="Arial" w:cs="Arial"/>
                <w:sz w:val="24"/>
                <w:szCs w:val="24"/>
              </w:rPr>
              <w:t>/23</w:t>
            </w:r>
            <w:r>
              <w:rPr>
                <w:rFonts w:ascii="Arial" w:hAnsi="Arial" w:cs="Arial"/>
                <w:sz w:val="24"/>
                <w:szCs w:val="24"/>
              </w:rPr>
              <w:t xml:space="preserve"> by 9 am</w:t>
            </w:r>
          </w:p>
          <w:p w14:paraId="633732D8" w14:textId="4DC36261" w:rsidR="00176252" w:rsidRPr="001B0F47" w:rsidRDefault="00176252" w:rsidP="00176252">
            <w:pPr>
              <w:pStyle w:val="ListParagraph"/>
              <w:numPr>
                <w:ilvl w:val="0"/>
                <w:numId w:val="46"/>
              </w:num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atch Marketable Skills and complete</w:t>
            </w:r>
            <w:r w:rsidR="001B2977">
              <w:rPr>
                <w:rFonts w:ascii="Arial" w:hAnsi="Arial" w:cs="Arial"/>
                <w:sz w:val="24"/>
                <w:szCs w:val="24"/>
              </w:rPr>
              <w:t xml:space="preserve"> all</w:t>
            </w:r>
            <w:r>
              <w:rPr>
                <w:rFonts w:ascii="Arial" w:hAnsi="Arial" w:cs="Arial"/>
                <w:sz w:val="24"/>
                <w:szCs w:val="24"/>
              </w:rPr>
              <w:t xml:space="preserve"> by tomorrow at 10 am </w:t>
            </w:r>
          </w:p>
        </w:tc>
      </w:tr>
      <w:tr w:rsidR="00176252" w:rsidRPr="00F07DDB" w14:paraId="63EA6050" w14:textId="77777777" w:rsidTr="00AA1236">
        <w:tc>
          <w:tcPr>
            <w:tcW w:w="10795" w:type="dxa"/>
            <w:gridSpan w:val="6"/>
            <w:shd w:val="clear" w:color="auto" w:fill="D9D9D9" w:themeFill="background1" w:themeFillShade="D9"/>
          </w:tcPr>
          <w:p w14:paraId="3E33CA73" w14:textId="30E6D8EE" w:rsidR="00176252" w:rsidRPr="00F03B77" w:rsidRDefault="00176252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WEEK 1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-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7372A0"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/23/22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WEDNESDAY</w:t>
            </w:r>
          </w:p>
        </w:tc>
      </w:tr>
      <w:tr w:rsidR="00176252" w:rsidRPr="00F07DDB" w14:paraId="50C09E79" w14:textId="77777777" w:rsidTr="0039672E">
        <w:tc>
          <w:tcPr>
            <w:tcW w:w="10795" w:type="dxa"/>
            <w:gridSpan w:val="6"/>
            <w:shd w:val="clear" w:color="auto" w:fill="auto"/>
          </w:tcPr>
          <w:p w14:paraId="530DBAB5" w14:textId="2FB1635A" w:rsidR="00176252" w:rsidRPr="00F03B77" w:rsidRDefault="007614A5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Verrill Hall room 44</w:t>
            </w:r>
          </w:p>
        </w:tc>
      </w:tr>
      <w:tr w:rsidR="00176252" w:rsidRPr="00F07DDB" w14:paraId="3E861C28" w14:textId="77777777" w:rsidTr="00E34013">
        <w:tc>
          <w:tcPr>
            <w:tcW w:w="895" w:type="dxa"/>
          </w:tcPr>
          <w:p w14:paraId="7135EB91" w14:textId="1E72B9FB" w:rsidR="00176252" w:rsidRPr="00DA248F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DA248F">
              <w:rPr>
                <w:rFonts w:ascii="Arial" w:hAnsi="Arial" w:cs="Arial"/>
                <w:sz w:val="24"/>
                <w:szCs w:val="24"/>
              </w:rPr>
              <w:t>10:00</w:t>
            </w:r>
          </w:p>
        </w:tc>
        <w:tc>
          <w:tcPr>
            <w:tcW w:w="6840" w:type="dxa"/>
          </w:tcPr>
          <w:p w14:paraId="6515FA49" w14:textId="10C99512" w:rsidR="00176252" w:rsidRPr="00F03B77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F03B77">
              <w:rPr>
                <w:rFonts w:ascii="Arial" w:hAnsi="Arial" w:cs="Arial"/>
                <w:sz w:val="24"/>
                <w:szCs w:val="24"/>
              </w:rPr>
              <w:t>Two Paths One Goal- Direct Hire</w:t>
            </w:r>
          </w:p>
        </w:tc>
        <w:tc>
          <w:tcPr>
            <w:tcW w:w="1350" w:type="dxa"/>
            <w:gridSpan w:val="2"/>
          </w:tcPr>
          <w:p w14:paraId="172F9FF5" w14:textId="36F94CDA" w:rsidR="00176252" w:rsidRPr="00F07DDB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0 min</w:t>
            </w:r>
          </w:p>
        </w:tc>
        <w:tc>
          <w:tcPr>
            <w:tcW w:w="1710" w:type="dxa"/>
            <w:gridSpan w:val="2"/>
          </w:tcPr>
          <w:p w14:paraId="61601803" w14:textId="40018E2A" w:rsidR="00176252" w:rsidRPr="00F07DDB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im</w:t>
            </w:r>
          </w:p>
        </w:tc>
      </w:tr>
      <w:tr w:rsidR="00176252" w:rsidRPr="00F07DDB" w14:paraId="6FD7FB75" w14:textId="77777777" w:rsidTr="00E34013">
        <w:tc>
          <w:tcPr>
            <w:tcW w:w="895" w:type="dxa"/>
          </w:tcPr>
          <w:p w14:paraId="5985FC22" w14:textId="721709EA" w:rsidR="00176252" w:rsidRPr="00DA248F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DA248F">
              <w:rPr>
                <w:rFonts w:ascii="Arial" w:hAnsi="Arial" w:cs="Arial"/>
                <w:sz w:val="24"/>
                <w:szCs w:val="24"/>
              </w:rPr>
              <w:t>10:30</w:t>
            </w:r>
          </w:p>
        </w:tc>
        <w:tc>
          <w:tcPr>
            <w:tcW w:w="6840" w:type="dxa"/>
          </w:tcPr>
          <w:p w14:paraId="04269C17" w14:textId="6F48E0D9" w:rsidR="00176252" w:rsidRPr="00F03B77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DA248F">
              <w:rPr>
                <w:rFonts w:ascii="Arial" w:hAnsi="Arial" w:cs="Arial"/>
                <w:b/>
                <w:bCs/>
                <w:sz w:val="24"/>
                <w:szCs w:val="24"/>
              </w:rPr>
              <w:t>LAB:</w:t>
            </w:r>
            <w:r>
              <w:rPr>
                <w:rFonts w:ascii="Arial" w:hAnsi="Arial" w:cs="Arial"/>
                <w:sz w:val="24"/>
                <w:szCs w:val="24"/>
              </w:rPr>
              <w:t xml:space="preserve"> Write down your career goal and what made you interested in the job you picked</w:t>
            </w:r>
          </w:p>
        </w:tc>
        <w:tc>
          <w:tcPr>
            <w:tcW w:w="1350" w:type="dxa"/>
            <w:gridSpan w:val="2"/>
          </w:tcPr>
          <w:p w14:paraId="583EDBDF" w14:textId="5791C988" w:rsidR="00176252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02077D">
              <w:rPr>
                <w:rFonts w:ascii="Arial" w:hAnsi="Arial" w:cs="Arial"/>
                <w:sz w:val="24"/>
                <w:szCs w:val="24"/>
              </w:rPr>
              <w:t>0</w:t>
            </w:r>
            <w:r>
              <w:rPr>
                <w:rFonts w:ascii="Arial" w:hAnsi="Arial" w:cs="Arial"/>
                <w:sz w:val="24"/>
                <w:szCs w:val="24"/>
              </w:rPr>
              <w:t xml:space="preserve"> min</w:t>
            </w:r>
          </w:p>
        </w:tc>
        <w:tc>
          <w:tcPr>
            <w:tcW w:w="1710" w:type="dxa"/>
            <w:gridSpan w:val="2"/>
          </w:tcPr>
          <w:p w14:paraId="7E85D8B8" w14:textId="1051FA15" w:rsidR="00176252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aches</w:t>
            </w:r>
          </w:p>
        </w:tc>
      </w:tr>
      <w:tr w:rsidR="00176252" w:rsidRPr="00F07DDB" w14:paraId="4C99B435" w14:textId="77777777" w:rsidTr="00E34013">
        <w:tc>
          <w:tcPr>
            <w:tcW w:w="895" w:type="dxa"/>
          </w:tcPr>
          <w:p w14:paraId="1BD7B522" w14:textId="3E1FCA0F" w:rsidR="00176252" w:rsidRPr="00DA248F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DA248F">
              <w:rPr>
                <w:rFonts w:ascii="Arial" w:hAnsi="Arial" w:cs="Arial"/>
                <w:sz w:val="24"/>
                <w:szCs w:val="24"/>
              </w:rPr>
              <w:t>10:</w:t>
            </w: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="0002077D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840" w:type="dxa"/>
          </w:tcPr>
          <w:p w14:paraId="101A9367" w14:textId="3124C54F" w:rsidR="00176252" w:rsidRPr="00F03B77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F03B77">
              <w:rPr>
                <w:rFonts w:ascii="Arial" w:hAnsi="Arial" w:cs="Arial"/>
                <w:sz w:val="24"/>
                <w:szCs w:val="24"/>
              </w:rPr>
              <w:t>Compensation- Direct Hire</w:t>
            </w:r>
          </w:p>
        </w:tc>
        <w:tc>
          <w:tcPr>
            <w:tcW w:w="1350" w:type="dxa"/>
            <w:gridSpan w:val="2"/>
          </w:tcPr>
          <w:p w14:paraId="66958F23" w14:textId="2A117EB0" w:rsidR="00176252" w:rsidRPr="00A5508C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 min</w:t>
            </w:r>
          </w:p>
        </w:tc>
        <w:tc>
          <w:tcPr>
            <w:tcW w:w="1710" w:type="dxa"/>
            <w:gridSpan w:val="2"/>
          </w:tcPr>
          <w:p w14:paraId="6EE7C5BC" w14:textId="5D18A7EF" w:rsidR="00176252" w:rsidRPr="00AE5AFE" w:rsidRDefault="00D20FAE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ra</w:t>
            </w:r>
          </w:p>
        </w:tc>
      </w:tr>
      <w:tr w:rsidR="00176252" w:rsidRPr="00F07DDB" w14:paraId="19A5ED5C" w14:textId="77777777" w:rsidTr="00E34013">
        <w:trPr>
          <w:trHeight w:val="356"/>
        </w:trPr>
        <w:tc>
          <w:tcPr>
            <w:tcW w:w="895" w:type="dxa"/>
          </w:tcPr>
          <w:p w14:paraId="033BF091" w14:textId="2F44C7F1" w:rsidR="00176252" w:rsidRPr="00366BD9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02077D">
              <w:rPr>
                <w:rFonts w:ascii="Arial" w:hAnsi="Arial" w:cs="Arial"/>
                <w:sz w:val="24"/>
                <w:szCs w:val="24"/>
              </w:rPr>
              <w:t>0:55</w:t>
            </w:r>
          </w:p>
        </w:tc>
        <w:tc>
          <w:tcPr>
            <w:tcW w:w="6840" w:type="dxa"/>
          </w:tcPr>
          <w:p w14:paraId="2D889A42" w14:textId="15867E7D" w:rsidR="00176252" w:rsidRPr="00F03B77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reak</w:t>
            </w:r>
          </w:p>
        </w:tc>
        <w:tc>
          <w:tcPr>
            <w:tcW w:w="1350" w:type="dxa"/>
            <w:gridSpan w:val="2"/>
          </w:tcPr>
          <w:p w14:paraId="6C929691" w14:textId="2662C43C" w:rsidR="00176252" w:rsidRPr="00366BD9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 min</w:t>
            </w:r>
          </w:p>
        </w:tc>
        <w:tc>
          <w:tcPr>
            <w:tcW w:w="1710" w:type="dxa"/>
            <w:gridSpan w:val="2"/>
          </w:tcPr>
          <w:p w14:paraId="222C542C" w14:textId="037AA801" w:rsidR="00176252" w:rsidRPr="00366BD9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76252" w:rsidRPr="00F07DDB" w14:paraId="6DAD42C4" w14:textId="77777777" w:rsidTr="00E34013">
        <w:trPr>
          <w:trHeight w:val="199"/>
        </w:trPr>
        <w:tc>
          <w:tcPr>
            <w:tcW w:w="895" w:type="dxa"/>
          </w:tcPr>
          <w:p w14:paraId="729D4994" w14:textId="1094E31E" w:rsidR="00176252" w:rsidRPr="00366BD9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</w:t>
            </w:r>
            <w:r w:rsidR="0091080E">
              <w:rPr>
                <w:rFonts w:ascii="Arial" w:hAnsi="Arial" w:cs="Arial"/>
                <w:sz w:val="24"/>
                <w:szCs w:val="24"/>
              </w:rPr>
              <w:t>05</w:t>
            </w:r>
          </w:p>
        </w:tc>
        <w:tc>
          <w:tcPr>
            <w:tcW w:w="6840" w:type="dxa"/>
          </w:tcPr>
          <w:p w14:paraId="171CA8C8" w14:textId="363D07CD" w:rsidR="00176252" w:rsidRPr="00F03B77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ARs</w:t>
            </w:r>
          </w:p>
        </w:tc>
        <w:tc>
          <w:tcPr>
            <w:tcW w:w="1350" w:type="dxa"/>
            <w:gridSpan w:val="2"/>
          </w:tcPr>
          <w:p w14:paraId="4183B76E" w14:textId="3823DEE6" w:rsidR="00176252" w:rsidRPr="00366BD9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0 min</w:t>
            </w:r>
          </w:p>
        </w:tc>
        <w:tc>
          <w:tcPr>
            <w:tcW w:w="1710" w:type="dxa"/>
            <w:gridSpan w:val="2"/>
          </w:tcPr>
          <w:p w14:paraId="5102A629" w14:textId="2D9B35D6" w:rsidR="00176252" w:rsidRPr="00366BD9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tbir</w:t>
            </w:r>
          </w:p>
        </w:tc>
      </w:tr>
      <w:tr w:rsidR="00176252" w:rsidRPr="00F07DDB" w14:paraId="76EF78AC" w14:textId="77777777" w:rsidTr="00E34013">
        <w:trPr>
          <w:trHeight w:val="199"/>
        </w:trPr>
        <w:tc>
          <w:tcPr>
            <w:tcW w:w="895" w:type="dxa"/>
          </w:tcPr>
          <w:p w14:paraId="55EB297C" w14:textId="7940E7A7" w:rsidR="00176252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</w:t>
            </w:r>
            <w:r w:rsidR="0091080E"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6840" w:type="dxa"/>
          </w:tcPr>
          <w:p w14:paraId="39A35A68" w14:textId="44AC2A81" w:rsidR="00176252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A33529">
              <w:rPr>
                <w:rFonts w:ascii="Arial" w:hAnsi="Arial" w:cs="Arial"/>
                <w:b/>
                <w:bCs/>
                <w:sz w:val="24"/>
                <w:szCs w:val="24"/>
              </w:rPr>
              <w:t>LAB:</w:t>
            </w:r>
            <w:r>
              <w:rPr>
                <w:rFonts w:ascii="Arial" w:hAnsi="Arial" w:cs="Arial"/>
                <w:sz w:val="24"/>
                <w:szCs w:val="24"/>
              </w:rPr>
              <w:t xml:space="preserve"> Write 1 STAR</w:t>
            </w:r>
          </w:p>
        </w:tc>
        <w:tc>
          <w:tcPr>
            <w:tcW w:w="1350" w:type="dxa"/>
            <w:gridSpan w:val="2"/>
          </w:tcPr>
          <w:p w14:paraId="4AD011E3" w14:textId="040FB865" w:rsidR="00176252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in</w:t>
            </w:r>
          </w:p>
        </w:tc>
        <w:tc>
          <w:tcPr>
            <w:tcW w:w="1710" w:type="dxa"/>
            <w:gridSpan w:val="2"/>
          </w:tcPr>
          <w:p w14:paraId="2B4AFD98" w14:textId="176163DD" w:rsidR="00176252" w:rsidRDefault="001E5470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aches</w:t>
            </w:r>
          </w:p>
        </w:tc>
      </w:tr>
      <w:tr w:rsidR="00176252" w:rsidRPr="00F07DDB" w14:paraId="7ADB9291" w14:textId="77777777" w:rsidTr="00E34013">
        <w:trPr>
          <w:trHeight w:val="199"/>
        </w:trPr>
        <w:tc>
          <w:tcPr>
            <w:tcW w:w="895" w:type="dxa"/>
          </w:tcPr>
          <w:p w14:paraId="6017ECE1" w14:textId="77777777" w:rsidR="00176252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40" w:type="dxa"/>
          </w:tcPr>
          <w:p w14:paraId="10E75A8B" w14:textId="1432B988" w:rsidR="00176252" w:rsidRPr="009403FA" w:rsidRDefault="00176252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Q&amp;A / Announcements</w:t>
            </w:r>
          </w:p>
        </w:tc>
        <w:tc>
          <w:tcPr>
            <w:tcW w:w="1350" w:type="dxa"/>
            <w:gridSpan w:val="2"/>
          </w:tcPr>
          <w:p w14:paraId="16894211" w14:textId="77777777" w:rsidR="00176252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2AB8492A" w14:textId="77777777" w:rsidR="00176252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614A5" w:rsidRPr="00F07DDB" w14:paraId="2C03FD77" w14:textId="77777777" w:rsidTr="00E34013">
        <w:trPr>
          <w:trHeight w:val="199"/>
        </w:trPr>
        <w:tc>
          <w:tcPr>
            <w:tcW w:w="895" w:type="dxa"/>
          </w:tcPr>
          <w:p w14:paraId="5B305CFA" w14:textId="27459A3A" w:rsidR="007614A5" w:rsidRDefault="007614A5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45</w:t>
            </w:r>
          </w:p>
        </w:tc>
        <w:tc>
          <w:tcPr>
            <w:tcW w:w="6840" w:type="dxa"/>
          </w:tcPr>
          <w:p w14:paraId="696BC679" w14:textId="4086A2F5" w:rsidR="007614A5" w:rsidRDefault="007614A5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M</w:t>
            </w:r>
          </w:p>
        </w:tc>
        <w:tc>
          <w:tcPr>
            <w:tcW w:w="1350" w:type="dxa"/>
            <w:gridSpan w:val="2"/>
          </w:tcPr>
          <w:p w14:paraId="66AA001F" w14:textId="77777777" w:rsidR="007614A5" w:rsidRDefault="007614A5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22D3A23F" w14:textId="77777777" w:rsidR="007614A5" w:rsidRDefault="007614A5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76252" w:rsidRPr="00F07DDB" w14:paraId="5D2D3DA9" w14:textId="77777777" w:rsidTr="00AA1236">
        <w:tc>
          <w:tcPr>
            <w:tcW w:w="10795" w:type="dxa"/>
            <w:gridSpan w:val="6"/>
          </w:tcPr>
          <w:p w14:paraId="25703851" w14:textId="1A98AC23" w:rsidR="00176252" w:rsidRPr="00F03B77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LUNCH</w:t>
            </w:r>
          </w:p>
        </w:tc>
      </w:tr>
      <w:tr w:rsidR="00176252" w:rsidRPr="00F07DDB" w14:paraId="7E3697A6" w14:textId="77777777" w:rsidTr="003215DC">
        <w:trPr>
          <w:trHeight w:val="328"/>
        </w:trPr>
        <w:tc>
          <w:tcPr>
            <w:tcW w:w="10795" w:type="dxa"/>
            <w:gridSpan w:val="6"/>
          </w:tcPr>
          <w:p w14:paraId="74410A57" w14:textId="16F9E686" w:rsidR="00176252" w:rsidRPr="00F07DDB" w:rsidRDefault="007614A5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MGT 5341</w:t>
            </w:r>
            <w:r w:rsidR="00E6671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MS Teams</w:t>
            </w:r>
          </w:p>
        </w:tc>
      </w:tr>
      <w:tr w:rsidR="00176252" w:rsidRPr="00F07DDB" w14:paraId="3C3C170E" w14:textId="77777777" w:rsidTr="00E34013">
        <w:trPr>
          <w:trHeight w:val="269"/>
        </w:trPr>
        <w:tc>
          <w:tcPr>
            <w:tcW w:w="895" w:type="dxa"/>
          </w:tcPr>
          <w:p w14:paraId="035DEADF" w14:textId="4A7F67A5" w:rsidR="00176252" w:rsidRPr="002B2B95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:30</w:t>
            </w:r>
          </w:p>
        </w:tc>
        <w:tc>
          <w:tcPr>
            <w:tcW w:w="6840" w:type="dxa"/>
          </w:tcPr>
          <w:p w14:paraId="450820DD" w14:textId="71147AC5" w:rsidR="00176252" w:rsidRPr="00D8419F" w:rsidRDefault="00176252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B2B95">
              <w:rPr>
                <w:rFonts w:ascii="Arial" w:hAnsi="Arial" w:cs="Arial"/>
                <w:b/>
                <w:bCs/>
                <w:sz w:val="24"/>
                <w:szCs w:val="24"/>
              </w:rPr>
              <w:t>GROUP PRACTIC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#3:</w:t>
            </w:r>
            <w:r w:rsidRPr="00F03B77">
              <w:rPr>
                <w:rFonts w:ascii="Arial" w:hAnsi="Arial" w:cs="Arial"/>
                <w:sz w:val="24"/>
                <w:szCs w:val="24"/>
              </w:rPr>
              <w:t xml:space="preserve"> ST</w:t>
            </w:r>
            <w:r w:rsidR="00027C15">
              <w:rPr>
                <w:rFonts w:ascii="Arial" w:hAnsi="Arial" w:cs="Arial"/>
                <w:sz w:val="24"/>
                <w:szCs w:val="24"/>
              </w:rPr>
              <w:t>ARS</w:t>
            </w:r>
          </w:p>
        </w:tc>
        <w:tc>
          <w:tcPr>
            <w:tcW w:w="1350" w:type="dxa"/>
            <w:gridSpan w:val="2"/>
          </w:tcPr>
          <w:p w14:paraId="63E18C6F" w14:textId="31CEEC27" w:rsidR="00176252" w:rsidRPr="00172899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0+ min</w:t>
            </w:r>
          </w:p>
        </w:tc>
        <w:tc>
          <w:tcPr>
            <w:tcW w:w="1710" w:type="dxa"/>
            <w:gridSpan w:val="2"/>
          </w:tcPr>
          <w:p w14:paraId="5ED56978" w14:textId="75B29573" w:rsidR="00176252" w:rsidRPr="00E6671F" w:rsidRDefault="009B67D8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  <w:highlight w:val="yellow"/>
              </w:rPr>
            </w:pPr>
            <w:r>
              <w:rPr>
                <w:rFonts w:ascii="Arial" w:hAnsi="Arial" w:cs="Arial"/>
                <w:sz w:val="24"/>
                <w:szCs w:val="24"/>
              </w:rPr>
              <w:t>Sara</w:t>
            </w:r>
          </w:p>
        </w:tc>
      </w:tr>
      <w:tr w:rsidR="00176252" w:rsidRPr="00F07DDB" w14:paraId="2D905917" w14:textId="77777777" w:rsidTr="00E34013">
        <w:trPr>
          <w:trHeight w:val="269"/>
        </w:trPr>
        <w:tc>
          <w:tcPr>
            <w:tcW w:w="895" w:type="dxa"/>
          </w:tcPr>
          <w:p w14:paraId="367E205A" w14:textId="3F69F838" w:rsidR="00176252" w:rsidRPr="002B2B95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40" w:type="dxa"/>
          </w:tcPr>
          <w:p w14:paraId="1FABE694" w14:textId="1E9E146B" w:rsidR="00176252" w:rsidRPr="00784A1B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2B2B95">
              <w:rPr>
                <w:rFonts w:ascii="Arial" w:hAnsi="Arial" w:cs="Arial"/>
                <w:b/>
                <w:bCs/>
                <w:sz w:val="24"/>
                <w:szCs w:val="24"/>
              </w:rPr>
              <w:t>Q&amp;A / Announcements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  <w:gridSpan w:val="2"/>
          </w:tcPr>
          <w:p w14:paraId="20B972FD" w14:textId="77777777" w:rsidR="00176252" w:rsidRPr="00F07DDB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057D28BC" w14:textId="77777777" w:rsidR="00176252" w:rsidRPr="00F07DDB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76252" w:rsidRPr="00F07DDB" w14:paraId="196DB3B6" w14:textId="77777777" w:rsidTr="00BC5B8D">
        <w:trPr>
          <w:trHeight w:val="269"/>
        </w:trPr>
        <w:tc>
          <w:tcPr>
            <w:tcW w:w="10795" w:type="dxa"/>
            <w:gridSpan w:val="6"/>
          </w:tcPr>
          <w:p w14:paraId="1247467D" w14:textId="1264E1E0" w:rsidR="00176252" w:rsidRPr="00AB42C0" w:rsidRDefault="00176252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B2B95">
              <w:rPr>
                <w:rFonts w:ascii="Arial" w:hAnsi="Arial" w:cs="Arial"/>
                <w:b/>
                <w:bCs/>
                <w:sz w:val="24"/>
                <w:szCs w:val="24"/>
              </w:rPr>
              <w:t>HOMEWORK</w:t>
            </w:r>
          </w:p>
          <w:p w14:paraId="7700AD5D" w14:textId="242C2FD0" w:rsidR="00FA0168" w:rsidRDefault="00176252" w:rsidP="00FA0168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3 STARs ready for Friday practice/ all </w:t>
            </w:r>
            <w:r w:rsidRPr="007D3EF1">
              <w:rPr>
                <w:rFonts w:ascii="Arial" w:hAnsi="Arial" w:cs="Arial"/>
                <w:sz w:val="24"/>
                <w:szCs w:val="24"/>
              </w:rPr>
              <w:t xml:space="preserve">5 STARS (3 if less than 2 years’ experience) due in Sakai </w:t>
            </w:r>
            <w:r w:rsidR="00C94D3A">
              <w:rPr>
                <w:rFonts w:ascii="Arial" w:hAnsi="Arial" w:cs="Arial"/>
                <w:sz w:val="24"/>
                <w:szCs w:val="24"/>
              </w:rPr>
              <w:t>3</w:t>
            </w:r>
            <w:r w:rsidR="00C25A8B">
              <w:rPr>
                <w:rFonts w:ascii="Arial" w:hAnsi="Arial" w:cs="Arial"/>
                <w:sz w:val="24"/>
                <w:szCs w:val="24"/>
              </w:rPr>
              <w:t>/28</w:t>
            </w:r>
            <w:r w:rsidRPr="007D3EF1">
              <w:rPr>
                <w:rFonts w:ascii="Arial" w:hAnsi="Arial" w:cs="Arial"/>
                <w:sz w:val="24"/>
                <w:szCs w:val="24"/>
              </w:rPr>
              <w:t xml:space="preserve"> at 9 am  </w:t>
            </w:r>
          </w:p>
          <w:p w14:paraId="425A3345" w14:textId="2ADA6803" w:rsidR="00FA0168" w:rsidRPr="00FA0168" w:rsidRDefault="00FA0168" w:rsidP="00FA0168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ring CHARGED laptop in the morning</w:t>
            </w:r>
          </w:p>
        </w:tc>
      </w:tr>
      <w:tr w:rsidR="00176252" w:rsidRPr="00F07DDB" w14:paraId="33787899" w14:textId="77777777" w:rsidTr="00AA1236">
        <w:tc>
          <w:tcPr>
            <w:tcW w:w="10795" w:type="dxa"/>
            <w:gridSpan w:val="6"/>
            <w:shd w:val="clear" w:color="auto" w:fill="D9D9D9" w:themeFill="background1" w:themeFillShade="D9"/>
          </w:tcPr>
          <w:p w14:paraId="0CB26925" w14:textId="28D4557C" w:rsidR="00176252" w:rsidRPr="00F03B77" w:rsidRDefault="00176252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WEEK 1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-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7372A0"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/24/22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HURSDAY</w:t>
            </w:r>
          </w:p>
        </w:tc>
      </w:tr>
      <w:tr w:rsidR="00176252" w:rsidRPr="00F07DDB" w14:paraId="639FF0BD" w14:textId="77777777" w:rsidTr="00552AEF">
        <w:tc>
          <w:tcPr>
            <w:tcW w:w="10795" w:type="dxa"/>
            <w:gridSpan w:val="6"/>
            <w:shd w:val="clear" w:color="auto" w:fill="auto"/>
          </w:tcPr>
          <w:p w14:paraId="22AD0B87" w14:textId="034CCAB2" w:rsidR="00176252" w:rsidRPr="00F03B77" w:rsidRDefault="00E34B3D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Verrill Hall room 44</w:t>
            </w:r>
          </w:p>
        </w:tc>
      </w:tr>
      <w:tr w:rsidR="00176252" w:rsidRPr="00F07DDB" w14:paraId="3E604A31" w14:textId="77777777" w:rsidTr="00E34013">
        <w:tc>
          <w:tcPr>
            <w:tcW w:w="895" w:type="dxa"/>
          </w:tcPr>
          <w:p w14:paraId="16043509" w14:textId="464755EB" w:rsidR="00176252" w:rsidRPr="00245DB3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245DB3">
              <w:rPr>
                <w:rFonts w:ascii="Arial" w:hAnsi="Arial" w:cs="Arial"/>
                <w:sz w:val="24"/>
                <w:szCs w:val="24"/>
              </w:rPr>
              <w:t xml:space="preserve">10:00 </w:t>
            </w:r>
          </w:p>
        </w:tc>
        <w:tc>
          <w:tcPr>
            <w:tcW w:w="6840" w:type="dxa"/>
          </w:tcPr>
          <w:p w14:paraId="7A58DC0D" w14:textId="2DE3EF5A" w:rsidR="00176252" w:rsidRPr="00F03B77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F03B77">
              <w:rPr>
                <w:rFonts w:ascii="Arial" w:hAnsi="Arial" w:cs="Arial"/>
                <w:sz w:val="24"/>
                <w:szCs w:val="24"/>
              </w:rPr>
              <w:t>Connecting Your Skills to the Job Description</w:t>
            </w:r>
          </w:p>
        </w:tc>
        <w:tc>
          <w:tcPr>
            <w:tcW w:w="1350" w:type="dxa"/>
            <w:gridSpan w:val="2"/>
          </w:tcPr>
          <w:p w14:paraId="3DFEE392" w14:textId="3CE0BA61" w:rsidR="00176252" w:rsidRPr="00F07DDB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0 min</w:t>
            </w:r>
          </w:p>
        </w:tc>
        <w:tc>
          <w:tcPr>
            <w:tcW w:w="1710" w:type="dxa"/>
            <w:gridSpan w:val="2"/>
          </w:tcPr>
          <w:p w14:paraId="0732AE95" w14:textId="27C4FC50" w:rsidR="00176252" w:rsidRPr="00F07DDB" w:rsidRDefault="00BE6021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aphael</w:t>
            </w:r>
          </w:p>
        </w:tc>
      </w:tr>
      <w:tr w:rsidR="00176252" w:rsidRPr="00F07DDB" w14:paraId="68E654E6" w14:textId="77777777" w:rsidTr="00E34013">
        <w:tc>
          <w:tcPr>
            <w:tcW w:w="895" w:type="dxa"/>
          </w:tcPr>
          <w:p w14:paraId="2AB235E9" w14:textId="502D79EE" w:rsidR="00176252" w:rsidRPr="00245DB3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30</w:t>
            </w:r>
          </w:p>
        </w:tc>
        <w:tc>
          <w:tcPr>
            <w:tcW w:w="6840" w:type="dxa"/>
          </w:tcPr>
          <w:p w14:paraId="11CAE724" w14:textId="0A0DE1E5" w:rsidR="00176252" w:rsidRPr="00F03B77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sking Questions</w:t>
            </w:r>
          </w:p>
        </w:tc>
        <w:tc>
          <w:tcPr>
            <w:tcW w:w="1350" w:type="dxa"/>
            <w:gridSpan w:val="2"/>
          </w:tcPr>
          <w:p w14:paraId="30120C19" w14:textId="0E0292E8" w:rsidR="00176252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 min</w:t>
            </w:r>
          </w:p>
        </w:tc>
        <w:tc>
          <w:tcPr>
            <w:tcW w:w="1710" w:type="dxa"/>
            <w:gridSpan w:val="2"/>
          </w:tcPr>
          <w:p w14:paraId="3F66E184" w14:textId="1690BC4D" w:rsidR="00176252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exandra</w:t>
            </w:r>
          </w:p>
        </w:tc>
      </w:tr>
      <w:tr w:rsidR="00176252" w:rsidRPr="00F07DDB" w14:paraId="4AF58FE0" w14:textId="77777777" w:rsidTr="00E34013">
        <w:tc>
          <w:tcPr>
            <w:tcW w:w="895" w:type="dxa"/>
          </w:tcPr>
          <w:p w14:paraId="5CBDF559" w14:textId="14BAD26D" w:rsidR="00176252" w:rsidRPr="00977230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977230">
              <w:rPr>
                <w:rFonts w:ascii="Arial" w:hAnsi="Arial" w:cs="Arial"/>
                <w:sz w:val="24"/>
                <w:szCs w:val="24"/>
              </w:rPr>
              <w:t>10:45</w:t>
            </w:r>
          </w:p>
        </w:tc>
        <w:tc>
          <w:tcPr>
            <w:tcW w:w="6840" w:type="dxa"/>
          </w:tcPr>
          <w:p w14:paraId="7E7A3C68" w14:textId="673656D3" w:rsidR="00176252" w:rsidRPr="00A87EB7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A87EB7">
              <w:rPr>
                <w:rFonts w:ascii="Arial" w:hAnsi="Arial" w:cs="Arial"/>
                <w:sz w:val="24"/>
                <w:szCs w:val="24"/>
              </w:rPr>
              <w:t>Company Research</w:t>
            </w:r>
          </w:p>
        </w:tc>
        <w:tc>
          <w:tcPr>
            <w:tcW w:w="1350" w:type="dxa"/>
            <w:gridSpan w:val="2"/>
          </w:tcPr>
          <w:p w14:paraId="326C6342" w14:textId="05821E64" w:rsidR="00176252" w:rsidRPr="00A87EB7" w:rsidRDefault="00256835" w:rsidP="00A87EB7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87EB7">
              <w:rPr>
                <w:rFonts w:ascii="Arial" w:hAnsi="Arial" w:cs="Arial"/>
                <w:sz w:val="24"/>
                <w:szCs w:val="24"/>
              </w:rPr>
              <w:t>15 min</w:t>
            </w:r>
          </w:p>
        </w:tc>
        <w:tc>
          <w:tcPr>
            <w:tcW w:w="1710" w:type="dxa"/>
            <w:gridSpan w:val="2"/>
          </w:tcPr>
          <w:p w14:paraId="0328B006" w14:textId="7AAF0CB2" w:rsidR="00176252" w:rsidRPr="00E75E3B" w:rsidRDefault="00315EFE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315EFE">
              <w:rPr>
                <w:rFonts w:ascii="Arial" w:hAnsi="Arial" w:cs="Arial"/>
                <w:sz w:val="24"/>
                <w:szCs w:val="24"/>
              </w:rPr>
              <w:t>Alexandra</w:t>
            </w:r>
          </w:p>
        </w:tc>
      </w:tr>
      <w:tr w:rsidR="005F1AC3" w:rsidRPr="00F07DDB" w14:paraId="4308740A" w14:textId="77777777" w:rsidTr="005F1AC3">
        <w:trPr>
          <w:trHeight w:val="323"/>
        </w:trPr>
        <w:tc>
          <w:tcPr>
            <w:tcW w:w="895" w:type="dxa"/>
          </w:tcPr>
          <w:p w14:paraId="7C76321B" w14:textId="03C97835" w:rsidR="005F1AC3" w:rsidRDefault="005F1AC3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00</w:t>
            </w:r>
          </w:p>
        </w:tc>
        <w:tc>
          <w:tcPr>
            <w:tcW w:w="6840" w:type="dxa"/>
          </w:tcPr>
          <w:p w14:paraId="071F672E" w14:textId="7AA433C4" w:rsidR="005F1AC3" w:rsidRPr="00732120" w:rsidRDefault="005F1AC3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LAB: </w:t>
            </w:r>
            <w:r>
              <w:rPr>
                <w:rFonts w:ascii="Arial" w:hAnsi="Arial" w:cs="Arial"/>
                <w:sz w:val="24"/>
                <w:szCs w:val="24"/>
              </w:rPr>
              <w:t xml:space="preserve"> Complete Company Research </w:t>
            </w:r>
            <w:r w:rsidR="00FF6596">
              <w:rPr>
                <w:rFonts w:ascii="Arial" w:hAnsi="Arial" w:cs="Arial"/>
                <w:sz w:val="24"/>
                <w:szCs w:val="24"/>
              </w:rPr>
              <w:t>/ work on STARs once finished</w:t>
            </w:r>
          </w:p>
        </w:tc>
        <w:tc>
          <w:tcPr>
            <w:tcW w:w="1350" w:type="dxa"/>
            <w:gridSpan w:val="2"/>
          </w:tcPr>
          <w:p w14:paraId="5AC615EB" w14:textId="0EB7FDFE" w:rsidR="005F1AC3" w:rsidRPr="00732120" w:rsidRDefault="00F80936" w:rsidP="00784F2E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5 min</w:t>
            </w:r>
          </w:p>
        </w:tc>
        <w:tc>
          <w:tcPr>
            <w:tcW w:w="1710" w:type="dxa"/>
            <w:gridSpan w:val="2"/>
          </w:tcPr>
          <w:p w14:paraId="5D6D3EA0" w14:textId="5C2B606F" w:rsidR="005F1AC3" w:rsidRPr="00732120" w:rsidRDefault="005F1AC3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76252" w:rsidRPr="00F07DDB" w14:paraId="64BFF6DA" w14:textId="77777777" w:rsidTr="00E34013">
        <w:trPr>
          <w:trHeight w:val="296"/>
        </w:trPr>
        <w:tc>
          <w:tcPr>
            <w:tcW w:w="895" w:type="dxa"/>
          </w:tcPr>
          <w:p w14:paraId="18E3B2E1" w14:textId="77777777" w:rsidR="00176252" w:rsidRPr="00F07DDB" w:rsidRDefault="00176252" w:rsidP="00176252">
            <w:pPr>
              <w:pStyle w:val="ListParagraph"/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40" w:type="dxa"/>
          </w:tcPr>
          <w:p w14:paraId="72522A57" w14:textId="4888DE24" w:rsidR="00176252" w:rsidRPr="00595CFC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3158DF">
              <w:rPr>
                <w:rFonts w:ascii="Arial" w:hAnsi="Arial" w:cs="Arial"/>
                <w:b/>
                <w:bCs/>
                <w:sz w:val="24"/>
                <w:szCs w:val="24"/>
              </w:rPr>
              <w:t>Q&amp;A / Announcements</w:t>
            </w:r>
          </w:p>
        </w:tc>
        <w:tc>
          <w:tcPr>
            <w:tcW w:w="1350" w:type="dxa"/>
            <w:gridSpan w:val="2"/>
          </w:tcPr>
          <w:p w14:paraId="552F4C2E" w14:textId="77777777" w:rsidR="00176252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128A753A" w14:textId="77777777" w:rsidR="00176252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3336B" w:rsidRPr="00F07DDB" w14:paraId="2BEEB2B9" w14:textId="77777777" w:rsidTr="00E34013">
        <w:trPr>
          <w:trHeight w:val="296"/>
        </w:trPr>
        <w:tc>
          <w:tcPr>
            <w:tcW w:w="895" w:type="dxa"/>
          </w:tcPr>
          <w:p w14:paraId="63A5DD97" w14:textId="783BD8CB" w:rsidR="00A3336B" w:rsidRPr="00A3336B" w:rsidRDefault="00A3336B" w:rsidP="00A3336B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45</w:t>
            </w:r>
          </w:p>
        </w:tc>
        <w:tc>
          <w:tcPr>
            <w:tcW w:w="6840" w:type="dxa"/>
          </w:tcPr>
          <w:p w14:paraId="6D32E8EE" w14:textId="47ABE5FD" w:rsidR="00A3336B" w:rsidRPr="003158DF" w:rsidRDefault="005F1AC3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M</w:t>
            </w:r>
          </w:p>
        </w:tc>
        <w:tc>
          <w:tcPr>
            <w:tcW w:w="1350" w:type="dxa"/>
            <w:gridSpan w:val="2"/>
          </w:tcPr>
          <w:p w14:paraId="551EF50F" w14:textId="77777777" w:rsidR="00A3336B" w:rsidRDefault="00A3336B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1FAC315E" w14:textId="77777777" w:rsidR="00A3336B" w:rsidRDefault="00A3336B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76252" w:rsidRPr="00F07DDB" w14:paraId="3B5B4D22" w14:textId="77777777" w:rsidTr="00AA1236">
        <w:tc>
          <w:tcPr>
            <w:tcW w:w="10795" w:type="dxa"/>
            <w:gridSpan w:val="6"/>
          </w:tcPr>
          <w:p w14:paraId="77A2CB39" w14:textId="68FFA2A0" w:rsidR="00176252" w:rsidRPr="00F03B77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LUNCH</w:t>
            </w:r>
          </w:p>
        </w:tc>
      </w:tr>
      <w:tr w:rsidR="00176252" w:rsidRPr="00F07DDB" w14:paraId="15F3C50D" w14:textId="77777777" w:rsidTr="00AA1236">
        <w:tc>
          <w:tcPr>
            <w:tcW w:w="10795" w:type="dxa"/>
            <w:gridSpan w:val="6"/>
          </w:tcPr>
          <w:p w14:paraId="37C4DA34" w14:textId="78EBE2A2" w:rsidR="00176252" w:rsidRPr="00F03B77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51001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Coaches Team</w:t>
            </w:r>
          </w:p>
        </w:tc>
      </w:tr>
      <w:tr w:rsidR="00176252" w:rsidRPr="00F07DDB" w14:paraId="4B70517D" w14:textId="77777777" w:rsidTr="00E34013">
        <w:trPr>
          <w:trHeight w:val="391"/>
        </w:trPr>
        <w:tc>
          <w:tcPr>
            <w:tcW w:w="895" w:type="dxa"/>
          </w:tcPr>
          <w:p w14:paraId="5A174E2B" w14:textId="40A500BB" w:rsidR="00176252" w:rsidRPr="00790678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bookmarkStart w:id="1" w:name="_Hlk48909572"/>
            <w:r>
              <w:rPr>
                <w:rFonts w:ascii="Arial" w:hAnsi="Arial" w:cs="Arial"/>
                <w:sz w:val="24"/>
                <w:szCs w:val="24"/>
              </w:rPr>
              <w:t>1:30</w:t>
            </w:r>
          </w:p>
        </w:tc>
        <w:tc>
          <w:tcPr>
            <w:tcW w:w="6840" w:type="dxa"/>
          </w:tcPr>
          <w:p w14:paraId="4B1EB29E" w14:textId="0862D673" w:rsidR="00176252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GROUP</w:t>
            </w:r>
            <w:r w:rsidRPr="00595CFC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ACTIC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#4</w:t>
            </w:r>
            <w:r w:rsidRPr="00595CFC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Company Research using the job from Sakai</w:t>
            </w:r>
          </w:p>
        </w:tc>
        <w:tc>
          <w:tcPr>
            <w:tcW w:w="1350" w:type="dxa"/>
            <w:gridSpan w:val="2"/>
          </w:tcPr>
          <w:p w14:paraId="73B73FEC" w14:textId="79DDE418" w:rsidR="00176252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0+ min</w:t>
            </w:r>
          </w:p>
        </w:tc>
        <w:tc>
          <w:tcPr>
            <w:tcW w:w="1710" w:type="dxa"/>
            <w:gridSpan w:val="2"/>
          </w:tcPr>
          <w:p w14:paraId="581C297C" w14:textId="7A0F0C7A" w:rsidR="00176252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roup Leader</w:t>
            </w:r>
          </w:p>
        </w:tc>
      </w:tr>
      <w:tr w:rsidR="00176252" w:rsidRPr="00F07DDB" w14:paraId="102A21BE" w14:textId="77777777" w:rsidTr="00E34013">
        <w:trPr>
          <w:trHeight w:val="391"/>
        </w:trPr>
        <w:tc>
          <w:tcPr>
            <w:tcW w:w="895" w:type="dxa"/>
          </w:tcPr>
          <w:p w14:paraId="2568598D" w14:textId="77777777" w:rsidR="00176252" w:rsidRPr="00F07DDB" w:rsidRDefault="00176252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840" w:type="dxa"/>
          </w:tcPr>
          <w:p w14:paraId="2F40407A" w14:textId="58AE5C46" w:rsidR="00176252" w:rsidRPr="00F03B77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871400">
              <w:rPr>
                <w:rFonts w:ascii="Arial" w:hAnsi="Arial" w:cs="Arial"/>
                <w:b/>
                <w:bCs/>
                <w:sz w:val="24"/>
                <w:szCs w:val="24"/>
              </w:rPr>
              <w:t>Q&amp;A / Announcements</w:t>
            </w:r>
          </w:p>
        </w:tc>
        <w:tc>
          <w:tcPr>
            <w:tcW w:w="1350" w:type="dxa"/>
            <w:gridSpan w:val="2"/>
          </w:tcPr>
          <w:p w14:paraId="4EF66262" w14:textId="77777777" w:rsidR="00176252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5D29302D" w14:textId="77777777" w:rsidR="00176252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76252" w:rsidRPr="00F07DDB" w14:paraId="1334AD7A" w14:textId="77777777" w:rsidTr="00BC5B8D">
        <w:trPr>
          <w:trHeight w:val="391"/>
        </w:trPr>
        <w:tc>
          <w:tcPr>
            <w:tcW w:w="10795" w:type="dxa"/>
            <w:gridSpan w:val="6"/>
          </w:tcPr>
          <w:p w14:paraId="3071D9F6" w14:textId="77777777" w:rsidR="00176252" w:rsidRPr="00396458" w:rsidRDefault="00176252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396458">
              <w:rPr>
                <w:rFonts w:ascii="Arial" w:hAnsi="Arial" w:cs="Arial"/>
                <w:b/>
                <w:bCs/>
                <w:sz w:val="24"/>
                <w:szCs w:val="24"/>
              </w:rPr>
              <w:t>HOMEWORK</w:t>
            </w:r>
          </w:p>
          <w:p w14:paraId="1C61BBDB" w14:textId="5E8FBE37" w:rsidR="00176252" w:rsidRPr="00BF342A" w:rsidRDefault="00176252" w:rsidP="00176252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BF342A">
              <w:rPr>
                <w:rFonts w:ascii="Arial" w:hAnsi="Arial" w:cs="Arial"/>
                <w:sz w:val="24"/>
                <w:szCs w:val="24"/>
              </w:rPr>
              <w:t xml:space="preserve">Read OPT </w:t>
            </w:r>
            <w:r w:rsidR="00F107E4" w:rsidRPr="00BF342A">
              <w:rPr>
                <w:rFonts w:ascii="Arial" w:hAnsi="Arial" w:cs="Arial"/>
                <w:sz w:val="24"/>
                <w:szCs w:val="24"/>
              </w:rPr>
              <w:t>information</w:t>
            </w:r>
            <w:r w:rsidR="00065702">
              <w:rPr>
                <w:rFonts w:ascii="Arial" w:hAnsi="Arial" w:cs="Arial"/>
                <w:sz w:val="24"/>
                <w:szCs w:val="24"/>
              </w:rPr>
              <w:t xml:space="preserve"> (Sakai resource)</w:t>
            </w:r>
          </w:p>
          <w:p w14:paraId="2FCB61CC" w14:textId="77777777" w:rsidR="002D57AC" w:rsidRDefault="00176252" w:rsidP="00176252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 STARs ready for Friday practice</w:t>
            </w:r>
          </w:p>
          <w:p w14:paraId="3704690C" w14:textId="143FB283" w:rsidR="00176252" w:rsidRDefault="002D57AC" w:rsidP="00176252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</w:t>
            </w:r>
            <w:r w:rsidR="00176252">
              <w:rPr>
                <w:rFonts w:ascii="Arial" w:hAnsi="Arial" w:cs="Arial"/>
                <w:sz w:val="24"/>
                <w:szCs w:val="24"/>
              </w:rPr>
              <w:t xml:space="preserve">ll </w:t>
            </w:r>
            <w:r w:rsidR="00176252" w:rsidRPr="007D3EF1">
              <w:rPr>
                <w:rFonts w:ascii="Arial" w:hAnsi="Arial" w:cs="Arial"/>
                <w:sz w:val="24"/>
                <w:szCs w:val="24"/>
              </w:rPr>
              <w:t xml:space="preserve">5 STARS (3 if less than 2 years’ experience) due in Sakai </w:t>
            </w:r>
            <w:r w:rsidR="00C94D3A">
              <w:rPr>
                <w:rFonts w:ascii="Arial" w:hAnsi="Arial" w:cs="Arial"/>
                <w:sz w:val="24"/>
                <w:szCs w:val="24"/>
              </w:rPr>
              <w:t>3</w:t>
            </w:r>
            <w:r w:rsidR="006864CB">
              <w:rPr>
                <w:rFonts w:ascii="Arial" w:hAnsi="Arial" w:cs="Arial"/>
                <w:sz w:val="24"/>
                <w:szCs w:val="24"/>
              </w:rPr>
              <w:t>/28</w:t>
            </w:r>
            <w:r w:rsidR="00176252" w:rsidRPr="007D3EF1">
              <w:rPr>
                <w:rFonts w:ascii="Arial" w:hAnsi="Arial" w:cs="Arial"/>
                <w:sz w:val="24"/>
                <w:szCs w:val="24"/>
              </w:rPr>
              <w:t xml:space="preserve"> at 9 am  </w:t>
            </w:r>
          </w:p>
          <w:p w14:paraId="62AC9DF5" w14:textId="48940A96" w:rsidR="007F7112" w:rsidRPr="00741005" w:rsidRDefault="007F7112" w:rsidP="00176252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ring CHARGED laptop in the morning</w:t>
            </w:r>
          </w:p>
        </w:tc>
      </w:tr>
      <w:bookmarkEnd w:id="1"/>
      <w:tr w:rsidR="00176252" w:rsidRPr="00F07DDB" w14:paraId="778C9427" w14:textId="77777777" w:rsidTr="00AA1236">
        <w:tc>
          <w:tcPr>
            <w:tcW w:w="10795" w:type="dxa"/>
            <w:gridSpan w:val="6"/>
            <w:shd w:val="clear" w:color="auto" w:fill="D9D9D9" w:themeFill="background1" w:themeFillShade="D9"/>
          </w:tcPr>
          <w:p w14:paraId="4B78E240" w14:textId="596BCB68" w:rsidR="00176252" w:rsidRPr="00F03B77" w:rsidRDefault="00176252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WEEK 1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-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7372A0"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/25/22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FRIDAY</w:t>
            </w:r>
          </w:p>
        </w:tc>
      </w:tr>
      <w:tr w:rsidR="00176252" w:rsidRPr="00F07DDB" w14:paraId="46F9E6AD" w14:textId="77777777" w:rsidTr="00CD7B1A">
        <w:tc>
          <w:tcPr>
            <w:tcW w:w="10795" w:type="dxa"/>
            <w:gridSpan w:val="6"/>
            <w:shd w:val="clear" w:color="auto" w:fill="auto"/>
          </w:tcPr>
          <w:p w14:paraId="17377E6D" w14:textId="42120F09" w:rsidR="00176252" w:rsidRPr="00F03B77" w:rsidRDefault="007F711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Verrill Hall room 44</w:t>
            </w:r>
          </w:p>
        </w:tc>
      </w:tr>
      <w:tr w:rsidR="007F7112" w:rsidRPr="00F07DDB" w14:paraId="4737F884" w14:textId="77777777" w:rsidTr="007F7112">
        <w:trPr>
          <w:trHeight w:val="242"/>
        </w:trPr>
        <w:tc>
          <w:tcPr>
            <w:tcW w:w="895" w:type="dxa"/>
          </w:tcPr>
          <w:p w14:paraId="576E34A2" w14:textId="7A9CA598" w:rsidR="007F7112" w:rsidRPr="00043F6D" w:rsidRDefault="007F711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043F6D">
              <w:rPr>
                <w:rFonts w:ascii="Arial" w:hAnsi="Arial" w:cs="Arial"/>
                <w:sz w:val="24"/>
                <w:szCs w:val="24"/>
              </w:rPr>
              <w:t>10:</w:t>
            </w:r>
            <w:r>
              <w:rPr>
                <w:rFonts w:ascii="Arial" w:hAnsi="Arial" w:cs="Arial"/>
                <w:sz w:val="24"/>
                <w:szCs w:val="24"/>
              </w:rPr>
              <w:t>00</w:t>
            </w:r>
          </w:p>
        </w:tc>
        <w:tc>
          <w:tcPr>
            <w:tcW w:w="6840" w:type="dxa"/>
          </w:tcPr>
          <w:p w14:paraId="227C95FE" w14:textId="043318BB" w:rsidR="007F7112" w:rsidRDefault="007F711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F03B77">
              <w:rPr>
                <w:rFonts w:ascii="Arial" w:hAnsi="Arial" w:cs="Arial"/>
                <w:sz w:val="24"/>
                <w:szCs w:val="24"/>
              </w:rPr>
              <w:t>Interview Wrap Up</w:t>
            </w:r>
          </w:p>
        </w:tc>
        <w:tc>
          <w:tcPr>
            <w:tcW w:w="1350" w:type="dxa"/>
            <w:gridSpan w:val="2"/>
          </w:tcPr>
          <w:p w14:paraId="7310B514" w14:textId="54479303" w:rsidR="007F7112" w:rsidRPr="00F07DDB" w:rsidRDefault="007F7112" w:rsidP="007F711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D3312">
              <w:rPr>
                <w:rFonts w:ascii="Arial" w:hAnsi="Arial" w:cs="Arial"/>
                <w:sz w:val="24"/>
                <w:szCs w:val="24"/>
              </w:rPr>
              <w:t>20 min</w:t>
            </w:r>
          </w:p>
        </w:tc>
        <w:tc>
          <w:tcPr>
            <w:tcW w:w="1710" w:type="dxa"/>
            <w:gridSpan w:val="2"/>
          </w:tcPr>
          <w:p w14:paraId="39E5FD6C" w14:textId="5203FD2A" w:rsidR="007F7112" w:rsidRPr="00F07DDB" w:rsidRDefault="008C0058" w:rsidP="008C0058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aya</w:t>
            </w:r>
          </w:p>
        </w:tc>
      </w:tr>
      <w:tr w:rsidR="0088118A" w:rsidRPr="00F07DDB" w14:paraId="22F4E667" w14:textId="77777777" w:rsidTr="007F7112">
        <w:trPr>
          <w:trHeight w:val="242"/>
        </w:trPr>
        <w:tc>
          <w:tcPr>
            <w:tcW w:w="895" w:type="dxa"/>
          </w:tcPr>
          <w:p w14:paraId="64AA3395" w14:textId="4AAE3771" w:rsidR="0088118A" w:rsidRPr="00043F6D" w:rsidRDefault="00A26AED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</w:t>
            </w:r>
            <w:r w:rsidR="00433BDB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6840" w:type="dxa"/>
          </w:tcPr>
          <w:p w14:paraId="7089D93B" w14:textId="3205E526" w:rsidR="0088118A" w:rsidRPr="00F03B77" w:rsidRDefault="0088118A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A26AED">
              <w:rPr>
                <w:rFonts w:ascii="Arial" w:hAnsi="Arial" w:cs="Arial"/>
                <w:b/>
                <w:bCs/>
                <w:sz w:val="24"/>
                <w:szCs w:val="24"/>
              </w:rPr>
              <w:t>LAB:</w:t>
            </w:r>
            <w:r>
              <w:rPr>
                <w:rFonts w:ascii="Arial" w:hAnsi="Arial" w:cs="Arial"/>
                <w:sz w:val="24"/>
                <w:szCs w:val="24"/>
              </w:rPr>
              <w:t xml:space="preserve"> Practice Interview Wrap Up</w:t>
            </w:r>
          </w:p>
        </w:tc>
        <w:tc>
          <w:tcPr>
            <w:tcW w:w="1350" w:type="dxa"/>
            <w:gridSpan w:val="2"/>
          </w:tcPr>
          <w:p w14:paraId="735FA12B" w14:textId="722A1C30" w:rsidR="0088118A" w:rsidRPr="004D3312" w:rsidRDefault="001E5470" w:rsidP="007F711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</w:t>
            </w:r>
            <w:r w:rsidR="00433BDB">
              <w:rPr>
                <w:rFonts w:ascii="Arial" w:hAnsi="Arial" w:cs="Arial"/>
                <w:sz w:val="24"/>
                <w:szCs w:val="24"/>
              </w:rPr>
              <w:t xml:space="preserve"> min</w:t>
            </w:r>
          </w:p>
        </w:tc>
        <w:tc>
          <w:tcPr>
            <w:tcW w:w="1710" w:type="dxa"/>
            <w:gridSpan w:val="2"/>
          </w:tcPr>
          <w:p w14:paraId="36B6EED3" w14:textId="0880AE05" w:rsidR="0088118A" w:rsidRPr="00F07DDB" w:rsidRDefault="00030A96" w:rsidP="008C0058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ra</w:t>
            </w:r>
          </w:p>
        </w:tc>
      </w:tr>
      <w:tr w:rsidR="007F7112" w:rsidRPr="00F07DDB" w14:paraId="61B5EBC8" w14:textId="77777777" w:rsidTr="007F7112">
        <w:trPr>
          <w:trHeight w:val="242"/>
        </w:trPr>
        <w:tc>
          <w:tcPr>
            <w:tcW w:w="895" w:type="dxa"/>
          </w:tcPr>
          <w:p w14:paraId="0AF5E546" w14:textId="2C1E4714" w:rsidR="007F7112" w:rsidRPr="00043F6D" w:rsidRDefault="007F711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</w:t>
            </w:r>
            <w:r w:rsidR="001E5470">
              <w:rPr>
                <w:rFonts w:ascii="Arial" w:hAnsi="Arial" w:cs="Arial"/>
                <w:sz w:val="24"/>
                <w:szCs w:val="24"/>
              </w:rPr>
              <w:t>40</w:t>
            </w:r>
          </w:p>
        </w:tc>
        <w:tc>
          <w:tcPr>
            <w:tcW w:w="6840" w:type="dxa"/>
          </w:tcPr>
          <w:p w14:paraId="1E054592" w14:textId="6FC51824" w:rsidR="007F7112" w:rsidRPr="00F03B77" w:rsidRDefault="007F711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4D3312">
              <w:rPr>
                <w:rFonts w:ascii="Arial" w:hAnsi="Arial" w:cs="Arial"/>
                <w:sz w:val="24"/>
                <w:szCs w:val="24"/>
              </w:rPr>
              <w:t>Thank You and Follow Up</w:t>
            </w:r>
          </w:p>
        </w:tc>
        <w:tc>
          <w:tcPr>
            <w:tcW w:w="1350" w:type="dxa"/>
            <w:gridSpan w:val="2"/>
          </w:tcPr>
          <w:p w14:paraId="4B4AB852" w14:textId="2BA16511" w:rsidR="007F7112" w:rsidRPr="00F03B77" w:rsidRDefault="007F7112" w:rsidP="007F711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in</w:t>
            </w:r>
          </w:p>
        </w:tc>
        <w:tc>
          <w:tcPr>
            <w:tcW w:w="1710" w:type="dxa"/>
            <w:gridSpan w:val="2"/>
          </w:tcPr>
          <w:p w14:paraId="16695386" w14:textId="44A0B36A" w:rsidR="007F7112" w:rsidRPr="00F03B77" w:rsidRDefault="00CF6C48" w:rsidP="00CF6C48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exandra</w:t>
            </w:r>
          </w:p>
        </w:tc>
      </w:tr>
      <w:tr w:rsidR="00176252" w:rsidRPr="00F07DDB" w14:paraId="634F6C81" w14:textId="77777777" w:rsidTr="00F76206">
        <w:trPr>
          <w:trHeight w:val="293"/>
        </w:trPr>
        <w:tc>
          <w:tcPr>
            <w:tcW w:w="895" w:type="dxa"/>
          </w:tcPr>
          <w:p w14:paraId="55784F8D" w14:textId="5CA41800" w:rsidR="00176252" w:rsidRPr="00043F6D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1E5470">
              <w:rPr>
                <w:rFonts w:ascii="Arial" w:hAnsi="Arial" w:cs="Arial"/>
                <w:sz w:val="24"/>
                <w:szCs w:val="24"/>
              </w:rPr>
              <w:t>1:00</w:t>
            </w:r>
          </w:p>
        </w:tc>
        <w:tc>
          <w:tcPr>
            <w:tcW w:w="9900" w:type="dxa"/>
            <w:gridSpan w:val="5"/>
          </w:tcPr>
          <w:p w14:paraId="0390C12C" w14:textId="70C0EC2B" w:rsidR="00176252" w:rsidRPr="00F03B77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UIZ</w:t>
            </w:r>
          </w:p>
        </w:tc>
      </w:tr>
      <w:tr w:rsidR="00176252" w:rsidRPr="00F07DDB" w14:paraId="6EFDFF93" w14:textId="2A2752BA" w:rsidTr="00AA1236">
        <w:tc>
          <w:tcPr>
            <w:tcW w:w="10795" w:type="dxa"/>
            <w:gridSpan w:val="6"/>
          </w:tcPr>
          <w:p w14:paraId="419D83A2" w14:textId="1751DF5D" w:rsidR="00176252" w:rsidRPr="00F03B77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LUNCH</w:t>
            </w:r>
          </w:p>
        </w:tc>
      </w:tr>
      <w:tr w:rsidR="00176252" w:rsidRPr="00F07DDB" w14:paraId="76611DBB" w14:textId="77777777" w:rsidTr="00AA1236">
        <w:tc>
          <w:tcPr>
            <w:tcW w:w="10795" w:type="dxa"/>
            <w:gridSpan w:val="6"/>
          </w:tcPr>
          <w:p w14:paraId="4836B8EC" w14:textId="5B04B3F9" w:rsidR="00176252" w:rsidRPr="00F03B77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51001">
              <w:rPr>
                <w:rFonts w:ascii="Arial" w:hAnsi="Arial" w:cs="Arial"/>
                <w:b/>
                <w:bCs/>
                <w:sz w:val="24"/>
                <w:szCs w:val="24"/>
              </w:rPr>
              <w:t>Coaches Team</w:t>
            </w:r>
          </w:p>
        </w:tc>
      </w:tr>
      <w:tr w:rsidR="00176252" w:rsidRPr="00F07DDB" w14:paraId="19E95A08" w14:textId="77777777" w:rsidTr="00E34013">
        <w:trPr>
          <w:trHeight w:val="199"/>
        </w:trPr>
        <w:tc>
          <w:tcPr>
            <w:tcW w:w="895" w:type="dxa"/>
          </w:tcPr>
          <w:p w14:paraId="556B5CBD" w14:textId="1D7B64AD" w:rsidR="00176252" w:rsidRPr="00601F84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601F84">
              <w:rPr>
                <w:rFonts w:ascii="Arial" w:hAnsi="Arial" w:cs="Arial"/>
                <w:sz w:val="24"/>
                <w:szCs w:val="24"/>
              </w:rPr>
              <w:t>1:30</w:t>
            </w:r>
          </w:p>
        </w:tc>
        <w:tc>
          <w:tcPr>
            <w:tcW w:w="6840" w:type="dxa"/>
          </w:tcPr>
          <w:p w14:paraId="12D19F9F" w14:textId="188FAB99" w:rsidR="00176252" w:rsidRPr="002F4F85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2B2B95">
              <w:rPr>
                <w:rFonts w:ascii="Arial" w:hAnsi="Arial" w:cs="Arial"/>
                <w:b/>
                <w:bCs/>
                <w:sz w:val="24"/>
                <w:szCs w:val="24"/>
              </w:rPr>
              <w:t>GROUP PRACTIC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#5 </w:t>
            </w:r>
            <w:r w:rsidRPr="00F03B77">
              <w:rPr>
                <w:rFonts w:ascii="Arial" w:hAnsi="Arial" w:cs="Arial"/>
                <w:sz w:val="24"/>
                <w:szCs w:val="24"/>
              </w:rPr>
              <w:t>Direct Hire #1 practice</w:t>
            </w:r>
          </w:p>
        </w:tc>
        <w:tc>
          <w:tcPr>
            <w:tcW w:w="1350" w:type="dxa"/>
            <w:gridSpan w:val="2"/>
          </w:tcPr>
          <w:p w14:paraId="0EE54BE4" w14:textId="1F1876B2" w:rsidR="00176252" w:rsidRPr="006F43DE" w:rsidRDefault="002F4F85" w:rsidP="002F4F85">
            <w:pPr>
              <w:spacing w:line="276" w:lineRule="auto"/>
              <w:ind w:right="-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5 min</w:t>
            </w:r>
          </w:p>
        </w:tc>
        <w:tc>
          <w:tcPr>
            <w:tcW w:w="1710" w:type="dxa"/>
            <w:gridSpan w:val="2"/>
          </w:tcPr>
          <w:p w14:paraId="5601B0D2" w14:textId="230683E1" w:rsidR="00176252" w:rsidRPr="00F62712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roup Leader</w:t>
            </w:r>
          </w:p>
        </w:tc>
      </w:tr>
      <w:tr w:rsidR="0081512C" w:rsidRPr="00F07DDB" w14:paraId="20C028A7" w14:textId="77777777" w:rsidTr="00C93461">
        <w:trPr>
          <w:trHeight w:val="199"/>
        </w:trPr>
        <w:tc>
          <w:tcPr>
            <w:tcW w:w="10795" w:type="dxa"/>
            <w:gridSpan w:val="6"/>
          </w:tcPr>
          <w:p w14:paraId="1419117A" w14:textId="0F43F8ED" w:rsidR="0081512C" w:rsidRPr="0081512C" w:rsidRDefault="0081512C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1512C">
              <w:rPr>
                <w:rFonts w:ascii="Arial" w:hAnsi="Arial" w:cs="Arial"/>
                <w:b/>
                <w:bCs/>
                <w:sz w:val="24"/>
                <w:szCs w:val="24"/>
              </w:rPr>
              <w:t>MGT 5341 MS Teams</w:t>
            </w:r>
          </w:p>
        </w:tc>
      </w:tr>
      <w:tr w:rsidR="00176252" w:rsidRPr="00F07DDB" w14:paraId="6A7C971E" w14:textId="77777777" w:rsidTr="00E34013">
        <w:trPr>
          <w:trHeight w:val="199"/>
        </w:trPr>
        <w:tc>
          <w:tcPr>
            <w:tcW w:w="895" w:type="dxa"/>
          </w:tcPr>
          <w:p w14:paraId="7EDD0BD4" w14:textId="6E6BC32E" w:rsidR="00176252" w:rsidRPr="008B1FCA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8B1FCA">
              <w:rPr>
                <w:rFonts w:ascii="Arial" w:hAnsi="Arial" w:cs="Arial"/>
                <w:sz w:val="24"/>
                <w:szCs w:val="24"/>
              </w:rPr>
              <w:t>3:30</w:t>
            </w:r>
          </w:p>
        </w:tc>
        <w:tc>
          <w:tcPr>
            <w:tcW w:w="6840" w:type="dxa"/>
          </w:tcPr>
          <w:p w14:paraId="011BCA84" w14:textId="35AD7E92" w:rsidR="00176252" w:rsidRPr="008B1FCA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8B1FCA">
              <w:rPr>
                <w:rFonts w:ascii="Arial" w:hAnsi="Arial" w:cs="Arial"/>
                <w:sz w:val="24"/>
                <w:szCs w:val="24"/>
              </w:rPr>
              <w:t>OPT Q&amp;A</w:t>
            </w:r>
          </w:p>
        </w:tc>
        <w:tc>
          <w:tcPr>
            <w:tcW w:w="1350" w:type="dxa"/>
            <w:gridSpan w:val="2"/>
          </w:tcPr>
          <w:p w14:paraId="2234DF3B" w14:textId="1B903C2B" w:rsidR="00176252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5 min</w:t>
            </w:r>
          </w:p>
        </w:tc>
        <w:tc>
          <w:tcPr>
            <w:tcW w:w="1710" w:type="dxa"/>
            <w:gridSpan w:val="2"/>
          </w:tcPr>
          <w:p w14:paraId="61649387" w14:textId="07FAFAA0" w:rsidR="00176252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eather</w:t>
            </w:r>
          </w:p>
        </w:tc>
      </w:tr>
      <w:tr w:rsidR="00176252" w:rsidRPr="00F07DDB" w14:paraId="51BB9520" w14:textId="77777777" w:rsidTr="00BC5B8D">
        <w:trPr>
          <w:trHeight w:val="199"/>
        </w:trPr>
        <w:tc>
          <w:tcPr>
            <w:tcW w:w="10795" w:type="dxa"/>
            <w:gridSpan w:val="6"/>
          </w:tcPr>
          <w:p w14:paraId="0ECDB37B" w14:textId="77777777" w:rsidR="00176252" w:rsidRPr="009E3840" w:rsidRDefault="00176252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E3840">
              <w:rPr>
                <w:rFonts w:ascii="Arial" w:hAnsi="Arial" w:cs="Arial"/>
                <w:b/>
                <w:bCs/>
                <w:sz w:val="24"/>
                <w:szCs w:val="24"/>
              </w:rPr>
              <w:t>HOMEWORK</w:t>
            </w:r>
          </w:p>
          <w:p w14:paraId="06F3E670" w14:textId="00C71396" w:rsidR="00176252" w:rsidRDefault="00176252" w:rsidP="00176252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 STARS (3 if less than 2 years’ experience) due in Sakai</w:t>
            </w:r>
            <w:r w:rsidR="00CE67F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C94D3A">
              <w:rPr>
                <w:rFonts w:ascii="Arial" w:hAnsi="Arial" w:cs="Arial"/>
                <w:sz w:val="24"/>
                <w:szCs w:val="24"/>
              </w:rPr>
              <w:t>3</w:t>
            </w:r>
            <w:r w:rsidR="00CE67FE">
              <w:rPr>
                <w:rFonts w:ascii="Arial" w:hAnsi="Arial" w:cs="Arial"/>
                <w:sz w:val="24"/>
                <w:szCs w:val="24"/>
              </w:rPr>
              <w:t>/28</w:t>
            </w:r>
            <w:r>
              <w:rPr>
                <w:rFonts w:ascii="Arial" w:hAnsi="Arial" w:cs="Arial"/>
                <w:sz w:val="24"/>
                <w:szCs w:val="24"/>
              </w:rPr>
              <w:t xml:space="preserve"> by 9 am  </w:t>
            </w:r>
          </w:p>
          <w:p w14:paraId="7014317E" w14:textId="303A672D" w:rsidR="00C1419C" w:rsidRPr="00595CFC" w:rsidRDefault="00C1419C" w:rsidP="00176252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ring CHARGED</w:t>
            </w:r>
            <w:r w:rsidR="00F01541">
              <w:rPr>
                <w:rFonts w:ascii="Arial" w:hAnsi="Arial" w:cs="Arial"/>
                <w:sz w:val="24"/>
                <w:szCs w:val="24"/>
              </w:rPr>
              <w:t xml:space="preserve"> laptop Monday morning</w:t>
            </w:r>
          </w:p>
        </w:tc>
      </w:tr>
      <w:tr w:rsidR="00176252" w:rsidRPr="00F07DDB" w14:paraId="50230046" w14:textId="77777777" w:rsidTr="00AA1236">
        <w:tc>
          <w:tcPr>
            <w:tcW w:w="10795" w:type="dxa"/>
            <w:gridSpan w:val="6"/>
            <w:shd w:val="clear" w:color="auto" w:fill="D9D9D9" w:themeFill="background1" w:themeFillShade="D9"/>
          </w:tcPr>
          <w:p w14:paraId="05E8D43E" w14:textId="6F14FD2B" w:rsidR="00176252" w:rsidRPr="00F03B77" w:rsidRDefault="00176252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2" w:name="_Hlk36195244"/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WEEK 2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-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7372A0"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/28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/2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MONDAY</w:t>
            </w:r>
          </w:p>
        </w:tc>
      </w:tr>
      <w:bookmarkEnd w:id="2"/>
      <w:tr w:rsidR="00176252" w:rsidRPr="00F07DDB" w14:paraId="58693184" w14:textId="77777777" w:rsidTr="00935242">
        <w:tc>
          <w:tcPr>
            <w:tcW w:w="10795" w:type="dxa"/>
            <w:gridSpan w:val="6"/>
            <w:shd w:val="clear" w:color="auto" w:fill="auto"/>
          </w:tcPr>
          <w:p w14:paraId="73DBF594" w14:textId="4CF7431F" w:rsidR="00176252" w:rsidRPr="00F03B77" w:rsidRDefault="00540F8C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Verrill Hall room 44</w:t>
            </w:r>
          </w:p>
        </w:tc>
      </w:tr>
      <w:tr w:rsidR="00176252" w14:paraId="6EF4DAB6" w14:textId="77777777" w:rsidTr="00E34013">
        <w:trPr>
          <w:trHeight w:val="356"/>
        </w:trPr>
        <w:tc>
          <w:tcPr>
            <w:tcW w:w="895" w:type="dxa"/>
          </w:tcPr>
          <w:p w14:paraId="7FA9B476" w14:textId="3EEE1D60" w:rsidR="00176252" w:rsidRPr="00750AE4" w:rsidRDefault="0017625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750AE4">
              <w:rPr>
                <w:rFonts w:ascii="Arial" w:hAnsi="Arial" w:cs="Arial"/>
                <w:sz w:val="24"/>
                <w:szCs w:val="24"/>
              </w:rPr>
              <w:t>10:00</w:t>
            </w:r>
          </w:p>
        </w:tc>
        <w:tc>
          <w:tcPr>
            <w:tcW w:w="6840" w:type="dxa"/>
          </w:tcPr>
          <w:p w14:paraId="2C7D0728" w14:textId="022ABF65" w:rsidR="00176252" w:rsidRPr="00F03B77" w:rsidRDefault="00457810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uiz review</w:t>
            </w:r>
          </w:p>
        </w:tc>
        <w:tc>
          <w:tcPr>
            <w:tcW w:w="1350" w:type="dxa"/>
            <w:gridSpan w:val="2"/>
          </w:tcPr>
          <w:p w14:paraId="53885FC6" w14:textId="77246B3F" w:rsidR="00176252" w:rsidRDefault="00511A4D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</w:t>
            </w:r>
            <w:r w:rsidR="00176252">
              <w:rPr>
                <w:rFonts w:ascii="Arial" w:hAnsi="Arial" w:cs="Arial"/>
                <w:sz w:val="24"/>
                <w:szCs w:val="24"/>
              </w:rPr>
              <w:t xml:space="preserve"> min</w:t>
            </w:r>
          </w:p>
        </w:tc>
        <w:tc>
          <w:tcPr>
            <w:tcW w:w="1710" w:type="dxa"/>
            <w:gridSpan w:val="2"/>
          </w:tcPr>
          <w:p w14:paraId="31CF0B64" w14:textId="02CCDEAF" w:rsidR="00176252" w:rsidRDefault="004D474E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tbir</w:t>
            </w:r>
          </w:p>
        </w:tc>
      </w:tr>
      <w:tr w:rsidR="00540F8C" w14:paraId="300836FC" w14:textId="77777777" w:rsidTr="00E34013">
        <w:trPr>
          <w:trHeight w:val="356"/>
        </w:trPr>
        <w:tc>
          <w:tcPr>
            <w:tcW w:w="895" w:type="dxa"/>
          </w:tcPr>
          <w:p w14:paraId="4AF6D87F" w14:textId="30812A57" w:rsidR="00540F8C" w:rsidRPr="00750AE4" w:rsidRDefault="00164D5C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</w:t>
            </w:r>
            <w:r w:rsidR="00511A4D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6840" w:type="dxa"/>
          </w:tcPr>
          <w:p w14:paraId="7ADC566A" w14:textId="0A1613B4" w:rsidR="00540F8C" w:rsidRDefault="00540F8C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king a Good Impression</w:t>
            </w:r>
          </w:p>
        </w:tc>
        <w:tc>
          <w:tcPr>
            <w:tcW w:w="1350" w:type="dxa"/>
            <w:gridSpan w:val="2"/>
          </w:tcPr>
          <w:p w14:paraId="71EC1398" w14:textId="6DED16EA" w:rsidR="00540F8C" w:rsidRDefault="00C21239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in</w:t>
            </w:r>
          </w:p>
        </w:tc>
        <w:tc>
          <w:tcPr>
            <w:tcW w:w="1710" w:type="dxa"/>
            <w:gridSpan w:val="2"/>
          </w:tcPr>
          <w:p w14:paraId="08B8AE6D" w14:textId="1DC77D62" w:rsidR="00540F8C" w:rsidRDefault="00C21239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im</w:t>
            </w:r>
          </w:p>
        </w:tc>
      </w:tr>
      <w:tr w:rsidR="007E0F8A" w14:paraId="405C1FB0" w14:textId="77777777" w:rsidTr="00E34013">
        <w:trPr>
          <w:trHeight w:val="356"/>
        </w:trPr>
        <w:tc>
          <w:tcPr>
            <w:tcW w:w="895" w:type="dxa"/>
          </w:tcPr>
          <w:p w14:paraId="010AAE32" w14:textId="42B13104" w:rsidR="007E0F8A" w:rsidRDefault="000937AA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35</w:t>
            </w:r>
          </w:p>
        </w:tc>
        <w:tc>
          <w:tcPr>
            <w:tcW w:w="6840" w:type="dxa"/>
          </w:tcPr>
          <w:p w14:paraId="11C9683E" w14:textId="52EB6140" w:rsidR="007E0F8A" w:rsidRDefault="007E0F8A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rect Hire #2</w:t>
            </w:r>
          </w:p>
        </w:tc>
        <w:tc>
          <w:tcPr>
            <w:tcW w:w="1350" w:type="dxa"/>
            <w:gridSpan w:val="2"/>
          </w:tcPr>
          <w:p w14:paraId="76B0CF37" w14:textId="1416A879" w:rsidR="007E0F8A" w:rsidRDefault="007E0F8A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5 min</w:t>
            </w:r>
          </w:p>
        </w:tc>
        <w:tc>
          <w:tcPr>
            <w:tcW w:w="1710" w:type="dxa"/>
            <w:gridSpan w:val="2"/>
          </w:tcPr>
          <w:p w14:paraId="780A5B43" w14:textId="4EFC78F5" w:rsidR="007E0F8A" w:rsidRDefault="00E57DDC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exandra</w:t>
            </w:r>
          </w:p>
        </w:tc>
      </w:tr>
      <w:tr w:rsidR="00A22BAC" w14:paraId="3AD3D560" w14:textId="77777777" w:rsidTr="00E34013">
        <w:trPr>
          <w:trHeight w:val="356"/>
        </w:trPr>
        <w:tc>
          <w:tcPr>
            <w:tcW w:w="895" w:type="dxa"/>
          </w:tcPr>
          <w:p w14:paraId="39AD6FEC" w14:textId="5E9179FE" w:rsidR="00A22BAC" w:rsidRPr="00750AE4" w:rsidRDefault="00164D5C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6362AB">
              <w:rPr>
                <w:rFonts w:ascii="Arial" w:hAnsi="Arial" w:cs="Arial"/>
                <w:sz w:val="24"/>
                <w:szCs w:val="24"/>
              </w:rPr>
              <w:t>1:10</w:t>
            </w:r>
          </w:p>
        </w:tc>
        <w:tc>
          <w:tcPr>
            <w:tcW w:w="6840" w:type="dxa"/>
          </w:tcPr>
          <w:p w14:paraId="4DAB77B1" w14:textId="28323B3D" w:rsidR="00A22BAC" w:rsidRDefault="00A22BAC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inked</w:t>
            </w:r>
            <w:r w:rsidR="007E3A76">
              <w:rPr>
                <w:rFonts w:ascii="Arial" w:hAnsi="Arial" w:cs="Arial"/>
                <w:sz w:val="24"/>
                <w:szCs w:val="24"/>
              </w:rPr>
              <w:t>I</w:t>
            </w:r>
            <w:r>
              <w:rPr>
                <w:rFonts w:ascii="Arial" w:hAnsi="Arial" w:cs="Arial"/>
                <w:sz w:val="24"/>
                <w:szCs w:val="24"/>
              </w:rPr>
              <w:t>n</w:t>
            </w:r>
          </w:p>
        </w:tc>
        <w:tc>
          <w:tcPr>
            <w:tcW w:w="1350" w:type="dxa"/>
            <w:gridSpan w:val="2"/>
          </w:tcPr>
          <w:p w14:paraId="461B9BAA" w14:textId="3BE18D98" w:rsidR="00A22BAC" w:rsidRDefault="001D20A0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in</w:t>
            </w:r>
          </w:p>
        </w:tc>
        <w:tc>
          <w:tcPr>
            <w:tcW w:w="1710" w:type="dxa"/>
            <w:gridSpan w:val="2"/>
          </w:tcPr>
          <w:p w14:paraId="2C2FA4D9" w14:textId="07EAA6B9" w:rsidR="00A22BAC" w:rsidRDefault="00E019FD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tbir</w:t>
            </w:r>
          </w:p>
        </w:tc>
      </w:tr>
      <w:tr w:rsidR="006362AB" w14:paraId="53E35D3D" w14:textId="77777777" w:rsidTr="00E34013">
        <w:trPr>
          <w:trHeight w:val="356"/>
        </w:trPr>
        <w:tc>
          <w:tcPr>
            <w:tcW w:w="895" w:type="dxa"/>
          </w:tcPr>
          <w:p w14:paraId="49DC4D58" w14:textId="33080015" w:rsidR="006362AB" w:rsidRDefault="006362AB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30</w:t>
            </w:r>
          </w:p>
        </w:tc>
        <w:tc>
          <w:tcPr>
            <w:tcW w:w="6840" w:type="dxa"/>
          </w:tcPr>
          <w:p w14:paraId="239012EB" w14:textId="3F330B86" w:rsidR="006362AB" w:rsidRDefault="006362AB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6362AB">
              <w:rPr>
                <w:rFonts w:ascii="Arial" w:hAnsi="Arial" w:cs="Arial"/>
                <w:b/>
                <w:bCs/>
                <w:sz w:val="24"/>
                <w:szCs w:val="24"/>
              </w:rPr>
              <w:t>LAB:</w:t>
            </w:r>
            <w:r>
              <w:rPr>
                <w:rFonts w:ascii="Arial" w:hAnsi="Arial" w:cs="Arial"/>
                <w:sz w:val="24"/>
                <w:szCs w:val="24"/>
              </w:rPr>
              <w:t xml:space="preserve"> Work on LinkedIn profile</w:t>
            </w:r>
          </w:p>
        </w:tc>
        <w:tc>
          <w:tcPr>
            <w:tcW w:w="1350" w:type="dxa"/>
            <w:gridSpan w:val="2"/>
          </w:tcPr>
          <w:p w14:paraId="69329510" w14:textId="73C94606" w:rsidR="006362AB" w:rsidRDefault="006362AB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 min</w:t>
            </w:r>
          </w:p>
        </w:tc>
        <w:tc>
          <w:tcPr>
            <w:tcW w:w="1710" w:type="dxa"/>
            <w:gridSpan w:val="2"/>
          </w:tcPr>
          <w:p w14:paraId="548D82E5" w14:textId="7010FDE3" w:rsidR="006362AB" w:rsidRDefault="006362AB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aches</w:t>
            </w:r>
          </w:p>
        </w:tc>
      </w:tr>
      <w:tr w:rsidR="00164D5C" w:rsidRPr="00F07DDB" w14:paraId="173FD3D1" w14:textId="77777777" w:rsidTr="00E34013">
        <w:trPr>
          <w:trHeight w:val="356"/>
        </w:trPr>
        <w:tc>
          <w:tcPr>
            <w:tcW w:w="895" w:type="dxa"/>
          </w:tcPr>
          <w:p w14:paraId="44DAB0EC" w14:textId="77777777" w:rsidR="00164D5C" w:rsidRPr="00164D5C" w:rsidRDefault="00164D5C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840" w:type="dxa"/>
          </w:tcPr>
          <w:p w14:paraId="14C22B66" w14:textId="1AE9F7FC" w:rsidR="00164D5C" w:rsidRPr="00164D5C" w:rsidRDefault="00164D5C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64D5C">
              <w:rPr>
                <w:rFonts w:ascii="Arial" w:hAnsi="Arial" w:cs="Arial"/>
                <w:b/>
                <w:bCs/>
                <w:sz w:val="24"/>
                <w:szCs w:val="24"/>
              </w:rPr>
              <w:t>Q&amp;A / Announcements</w:t>
            </w:r>
          </w:p>
        </w:tc>
        <w:tc>
          <w:tcPr>
            <w:tcW w:w="1350" w:type="dxa"/>
            <w:gridSpan w:val="2"/>
          </w:tcPr>
          <w:p w14:paraId="78079D7A" w14:textId="77777777" w:rsidR="00164D5C" w:rsidRDefault="00164D5C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57313EB7" w14:textId="77777777" w:rsidR="00164D5C" w:rsidRDefault="00164D5C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4D5C" w:rsidRPr="00F07DDB" w14:paraId="3277A842" w14:textId="77777777" w:rsidTr="00E34013">
        <w:trPr>
          <w:trHeight w:val="356"/>
        </w:trPr>
        <w:tc>
          <w:tcPr>
            <w:tcW w:w="895" w:type="dxa"/>
          </w:tcPr>
          <w:p w14:paraId="37267790" w14:textId="67FCAE70" w:rsidR="00164D5C" w:rsidRDefault="00164D5C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45</w:t>
            </w:r>
          </w:p>
        </w:tc>
        <w:tc>
          <w:tcPr>
            <w:tcW w:w="6840" w:type="dxa"/>
          </w:tcPr>
          <w:p w14:paraId="59C5ABB3" w14:textId="6468C40D" w:rsidR="00164D5C" w:rsidRPr="00164D5C" w:rsidRDefault="00164D5C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64D5C">
              <w:rPr>
                <w:rFonts w:ascii="Arial" w:hAnsi="Arial" w:cs="Arial"/>
                <w:b/>
                <w:bCs/>
                <w:sz w:val="24"/>
                <w:szCs w:val="24"/>
              </w:rPr>
              <w:t>TM</w:t>
            </w:r>
          </w:p>
        </w:tc>
        <w:tc>
          <w:tcPr>
            <w:tcW w:w="1350" w:type="dxa"/>
            <w:gridSpan w:val="2"/>
          </w:tcPr>
          <w:p w14:paraId="0F58CA72" w14:textId="77777777" w:rsidR="00164D5C" w:rsidRDefault="00164D5C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5C5B37C7" w14:textId="77777777" w:rsidR="00164D5C" w:rsidRDefault="00164D5C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76252" w:rsidRPr="00F07DDB" w14:paraId="1358EF5A" w14:textId="77777777" w:rsidTr="00BC5B8D">
        <w:trPr>
          <w:trHeight w:val="356"/>
        </w:trPr>
        <w:tc>
          <w:tcPr>
            <w:tcW w:w="10795" w:type="dxa"/>
            <w:gridSpan w:val="6"/>
          </w:tcPr>
          <w:p w14:paraId="2F70BEEA" w14:textId="28A7BF74" w:rsidR="00176252" w:rsidRPr="00595CFC" w:rsidRDefault="00176252" w:rsidP="00176252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95CFC">
              <w:rPr>
                <w:rFonts w:ascii="Arial" w:hAnsi="Arial" w:cs="Arial"/>
                <w:b/>
                <w:bCs/>
                <w:sz w:val="24"/>
                <w:szCs w:val="24"/>
              </w:rPr>
              <w:t>LUNCH</w:t>
            </w:r>
          </w:p>
        </w:tc>
      </w:tr>
      <w:tr w:rsidR="00176252" w:rsidRPr="00F07DDB" w14:paraId="3303EE1A" w14:textId="77777777" w:rsidTr="00BC5B8D">
        <w:trPr>
          <w:trHeight w:val="356"/>
        </w:trPr>
        <w:tc>
          <w:tcPr>
            <w:tcW w:w="10795" w:type="dxa"/>
            <w:gridSpan w:val="6"/>
          </w:tcPr>
          <w:p w14:paraId="5BFA7914" w14:textId="6DC8F6E0" w:rsidR="00176252" w:rsidRPr="00595CFC" w:rsidRDefault="00176252" w:rsidP="00176252">
            <w:pPr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51001">
              <w:rPr>
                <w:rFonts w:ascii="Arial" w:hAnsi="Arial" w:cs="Arial"/>
                <w:b/>
                <w:bCs/>
                <w:sz w:val="24"/>
                <w:szCs w:val="24"/>
              </w:rPr>
              <w:t>Coaches Team</w:t>
            </w:r>
            <w:r w:rsidR="00E84708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EF4912" w:rsidRPr="00F07DDB" w14:paraId="628541D0" w14:textId="77777777" w:rsidTr="00EF4912">
        <w:trPr>
          <w:trHeight w:val="356"/>
        </w:trPr>
        <w:tc>
          <w:tcPr>
            <w:tcW w:w="895" w:type="dxa"/>
          </w:tcPr>
          <w:p w14:paraId="20F4C58F" w14:textId="0E36C62A" w:rsidR="00EF4912" w:rsidRPr="00D77504" w:rsidRDefault="00EF491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:30</w:t>
            </w:r>
          </w:p>
        </w:tc>
        <w:tc>
          <w:tcPr>
            <w:tcW w:w="6840" w:type="dxa"/>
          </w:tcPr>
          <w:p w14:paraId="76F882D0" w14:textId="77777777" w:rsidR="00EF4912" w:rsidRPr="00F07DDB" w:rsidRDefault="00EF491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750AE4">
              <w:rPr>
                <w:rFonts w:ascii="Arial" w:hAnsi="Arial" w:cs="Arial"/>
                <w:b/>
                <w:bCs/>
                <w:sz w:val="24"/>
                <w:szCs w:val="24"/>
              </w:rPr>
              <w:t>GROUP PRACTIC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#6</w:t>
            </w:r>
            <w:r>
              <w:rPr>
                <w:rFonts w:ascii="Arial" w:hAnsi="Arial" w:cs="Arial"/>
                <w:sz w:val="24"/>
                <w:szCs w:val="24"/>
              </w:rPr>
              <w:t>: Direct Hire #2</w:t>
            </w:r>
          </w:p>
        </w:tc>
        <w:tc>
          <w:tcPr>
            <w:tcW w:w="1350" w:type="dxa"/>
            <w:gridSpan w:val="2"/>
          </w:tcPr>
          <w:p w14:paraId="36BF6BAF" w14:textId="6DDE5CA5" w:rsidR="00EF4912" w:rsidRPr="00F07DDB" w:rsidRDefault="00EF4912" w:rsidP="00C94D9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0+ min</w:t>
            </w:r>
          </w:p>
        </w:tc>
        <w:tc>
          <w:tcPr>
            <w:tcW w:w="1710" w:type="dxa"/>
            <w:gridSpan w:val="2"/>
          </w:tcPr>
          <w:p w14:paraId="0B414874" w14:textId="6C6329CB" w:rsidR="00EF4912" w:rsidRPr="00F07DDB" w:rsidRDefault="00EF4912" w:rsidP="00176252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roup Leader</w:t>
            </w:r>
          </w:p>
        </w:tc>
      </w:tr>
      <w:tr w:rsidR="00CC428D" w:rsidRPr="00F07DDB" w14:paraId="3377B021" w14:textId="77777777" w:rsidTr="00F76206">
        <w:trPr>
          <w:trHeight w:val="356"/>
        </w:trPr>
        <w:tc>
          <w:tcPr>
            <w:tcW w:w="895" w:type="dxa"/>
          </w:tcPr>
          <w:p w14:paraId="3BA788EF" w14:textId="77777777" w:rsidR="00CC428D" w:rsidRDefault="00CC428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00" w:type="dxa"/>
            <w:gridSpan w:val="5"/>
          </w:tcPr>
          <w:p w14:paraId="253D15BD" w14:textId="0507212E" w:rsidR="00CC428D" w:rsidRPr="00E67015" w:rsidRDefault="00CC428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0B123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US"/>
              </w:rPr>
              <w:t>Q&amp;A / Announcement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US"/>
              </w:rPr>
              <w:t>s</w:t>
            </w:r>
          </w:p>
        </w:tc>
      </w:tr>
      <w:tr w:rsidR="00CC428D" w:rsidRPr="00F07DDB" w14:paraId="33681990" w14:textId="77777777" w:rsidTr="003215DC">
        <w:trPr>
          <w:trHeight w:val="356"/>
        </w:trPr>
        <w:tc>
          <w:tcPr>
            <w:tcW w:w="10795" w:type="dxa"/>
            <w:gridSpan w:val="6"/>
          </w:tcPr>
          <w:p w14:paraId="1B50ABC0" w14:textId="77777777" w:rsidR="00CC428D" w:rsidRPr="004F6DEF" w:rsidRDefault="00CC428D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F6DEF">
              <w:rPr>
                <w:rFonts w:ascii="Arial" w:hAnsi="Arial" w:cs="Arial"/>
                <w:b/>
                <w:bCs/>
                <w:sz w:val="24"/>
                <w:szCs w:val="24"/>
              </w:rPr>
              <w:t>HOMEWORK:</w:t>
            </w:r>
          </w:p>
          <w:p w14:paraId="2D1EE4D9" w14:textId="1E5BC78F" w:rsidR="00CC428D" w:rsidRDefault="00CC428D" w:rsidP="00CC428D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AB42C0">
              <w:rPr>
                <w:rFonts w:ascii="Arial" w:hAnsi="Arial" w:cs="Arial"/>
                <w:sz w:val="24"/>
                <w:szCs w:val="24"/>
              </w:rPr>
              <w:t xml:space="preserve">Complete LinkedIn profile by </w:t>
            </w:r>
            <w:r>
              <w:rPr>
                <w:rFonts w:ascii="Arial" w:hAnsi="Arial" w:cs="Arial"/>
                <w:sz w:val="24"/>
                <w:szCs w:val="24"/>
              </w:rPr>
              <w:t>5 pm</w:t>
            </w:r>
          </w:p>
          <w:p w14:paraId="577190F5" w14:textId="2B2079AE" w:rsidR="00CC428D" w:rsidRDefault="00CC428D" w:rsidP="00CC428D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AB42C0">
              <w:rPr>
                <w:rFonts w:ascii="Arial" w:hAnsi="Arial" w:cs="Arial"/>
                <w:sz w:val="24"/>
                <w:szCs w:val="24"/>
              </w:rPr>
              <w:t xml:space="preserve">Add phone number to student portal by </w:t>
            </w:r>
            <w:r>
              <w:rPr>
                <w:rFonts w:ascii="Arial" w:hAnsi="Arial" w:cs="Arial"/>
                <w:sz w:val="24"/>
                <w:szCs w:val="24"/>
              </w:rPr>
              <w:t>5 pm</w:t>
            </w:r>
          </w:p>
          <w:p w14:paraId="6B2DFE45" w14:textId="1C62620B" w:rsidR="00CC428D" w:rsidRDefault="00935FDC" w:rsidP="00CC428D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atch</w:t>
            </w:r>
            <w:r w:rsidR="00CC428D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CC428D" w:rsidRPr="00DA4F5D">
              <w:rPr>
                <w:rFonts w:ascii="Arial" w:hAnsi="Arial" w:cs="Arial"/>
                <w:sz w:val="24"/>
                <w:szCs w:val="24"/>
              </w:rPr>
              <w:t>Networking</w:t>
            </w:r>
            <w:r>
              <w:rPr>
                <w:rFonts w:ascii="Arial" w:hAnsi="Arial" w:cs="Arial"/>
                <w:sz w:val="24"/>
                <w:szCs w:val="24"/>
              </w:rPr>
              <w:t xml:space="preserve"> PPT</w:t>
            </w:r>
          </w:p>
          <w:p w14:paraId="4FD739CB" w14:textId="77777777" w:rsidR="00CC428D" w:rsidRDefault="00CC428D" w:rsidP="00CC428D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AB42C0">
              <w:rPr>
                <w:rFonts w:ascii="Arial" w:hAnsi="Arial" w:cs="Arial"/>
                <w:sz w:val="24"/>
                <w:szCs w:val="24"/>
              </w:rPr>
              <w:t>Watch Preparing for a Video Interview (20 min)</w:t>
            </w:r>
          </w:p>
          <w:p w14:paraId="3A9CFB79" w14:textId="2DBB8C5A" w:rsidR="000E7AED" w:rsidRPr="00BF41D2" w:rsidRDefault="000E7AED" w:rsidP="00CC428D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Bring CHARGED laptop</w:t>
            </w:r>
          </w:p>
        </w:tc>
      </w:tr>
      <w:tr w:rsidR="00CC428D" w:rsidRPr="00F07DDB" w14:paraId="7A08A5A0" w14:textId="77777777" w:rsidTr="008C12CE">
        <w:tc>
          <w:tcPr>
            <w:tcW w:w="10795" w:type="dxa"/>
            <w:gridSpan w:val="6"/>
            <w:shd w:val="clear" w:color="auto" w:fill="E7E6E6" w:themeFill="background2"/>
          </w:tcPr>
          <w:p w14:paraId="094D6AD8" w14:textId="3BA6BA1F" w:rsidR="00CC428D" w:rsidRPr="00F03B77" w:rsidRDefault="00CC428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WEEK 2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-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3/</w:t>
            </w:r>
            <w:r w:rsidR="007372A0">
              <w:rPr>
                <w:rFonts w:ascii="Arial" w:hAnsi="Arial" w:cs="Arial"/>
                <w:b/>
                <w:bCs/>
                <w:sz w:val="24"/>
                <w:szCs w:val="24"/>
              </w:rPr>
              <w:t>29/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UESDAY</w:t>
            </w:r>
          </w:p>
        </w:tc>
      </w:tr>
      <w:tr w:rsidR="00CC428D" w:rsidRPr="00F07DDB" w14:paraId="5FCAB294" w14:textId="77777777" w:rsidTr="0025005E">
        <w:tc>
          <w:tcPr>
            <w:tcW w:w="10795" w:type="dxa"/>
            <w:gridSpan w:val="6"/>
            <w:shd w:val="clear" w:color="auto" w:fill="auto"/>
          </w:tcPr>
          <w:p w14:paraId="5C08FC7A" w14:textId="5CB8E1BB" w:rsidR="00CC428D" w:rsidRPr="00F03B77" w:rsidRDefault="00153E40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Verrill Hall room 44</w:t>
            </w:r>
          </w:p>
        </w:tc>
      </w:tr>
      <w:tr w:rsidR="008D66BC" w:rsidRPr="00F07DDB" w14:paraId="0F5FC199" w14:textId="77777777" w:rsidTr="00E34013">
        <w:trPr>
          <w:trHeight w:val="356"/>
        </w:trPr>
        <w:tc>
          <w:tcPr>
            <w:tcW w:w="895" w:type="dxa"/>
          </w:tcPr>
          <w:p w14:paraId="52C30F07" w14:textId="0EC0141E" w:rsidR="008D66BC" w:rsidRDefault="008F5E21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00</w:t>
            </w:r>
          </w:p>
        </w:tc>
        <w:tc>
          <w:tcPr>
            <w:tcW w:w="6840" w:type="dxa"/>
          </w:tcPr>
          <w:p w14:paraId="20245616" w14:textId="0927D311" w:rsidR="008D66BC" w:rsidRPr="005C1B7A" w:rsidRDefault="007E0F8A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hone Skills and VM setup</w:t>
            </w:r>
          </w:p>
        </w:tc>
        <w:tc>
          <w:tcPr>
            <w:tcW w:w="1350" w:type="dxa"/>
            <w:gridSpan w:val="2"/>
          </w:tcPr>
          <w:p w14:paraId="2D075BF7" w14:textId="48277CD5" w:rsidR="008D66BC" w:rsidRDefault="007E0F8A" w:rsidP="00C94D9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 min</w:t>
            </w:r>
          </w:p>
        </w:tc>
        <w:tc>
          <w:tcPr>
            <w:tcW w:w="1710" w:type="dxa"/>
            <w:gridSpan w:val="2"/>
          </w:tcPr>
          <w:p w14:paraId="0E5FE1A2" w14:textId="55277A30" w:rsidR="008D66BC" w:rsidRDefault="007E0F8A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exandra</w:t>
            </w:r>
          </w:p>
        </w:tc>
      </w:tr>
      <w:tr w:rsidR="000E7AED" w:rsidRPr="00F07DDB" w14:paraId="7FE93CDC" w14:textId="77777777" w:rsidTr="00E34013">
        <w:trPr>
          <w:trHeight w:val="356"/>
        </w:trPr>
        <w:tc>
          <w:tcPr>
            <w:tcW w:w="895" w:type="dxa"/>
          </w:tcPr>
          <w:p w14:paraId="2FDF6EF7" w14:textId="659320E9" w:rsidR="000E7AED" w:rsidRDefault="008F5E21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15</w:t>
            </w:r>
          </w:p>
        </w:tc>
        <w:tc>
          <w:tcPr>
            <w:tcW w:w="6840" w:type="dxa"/>
          </w:tcPr>
          <w:p w14:paraId="29B0D944" w14:textId="1ACCE471" w:rsidR="000E7AED" w:rsidRDefault="000E7AE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me Zones</w:t>
            </w:r>
            <w:r w:rsidR="006337BF">
              <w:rPr>
                <w:rFonts w:ascii="Arial" w:hAnsi="Arial" w:cs="Arial"/>
                <w:sz w:val="24"/>
                <w:szCs w:val="24"/>
              </w:rPr>
              <w:t>-VO</w:t>
            </w:r>
          </w:p>
        </w:tc>
        <w:tc>
          <w:tcPr>
            <w:tcW w:w="1350" w:type="dxa"/>
            <w:gridSpan w:val="2"/>
          </w:tcPr>
          <w:p w14:paraId="008BCFE3" w14:textId="65A56C1B" w:rsidR="000E7AED" w:rsidRDefault="000E7AED" w:rsidP="00C94D9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 min</w:t>
            </w:r>
          </w:p>
        </w:tc>
        <w:tc>
          <w:tcPr>
            <w:tcW w:w="1710" w:type="dxa"/>
            <w:gridSpan w:val="2"/>
          </w:tcPr>
          <w:p w14:paraId="0EB2E433" w14:textId="7FDB0FF6" w:rsidR="000E7AED" w:rsidRDefault="006337BF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exandra</w:t>
            </w:r>
          </w:p>
        </w:tc>
      </w:tr>
      <w:tr w:rsidR="008D66BC" w:rsidRPr="00F07DDB" w14:paraId="3BD3779B" w14:textId="77777777" w:rsidTr="00E34013">
        <w:trPr>
          <w:trHeight w:val="356"/>
        </w:trPr>
        <w:tc>
          <w:tcPr>
            <w:tcW w:w="895" w:type="dxa"/>
          </w:tcPr>
          <w:p w14:paraId="116C42F5" w14:textId="732CDAF5" w:rsidR="008D66BC" w:rsidRDefault="008F5E21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25</w:t>
            </w:r>
          </w:p>
        </w:tc>
        <w:tc>
          <w:tcPr>
            <w:tcW w:w="6840" w:type="dxa"/>
          </w:tcPr>
          <w:p w14:paraId="01517CE9" w14:textId="19932781" w:rsidR="008D66BC" w:rsidRPr="00E252DD" w:rsidRDefault="00E252D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E252DD">
              <w:rPr>
                <w:rFonts w:ascii="Arial" w:hAnsi="Arial" w:cs="Arial"/>
                <w:sz w:val="24"/>
                <w:szCs w:val="24"/>
              </w:rPr>
              <w:t>Email Signature</w:t>
            </w:r>
          </w:p>
        </w:tc>
        <w:tc>
          <w:tcPr>
            <w:tcW w:w="1350" w:type="dxa"/>
            <w:gridSpan w:val="2"/>
          </w:tcPr>
          <w:p w14:paraId="2E31AA32" w14:textId="36BE02A0" w:rsidR="008D66BC" w:rsidRDefault="008F5E21" w:rsidP="00C94D9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 min</w:t>
            </w:r>
          </w:p>
        </w:tc>
        <w:tc>
          <w:tcPr>
            <w:tcW w:w="1710" w:type="dxa"/>
            <w:gridSpan w:val="2"/>
          </w:tcPr>
          <w:p w14:paraId="425B18CE" w14:textId="3B9D12C0" w:rsidR="008D66BC" w:rsidRDefault="00481409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exandra</w:t>
            </w:r>
          </w:p>
        </w:tc>
      </w:tr>
      <w:tr w:rsidR="00244AF1" w:rsidRPr="00F07DDB" w14:paraId="035129BC" w14:textId="77777777" w:rsidTr="00E34013">
        <w:trPr>
          <w:trHeight w:val="356"/>
        </w:trPr>
        <w:tc>
          <w:tcPr>
            <w:tcW w:w="895" w:type="dxa"/>
          </w:tcPr>
          <w:p w14:paraId="2EBD4617" w14:textId="42575BB6" w:rsidR="00244AF1" w:rsidRDefault="008F5E21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35</w:t>
            </w:r>
          </w:p>
        </w:tc>
        <w:tc>
          <w:tcPr>
            <w:tcW w:w="6840" w:type="dxa"/>
          </w:tcPr>
          <w:p w14:paraId="2E36BE51" w14:textId="2A18F74E" w:rsidR="00244AF1" w:rsidRPr="00E252DD" w:rsidRDefault="00244AF1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ferences</w:t>
            </w:r>
          </w:p>
        </w:tc>
        <w:tc>
          <w:tcPr>
            <w:tcW w:w="1350" w:type="dxa"/>
            <w:gridSpan w:val="2"/>
          </w:tcPr>
          <w:p w14:paraId="052FFABA" w14:textId="62BE4B5E" w:rsidR="00244AF1" w:rsidRDefault="008F5E21" w:rsidP="00C94D9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 min</w:t>
            </w:r>
          </w:p>
        </w:tc>
        <w:tc>
          <w:tcPr>
            <w:tcW w:w="1710" w:type="dxa"/>
            <w:gridSpan w:val="2"/>
          </w:tcPr>
          <w:p w14:paraId="1CB2681F" w14:textId="069FAE97" w:rsidR="00244AF1" w:rsidRDefault="00481409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tbir</w:t>
            </w:r>
          </w:p>
        </w:tc>
      </w:tr>
      <w:tr w:rsidR="00C94D92" w:rsidRPr="00F07DDB" w14:paraId="10A6664E" w14:textId="77777777" w:rsidTr="00E34013">
        <w:trPr>
          <w:trHeight w:val="356"/>
        </w:trPr>
        <w:tc>
          <w:tcPr>
            <w:tcW w:w="895" w:type="dxa"/>
          </w:tcPr>
          <w:p w14:paraId="6785DDFD" w14:textId="2350F0FF" w:rsidR="00C94D92" w:rsidRDefault="00C94D92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45</w:t>
            </w:r>
          </w:p>
        </w:tc>
        <w:tc>
          <w:tcPr>
            <w:tcW w:w="6840" w:type="dxa"/>
          </w:tcPr>
          <w:p w14:paraId="15A210CC" w14:textId="25F16988" w:rsidR="00C94D92" w:rsidRDefault="00C94D92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bmitting resume and job description for final interview</w:t>
            </w:r>
          </w:p>
        </w:tc>
        <w:tc>
          <w:tcPr>
            <w:tcW w:w="1350" w:type="dxa"/>
            <w:gridSpan w:val="2"/>
          </w:tcPr>
          <w:p w14:paraId="056B2C71" w14:textId="2F647F38" w:rsidR="00C94D92" w:rsidRDefault="00C94D92" w:rsidP="00C94D9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 min</w:t>
            </w:r>
          </w:p>
        </w:tc>
        <w:tc>
          <w:tcPr>
            <w:tcW w:w="1710" w:type="dxa"/>
            <w:gridSpan w:val="2"/>
          </w:tcPr>
          <w:p w14:paraId="7B94A5B7" w14:textId="1A908C51" w:rsidR="00C94D92" w:rsidRDefault="00C94D92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tbir</w:t>
            </w:r>
          </w:p>
        </w:tc>
      </w:tr>
      <w:tr w:rsidR="00E252DD" w:rsidRPr="00F07DDB" w14:paraId="5615DEAE" w14:textId="77777777" w:rsidTr="00E34013">
        <w:trPr>
          <w:trHeight w:val="356"/>
        </w:trPr>
        <w:tc>
          <w:tcPr>
            <w:tcW w:w="895" w:type="dxa"/>
          </w:tcPr>
          <w:p w14:paraId="0DC3D41C" w14:textId="2E76442E" w:rsidR="00E252DD" w:rsidRDefault="00B47961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5</w:t>
            </w:r>
            <w:r w:rsidR="00C94D92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6840" w:type="dxa"/>
          </w:tcPr>
          <w:p w14:paraId="2CACEAB3" w14:textId="13073AB4" w:rsidR="00E252DD" w:rsidRPr="00E252DD" w:rsidRDefault="00E252D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B47961">
              <w:rPr>
                <w:rFonts w:ascii="Arial" w:hAnsi="Arial" w:cs="Arial"/>
                <w:b/>
                <w:bCs/>
                <w:sz w:val="24"/>
                <w:szCs w:val="24"/>
              </w:rPr>
              <w:t>LAB</w:t>
            </w:r>
            <w:r w:rsidR="00244AF1" w:rsidRPr="00B47961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 w:rsidR="00244AF1">
              <w:rPr>
                <w:rFonts w:ascii="Arial" w:hAnsi="Arial" w:cs="Arial"/>
                <w:sz w:val="24"/>
                <w:szCs w:val="24"/>
              </w:rPr>
              <w:t xml:space="preserve"> Complete References Assignment, Email Signature</w:t>
            </w:r>
            <w:r w:rsidR="008F5E21">
              <w:rPr>
                <w:rFonts w:ascii="Arial" w:hAnsi="Arial" w:cs="Arial"/>
                <w:sz w:val="24"/>
                <w:szCs w:val="24"/>
              </w:rPr>
              <w:t xml:space="preserve"> &amp; Resume and new job description in Sakai for final interview</w:t>
            </w:r>
          </w:p>
        </w:tc>
        <w:tc>
          <w:tcPr>
            <w:tcW w:w="1350" w:type="dxa"/>
            <w:gridSpan w:val="2"/>
          </w:tcPr>
          <w:p w14:paraId="00B4952C" w14:textId="1F1D1CC0" w:rsidR="00E252DD" w:rsidRDefault="00C94D92" w:rsidP="00C94D92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0 min</w:t>
            </w:r>
          </w:p>
        </w:tc>
        <w:tc>
          <w:tcPr>
            <w:tcW w:w="1710" w:type="dxa"/>
            <w:gridSpan w:val="2"/>
          </w:tcPr>
          <w:p w14:paraId="2ACB58AE" w14:textId="77777777" w:rsidR="00E252DD" w:rsidRDefault="00E252DD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47961" w:rsidRPr="00F07DDB" w14:paraId="1ABF21CA" w14:textId="77777777" w:rsidTr="00E34013">
        <w:trPr>
          <w:trHeight w:val="356"/>
        </w:trPr>
        <w:tc>
          <w:tcPr>
            <w:tcW w:w="895" w:type="dxa"/>
          </w:tcPr>
          <w:p w14:paraId="18FDFF2D" w14:textId="77777777" w:rsidR="00B47961" w:rsidRDefault="00B47961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40" w:type="dxa"/>
          </w:tcPr>
          <w:p w14:paraId="63331126" w14:textId="1826F0AA" w:rsidR="00B47961" w:rsidRPr="00B47961" w:rsidRDefault="00B47961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B1238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US"/>
              </w:rPr>
              <w:t>Q&amp;A / Announcement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US"/>
              </w:rPr>
              <w:t>s</w:t>
            </w:r>
          </w:p>
        </w:tc>
        <w:tc>
          <w:tcPr>
            <w:tcW w:w="1350" w:type="dxa"/>
            <w:gridSpan w:val="2"/>
          </w:tcPr>
          <w:p w14:paraId="3925DAA9" w14:textId="77777777" w:rsidR="00B47961" w:rsidRDefault="00B47961" w:rsidP="00B56070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7C4268E5" w14:textId="77777777" w:rsidR="00B47961" w:rsidRDefault="00B47961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47961" w:rsidRPr="00F07DDB" w14:paraId="060B5767" w14:textId="77777777" w:rsidTr="00E34013">
        <w:trPr>
          <w:trHeight w:val="356"/>
        </w:trPr>
        <w:tc>
          <w:tcPr>
            <w:tcW w:w="895" w:type="dxa"/>
          </w:tcPr>
          <w:p w14:paraId="119AB0AF" w14:textId="11F0C067" w:rsidR="00B47961" w:rsidRDefault="00B47961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45</w:t>
            </w:r>
          </w:p>
        </w:tc>
        <w:tc>
          <w:tcPr>
            <w:tcW w:w="6840" w:type="dxa"/>
          </w:tcPr>
          <w:p w14:paraId="7678D242" w14:textId="1D1F0E0A" w:rsidR="00B47961" w:rsidRPr="00B47961" w:rsidRDefault="00B47961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M</w:t>
            </w:r>
          </w:p>
        </w:tc>
        <w:tc>
          <w:tcPr>
            <w:tcW w:w="1350" w:type="dxa"/>
            <w:gridSpan w:val="2"/>
          </w:tcPr>
          <w:p w14:paraId="14272005" w14:textId="77777777" w:rsidR="00B47961" w:rsidRDefault="00B47961" w:rsidP="00B56070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3C0424FA" w14:textId="77777777" w:rsidR="00B47961" w:rsidRDefault="00B47961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C428D" w:rsidRPr="00F07DDB" w14:paraId="6579BD15" w14:textId="77777777" w:rsidTr="00AA1236">
        <w:tc>
          <w:tcPr>
            <w:tcW w:w="10795" w:type="dxa"/>
            <w:gridSpan w:val="6"/>
          </w:tcPr>
          <w:p w14:paraId="00C3755A" w14:textId="5D0D3E41" w:rsidR="00CC428D" w:rsidRPr="00F03B77" w:rsidRDefault="00CC428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LUNCH</w:t>
            </w:r>
          </w:p>
        </w:tc>
      </w:tr>
      <w:tr w:rsidR="00CC428D" w:rsidRPr="00F07DDB" w14:paraId="411AAD60" w14:textId="77777777" w:rsidTr="00AA1236">
        <w:tc>
          <w:tcPr>
            <w:tcW w:w="10795" w:type="dxa"/>
            <w:gridSpan w:val="6"/>
          </w:tcPr>
          <w:p w14:paraId="2B784C7A" w14:textId="5721DE1E" w:rsidR="00CC428D" w:rsidRPr="00F03B77" w:rsidRDefault="00D73CC1" w:rsidP="00D73CC1">
            <w:pPr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MGT 5341 MS Teams</w:t>
            </w:r>
          </w:p>
        </w:tc>
      </w:tr>
      <w:tr w:rsidR="00CC428D" w:rsidRPr="00F07DDB" w14:paraId="07212654" w14:textId="77777777" w:rsidTr="00E34013">
        <w:trPr>
          <w:trHeight w:val="362"/>
        </w:trPr>
        <w:tc>
          <w:tcPr>
            <w:tcW w:w="895" w:type="dxa"/>
          </w:tcPr>
          <w:p w14:paraId="77ADDC1F" w14:textId="6F80616E" w:rsidR="00CC428D" w:rsidRPr="00D16F53" w:rsidRDefault="005B6A56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:00</w:t>
            </w:r>
          </w:p>
        </w:tc>
        <w:tc>
          <w:tcPr>
            <w:tcW w:w="6840" w:type="dxa"/>
          </w:tcPr>
          <w:p w14:paraId="6DD23804" w14:textId="534AAF42" w:rsidR="00CC428D" w:rsidRPr="00D16F53" w:rsidRDefault="005B6A56" w:rsidP="00CC428D">
            <w:pPr>
              <w:shd w:val="clear" w:color="auto" w:fill="FFFFFF"/>
              <w:spacing w:beforeAutospacing="1" w:afterAutospacing="1"/>
              <w:rPr>
                <w:rFonts w:ascii="Arial" w:eastAsia="Times New Roman" w:hAnsi="Arial" w:cs="Arial"/>
                <w:sz w:val="24"/>
                <w:szCs w:val="24"/>
                <w:lang w:eastAsia="en-US"/>
              </w:rPr>
            </w:pPr>
            <w:r w:rsidRPr="005B6A56">
              <w:rPr>
                <w:rFonts w:ascii="Arial" w:eastAsia="Times New Roman" w:hAnsi="Arial" w:cs="Arial"/>
                <w:sz w:val="24"/>
                <w:szCs w:val="24"/>
                <w:lang w:eastAsia="en-US"/>
              </w:rPr>
              <w:t>Introduction and Tips on Development Environment Setup</w:t>
            </w:r>
          </w:p>
        </w:tc>
        <w:tc>
          <w:tcPr>
            <w:tcW w:w="1350" w:type="dxa"/>
            <w:gridSpan w:val="2"/>
          </w:tcPr>
          <w:p w14:paraId="34BBD58F" w14:textId="6DA6024D" w:rsidR="00CC428D" w:rsidRPr="00061D83" w:rsidRDefault="005B6A56" w:rsidP="00191C23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0</w:t>
            </w:r>
            <w:r w:rsidR="00CC428D" w:rsidRPr="00D16F53">
              <w:rPr>
                <w:rFonts w:ascii="Arial" w:hAnsi="Arial" w:cs="Arial"/>
                <w:sz w:val="24"/>
                <w:szCs w:val="24"/>
              </w:rPr>
              <w:t xml:space="preserve"> min</w:t>
            </w:r>
          </w:p>
        </w:tc>
        <w:tc>
          <w:tcPr>
            <w:tcW w:w="1710" w:type="dxa"/>
            <w:gridSpan w:val="2"/>
          </w:tcPr>
          <w:p w14:paraId="63E29954" w14:textId="1FCBD5F4" w:rsidR="00CC428D" w:rsidRPr="00F07DDB" w:rsidRDefault="005B6A56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omesh</w:t>
            </w:r>
          </w:p>
        </w:tc>
      </w:tr>
      <w:tr w:rsidR="004919B6" w:rsidRPr="00F07DDB" w14:paraId="31675176" w14:textId="77777777" w:rsidTr="00E34013">
        <w:trPr>
          <w:trHeight w:val="362"/>
        </w:trPr>
        <w:tc>
          <w:tcPr>
            <w:tcW w:w="895" w:type="dxa"/>
          </w:tcPr>
          <w:p w14:paraId="55DE7608" w14:textId="77777777" w:rsidR="004919B6" w:rsidRDefault="004919B6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40" w:type="dxa"/>
          </w:tcPr>
          <w:p w14:paraId="5262F3A9" w14:textId="76177746" w:rsidR="004919B6" w:rsidRPr="005B6A56" w:rsidRDefault="004919B6" w:rsidP="00CC428D">
            <w:pPr>
              <w:shd w:val="clear" w:color="auto" w:fill="FFFFFF"/>
              <w:spacing w:beforeAutospacing="1" w:afterAutospacing="1"/>
              <w:rPr>
                <w:rFonts w:ascii="Arial" w:eastAsia="Times New Roman" w:hAnsi="Arial" w:cs="Arial"/>
                <w:sz w:val="24"/>
                <w:szCs w:val="24"/>
                <w:lang w:eastAsia="en-US"/>
              </w:rPr>
            </w:pPr>
            <w:r w:rsidRPr="00E9226C">
              <w:rPr>
                <w:rFonts w:ascii="Arial" w:hAnsi="Arial" w:cs="Arial"/>
                <w:b/>
                <w:bCs/>
                <w:sz w:val="24"/>
                <w:szCs w:val="24"/>
              </w:rPr>
              <w:t>Q&amp;A / Announcements</w:t>
            </w:r>
          </w:p>
        </w:tc>
        <w:tc>
          <w:tcPr>
            <w:tcW w:w="1350" w:type="dxa"/>
            <w:gridSpan w:val="2"/>
          </w:tcPr>
          <w:p w14:paraId="392A83AB" w14:textId="77777777" w:rsidR="004919B6" w:rsidRDefault="004919B6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2F0A18D4" w14:textId="77777777" w:rsidR="004919B6" w:rsidRDefault="004919B6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C428D" w:rsidRPr="00F07DDB" w14:paraId="5D24FADB" w14:textId="77777777" w:rsidTr="00BC5B8D">
        <w:trPr>
          <w:trHeight w:val="362"/>
        </w:trPr>
        <w:tc>
          <w:tcPr>
            <w:tcW w:w="10795" w:type="dxa"/>
            <w:gridSpan w:val="6"/>
          </w:tcPr>
          <w:p w14:paraId="16ECBD77" w14:textId="77777777" w:rsidR="00CC428D" w:rsidRPr="009E3840" w:rsidRDefault="00CC428D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E3840">
              <w:rPr>
                <w:rFonts w:ascii="Arial" w:hAnsi="Arial" w:cs="Arial"/>
                <w:b/>
                <w:bCs/>
                <w:sz w:val="24"/>
                <w:szCs w:val="24"/>
              </w:rPr>
              <w:t>HOMEWORK</w:t>
            </w:r>
          </w:p>
          <w:p w14:paraId="45A4C8BA" w14:textId="77777777" w:rsidR="009D48AB" w:rsidRDefault="00CC428D" w:rsidP="009D48AB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lete References Assignment in Sakai by 5 pm</w:t>
            </w:r>
          </w:p>
          <w:p w14:paraId="1AA65559" w14:textId="77777777" w:rsidR="00CC428D" w:rsidRDefault="00CC428D" w:rsidP="00CC428D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atch Health Insurance (30 min)</w:t>
            </w:r>
          </w:p>
          <w:p w14:paraId="3B704572" w14:textId="0A7D7C87" w:rsidR="00C61CE1" w:rsidRPr="00FB1240" w:rsidRDefault="00C61CE1" w:rsidP="00CC428D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ring CHARGED laptop in the morning</w:t>
            </w:r>
          </w:p>
        </w:tc>
      </w:tr>
      <w:tr w:rsidR="00CC428D" w:rsidRPr="00F07DDB" w14:paraId="0E71CF4C" w14:textId="77777777" w:rsidTr="00AA1236">
        <w:tc>
          <w:tcPr>
            <w:tcW w:w="10795" w:type="dxa"/>
            <w:gridSpan w:val="6"/>
            <w:shd w:val="clear" w:color="auto" w:fill="D9D9D9" w:themeFill="background1" w:themeFillShade="D9"/>
          </w:tcPr>
          <w:p w14:paraId="2289759D" w14:textId="004127B8" w:rsidR="00CC428D" w:rsidRPr="00F03B77" w:rsidRDefault="00CC428D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WEEK 2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-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3/</w:t>
            </w:r>
            <w:r w:rsidR="007372A0">
              <w:rPr>
                <w:rFonts w:ascii="Arial" w:hAnsi="Arial" w:cs="Arial"/>
                <w:b/>
                <w:bCs/>
                <w:sz w:val="24"/>
                <w:szCs w:val="24"/>
              </w:rPr>
              <w:t>30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/2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WEDNESDAY</w:t>
            </w:r>
          </w:p>
        </w:tc>
      </w:tr>
      <w:tr w:rsidR="00CC428D" w:rsidRPr="00F07DDB" w14:paraId="3F72B23E" w14:textId="77777777" w:rsidTr="00691CB6">
        <w:tc>
          <w:tcPr>
            <w:tcW w:w="10795" w:type="dxa"/>
            <w:gridSpan w:val="6"/>
            <w:shd w:val="clear" w:color="auto" w:fill="auto"/>
          </w:tcPr>
          <w:p w14:paraId="1B12E89E" w14:textId="74090C59" w:rsidR="00CC428D" w:rsidRPr="00F03B77" w:rsidRDefault="00C61CE1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Verrill Hall room 44</w:t>
            </w:r>
          </w:p>
        </w:tc>
      </w:tr>
      <w:tr w:rsidR="00CC428D" w:rsidRPr="00F07DDB" w14:paraId="5275C50B" w14:textId="77777777" w:rsidTr="00E34013">
        <w:trPr>
          <w:trHeight w:val="238"/>
        </w:trPr>
        <w:tc>
          <w:tcPr>
            <w:tcW w:w="895" w:type="dxa"/>
            <w:shd w:val="clear" w:color="auto" w:fill="auto"/>
          </w:tcPr>
          <w:p w14:paraId="5C4A2655" w14:textId="5488A355" w:rsidR="00CC428D" w:rsidRPr="001900FE" w:rsidRDefault="00CC428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1900FE">
              <w:rPr>
                <w:rFonts w:ascii="Arial" w:hAnsi="Arial" w:cs="Arial"/>
                <w:sz w:val="24"/>
                <w:szCs w:val="24"/>
              </w:rPr>
              <w:t>10:00</w:t>
            </w:r>
          </w:p>
        </w:tc>
        <w:tc>
          <w:tcPr>
            <w:tcW w:w="6840" w:type="dxa"/>
            <w:shd w:val="clear" w:color="auto" w:fill="auto"/>
          </w:tcPr>
          <w:p w14:paraId="7CDAFFCF" w14:textId="285B58D4" w:rsidR="00CC428D" w:rsidRPr="00F03B77" w:rsidRDefault="00C61CE1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S Masters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78949451" w14:textId="618781E2" w:rsidR="00CC428D" w:rsidRPr="00F07DDB" w:rsidRDefault="00C13026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 min</w:t>
            </w:r>
          </w:p>
        </w:tc>
        <w:tc>
          <w:tcPr>
            <w:tcW w:w="1710" w:type="dxa"/>
            <w:gridSpan w:val="2"/>
            <w:shd w:val="clear" w:color="auto" w:fill="auto"/>
          </w:tcPr>
          <w:p w14:paraId="23AD828B" w14:textId="0F64B067" w:rsidR="00CC428D" w:rsidRPr="00F07DDB" w:rsidRDefault="001D0BD0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tbir</w:t>
            </w:r>
          </w:p>
        </w:tc>
      </w:tr>
      <w:tr w:rsidR="00C61CE1" w:rsidRPr="00F07DDB" w14:paraId="5CE7F3C0" w14:textId="77777777" w:rsidTr="00E34013">
        <w:trPr>
          <w:trHeight w:val="238"/>
        </w:trPr>
        <w:tc>
          <w:tcPr>
            <w:tcW w:w="895" w:type="dxa"/>
            <w:shd w:val="clear" w:color="auto" w:fill="auto"/>
          </w:tcPr>
          <w:p w14:paraId="676B21A9" w14:textId="4781AFDD" w:rsidR="00C61CE1" w:rsidRPr="001900FE" w:rsidRDefault="00A23EB3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15</w:t>
            </w:r>
          </w:p>
        </w:tc>
        <w:tc>
          <w:tcPr>
            <w:tcW w:w="6840" w:type="dxa"/>
            <w:shd w:val="clear" w:color="auto" w:fill="auto"/>
          </w:tcPr>
          <w:p w14:paraId="13F74F8D" w14:textId="38957082" w:rsidR="00C61CE1" w:rsidRPr="009C1A06" w:rsidRDefault="00A23EB3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C1A06">
              <w:rPr>
                <w:rFonts w:ascii="Arial" w:hAnsi="Arial" w:cs="Arial"/>
                <w:b/>
                <w:bCs/>
                <w:sz w:val="24"/>
                <w:szCs w:val="24"/>
              </w:rPr>
              <w:t>LAB</w:t>
            </w:r>
            <w:r w:rsidR="009C1A0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: </w:t>
            </w:r>
            <w:r w:rsidR="009C1A06" w:rsidRPr="009C1A06">
              <w:rPr>
                <w:rFonts w:ascii="Arial" w:hAnsi="Arial" w:cs="Arial"/>
                <w:sz w:val="24"/>
                <w:szCs w:val="24"/>
              </w:rPr>
              <w:t>Complete CS Masters profile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11B39111" w14:textId="3E93C7FF" w:rsidR="00C61CE1" w:rsidRPr="00F07DDB" w:rsidRDefault="00071797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  <w:r w:rsidR="00F31F38">
              <w:rPr>
                <w:rFonts w:ascii="Arial" w:hAnsi="Arial" w:cs="Arial"/>
                <w:sz w:val="24"/>
                <w:szCs w:val="24"/>
              </w:rPr>
              <w:t>5</w:t>
            </w:r>
            <w:r w:rsidR="00A23EB3">
              <w:rPr>
                <w:rFonts w:ascii="Arial" w:hAnsi="Arial" w:cs="Arial"/>
                <w:sz w:val="24"/>
                <w:szCs w:val="24"/>
              </w:rPr>
              <w:t xml:space="preserve"> min</w:t>
            </w:r>
          </w:p>
        </w:tc>
        <w:tc>
          <w:tcPr>
            <w:tcW w:w="1710" w:type="dxa"/>
            <w:gridSpan w:val="2"/>
            <w:shd w:val="clear" w:color="auto" w:fill="auto"/>
          </w:tcPr>
          <w:p w14:paraId="30D0FF89" w14:textId="7E232114" w:rsidR="00C61CE1" w:rsidRPr="00F07DDB" w:rsidRDefault="001D0BD0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aches</w:t>
            </w:r>
          </w:p>
        </w:tc>
      </w:tr>
      <w:tr w:rsidR="00C61CE1" w:rsidRPr="00F07DDB" w14:paraId="6C1B7A50" w14:textId="77777777" w:rsidTr="00E34013">
        <w:trPr>
          <w:trHeight w:val="238"/>
        </w:trPr>
        <w:tc>
          <w:tcPr>
            <w:tcW w:w="895" w:type="dxa"/>
            <w:shd w:val="clear" w:color="auto" w:fill="auto"/>
          </w:tcPr>
          <w:p w14:paraId="5FB1FB7A" w14:textId="45E72A07" w:rsidR="00C61CE1" w:rsidRPr="001900FE" w:rsidRDefault="00A23EB3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</w:t>
            </w:r>
            <w:r w:rsidR="00071797">
              <w:rPr>
                <w:rFonts w:ascii="Arial" w:hAnsi="Arial" w:cs="Arial"/>
                <w:sz w:val="24"/>
                <w:szCs w:val="24"/>
              </w:rPr>
              <w:t>4</w:t>
            </w:r>
            <w:r w:rsidR="005E6530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6840" w:type="dxa"/>
            <w:shd w:val="clear" w:color="auto" w:fill="auto"/>
          </w:tcPr>
          <w:p w14:paraId="4A0958BB" w14:textId="17FB4FCA" w:rsidR="00C61CE1" w:rsidRDefault="007D5D58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ob Search Activity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639DCD81" w14:textId="7F4B0806" w:rsidR="00C61CE1" w:rsidRPr="00F07DDB" w:rsidRDefault="00C13026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 min</w:t>
            </w:r>
          </w:p>
        </w:tc>
        <w:tc>
          <w:tcPr>
            <w:tcW w:w="1710" w:type="dxa"/>
            <w:gridSpan w:val="2"/>
            <w:shd w:val="clear" w:color="auto" w:fill="auto"/>
          </w:tcPr>
          <w:p w14:paraId="37E1CA52" w14:textId="3868ACFD" w:rsidR="00C61CE1" w:rsidRPr="00F07DDB" w:rsidRDefault="00D66B9C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ra</w:t>
            </w:r>
          </w:p>
        </w:tc>
      </w:tr>
      <w:tr w:rsidR="00C61CE1" w:rsidRPr="00F07DDB" w14:paraId="3E0FFD95" w14:textId="77777777" w:rsidTr="00E34013">
        <w:trPr>
          <w:trHeight w:val="238"/>
        </w:trPr>
        <w:tc>
          <w:tcPr>
            <w:tcW w:w="895" w:type="dxa"/>
            <w:shd w:val="clear" w:color="auto" w:fill="auto"/>
          </w:tcPr>
          <w:p w14:paraId="1AA82A47" w14:textId="069425B4" w:rsidR="00C61CE1" w:rsidRPr="001900FE" w:rsidRDefault="00A23EB3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</w:t>
            </w:r>
            <w:r w:rsidR="00071797">
              <w:rPr>
                <w:rFonts w:ascii="Arial" w:hAnsi="Arial" w:cs="Arial"/>
                <w:sz w:val="24"/>
                <w:szCs w:val="24"/>
              </w:rPr>
              <w:t>55</w:t>
            </w:r>
          </w:p>
        </w:tc>
        <w:tc>
          <w:tcPr>
            <w:tcW w:w="6840" w:type="dxa"/>
            <w:shd w:val="clear" w:color="auto" w:fill="auto"/>
          </w:tcPr>
          <w:p w14:paraId="406AB538" w14:textId="321AAFD0" w:rsidR="00C61CE1" w:rsidRDefault="009C1A06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pplication Exercise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58B6ED80" w14:textId="38F8EFB2" w:rsidR="00C61CE1" w:rsidRPr="00F07DDB" w:rsidRDefault="004115BF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 min</w:t>
            </w:r>
          </w:p>
        </w:tc>
        <w:tc>
          <w:tcPr>
            <w:tcW w:w="1710" w:type="dxa"/>
            <w:gridSpan w:val="2"/>
            <w:shd w:val="clear" w:color="auto" w:fill="auto"/>
          </w:tcPr>
          <w:p w14:paraId="7CC21E43" w14:textId="5AC755B3" w:rsidR="00C61CE1" w:rsidRPr="00F07DDB" w:rsidRDefault="001D0BD0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exandra</w:t>
            </w:r>
          </w:p>
        </w:tc>
      </w:tr>
      <w:tr w:rsidR="003360AF" w:rsidRPr="00F07DDB" w14:paraId="3139A52F" w14:textId="77777777" w:rsidTr="00E34013">
        <w:trPr>
          <w:trHeight w:val="238"/>
        </w:trPr>
        <w:tc>
          <w:tcPr>
            <w:tcW w:w="895" w:type="dxa"/>
            <w:shd w:val="clear" w:color="auto" w:fill="auto"/>
          </w:tcPr>
          <w:p w14:paraId="2D670DD0" w14:textId="6FBD04F9" w:rsidR="003360AF" w:rsidRPr="001900FE" w:rsidRDefault="00FF260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  <w:r w:rsidR="00D66B9C">
              <w:rPr>
                <w:rFonts w:ascii="Arial" w:hAnsi="Arial" w:cs="Arial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:</w:t>
            </w:r>
            <w:r w:rsidR="00D66B9C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6840" w:type="dxa"/>
            <w:shd w:val="clear" w:color="auto" w:fill="auto"/>
          </w:tcPr>
          <w:p w14:paraId="65899E68" w14:textId="4BE34605" w:rsidR="003360AF" w:rsidRPr="009C1A06" w:rsidRDefault="009C1A06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C1A06">
              <w:rPr>
                <w:rFonts w:ascii="Arial" w:hAnsi="Arial" w:cs="Arial"/>
                <w:b/>
                <w:bCs/>
                <w:sz w:val="24"/>
                <w:szCs w:val="24"/>
              </w:rPr>
              <w:t>LAB: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Pr="009C1A06">
              <w:rPr>
                <w:rFonts w:ascii="Arial" w:hAnsi="Arial" w:cs="Arial"/>
                <w:sz w:val="24"/>
                <w:szCs w:val="24"/>
              </w:rPr>
              <w:t>Complete application exercise</w:t>
            </w:r>
            <w:r w:rsidR="00D527AA">
              <w:rPr>
                <w:rFonts w:ascii="Arial" w:hAnsi="Arial" w:cs="Arial"/>
                <w:sz w:val="24"/>
                <w:szCs w:val="24"/>
              </w:rPr>
              <w:t>/ job description and resume in Sakai</w:t>
            </w:r>
            <w:r w:rsidR="005328EF">
              <w:rPr>
                <w:rFonts w:ascii="Arial" w:hAnsi="Arial" w:cs="Arial"/>
                <w:sz w:val="24"/>
                <w:szCs w:val="24"/>
              </w:rPr>
              <w:t xml:space="preserve"> for mock interview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6B8EDE4F" w14:textId="64E24478" w:rsidR="003360AF" w:rsidRPr="00F07DDB" w:rsidRDefault="002C422C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5 min</w:t>
            </w:r>
          </w:p>
        </w:tc>
        <w:tc>
          <w:tcPr>
            <w:tcW w:w="1710" w:type="dxa"/>
            <w:gridSpan w:val="2"/>
            <w:shd w:val="clear" w:color="auto" w:fill="auto"/>
          </w:tcPr>
          <w:p w14:paraId="62F3776E" w14:textId="55C36A0D" w:rsidR="003360AF" w:rsidRPr="00F07DDB" w:rsidRDefault="001D0BD0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aches</w:t>
            </w:r>
          </w:p>
        </w:tc>
      </w:tr>
      <w:tr w:rsidR="002C422C" w:rsidRPr="00F07DDB" w14:paraId="554ABEE7" w14:textId="77777777" w:rsidTr="00E34013">
        <w:trPr>
          <w:trHeight w:val="238"/>
        </w:trPr>
        <w:tc>
          <w:tcPr>
            <w:tcW w:w="895" w:type="dxa"/>
            <w:shd w:val="clear" w:color="auto" w:fill="auto"/>
          </w:tcPr>
          <w:p w14:paraId="57F01499" w14:textId="77777777" w:rsidR="002C422C" w:rsidRDefault="002C422C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40" w:type="dxa"/>
            <w:shd w:val="clear" w:color="auto" w:fill="auto"/>
          </w:tcPr>
          <w:p w14:paraId="305320ED" w14:textId="2F8A9729" w:rsidR="002C422C" w:rsidRPr="009C1A06" w:rsidRDefault="002C422C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A2257">
              <w:rPr>
                <w:rFonts w:ascii="Arial" w:hAnsi="Arial" w:cs="Arial"/>
                <w:b/>
                <w:bCs/>
                <w:sz w:val="24"/>
                <w:szCs w:val="24"/>
              </w:rPr>
              <w:t>Q &amp; A/Announcements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0022FACB" w14:textId="77777777" w:rsidR="002C422C" w:rsidRDefault="002C422C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  <w:shd w:val="clear" w:color="auto" w:fill="auto"/>
          </w:tcPr>
          <w:p w14:paraId="58FBF74A" w14:textId="77777777" w:rsidR="002C422C" w:rsidRDefault="002C422C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F260D" w:rsidRPr="00F07DDB" w14:paraId="3812276D" w14:textId="77777777" w:rsidTr="00E34013">
        <w:trPr>
          <w:trHeight w:val="238"/>
        </w:trPr>
        <w:tc>
          <w:tcPr>
            <w:tcW w:w="895" w:type="dxa"/>
            <w:shd w:val="clear" w:color="auto" w:fill="auto"/>
          </w:tcPr>
          <w:p w14:paraId="350B2DCC" w14:textId="04013763" w:rsidR="00FF260D" w:rsidRDefault="00FF260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45</w:t>
            </w:r>
          </w:p>
        </w:tc>
        <w:tc>
          <w:tcPr>
            <w:tcW w:w="6840" w:type="dxa"/>
            <w:shd w:val="clear" w:color="auto" w:fill="auto"/>
          </w:tcPr>
          <w:p w14:paraId="08E8B165" w14:textId="2011BD0F" w:rsidR="00FF260D" w:rsidRPr="009C1A06" w:rsidRDefault="00FF260D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M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61EA31B4" w14:textId="77777777" w:rsidR="00FF260D" w:rsidRPr="00F07DDB" w:rsidRDefault="00FF260D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  <w:shd w:val="clear" w:color="auto" w:fill="auto"/>
          </w:tcPr>
          <w:p w14:paraId="7081A133" w14:textId="77777777" w:rsidR="00FF260D" w:rsidRDefault="00FF260D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C428D" w:rsidRPr="00F07DDB" w14:paraId="5FEFA431" w14:textId="77777777" w:rsidTr="00AA1236">
        <w:tc>
          <w:tcPr>
            <w:tcW w:w="10795" w:type="dxa"/>
            <w:gridSpan w:val="6"/>
            <w:shd w:val="clear" w:color="auto" w:fill="auto"/>
          </w:tcPr>
          <w:p w14:paraId="2FD02A33" w14:textId="07E285E1" w:rsidR="00CC428D" w:rsidRPr="00F03B77" w:rsidRDefault="00CC428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LUNCH</w:t>
            </w:r>
          </w:p>
        </w:tc>
      </w:tr>
      <w:tr w:rsidR="00CC428D" w:rsidRPr="00F07DDB" w14:paraId="707ABE81" w14:textId="77777777" w:rsidTr="003215DC">
        <w:trPr>
          <w:trHeight w:val="174"/>
        </w:trPr>
        <w:tc>
          <w:tcPr>
            <w:tcW w:w="10795" w:type="dxa"/>
            <w:gridSpan w:val="6"/>
          </w:tcPr>
          <w:p w14:paraId="31A70BC1" w14:textId="597C6DB0" w:rsidR="00CC428D" w:rsidRDefault="00C61CE1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61CE1">
              <w:rPr>
                <w:rFonts w:ascii="Arial" w:hAnsi="Arial" w:cs="Arial"/>
                <w:b/>
                <w:bCs/>
                <w:sz w:val="24"/>
                <w:szCs w:val="24"/>
              </w:rPr>
              <w:t>MGT 5341 on MS TEAMS</w:t>
            </w:r>
          </w:p>
        </w:tc>
      </w:tr>
      <w:tr w:rsidR="00A80E9E" w:rsidRPr="00F07DDB" w14:paraId="3DCB38A9" w14:textId="77777777" w:rsidTr="00A80E9E">
        <w:trPr>
          <w:trHeight w:val="174"/>
        </w:trPr>
        <w:tc>
          <w:tcPr>
            <w:tcW w:w="895" w:type="dxa"/>
          </w:tcPr>
          <w:p w14:paraId="40F14935" w14:textId="78244934" w:rsidR="00A80E9E" w:rsidRPr="005B726E" w:rsidRDefault="00A80E9E" w:rsidP="005B726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5B726E">
              <w:rPr>
                <w:rFonts w:ascii="Arial" w:hAnsi="Arial" w:cs="Arial"/>
                <w:sz w:val="24"/>
                <w:szCs w:val="24"/>
              </w:rPr>
              <w:t>2:00</w:t>
            </w:r>
          </w:p>
        </w:tc>
        <w:tc>
          <w:tcPr>
            <w:tcW w:w="6840" w:type="dxa"/>
          </w:tcPr>
          <w:p w14:paraId="0392515F" w14:textId="3C33E067" w:rsidR="00A80E9E" w:rsidRPr="00C61CE1" w:rsidRDefault="005B726E" w:rsidP="005B726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C61CE1">
              <w:rPr>
                <w:rFonts w:ascii="Arial" w:hAnsi="Arial" w:cs="Arial"/>
                <w:sz w:val="24"/>
                <w:szCs w:val="24"/>
              </w:rPr>
              <w:t>Mini Project Management and Development for Developers and Leads - Part 1</w:t>
            </w:r>
          </w:p>
        </w:tc>
        <w:tc>
          <w:tcPr>
            <w:tcW w:w="1350" w:type="dxa"/>
            <w:gridSpan w:val="2"/>
          </w:tcPr>
          <w:p w14:paraId="1F485832" w14:textId="5DA493AA" w:rsidR="00A80E9E" w:rsidRPr="00C61CE1" w:rsidRDefault="00A80E9E" w:rsidP="00191C23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61CE1">
              <w:rPr>
                <w:rFonts w:ascii="Arial" w:hAnsi="Arial" w:cs="Arial"/>
                <w:sz w:val="24"/>
                <w:szCs w:val="24"/>
              </w:rPr>
              <w:t>90 min</w:t>
            </w:r>
          </w:p>
        </w:tc>
        <w:tc>
          <w:tcPr>
            <w:tcW w:w="1710" w:type="dxa"/>
            <w:gridSpan w:val="2"/>
          </w:tcPr>
          <w:p w14:paraId="01A1F89C" w14:textId="6EAA8420" w:rsidR="00A80E9E" w:rsidRPr="00C61CE1" w:rsidRDefault="00A80E9E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61CE1">
              <w:rPr>
                <w:rFonts w:ascii="Arial" w:hAnsi="Arial" w:cs="Arial"/>
                <w:sz w:val="24"/>
                <w:szCs w:val="24"/>
              </w:rPr>
              <w:t>Somesh</w:t>
            </w:r>
          </w:p>
        </w:tc>
      </w:tr>
      <w:tr w:rsidR="004919B6" w:rsidRPr="00F07DDB" w14:paraId="559ED3A1" w14:textId="77777777" w:rsidTr="00A80E9E">
        <w:trPr>
          <w:trHeight w:val="174"/>
        </w:trPr>
        <w:tc>
          <w:tcPr>
            <w:tcW w:w="895" w:type="dxa"/>
          </w:tcPr>
          <w:p w14:paraId="34C1B8A2" w14:textId="77777777" w:rsidR="004919B6" w:rsidRPr="005B726E" w:rsidRDefault="004919B6" w:rsidP="005B726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40" w:type="dxa"/>
          </w:tcPr>
          <w:p w14:paraId="06D4DCD2" w14:textId="467CE813" w:rsidR="004919B6" w:rsidRPr="00C61CE1" w:rsidRDefault="004919B6" w:rsidP="005B726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E9226C">
              <w:rPr>
                <w:rFonts w:ascii="Arial" w:hAnsi="Arial" w:cs="Arial"/>
                <w:b/>
                <w:bCs/>
                <w:sz w:val="24"/>
                <w:szCs w:val="24"/>
              </w:rPr>
              <w:t>Q&amp;A / Announcements</w:t>
            </w:r>
          </w:p>
        </w:tc>
        <w:tc>
          <w:tcPr>
            <w:tcW w:w="1350" w:type="dxa"/>
            <w:gridSpan w:val="2"/>
          </w:tcPr>
          <w:p w14:paraId="2F282015" w14:textId="77777777" w:rsidR="004919B6" w:rsidRPr="00C61CE1" w:rsidRDefault="004919B6" w:rsidP="00A80E9E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31639D85" w14:textId="77777777" w:rsidR="004919B6" w:rsidRPr="00C61CE1" w:rsidRDefault="004919B6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C428D" w:rsidRPr="00F07DDB" w14:paraId="3A505CAB" w14:textId="77777777" w:rsidTr="00BC5B8D">
        <w:trPr>
          <w:trHeight w:val="174"/>
        </w:trPr>
        <w:tc>
          <w:tcPr>
            <w:tcW w:w="10795" w:type="dxa"/>
            <w:gridSpan w:val="6"/>
          </w:tcPr>
          <w:p w14:paraId="6A6F070A" w14:textId="028016EF" w:rsidR="00CC428D" w:rsidRDefault="00CC428D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B1240">
              <w:rPr>
                <w:rFonts w:ascii="Arial" w:hAnsi="Arial" w:cs="Arial"/>
                <w:b/>
                <w:bCs/>
                <w:sz w:val="24"/>
                <w:szCs w:val="24"/>
              </w:rPr>
              <w:t>HOMEWORK</w:t>
            </w:r>
          </w:p>
          <w:p w14:paraId="58DF5E87" w14:textId="37C7B07C" w:rsidR="00CC428D" w:rsidRPr="00FC3176" w:rsidRDefault="00CC428D" w:rsidP="00CC428D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lete CS Masters profile by 5 pm</w:t>
            </w:r>
          </w:p>
          <w:p w14:paraId="15A460A5" w14:textId="576C4C92" w:rsidR="00CC428D" w:rsidRPr="00FC3176" w:rsidRDefault="00CC428D" w:rsidP="00CC428D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C3176">
              <w:rPr>
                <w:rFonts w:ascii="Arial" w:hAnsi="Arial" w:cs="Arial"/>
                <w:sz w:val="24"/>
                <w:szCs w:val="24"/>
              </w:rPr>
              <w:t>Complete email signature in professional and MIU accounts (and phone if needed)</w:t>
            </w:r>
          </w:p>
          <w:p w14:paraId="7182CAF4" w14:textId="1A5823D7" w:rsidR="00CC428D" w:rsidRPr="00470158" w:rsidRDefault="00CC428D" w:rsidP="00CC428D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pplication Exercise email to your coach by 5 pm</w:t>
            </w:r>
          </w:p>
          <w:p w14:paraId="34731DCE" w14:textId="59D84DB0" w:rsidR="00CC428D" w:rsidRPr="00B00856" w:rsidRDefault="00B00856" w:rsidP="00B00856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</w:t>
            </w:r>
            <w:r w:rsidRPr="009D48AB">
              <w:rPr>
                <w:rFonts w:ascii="Arial" w:hAnsi="Arial" w:cs="Arial"/>
                <w:sz w:val="24"/>
                <w:szCs w:val="24"/>
              </w:rPr>
              <w:t>ob description</w:t>
            </w:r>
            <w:r>
              <w:rPr>
                <w:rFonts w:ascii="Arial" w:hAnsi="Arial" w:cs="Arial"/>
                <w:sz w:val="24"/>
                <w:szCs w:val="24"/>
              </w:rPr>
              <w:t xml:space="preserve"> and Resume for Mock Interview</w:t>
            </w:r>
            <w:r w:rsidRPr="009D48AB">
              <w:rPr>
                <w:rFonts w:ascii="Arial" w:hAnsi="Arial" w:cs="Arial"/>
                <w:sz w:val="24"/>
                <w:szCs w:val="24"/>
              </w:rPr>
              <w:t xml:space="preserve"> in Sakai by</w:t>
            </w:r>
            <w:r w:rsidR="00742DB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9D48AB">
              <w:rPr>
                <w:rFonts w:ascii="Arial" w:hAnsi="Arial" w:cs="Arial"/>
                <w:sz w:val="24"/>
                <w:szCs w:val="24"/>
              </w:rPr>
              <w:t>4</w:t>
            </w:r>
            <w:r w:rsidR="00742DB8">
              <w:rPr>
                <w:rFonts w:ascii="Arial" w:hAnsi="Arial" w:cs="Arial"/>
                <w:sz w:val="24"/>
                <w:szCs w:val="24"/>
              </w:rPr>
              <w:t>/1</w:t>
            </w:r>
            <w:r w:rsidRPr="009D48AB">
              <w:rPr>
                <w:rFonts w:ascii="Arial" w:hAnsi="Arial" w:cs="Arial"/>
                <w:sz w:val="24"/>
                <w:szCs w:val="24"/>
              </w:rPr>
              <w:t xml:space="preserve"> at 9 am</w:t>
            </w:r>
          </w:p>
          <w:p w14:paraId="229146A8" w14:textId="1C2B7EFC" w:rsidR="00CC428D" w:rsidRPr="00BC09FC" w:rsidRDefault="00CC428D" w:rsidP="00CC428D">
            <w:pPr>
              <w:pStyle w:val="ListParagraph"/>
              <w:numPr>
                <w:ilvl w:val="0"/>
                <w:numId w:val="45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BC09FC">
              <w:rPr>
                <w:rFonts w:ascii="Arial" w:hAnsi="Arial" w:cs="Arial"/>
                <w:sz w:val="24"/>
                <w:szCs w:val="24"/>
              </w:rPr>
              <w:t xml:space="preserve">Read Legal Info in workbook </w:t>
            </w:r>
            <w:r w:rsidRPr="005F023B">
              <w:rPr>
                <w:rFonts w:ascii="Arial" w:hAnsi="Arial" w:cs="Arial"/>
                <w:sz w:val="24"/>
                <w:szCs w:val="24"/>
              </w:rPr>
              <w:t>(pages 4</w:t>
            </w:r>
            <w:r w:rsidR="005F023B" w:rsidRPr="005F023B">
              <w:rPr>
                <w:rFonts w:ascii="Arial" w:hAnsi="Arial" w:cs="Arial"/>
                <w:sz w:val="24"/>
                <w:szCs w:val="24"/>
              </w:rPr>
              <w:t>7</w:t>
            </w:r>
            <w:r w:rsidRPr="005F023B">
              <w:rPr>
                <w:rFonts w:ascii="Arial" w:hAnsi="Arial" w:cs="Arial"/>
                <w:sz w:val="24"/>
                <w:szCs w:val="24"/>
              </w:rPr>
              <w:t>-4</w:t>
            </w:r>
            <w:r w:rsidR="005F023B" w:rsidRPr="005F023B">
              <w:rPr>
                <w:rFonts w:ascii="Arial" w:hAnsi="Arial" w:cs="Arial"/>
                <w:sz w:val="24"/>
                <w:szCs w:val="24"/>
              </w:rPr>
              <w:t>9</w:t>
            </w:r>
            <w:r w:rsidRPr="005F023B">
              <w:rPr>
                <w:rFonts w:ascii="Arial" w:hAnsi="Arial" w:cs="Arial"/>
                <w:sz w:val="24"/>
                <w:szCs w:val="24"/>
              </w:rPr>
              <w:t>)</w:t>
            </w:r>
          </w:p>
        </w:tc>
      </w:tr>
      <w:tr w:rsidR="00CC428D" w:rsidRPr="00F07DDB" w14:paraId="285C4BF0" w14:textId="77777777" w:rsidTr="00AA1236">
        <w:tc>
          <w:tcPr>
            <w:tcW w:w="10795" w:type="dxa"/>
            <w:gridSpan w:val="6"/>
            <w:shd w:val="clear" w:color="auto" w:fill="D9D9D9" w:themeFill="background1" w:themeFillShade="D9"/>
          </w:tcPr>
          <w:p w14:paraId="3B4A3191" w14:textId="0E8D42C7" w:rsidR="00CC428D" w:rsidRPr="00F03B77" w:rsidRDefault="00CC428D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WEEK 2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-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3/3</w:t>
            </w:r>
            <w:r w:rsidR="007372A0"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/22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HURSDAY</w:t>
            </w:r>
          </w:p>
        </w:tc>
      </w:tr>
      <w:tr w:rsidR="00CC428D" w:rsidRPr="00F07DDB" w14:paraId="69444C8D" w14:textId="77777777" w:rsidTr="003215DC">
        <w:tc>
          <w:tcPr>
            <w:tcW w:w="10795" w:type="dxa"/>
            <w:gridSpan w:val="6"/>
          </w:tcPr>
          <w:p w14:paraId="77FE13A3" w14:textId="7119B0FF" w:rsidR="00CC428D" w:rsidRPr="00F07DDB" w:rsidRDefault="00C579AA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Verrill Hall room 44</w:t>
            </w:r>
          </w:p>
        </w:tc>
      </w:tr>
      <w:tr w:rsidR="00CC428D" w:rsidRPr="00F07DDB" w14:paraId="7E8A836A" w14:textId="77777777" w:rsidTr="00E34013">
        <w:trPr>
          <w:trHeight w:val="305"/>
        </w:trPr>
        <w:tc>
          <w:tcPr>
            <w:tcW w:w="895" w:type="dxa"/>
          </w:tcPr>
          <w:p w14:paraId="2CF18668" w14:textId="6D42DBBD" w:rsidR="00CC428D" w:rsidRPr="004A21E3" w:rsidRDefault="00CC428D" w:rsidP="00CC428D">
            <w:pPr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4A21E3">
              <w:rPr>
                <w:rFonts w:ascii="Arial" w:hAnsi="Arial" w:cs="Arial"/>
                <w:sz w:val="24"/>
                <w:szCs w:val="24"/>
              </w:rPr>
              <w:t>10:00</w:t>
            </w:r>
          </w:p>
        </w:tc>
        <w:tc>
          <w:tcPr>
            <w:tcW w:w="6840" w:type="dxa"/>
          </w:tcPr>
          <w:p w14:paraId="48BE00C6" w14:textId="482EC02A" w:rsidR="00CC428D" w:rsidRPr="004A21E3" w:rsidRDefault="00CC428D" w:rsidP="00CC428D">
            <w:pPr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4A21E3">
              <w:rPr>
                <w:rFonts w:ascii="Arial" w:hAnsi="Arial" w:cs="Arial"/>
                <w:sz w:val="24"/>
                <w:szCs w:val="24"/>
              </w:rPr>
              <w:t>Legal Issues (F-1 students)</w:t>
            </w:r>
          </w:p>
        </w:tc>
        <w:tc>
          <w:tcPr>
            <w:tcW w:w="1350" w:type="dxa"/>
            <w:gridSpan w:val="2"/>
          </w:tcPr>
          <w:p w14:paraId="3C308039" w14:textId="5620344A" w:rsidR="00CC428D" w:rsidRPr="008D548B" w:rsidRDefault="00CC428D" w:rsidP="00CC428D">
            <w:pPr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0+ min</w:t>
            </w:r>
          </w:p>
        </w:tc>
        <w:tc>
          <w:tcPr>
            <w:tcW w:w="1710" w:type="dxa"/>
            <w:gridSpan w:val="2"/>
          </w:tcPr>
          <w:p w14:paraId="3297A465" w14:textId="262456F5" w:rsidR="00CC428D" w:rsidRPr="008D548B" w:rsidRDefault="00CC428D" w:rsidP="00CC428D">
            <w:pPr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ail</w:t>
            </w:r>
          </w:p>
        </w:tc>
      </w:tr>
      <w:tr w:rsidR="00CC428D" w:rsidRPr="00F07DDB" w14:paraId="73B0F569" w14:textId="77777777" w:rsidTr="00E34013">
        <w:trPr>
          <w:trHeight w:val="305"/>
        </w:trPr>
        <w:tc>
          <w:tcPr>
            <w:tcW w:w="895" w:type="dxa"/>
          </w:tcPr>
          <w:p w14:paraId="5DA2FA48" w14:textId="1EFD9262" w:rsidR="00CC428D" w:rsidRPr="00043F6D" w:rsidRDefault="00CC428D" w:rsidP="00CC428D">
            <w:pPr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40" w:type="dxa"/>
          </w:tcPr>
          <w:p w14:paraId="50687180" w14:textId="14AF6488" w:rsidR="00CC428D" w:rsidRPr="0074299A" w:rsidRDefault="00CC428D" w:rsidP="00CC428D">
            <w:pPr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Q&amp;A / Announcements</w:t>
            </w:r>
          </w:p>
        </w:tc>
        <w:tc>
          <w:tcPr>
            <w:tcW w:w="1350" w:type="dxa"/>
            <w:gridSpan w:val="2"/>
          </w:tcPr>
          <w:p w14:paraId="51D71111" w14:textId="77777777" w:rsidR="00CC428D" w:rsidRPr="00F03B77" w:rsidRDefault="00CC428D" w:rsidP="00CC428D">
            <w:pPr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42B6A3A6" w14:textId="77777777" w:rsidR="00CC428D" w:rsidRPr="00F03B77" w:rsidRDefault="00CC428D" w:rsidP="00CC428D">
            <w:pPr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4919B6" w:rsidRPr="00F07DDB" w14:paraId="5CA70D64" w14:textId="77777777" w:rsidTr="00E34013">
        <w:trPr>
          <w:trHeight w:val="305"/>
        </w:trPr>
        <w:tc>
          <w:tcPr>
            <w:tcW w:w="895" w:type="dxa"/>
          </w:tcPr>
          <w:p w14:paraId="357E4E8B" w14:textId="77777777" w:rsidR="004919B6" w:rsidRPr="00043F6D" w:rsidRDefault="004919B6" w:rsidP="00CC428D">
            <w:pPr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40" w:type="dxa"/>
          </w:tcPr>
          <w:p w14:paraId="4997F713" w14:textId="5C06DE2E" w:rsidR="004919B6" w:rsidRDefault="004919B6" w:rsidP="00CC428D">
            <w:pPr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M</w:t>
            </w:r>
          </w:p>
        </w:tc>
        <w:tc>
          <w:tcPr>
            <w:tcW w:w="1350" w:type="dxa"/>
            <w:gridSpan w:val="2"/>
          </w:tcPr>
          <w:p w14:paraId="65EE5FCD" w14:textId="77777777" w:rsidR="004919B6" w:rsidRPr="00F03B77" w:rsidRDefault="004919B6" w:rsidP="00CC428D">
            <w:pPr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04DE3BC1" w14:textId="77777777" w:rsidR="004919B6" w:rsidRPr="00F03B77" w:rsidRDefault="004919B6" w:rsidP="00CC428D">
            <w:pPr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C428D" w14:paraId="633BFD09" w14:textId="77777777" w:rsidTr="00BC5B8D">
        <w:trPr>
          <w:trHeight w:val="356"/>
        </w:trPr>
        <w:tc>
          <w:tcPr>
            <w:tcW w:w="10795" w:type="dxa"/>
            <w:gridSpan w:val="6"/>
          </w:tcPr>
          <w:p w14:paraId="5775F4C5" w14:textId="59E3F69B" w:rsidR="00CC428D" w:rsidRDefault="00CC428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LUNCH</w:t>
            </w:r>
          </w:p>
        </w:tc>
      </w:tr>
      <w:tr w:rsidR="00CC428D" w:rsidRPr="00F07DDB" w14:paraId="48C97ACE" w14:textId="77777777" w:rsidTr="003215DC">
        <w:trPr>
          <w:trHeight w:val="368"/>
        </w:trPr>
        <w:tc>
          <w:tcPr>
            <w:tcW w:w="10795" w:type="dxa"/>
            <w:gridSpan w:val="6"/>
          </w:tcPr>
          <w:p w14:paraId="263B3769" w14:textId="4599ED4B" w:rsidR="00CC428D" w:rsidRDefault="00CC428D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71870">
              <w:rPr>
                <w:rFonts w:ascii="Arial" w:hAnsi="Arial" w:cs="Arial"/>
                <w:b/>
                <w:bCs/>
                <w:sz w:val="24"/>
                <w:szCs w:val="24"/>
              </w:rPr>
              <w:t>MGT 5341 on MS TEAMS</w:t>
            </w:r>
          </w:p>
        </w:tc>
      </w:tr>
      <w:tr w:rsidR="00CC428D" w:rsidRPr="00F07DDB" w14:paraId="454CB242" w14:textId="77777777" w:rsidTr="00E34013">
        <w:trPr>
          <w:trHeight w:val="368"/>
        </w:trPr>
        <w:tc>
          <w:tcPr>
            <w:tcW w:w="895" w:type="dxa"/>
          </w:tcPr>
          <w:p w14:paraId="0D21A65C" w14:textId="6EEC0C5B" w:rsidR="00CC428D" w:rsidRDefault="00C579AA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:00</w:t>
            </w:r>
          </w:p>
        </w:tc>
        <w:tc>
          <w:tcPr>
            <w:tcW w:w="6840" w:type="dxa"/>
          </w:tcPr>
          <w:p w14:paraId="5EF7BF22" w14:textId="2E1080E4" w:rsidR="00CC428D" w:rsidRPr="0074299A" w:rsidRDefault="00CC428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F03B77">
              <w:rPr>
                <w:rFonts w:ascii="Arial" w:hAnsi="Arial" w:cs="Arial"/>
                <w:sz w:val="24"/>
                <w:szCs w:val="24"/>
              </w:rPr>
              <w:t>Mini Project Management and Development for Developers and Leads - Part 2</w:t>
            </w:r>
          </w:p>
        </w:tc>
        <w:tc>
          <w:tcPr>
            <w:tcW w:w="1350" w:type="dxa"/>
            <w:gridSpan w:val="2"/>
          </w:tcPr>
          <w:p w14:paraId="616C5F87" w14:textId="591A01DB" w:rsidR="00CC428D" w:rsidRDefault="00CC428D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0 min</w:t>
            </w:r>
          </w:p>
        </w:tc>
        <w:tc>
          <w:tcPr>
            <w:tcW w:w="1710" w:type="dxa"/>
            <w:gridSpan w:val="2"/>
          </w:tcPr>
          <w:p w14:paraId="1599B8A1" w14:textId="193B0974" w:rsidR="00CC428D" w:rsidRDefault="00CC428D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omesh</w:t>
            </w:r>
          </w:p>
        </w:tc>
      </w:tr>
      <w:tr w:rsidR="00B124CA" w:rsidRPr="00F07DDB" w14:paraId="57CD2DFF" w14:textId="77777777" w:rsidTr="00E34013">
        <w:trPr>
          <w:trHeight w:val="368"/>
        </w:trPr>
        <w:tc>
          <w:tcPr>
            <w:tcW w:w="895" w:type="dxa"/>
          </w:tcPr>
          <w:p w14:paraId="636BDC93" w14:textId="77777777" w:rsidR="00B124CA" w:rsidRDefault="00B124CA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40" w:type="dxa"/>
          </w:tcPr>
          <w:p w14:paraId="3BF9F0C2" w14:textId="6EE88CCA" w:rsidR="00B124CA" w:rsidRPr="0074299A" w:rsidRDefault="00B124CA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E9226C">
              <w:rPr>
                <w:rFonts w:ascii="Arial" w:hAnsi="Arial" w:cs="Arial"/>
                <w:b/>
                <w:bCs/>
                <w:sz w:val="24"/>
                <w:szCs w:val="24"/>
              </w:rPr>
              <w:t>Q&amp;A / Announcements</w:t>
            </w:r>
          </w:p>
        </w:tc>
        <w:tc>
          <w:tcPr>
            <w:tcW w:w="1350" w:type="dxa"/>
            <w:gridSpan w:val="2"/>
          </w:tcPr>
          <w:p w14:paraId="7E9617E4" w14:textId="77777777" w:rsidR="00B124CA" w:rsidRDefault="00B124CA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5F1F88BA" w14:textId="77777777" w:rsidR="00B124CA" w:rsidRDefault="00B124CA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C428D" w:rsidRPr="00F07DDB" w14:paraId="5D02EF8B" w14:textId="77777777" w:rsidTr="00BC5B8D">
        <w:trPr>
          <w:trHeight w:val="350"/>
        </w:trPr>
        <w:tc>
          <w:tcPr>
            <w:tcW w:w="10795" w:type="dxa"/>
            <w:gridSpan w:val="6"/>
          </w:tcPr>
          <w:p w14:paraId="3F13385B" w14:textId="77777777" w:rsidR="00CC428D" w:rsidRPr="007E2484" w:rsidRDefault="00CC428D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E2484">
              <w:rPr>
                <w:rFonts w:ascii="Arial" w:hAnsi="Arial" w:cs="Arial"/>
                <w:b/>
                <w:bCs/>
                <w:sz w:val="24"/>
                <w:szCs w:val="24"/>
              </w:rPr>
              <w:t>HOMEWORK</w:t>
            </w:r>
          </w:p>
          <w:p w14:paraId="3E6BEFC2" w14:textId="6DD00E1C" w:rsidR="00CC428D" w:rsidRDefault="00B00856" w:rsidP="000E7AED">
            <w:pPr>
              <w:pStyle w:val="ListParagraph"/>
              <w:numPr>
                <w:ilvl w:val="0"/>
                <w:numId w:val="47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</w:t>
            </w:r>
            <w:r w:rsidRPr="009D48AB">
              <w:rPr>
                <w:rFonts w:ascii="Arial" w:hAnsi="Arial" w:cs="Arial"/>
                <w:sz w:val="24"/>
                <w:szCs w:val="24"/>
              </w:rPr>
              <w:t>ob description</w:t>
            </w:r>
            <w:r>
              <w:rPr>
                <w:rFonts w:ascii="Arial" w:hAnsi="Arial" w:cs="Arial"/>
                <w:sz w:val="24"/>
                <w:szCs w:val="24"/>
              </w:rPr>
              <w:t xml:space="preserve"> and Resume for Mock Interview</w:t>
            </w:r>
            <w:r w:rsidRPr="009D48AB">
              <w:rPr>
                <w:rFonts w:ascii="Arial" w:hAnsi="Arial" w:cs="Arial"/>
                <w:sz w:val="24"/>
                <w:szCs w:val="24"/>
              </w:rPr>
              <w:t xml:space="preserve"> in Sakai by </w:t>
            </w:r>
            <w:r w:rsidR="00742DB8">
              <w:rPr>
                <w:rFonts w:ascii="Arial" w:hAnsi="Arial" w:cs="Arial"/>
                <w:sz w:val="24"/>
                <w:szCs w:val="24"/>
              </w:rPr>
              <w:t>4/1</w:t>
            </w:r>
            <w:r w:rsidRPr="009D48AB">
              <w:rPr>
                <w:rFonts w:ascii="Arial" w:hAnsi="Arial" w:cs="Arial"/>
                <w:sz w:val="24"/>
                <w:szCs w:val="24"/>
              </w:rPr>
              <w:t xml:space="preserve"> at 9 am</w:t>
            </w:r>
          </w:p>
          <w:p w14:paraId="33123834" w14:textId="0ADFEEEE" w:rsidR="00564DF9" w:rsidRPr="000E7AED" w:rsidRDefault="00564DF9" w:rsidP="000E7AED">
            <w:pPr>
              <w:pStyle w:val="ListParagraph"/>
              <w:numPr>
                <w:ilvl w:val="0"/>
                <w:numId w:val="47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ring CHARGED laptop in the morning</w:t>
            </w:r>
          </w:p>
        </w:tc>
      </w:tr>
      <w:tr w:rsidR="00CC428D" w:rsidRPr="00F07DDB" w14:paraId="68ECE1B7" w14:textId="77777777" w:rsidTr="00AA1236">
        <w:tc>
          <w:tcPr>
            <w:tcW w:w="10795" w:type="dxa"/>
            <w:gridSpan w:val="6"/>
            <w:shd w:val="clear" w:color="auto" w:fill="D9D9D9" w:themeFill="background1" w:themeFillShade="D9"/>
          </w:tcPr>
          <w:p w14:paraId="630599DF" w14:textId="559AF041" w:rsidR="00CC428D" w:rsidRPr="00F03B77" w:rsidRDefault="00CC428D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WEEK 2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-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9C5F6A">
              <w:rPr>
                <w:rFonts w:ascii="Arial" w:hAnsi="Arial" w:cs="Arial"/>
                <w:b/>
                <w:bCs/>
                <w:sz w:val="24"/>
                <w:szCs w:val="24"/>
              </w:rPr>
              <w:t>4/1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/22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FRIDAY</w:t>
            </w:r>
          </w:p>
        </w:tc>
      </w:tr>
      <w:tr w:rsidR="00CC428D" w:rsidRPr="00F07DDB" w14:paraId="00CEA97F" w14:textId="77777777" w:rsidTr="003215DC">
        <w:tc>
          <w:tcPr>
            <w:tcW w:w="10795" w:type="dxa"/>
            <w:gridSpan w:val="6"/>
          </w:tcPr>
          <w:p w14:paraId="1475A885" w14:textId="18C36E48" w:rsidR="00CC428D" w:rsidRDefault="00842EFF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Verrill Hall room 44</w:t>
            </w:r>
          </w:p>
        </w:tc>
      </w:tr>
      <w:tr w:rsidR="00564DF9" w:rsidRPr="00F07DDB" w14:paraId="392EACBF" w14:textId="77777777" w:rsidTr="00E34013">
        <w:tc>
          <w:tcPr>
            <w:tcW w:w="895" w:type="dxa"/>
          </w:tcPr>
          <w:p w14:paraId="60FBBE72" w14:textId="4D3B09A8" w:rsidR="00564DF9" w:rsidRPr="00741005" w:rsidRDefault="00564DF9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00</w:t>
            </w:r>
          </w:p>
        </w:tc>
        <w:tc>
          <w:tcPr>
            <w:tcW w:w="6840" w:type="dxa"/>
          </w:tcPr>
          <w:p w14:paraId="34C61267" w14:textId="60D37612" w:rsidR="00564DF9" w:rsidRDefault="00564DF9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ob search reports put lab below</w:t>
            </w:r>
            <w:r w:rsidR="002959DE">
              <w:rPr>
                <w:rFonts w:ascii="Arial" w:hAnsi="Arial" w:cs="Arial"/>
                <w:sz w:val="24"/>
                <w:szCs w:val="24"/>
              </w:rPr>
              <w:t xml:space="preserve"> 5 min</w:t>
            </w:r>
          </w:p>
        </w:tc>
        <w:tc>
          <w:tcPr>
            <w:tcW w:w="1350" w:type="dxa"/>
            <w:gridSpan w:val="2"/>
          </w:tcPr>
          <w:p w14:paraId="2DBCBDFB" w14:textId="51590858" w:rsidR="00564DF9" w:rsidRDefault="00D959F8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 min</w:t>
            </w:r>
          </w:p>
        </w:tc>
        <w:tc>
          <w:tcPr>
            <w:tcW w:w="1710" w:type="dxa"/>
            <w:gridSpan w:val="2"/>
          </w:tcPr>
          <w:p w14:paraId="3CD10161" w14:textId="050CD807" w:rsidR="00564DF9" w:rsidRDefault="00D959F8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tbir</w:t>
            </w:r>
          </w:p>
        </w:tc>
      </w:tr>
      <w:tr w:rsidR="00D959F8" w:rsidRPr="00F07DDB" w14:paraId="6D756FE1" w14:textId="77777777" w:rsidTr="00E34013">
        <w:tc>
          <w:tcPr>
            <w:tcW w:w="895" w:type="dxa"/>
          </w:tcPr>
          <w:p w14:paraId="536925F6" w14:textId="1EA3EA95" w:rsidR="00D959F8" w:rsidRDefault="00D959F8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:10</w:t>
            </w:r>
          </w:p>
        </w:tc>
        <w:tc>
          <w:tcPr>
            <w:tcW w:w="6840" w:type="dxa"/>
          </w:tcPr>
          <w:p w14:paraId="03E22969" w14:textId="7455990B" w:rsidR="00D959F8" w:rsidRDefault="00F83D47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LAB: </w:t>
            </w:r>
            <w:r>
              <w:rPr>
                <w:rFonts w:ascii="Arial" w:hAnsi="Arial" w:cs="Arial"/>
                <w:sz w:val="24"/>
                <w:szCs w:val="24"/>
              </w:rPr>
              <w:t>Submit job search report in Infosys</w:t>
            </w:r>
          </w:p>
        </w:tc>
        <w:tc>
          <w:tcPr>
            <w:tcW w:w="1350" w:type="dxa"/>
            <w:gridSpan w:val="2"/>
          </w:tcPr>
          <w:p w14:paraId="165B48DC" w14:textId="4B89344A" w:rsidR="00D959F8" w:rsidRDefault="00F83D47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 min</w:t>
            </w:r>
          </w:p>
        </w:tc>
        <w:tc>
          <w:tcPr>
            <w:tcW w:w="1710" w:type="dxa"/>
            <w:gridSpan w:val="2"/>
          </w:tcPr>
          <w:p w14:paraId="4706DDBD" w14:textId="77777777" w:rsidR="00D959F8" w:rsidRDefault="00D959F8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C428D" w:rsidRPr="00F07DDB" w14:paraId="6A794625" w14:textId="77777777" w:rsidTr="00E34013">
        <w:tc>
          <w:tcPr>
            <w:tcW w:w="895" w:type="dxa"/>
          </w:tcPr>
          <w:p w14:paraId="5A57D032" w14:textId="350C1E15" w:rsidR="00CC428D" w:rsidRPr="00741005" w:rsidRDefault="00CC428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741005">
              <w:rPr>
                <w:rFonts w:ascii="Arial" w:hAnsi="Arial" w:cs="Arial"/>
                <w:sz w:val="24"/>
                <w:szCs w:val="24"/>
              </w:rPr>
              <w:t>10:</w:t>
            </w:r>
            <w:r w:rsidR="00F83D47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6840" w:type="dxa"/>
          </w:tcPr>
          <w:p w14:paraId="75DAFA48" w14:textId="29F05786" w:rsidR="00CC428D" w:rsidRPr="00741005" w:rsidRDefault="00CC428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ch Q &amp; A</w:t>
            </w:r>
          </w:p>
        </w:tc>
        <w:tc>
          <w:tcPr>
            <w:tcW w:w="1350" w:type="dxa"/>
            <w:gridSpan w:val="2"/>
          </w:tcPr>
          <w:p w14:paraId="6CC0A07A" w14:textId="7C447A7E" w:rsidR="00CC428D" w:rsidRPr="00741005" w:rsidRDefault="004246FF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80+ </w:t>
            </w:r>
            <w:r w:rsidR="00CC428D">
              <w:rPr>
                <w:rFonts w:ascii="Arial" w:hAnsi="Arial" w:cs="Arial"/>
                <w:sz w:val="24"/>
                <w:szCs w:val="24"/>
              </w:rPr>
              <w:t>min</w:t>
            </w:r>
          </w:p>
        </w:tc>
        <w:tc>
          <w:tcPr>
            <w:tcW w:w="1710" w:type="dxa"/>
            <w:gridSpan w:val="2"/>
          </w:tcPr>
          <w:p w14:paraId="368A15F6" w14:textId="11629B7F" w:rsidR="00CC428D" w:rsidRPr="00741005" w:rsidRDefault="00842EFF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aphael</w:t>
            </w:r>
          </w:p>
        </w:tc>
      </w:tr>
      <w:tr w:rsidR="004246FF" w:rsidRPr="00F07DDB" w14:paraId="1F33062A" w14:textId="77777777" w:rsidTr="00E34013">
        <w:tc>
          <w:tcPr>
            <w:tcW w:w="895" w:type="dxa"/>
          </w:tcPr>
          <w:p w14:paraId="1F3C4CC8" w14:textId="77777777" w:rsidR="004246FF" w:rsidRPr="00741005" w:rsidRDefault="004246FF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40" w:type="dxa"/>
          </w:tcPr>
          <w:p w14:paraId="675A607B" w14:textId="3A764DEB" w:rsidR="004246FF" w:rsidRDefault="004246FF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E9226C">
              <w:rPr>
                <w:rFonts w:ascii="Arial" w:hAnsi="Arial" w:cs="Arial"/>
                <w:b/>
                <w:bCs/>
                <w:sz w:val="24"/>
                <w:szCs w:val="24"/>
              </w:rPr>
              <w:t>Q&amp;A / Announcements</w:t>
            </w:r>
          </w:p>
        </w:tc>
        <w:tc>
          <w:tcPr>
            <w:tcW w:w="1350" w:type="dxa"/>
            <w:gridSpan w:val="2"/>
          </w:tcPr>
          <w:p w14:paraId="113447FF" w14:textId="77777777" w:rsidR="004246FF" w:rsidRDefault="004246FF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1DBAB809" w14:textId="77777777" w:rsidR="004246FF" w:rsidRDefault="004246FF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42EFF" w:rsidRPr="00F07DDB" w14:paraId="339C4E9D" w14:textId="77777777" w:rsidTr="00E34013">
        <w:tc>
          <w:tcPr>
            <w:tcW w:w="895" w:type="dxa"/>
          </w:tcPr>
          <w:p w14:paraId="6E9D005F" w14:textId="6FFF4E72" w:rsidR="00842EFF" w:rsidRPr="00741005" w:rsidRDefault="00842EFF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45</w:t>
            </w:r>
          </w:p>
        </w:tc>
        <w:tc>
          <w:tcPr>
            <w:tcW w:w="6840" w:type="dxa"/>
          </w:tcPr>
          <w:p w14:paraId="182425A4" w14:textId="07773DF7" w:rsidR="00842EFF" w:rsidRPr="00842EFF" w:rsidRDefault="00842EFF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42EFF">
              <w:rPr>
                <w:rFonts w:ascii="Arial" w:hAnsi="Arial" w:cs="Arial"/>
                <w:b/>
                <w:bCs/>
                <w:sz w:val="24"/>
                <w:szCs w:val="24"/>
              </w:rPr>
              <w:t>TM</w:t>
            </w:r>
          </w:p>
        </w:tc>
        <w:tc>
          <w:tcPr>
            <w:tcW w:w="1350" w:type="dxa"/>
            <w:gridSpan w:val="2"/>
          </w:tcPr>
          <w:p w14:paraId="3DC4B20F" w14:textId="77777777" w:rsidR="00842EFF" w:rsidRDefault="00842EFF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3DEFCD1B" w14:textId="77777777" w:rsidR="00842EFF" w:rsidRDefault="00842EFF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C428D" w:rsidRPr="00F07DDB" w14:paraId="7DFAFEA5" w14:textId="77777777" w:rsidTr="00AA1236">
        <w:trPr>
          <w:trHeight w:val="287"/>
        </w:trPr>
        <w:tc>
          <w:tcPr>
            <w:tcW w:w="10795" w:type="dxa"/>
            <w:gridSpan w:val="6"/>
          </w:tcPr>
          <w:p w14:paraId="07FFDE2C" w14:textId="03C065AC" w:rsidR="00CC428D" w:rsidRPr="00F03B77" w:rsidRDefault="00CC428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LUNCH</w:t>
            </w:r>
          </w:p>
        </w:tc>
      </w:tr>
      <w:tr w:rsidR="00CC428D" w:rsidRPr="00F07DDB" w14:paraId="3D5547C6" w14:textId="77777777" w:rsidTr="003215DC">
        <w:trPr>
          <w:trHeight w:val="226"/>
        </w:trPr>
        <w:tc>
          <w:tcPr>
            <w:tcW w:w="10795" w:type="dxa"/>
            <w:gridSpan w:val="6"/>
          </w:tcPr>
          <w:p w14:paraId="6855C436" w14:textId="5CEB9D08" w:rsidR="00CC428D" w:rsidRDefault="00CC428D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51001">
              <w:rPr>
                <w:rFonts w:ascii="Arial" w:hAnsi="Arial" w:cs="Arial"/>
                <w:b/>
                <w:bCs/>
                <w:sz w:val="24"/>
                <w:szCs w:val="24"/>
              </w:rPr>
              <w:t>Coaches Team</w:t>
            </w:r>
          </w:p>
        </w:tc>
      </w:tr>
      <w:tr w:rsidR="00CC428D" w:rsidRPr="00F07DDB" w14:paraId="53D1BE44" w14:textId="77777777" w:rsidTr="00E34013">
        <w:trPr>
          <w:trHeight w:val="226"/>
        </w:trPr>
        <w:tc>
          <w:tcPr>
            <w:tcW w:w="895" w:type="dxa"/>
          </w:tcPr>
          <w:p w14:paraId="2E1BDD9E" w14:textId="37E60788" w:rsidR="00CC428D" w:rsidRPr="002410A8" w:rsidRDefault="00CC428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:30</w:t>
            </w:r>
          </w:p>
        </w:tc>
        <w:tc>
          <w:tcPr>
            <w:tcW w:w="6840" w:type="dxa"/>
          </w:tcPr>
          <w:p w14:paraId="7E11D3D5" w14:textId="026F23F7" w:rsidR="00CC428D" w:rsidRPr="00B371E9" w:rsidRDefault="00CC428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B371E9">
              <w:rPr>
                <w:rFonts w:ascii="Arial" w:hAnsi="Arial" w:cs="Arial"/>
                <w:sz w:val="24"/>
                <w:szCs w:val="24"/>
              </w:rPr>
              <w:t>Watch Panel Interview DEMO</w:t>
            </w:r>
          </w:p>
        </w:tc>
        <w:tc>
          <w:tcPr>
            <w:tcW w:w="1350" w:type="dxa"/>
            <w:gridSpan w:val="2"/>
          </w:tcPr>
          <w:p w14:paraId="0CF87FA1" w14:textId="230C8A32" w:rsidR="00CC428D" w:rsidRDefault="00CC428D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 min</w:t>
            </w:r>
          </w:p>
        </w:tc>
        <w:tc>
          <w:tcPr>
            <w:tcW w:w="1710" w:type="dxa"/>
            <w:gridSpan w:val="2"/>
          </w:tcPr>
          <w:p w14:paraId="3444F0AC" w14:textId="77777777" w:rsidR="00CC428D" w:rsidRDefault="00CC428D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C428D" w:rsidRPr="00F07DDB" w14:paraId="173BC833" w14:textId="77777777" w:rsidTr="00E34013">
        <w:trPr>
          <w:trHeight w:val="226"/>
        </w:trPr>
        <w:tc>
          <w:tcPr>
            <w:tcW w:w="895" w:type="dxa"/>
          </w:tcPr>
          <w:p w14:paraId="5F1D2D18" w14:textId="6873D149" w:rsidR="00CC428D" w:rsidRPr="002410A8" w:rsidRDefault="00CC428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2410A8">
              <w:rPr>
                <w:rFonts w:ascii="Arial" w:hAnsi="Arial" w:cs="Arial"/>
                <w:sz w:val="24"/>
                <w:szCs w:val="24"/>
              </w:rPr>
              <w:t>1:</w:t>
            </w:r>
            <w:r>
              <w:rPr>
                <w:rFonts w:ascii="Arial" w:hAnsi="Arial" w:cs="Arial"/>
                <w:sz w:val="24"/>
                <w:szCs w:val="24"/>
              </w:rPr>
              <w:t>45</w:t>
            </w:r>
          </w:p>
        </w:tc>
        <w:tc>
          <w:tcPr>
            <w:tcW w:w="6840" w:type="dxa"/>
          </w:tcPr>
          <w:p w14:paraId="72B221AD" w14:textId="430886B4" w:rsidR="00CC428D" w:rsidRPr="00F03B77" w:rsidRDefault="00CC428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FD3B1A">
              <w:rPr>
                <w:rFonts w:ascii="Arial" w:hAnsi="Arial" w:cs="Arial"/>
                <w:b/>
                <w:bCs/>
                <w:sz w:val="24"/>
                <w:szCs w:val="24"/>
              </w:rPr>
              <w:t>GROUP PRACTIC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#7</w:t>
            </w:r>
            <w:r w:rsidRPr="00FD3B1A">
              <w:rPr>
                <w:rFonts w:ascii="Arial" w:hAnsi="Arial" w:cs="Arial"/>
                <w:sz w:val="24"/>
                <w:szCs w:val="24"/>
              </w:rPr>
              <w:t xml:space="preserve"> Panel Interview</w:t>
            </w:r>
          </w:p>
        </w:tc>
        <w:tc>
          <w:tcPr>
            <w:tcW w:w="1350" w:type="dxa"/>
            <w:gridSpan w:val="2"/>
          </w:tcPr>
          <w:p w14:paraId="6EA17315" w14:textId="26586DDB" w:rsidR="00CC428D" w:rsidRPr="001F4D11" w:rsidRDefault="00CC428D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0+ min</w:t>
            </w:r>
          </w:p>
        </w:tc>
        <w:tc>
          <w:tcPr>
            <w:tcW w:w="1710" w:type="dxa"/>
            <w:gridSpan w:val="2"/>
          </w:tcPr>
          <w:p w14:paraId="2780E772" w14:textId="715C2E9F" w:rsidR="00CC428D" w:rsidRPr="00F07DDB" w:rsidRDefault="00CC428D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roup Leader</w:t>
            </w:r>
          </w:p>
        </w:tc>
      </w:tr>
      <w:tr w:rsidR="00CC428D" w:rsidRPr="00F07DDB" w14:paraId="34CD0D57" w14:textId="77777777" w:rsidTr="00E34013">
        <w:trPr>
          <w:trHeight w:val="226"/>
        </w:trPr>
        <w:tc>
          <w:tcPr>
            <w:tcW w:w="895" w:type="dxa"/>
          </w:tcPr>
          <w:p w14:paraId="037ED8D0" w14:textId="77777777" w:rsidR="00CC428D" w:rsidRDefault="00CC428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40" w:type="dxa"/>
          </w:tcPr>
          <w:p w14:paraId="34504AAD" w14:textId="179AAB3E" w:rsidR="00CC428D" w:rsidRDefault="00CC428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622B64">
              <w:rPr>
                <w:rFonts w:ascii="Arial" w:hAnsi="Arial" w:cs="Arial"/>
                <w:b/>
                <w:bCs/>
                <w:sz w:val="24"/>
                <w:szCs w:val="24"/>
              </w:rPr>
              <w:t>Q&amp;A / Announcements</w:t>
            </w:r>
          </w:p>
        </w:tc>
        <w:tc>
          <w:tcPr>
            <w:tcW w:w="1350" w:type="dxa"/>
            <w:gridSpan w:val="2"/>
          </w:tcPr>
          <w:p w14:paraId="074DA1A6" w14:textId="77777777" w:rsidR="00CC428D" w:rsidRDefault="00CC428D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483F05C4" w14:textId="77777777" w:rsidR="00CC428D" w:rsidRDefault="00CC428D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91C23" w:rsidRPr="00F07DDB" w14:paraId="11FA5F36" w14:textId="77777777" w:rsidTr="00C25797">
        <w:trPr>
          <w:trHeight w:val="226"/>
        </w:trPr>
        <w:tc>
          <w:tcPr>
            <w:tcW w:w="10795" w:type="dxa"/>
            <w:gridSpan w:val="6"/>
          </w:tcPr>
          <w:p w14:paraId="0B9CB909" w14:textId="77777777" w:rsidR="00191C23" w:rsidRDefault="00191C23" w:rsidP="00191C23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OMEWORK</w:t>
            </w:r>
          </w:p>
          <w:p w14:paraId="32235ED8" w14:textId="6120EB9F" w:rsidR="00191C23" w:rsidRPr="00191C23" w:rsidRDefault="00191C23" w:rsidP="00191C23">
            <w:pPr>
              <w:pStyle w:val="ListParagraph"/>
              <w:numPr>
                <w:ilvl w:val="0"/>
                <w:numId w:val="50"/>
              </w:num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191C23">
              <w:rPr>
                <w:rFonts w:ascii="Arial" w:hAnsi="Arial" w:cs="Arial"/>
                <w:sz w:val="24"/>
                <w:szCs w:val="24"/>
              </w:rPr>
              <w:t>Bring</w:t>
            </w:r>
            <w:r>
              <w:rPr>
                <w:rFonts w:ascii="Arial" w:hAnsi="Arial" w:cs="Arial"/>
                <w:sz w:val="24"/>
                <w:szCs w:val="24"/>
              </w:rPr>
              <w:t xml:space="preserve"> CHARGED</w:t>
            </w:r>
            <w:r w:rsidRPr="00191C23">
              <w:rPr>
                <w:rFonts w:ascii="Arial" w:hAnsi="Arial" w:cs="Arial"/>
                <w:sz w:val="24"/>
                <w:szCs w:val="24"/>
              </w:rPr>
              <w:t xml:space="preserve"> laptop</w:t>
            </w:r>
            <w:r>
              <w:rPr>
                <w:rFonts w:ascii="Arial" w:hAnsi="Arial" w:cs="Arial"/>
                <w:sz w:val="24"/>
                <w:szCs w:val="24"/>
              </w:rPr>
              <w:t xml:space="preserve"> on Monday</w:t>
            </w:r>
          </w:p>
        </w:tc>
      </w:tr>
      <w:tr w:rsidR="00CC428D" w:rsidRPr="00F07DDB" w14:paraId="7C6A98C3" w14:textId="77777777" w:rsidTr="00AA1236">
        <w:tc>
          <w:tcPr>
            <w:tcW w:w="10795" w:type="dxa"/>
            <w:gridSpan w:val="6"/>
            <w:shd w:val="clear" w:color="auto" w:fill="D9D9D9" w:themeFill="background1" w:themeFillShade="D9"/>
          </w:tcPr>
          <w:p w14:paraId="0F20E7D5" w14:textId="6C38178D" w:rsidR="00CC428D" w:rsidRPr="00F03B77" w:rsidRDefault="00CC428D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WEEK 3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-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FF78D1">
              <w:rPr>
                <w:rFonts w:ascii="Arial" w:hAnsi="Arial" w:cs="Arial"/>
                <w:b/>
                <w:bCs/>
                <w:sz w:val="24"/>
                <w:szCs w:val="24"/>
              </w:rPr>
              <w:t>4/4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/2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MONDAY</w:t>
            </w:r>
          </w:p>
        </w:tc>
      </w:tr>
      <w:tr w:rsidR="00842EFF" w:rsidRPr="00F07DDB" w14:paraId="73787773" w14:textId="77777777" w:rsidTr="00A12F29">
        <w:tc>
          <w:tcPr>
            <w:tcW w:w="10795" w:type="dxa"/>
            <w:gridSpan w:val="6"/>
            <w:shd w:val="clear" w:color="auto" w:fill="auto"/>
          </w:tcPr>
          <w:p w14:paraId="71841722" w14:textId="51B264D2" w:rsidR="00842EFF" w:rsidRPr="00842EFF" w:rsidRDefault="00842EFF" w:rsidP="00842EFF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42EFF">
              <w:rPr>
                <w:rFonts w:ascii="Arial" w:hAnsi="Arial" w:cs="Arial"/>
                <w:b/>
                <w:bCs/>
                <w:sz w:val="24"/>
                <w:szCs w:val="24"/>
              </w:rPr>
              <w:t>Verrill Hall room 44</w:t>
            </w:r>
          </w:p>
        </w:tc>
      </w:tr>
      <w:tr w:rsidR="00CC428D" w:rsidRPr="00F07DDB" w14:paraId="350A02AD" w14:textId="77777777" w:rsidTr="00E34013">
        <w:tc>
          <w:tcPr>
            <w:tcW w:w="895" w:type="dxa"/>
            <w:shd w:val="clear" w:color="auto" w:fill="auto"/>
          </w:tcPr>
          <w:p w14:paraId="56D41ECE" w14:textId="5FB79397" w:rsidR="00CC428D" w:rsidRPr="00DE2568" w:rsidRDefault="00CC428D" w:rsidP="00CC428D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DE2568">
              <w:rPr>
                <w:rFonts w:ascii="Arial" w:hAnsi="Arial" w:cs="Arial"/>
                <w:sz w:val="24"/>
                <w:szCs w:val="24"/>
              </w:rPr>
              <w:t>10:00</w:t>
            </w:r>
          </w:p>
        </w:tc>
        <w:tc>
          <w:tcPr>
            <w:tcW w:w="6840" w:type="dxa"/>
            <w:shd w:val="clear" w:color="auto" w:fill="auto"/>
          </w:tcPr>
          <w:p w14:paraId="22AEA6B2" w14:textId="1655634E" w:rsidR="00CC428D" w:rsidRPr="00DE2568" w:rsidRDefault="00CC428D" w:rsidP="00CC428D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DE2568">
              <w:rPr>
                <w:rFonts w:ascii="Arial" w:hAnsi="Arial" w:cs="Arial"/>
                <w:sz w:val="24"/>
                <w:szCs w:val="24"/>
              </w:rPr>
              <w:t>Individual Technical Assessment (please see TEAMS for more information as it gets closer)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213DB6AF" w14:textId="22087163" w:rsidR="00CC428D" w:rsidRDefault="008A2871" w:rsidP="00CC428D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0 min</w:t>
            </w:r>
          </w:p>
        </w:tc>
        <w:tc>
          <w:tcPr>
            <w:tcW w:w="1710" w:type="dxa"/>
            <w:gridSpan w:val="2"/>
            <w:shd w:val="clear" w:color="auto" w:fill="auto"/>
          </w:tcPr>
          <w:p w14:paraId="57961E01" w14:textId="54D619AC" w:rsidR="00CC428D" w:rsidRDefault="00842EFF" w:rsidP="00842EFF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aphael</w:t>
            </w:r>
          </w:p>
        </w:tc>
      </w:tr>
      <w:tr w:rsidR="00CC428D" w:rsidRPr="00F07DDB" w14:paraId="68B2CB74" w14:textId="77777777" w:rsidTr="00AA1236">
        <w:tc>
          <w:tcPr>
            <w:tcW w:w="10795" w:type="dxa"/>
            <w:gridSpan w:val="6"/>
            <w:shd w:val="clear" w:color="auto" w:fill="auto"/>
          </w:tcPr>
          <w:p w14:paraId="63EBD0B6" w14:textId="7B150B88" w:rsidR="00CC428D" w:rsidRPr="00F03B77" w:rsidRDefault="00CC428D" w:rsidP="00CC428D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LUNCH</w:t>
            </w:r>
          </w:p>
        </w:tc>
      </w:tr>
      <w:tr w:rsidR="00CC428D" w:rsidRPr="00F07DDB" w14:paraId="609D1587" w14:textId="77777777" w:rsidTr="003215DC">
        <w:tc>
          <w:tcPr>
            <w:tcW w:w="10795" w:type="dxa"/>
            <w:gridSpan w:val="6"/>
            <w:shd w:val="clear" w:color="auto" w:fill="auto"/>
          </w:tcPr>
          <w:p w14:paraId="08167542" w14:textId="18288D27" w:rsidR="00CC428D" w:rsidRDefault="00CC428D" w:rsidP="00CC428D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71870">
              <w:rPr>
                <w:rFonts w:ascii="Arial" w:hAnsi="Arial" w:cs="Arial"/>
                <w:b/>
                <w:bCs/>
                <w:sz w:val="24"/>
                <w:szCs w:val="24"/>
              </w:rPr>
              <w:t>MGT 5341 on MS TEAMS</w:t>
            </w:r>
          </w:p>
        </w:tc>
      </w:tr>
      <w:tr w:rsidR="00D752D2" w:rsidRPr="00F07DDB" w14:paraId="1E2F45F1" w14:textId="77777777" w:rsidTr="00E34013">
        <w:tc>
          <w:tcPr>
            <w:tcW w:w="895" w:type="dxa"/>
            <w:shd w:val="clear" w:color="auto" w:fill="auto"/>
          </w:tcPr>
          <w:p w14:paraId="0852271A" w14:textId="0FC21815" w:rsidR="00D752D2" w:rsidRDefault="00D752D2" w:rsidP="00CC428D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:30</w:t>
            </w:r>
          </w:p>
        </w:tc>
        <w:tc>
          <w:tcPr>
            <w:tcW w:w="6840" w:type="dxa"/>
            <w:shd w:val="clear" w:color="auto" w:fill="auto"/>
          </w:tcPr>
          <w:p w14:paraId="52B2D23B" w14:textId="52F62EF6" w:rsidR="00D752D2" w:rsidRDefault="00D752D2" w:rsidP="008A2871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Making a Budget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31380DB5" w14:textId="60F462AD" w:rsidR="00D752D2" w:rsidRDefault="00D752D2" w:rsidP="00CC428D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 min</w:t>
            </w:r>
          </w:p>
        </w:tc>
        <w:tc>
          <w:tcPr>
            <w:tcW w:w="1710" w:type="dxa"/>
            <w:gridSpan w:val="2"/>
            <w:shd w:val="clear" w:color="auto" w:fill="auto"/>
          </w:tcPr>
          <w:p w14:paraId="4E729E49" w14:textId="1F406655" w:rsidR="00D752D2" w:rsidRDefault="00D752D2" w:rsidP="00CC428D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tbir</w:t>
            </w:r>
          </w:p>
        </w:tc>
      </w:tr>
      <w:tr w:rsidR="00D752D2" w:rsidRPr="00F07DDB" w14:paraId="56A996AA" w14:textId="77777777" w:rsidTr="00A07D9D">
        <w:tc>
          <w:tcPr>
            <w:tcW w:w="10795" w:type="dxa"/>
            <w:gridSpan w:val="6"/>
            <w:shd w:val="clear" w:color="auto" w:fill="auto"/>
          </w:tcPr>
          <w:p w14:paraId="54DA52DC" w14:textId="10ED2717" w:rsidR="00D752D2" w:rsidRPr="00D752D2" w:rsidRDefault="00D752D2" w:rsidP="00CC428D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752D2">
              <w:rPr>
                <w:rFonts w:ascii="Arial" w:hAnsi="Arial" w:cs="Arial"/>
                <w:b/>
                <w:bCs/>
                <w:sz w:val="24"/>
                <w:szCs w:val="24"/>
              </w:rPr>
              <w:t>Coaches Team</w:t>
            </w:r>
          </w:p>
        </w:tc>
      </w:tr>
      <w:tr w:rsidR="008A2871" w:rsidRPr="00F07DDB" w14:paraId="7793F1B0" w14:textId="77777777" w:rsidTr="00E34013">
        <w:tc>
          <w:tcPr>
            <w:tcW w:w="895" w:type="dxa"/>
            <w:shd w:val="clear" w:color="auto" w:fill="auto"/>
          </w:tcPr>
          <w:p w14:paraId="42F0E726" w14:textId="6EA9F21E" w:rsidR="008A2871" w:rsidRDefault="008A2871" w:rsidP="00CC428D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:</w:t>
            </w:r>
            <w:r w:rsidR="00D752D2">
              <w:rPr>
                <w:rFonts w:ascii="Arial" w:hAnsi="Arial" w:cs="Arial"/>
                <w:sz w:val="24"/>
                <w:szCs w:val="24"/>
              </w:rPr>
              <w:t>50</w:t>
            </w:r>
          </w:p>
        </w:tc>
        <w:tc>
          <w:tcPr>
            <w:tcW w:w="6840" w:type="dxa"/>
            <w:shd w:val="clear" w:color="auto" w:fill="auto"/>
          </w:tcPr>
          <w:p w14:paraId="2EE08149" w14:textId="79833BE6" w:rsidR="008A2871" w:rsidRDefault="008A2871" w:rsidP="008A2871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Group Practice #8 </w:t>
            </w:r>
            <w:r>
              <w:rPr>
                <w:rFonts w:ascii="Arial" w:hAnsi="Arial" w:cs="Arial"/>
                <w:sz w:val="24"/>
                <w:szCs w:val="24"/>
              </w:rPr>
              <w:t xml:space="preserve">Mock Interview Prep (use rubric in Sakai resources) 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75CC973F" w14:textId="5986D80D" w:rsidR="008A2871" w:rsidRDefault="008A2871" w:rsidP="00CC428D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0+ min</w:t>
            </w:r>
          </w:p>
        </w:tc>
        <w:tc>
          <w:tcPr>
            <w:tcW w:w="1710" w:type="dxa"/>
            <w:gridSpan w:val="2"/>
            <w:shd w:val="clear" w:color="auto" w:fill="auto"/>
          </w:tcPr>
          <w:p w14:paraId="44D341E6" w14:textId="2DABBE41" w:rsidR="008A2871" w:rsidRDefault="008A2871" w:rsidP="00CC428D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roup Leader</w:t>
            </w:r>
          </w:p>
        </w:tc>
      </w:tr>
      <w:tr w:rsidR="00CC428D" w:rsidRPr="00F07DDB" w14:paraId="0C39A689" w14:textId="77777777" w:rsidTr="00E34013">
        <w:tc>
          <w:tcPr>
            <w:tcW w:w="895" w:type="dxa"/>
            <w:shd w:val="clear" w:color="auto" w:fill="auto"/>
          </w:tcPr>
          <w:p w14:paraId="5A65E7E5" w14:textId="4972DDF8" w:rsidR="00CC428D" w:rsidRDefault="00CC428D" w:rsidP="00CC428D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6840" w:type="dxa"/>
            <w:shd w:val="clear" w:color="auto" w:fill="auto"/>
          </w:tcPr>
          <w:p w14:paraId="127E1AC1" w14:textId="34F8A6C6" w:rsidR="00CC428D" w:rsidRDefault="00CC428D" w:rsidP="00CC428D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622B64">
              <w:rPr>
                <w:rFonts w:ascii="Arial" w:hAnsi="Arial" w:cs="Arial"/>
                <w:b/>
                <w:bCs/>
                <w:sz w:val="24"/>
                <w:szCs w:val="24"/>
              </w:rPr>
              <w:t>Q&amp;A / Announcements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0AD51A6F" w14:textId="32EBBADB" w:rsidR="00CC428D" w:rsidRDefault="00CC428D" w:rsidP="00CC428D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  <w:shd w:val="clear" w:color="auto" w:fill="auto"/>
          </w:tcPr>
          <w:p w14:paraId="2C63D045" w14:textId="6EC8C847" w:rsidR="00CC428D" w:rsidRDefault="00CC428D" w:rsidP="00CC428D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C428D" w:rsidRPr="00F07DDB" w14:paraId="00ED8D2D" w14:textId="77777777" w:rsidTr="003215DC">
        <w:tc>
          <w:tcPr>
            <w:tcW w:w="10795" w:type="dxa"/>
            <w:gridSpan w:val="6"/>
            <w:shd w:val="clear" w:color="auto" w:fill="auto"/>
          </w:tcPr>
          <w:p w14:paraId="47D59650" w14:textId="67F45965" w:rsidR="00CC428D" w:rsidRPr="000C605B" w:rsidRDefault="00CC428D" w:rsidP="00CC428D">
            <w:pPr>
              <w:tabs>
                <w:tab w:val="center" w:pos="5334"/>
                <w:tab w:val="left" w:pos="8116"/>
              </w:tabs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C605B">
              <w:rPr>
                <w:rFonts w:ascii="Arial" w:hAnsi="Arial" w:cs="Arial"/>
                <w:b/>
                <w:bCs/>
                <w:sz w:val="24"/>
                <w:szCs w:val="24"/>
              </w:rPr>
              <w:t>HOMEWORK:</w:t>
            </w:r>
          </w:p>
          <w:p w14:paraId="63A89398" w14:textId="685166E5" w:rsidR="00CC428D" w:rsidRDefault="00CC428D" w:rsidP="00CC428D">
            <w:pPr>
              <w:pStyle w:val="ListParagraph"/>
              <w:numPr>
                <w:ilvl w:val="0"/>
                <w:numId w:val="48"/>
              </w:numPr>
              <w:tabs>
                <w:tab w:val="center" w:pos="5334"/>
                <w:tab w:val="left" w:pos="8116"/>
              </w:tabs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AB42C0">
              <w:rPr>
                <w:rFonts w:ascii="Arial" w:hAnsi="Arial" w:cs="Arial"/>
                <w:sz w:val="24"/>
                <w:szCs w:val="24"/>
              </w:rPr>
              <w:t>Complete budget assignment in Sakai</w:t>
            </w:r>
            <w:r>
              <w:rPr>
                <w:rFonts w:ascii="Arial" w:hAnsi="Arial" w:cs="Arial"/>
                <w:sz w:val="24"/>
                <w:szCs w:val="24"/>
              </w:rPr>
              <w:t xml:space="preserve"> by </w:t>
            </w:r>
            <w:r w:rsidR="00742DB8">
              <w:rPr>
                <w:rFonts w:ascii="Arial" w:hAnsi="Arial" w:cs="Arial"/>
                <w:sz w:val="24"/>
                <w:szCs w:val="24"/>
              </w:rPr>
              <w:t>tomorrow</w:t>
            </w:r>
            <w:r>
              <w:rPr>
                <w:rFonts w:ascii="Arial" w:hAnsi="Arial" w:cs="Arial"/>
                <w:sz w:val="24"/>
                <w:szCs w:val="24"/>
              </w:rPr>
              <w:t xml:space="preserve"> 9 am</w:t>
            </w:r>
          </w:p>
          <w:p w14:paraId="706C2C54" w14:textId="3FDC477D" w:rsidR="00CC428D" w:rsidRPr="00D5119A" w:rsidRDefault="00CC428D" w:rsidP="00D5119A">
            <w:pPr>
              <w:pStyle w:val="ListParagraph"/>
              <w:numPr>
                <w:ilvl w:val="0"/>
                <w:numId w:val="48"/>
              </w:numPr>
              <w:tabs>
                <w:tab w:val="center" w:pos="5334"/>
                <w:tab w:val="left" w:pos="8116"/>
              </w:tabs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atch CPT Reports VO PPT</w:t>
            </w:r>
          </w:p>
        </w:tc>
      </w:tr>
      <w:tr w:rsidR="00CC428D" w:rsidRPr="00F07DDB" w14:paraId="68432660" w14:textId="77777777" w:rsidTr="00AA1236">
        <w:tc>
          <w:tcPr>
            <w:tcW w:w="10795" w:type="dxa"/>
            <w:gridSpan w:val="6"/>
            <w:shd w:val="clear" w:color="auto" w:fill="D9D9D9" w:themeFill="background1" w:themeFillShade="D9"/>
          </w:tcPr>
          <w:p w14:paraId="0686464A" w14:textId="45A55150" w:rsidR="00CC428D" w:rsidRPr="00F03B77" w:rsidRDefault="00CC428D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EEK 3- </w:t>
            </w:r>
            <w:r w:rsidR="001A20E5">
              <w:rPr>
                <w:rFonts w:ascii="Arial" w:hAnsi="Arial" w:cs="Arial"/>
                <w:b/>
                <w:bCs/>
                <w:sz w:val="24"/>
                <w:szCs w:val="24"/>
              </w:rPr>
              <w:t>4/5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/22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UESDAY</w:t>
            </w:r>
          </w:p>
        </w:tc>
      </w:tr>
      <w:tr w:rsidR="00CC428D" w:rsidRPr="00F07DDB" w14:paraId="55D1D265" w14:textId="77777777" w:rsidTr="003215DC">
        <w:trPr>
          <w:trHeight w:val="150"/>
        </w:trPr>
        <w:tc>
          <w:tcPr>
            <w:tcW w:w="10795" w:type="dxa"/>
            <w:gridSpan w:val="6"/>
          </w:tcPr>
          <w:p w14:paraId="63B9467B" w14:textId="44B82AC1" w:rsidR="00CC428D" w:rsidRDefault="008A2871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Verrill Hall room 44</w:t>
            </w:r>
          </w:p>
        </w:tc>
      </w:tr>
      <w:tr w:rsidR="00CC428D" w:rsidRPr="00F07DDB" w14:paraId="0109132B" w14:textId="77777777" w:rsidTr="00E34013">
        <w:trPr>
          <w:trHeight w:val="150"/>
        </w:trPr>
        <w:tc>
          <w:tcPr>
            <w:tcW w:w="895" w:type="dxa"/>
          </w:tcPr>
          <w:p w14:paraId="5DE007ED" w14:textId="139A334D" w:rsidR="00CC428D" w:rsidRPr="002E4C30" w:rsidRDefault="00CC428D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2E4C30">
              <w:rPr>
                <w:rFonts w:ascii="Arial" w:hAnsi="Arial" w:cs="Arial"/>
                <w:sz w:val="24"/>
                <w:szCs w:val="24"/>
              </w:rPr>
              <w:t>10:00</w:t>
            </w:r>
          </w:p>
        </w:tc>
        <w:tc>
          <w:tcPr>
            <w:tcW w:w="6840" w:type="dxa"/>
          </w:tcPr>
          <w:p w14:paraId="769CFB5E" w14:textId="3E0F376F" w:rsidR="00CC428D" w:rsidRPr="006A6B7A" w:rsidRDefault="008A2871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6A6B7A">
              <w:rPr>
                <w:rFonts w:ascii="Arial" w:hAnsi="Arial" w:cs="Arial"/>
                <w:sz w:val="24"/>
                <w:szCs w:val="24"/>
              </w:rPr>
              <w:t>Managing Job Search</w:t>
            </w:r>
          </w:p>
        </w:tc>
        <w:tc>
          <w:tcPr>
            <w:tcW w:w="1350" w:type="dxa"/>
            <w:gridSpan w:val="2"/>
          </w:tcPr>
          <w:p w14:paraId="7F64310B" w14:textId="709BE32B" w:rsidR="00CC428D" w:rsidRPr="001007DD" w:rsidRDefault="008A2871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5 min</w:t>
            </w:r>
          </w:p>
        </w:tc>
        <w:tc>
          <w:tcPr>
            <w:tcW w:w="1710" w:type="dxa"/>
            <w:gridSpan w:val="2"/>
          </w:tcPr>
          <w:p w14:paraId="066F908D" w14:textId="5B67D218" w:rsidR="00CC428D" w:rsidRPr="001007DD" w:rsidRDefault="005C5331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atbir</w:t>
            </w:r>
          </w:p>
        </w:tc>
      </w:tr>
      <w:tr w:rsidR="008A2871" w:rsidRPr="00F07DDB" w14:paraId="255000DD" w14:textId="77777777" w:rsidTr="00E34013">
        <w:trPr>
          <w:trHeight w:val="150"/>
        </w:trPr>
        <w:tc>
          <w:tcPr>
            <w:tcW w:w="895" w:type="dxa"/>
          </w:tcPr>
          <w:p w14:paraId="37B67456" w14:textId="63D9976F" w:rsidR="008A2871" w:rsidRPr="002E4C30" w:rsidRDefault="003E31F0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10:10</w:t>
            </w:r>
          </w:p>
        </w:tc>
        <w:tc>
          <w:tcPr>
            <w:tcW w:w="6840" w:type="dxa"/>
          </w:tcPr>
          <w:p w14:paraId="6D99D23E" w14:textId="6EA3220A" w:rsidR="008A2871" w:rsidRPr="004655CA" w:rsidRDefault="003E31F0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4655CA">
              <w:rPr>
                <w:rFonts w:ascii="Arial" w:hAnsi="Arial" w:cs="Arial"/>
                <w:sz w:val="24"/>
                <w:szCs w:val="24"/>
              </w:rPr>
              <w:t>Break</w:t>
            </w:r>
          </w:p>
        </w:tc>
        <w:tc>
          <w:tcPr>
            <w:tcW w:w="1350" w:type="dxa"/>
            <w:gridSpan w:val="2"/>
          </w:tcPr>
          <w:p w14:paraId="41238DE8" w14:textId="63C616F6" w:rsidR="008A2871" w:rsidRDefault="003E31F0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 min</w:t>
            </w:r>
          </w:p>
        </w:tc>
        <w:tc>
          <w:tcPr>
            <w:tcW w:w="1710" w:type="dxa"/>
            <w:gridSpan w:val="2"/>
          </w:tcPr>
          <w:p w14:paraId="0C07E104" w14:textId="77777777" w:rsidR="008A2871" w:rsidRDefault="008A2871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A2871" w:rsidRPr="00F07DDB" w14:paraId="56F1B83B" w14:textId="77777777" w:rsidTr="00E34013">
        <w:trPr>
          <w:trHeight w:val="150"/>
        </w:trPr>
        <w:tc>
          <w:tcPr>
            <w:tcW w:w="895" w:type="dxa"/>
          </w:tcPr>
          <w:p w14:paraId="252E4EAA" w14:textId="5A90063A" w:rsidR="008A2871" w:rsidRPr="006A6B7A" w:rsidRDefault="003E31F0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6A6B7A">
              <w:rPr>
                <w:rFonts w:ascii="Arial" w:hAnsi="Arial" w:cs="Arial"/>
                <w:sz w:val="24"/>
                <w:szCs w:val="24"/>
              </w:rPr>
              <w:t>10:40</w:t>
            </w:r>
          </w:p>
        </w:tc>
        <w:tc>
          <w:tcPr>
            <w:tcW w:w="6840" w:type="dxa"/>
          </w:tcPr>
          <w:p w14:paraId="7C8C8DCC" w14:textId="5E512EF1" w:rsidR="008A2871" w:rsidRPr="006A6B7A" w:rsidRDefault="003E31F0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6A6B7A">
              <w:rPr>
                <w:rFonts w:ascii="Arial" w:hAnsi="Arial" w:cs="Arial"/>
                <w:sz w:val="24"/>
                <w:szCs w:val="24"/>
              </w:rPr>
              <w:t>Evaluating your Offer</w:t>
            </w:r>
          </w:p>
        </w:tc>
        <w:tc>
          <w:tcPr>
            <w:tcW w:w="1350" w:type="dxa"/>
            <w:gridSpan w:val="2"/>
          </w:tcPr>
          <w:p w14:paraId="3728B43C" w14:textId="5765A500" w:rsidR="008A2871" w:rsidRDefault="003E31F0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0 min</w:t>
            </w:r>
          </w:p>
        </w:tc>
        <w:tc>
          <w:tcPr>
            <w:tcW w:w="1710" w:type="dxa"/>
            <w:gridSpan w:val="2"/>
          </w:tcPr>
          <w:p w14:paraId="2F9735A5" w14:textId="3364C111" w:rsidR="008A2871" w:rsidRDefault="003E31F0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aya</w:t>
            </w:r>
          </w:p>
        </w:tc>
      </w:tr>
      <w:tr w:rsidR="003E31F0" w:rsidRPr="00F07DDB" w14:paraId="05DBD769" w14:textId="77777777" w:rsidTr="00E34013">
        <w:trPr>
          <w:trHeight w:val="150"/>
        </w:trPr>
        <w:tc>
          <w:tcPr>
            <w:tcW w:w="895" w:type="dxa"/>
          </w:tcPr>
          <w:p w14:paraId="35EA8B76" w14:textId="3C695F9B" w:rsidR="003E31F0" w:rsidRPr="006A6B7A" w:rsidRDefault="000000B3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10</w:t>
            </w:r>
          </w:p>
        </w:tc>
        <w:tc>
          <w:tcPr>
            <w:tcW w:w="6840" w:type="dxa"/>
          </w:tcPr>
          <w:p w14:paraId="01F5041D" w14:textId="058C6122" w:rsidR="003E31F0" w:rsidRPr="006A6B7A" w:rsidRDefault="003E31F0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6A6B7A">
              <w:rPr>
                <w:rFonts w:ascii="Arial" w:hAnsi="Arial" w:cs="Arial"/>
                <w:sz w:val="24"/>
                <w:szCs w:val="24"/>
              </w:rPr>
              <w:t>Processing your Offer</w:t>
            </w:r>
          </w:p>
        </w:tc>
        <w:tc>
          <w:tcPr>
            <w:tcW w:w="1350" w:type="dxa"/>
            <w:gridSpan w:val="2"/>
          </w:tcPr>
          <w:p w14:paraId="2FAB82A2" w14:textId="20350538" w:rsidR="003E31F0" w:rsidRDefault="003E31F0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 min</w:t>
            </w:r>
          </w:p>
        </w:tc>
        <w:tc>
          <w:tcPr>
            <w:tcW w:w="1710" w:type="dxa"/>
            <w:gridSpan w:val="2"/>
          </w:tcPr>
          <w:p w14:paraId="61BF603C" w14:textId="2B12E106" w:rsidR="003E31F0" w:rsidRDefault="003E31F0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aya</w:t>
            </w:r>
          </w:p>
        </w:tc>
      </w:tr>
      <w:tr w:rsidR="000E57B2" w:rsidRPr="00F07DDB" w14:paraId="716BEA89" w14:textId="77777777" w:rsidTr="00E34013">
        <w:trPr>
          <w:trHeight w:val="150"/>
        </w:trPr>
        <w:tc>
          <w:tcPr>
            <w:tcW w:w="895" w:type="dxa"/>
          </w:tcPr>
          <w:p w14:paraId="3AD5084D" w14:textId="3A24194C" w:rsidR="000E57B2" w:rsidRPr="006A6B7A" w:rsidRDefault="00C9120C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25</w:t>
            </w:r>
          </w:p>
        </w:tc>
        <w:tc>
          <w:tcPr>
            <w:tcW w:w="6840" w:type="dxa"/>
          </w:tcPr>
          <w:p w14:paraId="19AC5328" w14:textId="1A07E38F" w:rsidR="000E57B2" w:rsidRPr="006A6B7A" w:rsidRDefault="000E57B2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D5119A">
              <w:rPr>
                <w:rFonts w:ascii="Arial" w:hAnsi="Arial" w:cs="Arial"/>
                <w:b/>
                <w:bCs/>
                <w:sz w:val="24"/>
                <w:szCs w:val="24"/>
              </w:rPr>
              <w:t>LAB</w:t>
            </w:r>
            <w:r w:rsidR="00D5119A" w:rsidRPr="00D5119A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 w:rsidR="00D5119A">
              <w:rPr>
                <w:rFonts w:ascii="Arial" w:hAnsi="Arial" w:cs="Arial"/>
                <w:sz w:val="24"/>
                <w:szCs w:val="24"/>
              </w:rPr>
              <w:t xml:space="preserve"> Complete EOC survey</w:t>
            </w:r>
            <w:r w:rsidR="00B94A82">
              <w:rPr>
                <w:rFonts w:ascii="Arial" w:hAnsi="Arial" w:cs="Arial"/>
                <w:sz w:val="24"/>
                <w:szCs w:val="24"/>
              </w:rPr>
              <w:t xml:space="preserve"> (link in Sakai)</w:t>
            </w:r>
            <w:r w:rsidR="00D5119A">
              <w:rPr>
                <w:rFonts w:ascii="Arial" w:hAnsi="Arial" w:cs="Arial"/>
                <w:sz w:val="24"/>
                <w:szCs w:val="24"/>
              </w:rPr>
              <w:t xml:space="preserve"> &amp; </w:t>
            </w:r>
            <w:r w:rsidR="0035564B">
              <w:rPr>
                <w:rFonts w:ascii="Arial" w:hAnsi="Arial" w:cs="Arial"/>
                <w:sz w:val="24"/>
                <w:szCs w:val="24"/>
              </w:rPr>
              <w:t xml:space="preserve">course survey (in MIU email) </w:t>
            </w:r>
          </w:p>
        </w:tc>
        <w:tc>
          <w:tcPr>
            <w:tcW w:w="1350" w:type="dxa"/>
            <w:gridSpan w:val="2"/>
          </w:tcPr>
          <w:p w14:paraId="02FEEF91" w14:textId="77777777" w:rsidR="000E57B2" w:rsidRDefault="000E57B2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09392C7A" w14:textId="77777777" w:rsidR="000E57B2" w:rsidRDefault="000E57B2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9120C" w:rsidRPr="00F07DDB" w14:paraId="52F9CAC1" w14:textId="77777777" w:rsidTr="00E34013">
        <w:trPr>
          <w:trHeight w:val="150"/>
        </w:trPr>
        <w:tc>
          <w:tcPr>
            <w:tcW w:w="895" w:type="dxa"/>
          </w:tcPr>
          <w:p w14:paraId="5A8B75AF" w14:textId="0979013F" w:rsidR="00C9120C" w:rsidRDefault="00C9120C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50</w:t>
            </w:r>
          </w:p>
        </w:tc>
        <w:tc>
          <w:tcPr>
            <w:tcW w:w="6840" w:type="dxa"/>
          </w:tcPr>
          <w:p w14:paraId="332EB08D" w14:textId="449F7DA8" w:rsidR="00C9120C" w:rsidRPr="00C9120C" w:rsidRDefault="00C9120C" w:rsidP="00CC428D">
            <w:pPr>
              <w:spacing w:line="276" w:lineRule="auto"/>
              <w:ind w:right="-90"/>
              <w:rPr>
                <w:rFonts w:ascii="Arial" w:hAnsi="Arial" w:cs="Arial"/>
                <w:sz w:val="24"/>
                <w:szCs w:val="24"/>
              </w:rPr>
            </w:pPr>
            <w:r w:rsidRPr="00C9120C">
              <w:rPr>
                <w:rFonts w:ascii="Arial" w:hAnsi="Arial" w:cs="Arial"/>
                <w:sz w:val="24"/>
                <w:szCs w:val="24"/>
              </w:rPr>
              <w:t>Wrap Up</w:t>
            </w:r>
          </w:p>
        </w:tc>
        <w:tc>
          <w:tcPr>
            <w:tcW w:w="1350" w:type="dxa"/>
            <w:gridSpan w:val="2"/>
          </w:tcPr>
          <w:p w14:paraId="2137D7A8" w14:textId="77777777" w:rsidR="00C9120C" w:rsidRDefault="00C9120C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710" w:type="dxa"/>
            <w:gridSpan w:val="2"/>
          </w:tcPr>
          <w:p w14:paraId="765917FA" w14:textId="77777777" w:rsidR="00C9120C" w:rsidRDefault="00C9120C" w:rsidP="00CC428D">
            <w:pPr>
              <w:spacing w:line="276" w:lineRule="auto"/>
              <w:ind w:right="-9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C428D" w:rsidRPr="00F07DDB" w14:paraId="2D45BFEF" w14:textId="77777777" w:rsidTr="00AA1236">
        <w:trPr>
          <w:trHeight w:val="150"/>
        </w:trPr>
        <w:tc>
          <w:tcPr>
            <w:tcW w:w="10795" w:type="dxa"/>
            <w:gridSpan w:val="6"/>
          </w:tcPr>
          <w:p w14:paraId="1C20B17D" w14:textId="22CEFA2B" w:rsidR="00CC428D" w:rsidRPr="00F03B77" w:rsidRDefault="00CC428D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LUNCH</w:t>
            </w:r>
          </w:p>
        </w:tc>
      </w:tr>
      <w:tr w:rsidR="00B70E88" w:rsidRPr="00F07DDB" w14:paraId="66F8F449" w14:textId="77777777" w:rsidTr="00AA1236">
        <w:trPr>
          <w:trHeight w:val="150"/>
        </w:trPr>
        <w:tc>
          <w:tcPr>
            <w:tcW w:w="10795" w:type="dxa"/>
            <w:gridSpan w:val="6"/>
          </w:tcPr>
          <w:p w14:paraId="5F414B77" w14:textId="77C08F79" w:rsidR="00B70E88" w:rsidRDefault="00B70E88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70E88">
              <w:rPr>
                <w:rFonts w:ascii="Arial" w:hAnsi="Arial" w:cs="Arial"/>
                <w:b/>
                <w:bCs/>
                <w:sz w:val="24"/>
                <w:szCs w:val="24"/>
              </w:rPr>
              <w:t>Mock Interviews, Tech Prep &amp; check offs- by appointment</w:t>
            </w:r>
          </w:p>
        </w:tc>
      </w:tr>
      <w:tr w:rsidR="00CC428D" w:rsidRPr="00F07DDB" w14:paraId="1CCE1628" w14:textId="77777777" w:rsidTr="00AA1236">
        <w:tc>
          <w:tcPr>
            <w:tcW w:w="10795" w:type="dxa"/>
            <w:gridSpan w:val="6"/>
            <w:shd w:val="clear" w:color="auto" w:fill="D9D9D9" w:themeFill="background1" w:themeFillShade="D9"/>
          </w:tcPr>
          <w:p w14:paraId="5BB3D3B8" w14:textId="33CCB97E" w:rsidR="00CC428D" w:rsidRPr="00F03B77" w:rsidRDefault="00CC428D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EEK 3- </w:t>
            </w:r>
            <w:r w:rsidR="001A20E5">
              <w:rPr>
                <w:rFonts w:ascii="Arial" w:hAnsi="Arial" w:cs="Arial"/>
                <w:b/>
                <w:bCs/>
                <w:sz w:val="24"/>
                <w:szCs w:val="24"/>
              </w:rPr>
              <w:t>4/6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/22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WEDNESDAY</w:t>
            </w:r>
          </w:p>
        </w:tc>
      </w:tr>
      <w:tr w:rsidR="00CC428D" w:rsidRPr="00F07DDB" w14:paraId="0D1AB7B3" w14:textId="77777777" w:rsidTr="00AA1236">
        <w:tc>
          <w:tcPr>
            <w:tcW w:w="10795" w:type="dxa"/>
            <w:gridSpan w:val="6"/>
            <w:shd w:val="clear" w:color="auto" w:fill="auto"/>
          </w:tcPr>
          <w:p w14:paraId="4F5BBAD1" w14:textId="75B92E4C" w:rsidR="00CC428D" w:rsidRPr="00F03B77" w:rsidRDefault="00CC428D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Mock Interviews, Tech Prep &amp; check offs- by appointment</w:t>
            </w:r>
          </w:p>
        </w:tc>
      </w:tr>
      <w:tr w:rsidR="00CC428D" w:rsidRPr="00F07DDB" w14:paraId="36A82DF7" w14:textId="77777777" w:rsidTr="00AA1236">
        <w:tc>
          <w:tcPr>
            <w:tcW w:w="10795" w:type="dxa"/>
            <w:gridSpan w:val="6"/>
            <w:shd w:val="clear" w:color="auto" w:fill="D9D9D9" w:themeFill="background1" w:themeFillShade="D9"/>
          </w:tcPr>
          <w:p w14:paraId="11243F97" w14:textId="39A522D9" w:rsidR="00CC428D" w:rsidRPr="00F03B77" w:rsidRDefault="00CC428D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WEEK3- </w:t>
            </w:r>
            <w:r w:rsidR="001A20E5">
              <w:rPr>
                <w:rFonts w:ascii="Arial" w:hAnsi="Arial" w:cs="Arial"/>
                <w:b/>
                <w:bCs/>
                <w:sz w:val="24"/>
                <w:szCs w:val="24"/>
              </w:rPr>
              <w:t>4/7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/22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HURSDAY</w:t>
            </w:r>
          </w:p>
        </w:tc>
      </w:tr>
      <w:tr w:rsidR="00CC428D" w:rsidRPr="00F07DDB" w14:paraId="021191AF" w14:textId="77777777" w:rsidTr="00AA1236">
        <w:tc>
          <w:tcPr>
            <w:tcW w:w="10795" w:type="dxa"/>
            <w:gridSpan w:val="6"/>
            <w:shd w:val="clear" w:color="auto" w:fill="auto"/>
          </w:tcPr>
          <w:p w14:paraId="3C7F7E00" w14:textId="5A66EE6B" w:rsidR="00CC428D" w:rsidRPr="00F03B77" w:rsidRDefault="00CC428D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Mock Interviews, Tech Prep &amp; check offs- by appointment</w:t>
            </w:r>
          </w:p>
        </w:tc>
      </w:tr>
      <w:tr w:rsidR="00CC428D" w:rsidRPr="00F07DDB" w14:paraId="3B715B67" w14:textId="77777777" w:rsidTr="00AA1236">
        <w:tc>
          <w:tcPr>
            <w:tcW w:w="10795" w:type="dxa"/>
            <w:gridSpan w:val="6"/>
            <w:shd w:val="clear" w:color="auto" w:fill="D9D9D9" w:themeFill="background1" w:themeFillShade="D9"/>
          </w:tcPr>
          <w:p w14:paraId="42B1D627" w14:textId="5FF31F2C" w:rsidR="00CC428D" w:rsidRPr="00F03B77" w:rsidRDefault="00CC428D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WEEK 3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-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1A20E5">
              <w:rPr>
                <w:rFonts w:ascii="Arial" w:hAnsi="Arial" w:cs="Arial"/>
                <w:b/>
                <w:bCs/>
                <w:sz w:val="24"/>
                <w:szCs w:val="24"/>
              </w:rPr>
              <w:t>4/8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/22</w:t>
            </w: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FRIDAY</w:t>
            </w:r>
          </w:p>
        </w:tc>
      </w:tr>
      <w:tr w:rsidR="00CC428D" w:rsidRPr="00F07DDB" w14:paraId="19AD70F9" w14:textId="77777777" w:rsidTr="00AA1236">
        <w:tc>
          <w:tcPr>
            <w:tcW w:w="10795" w:type="dxa"/>
            <w:gridSpan w:val="6"/>
            <w:shd w:val="clear" w:color="auto" w:fill="auto"/>
          </w:tcPr>
          <w:p w14:paraId="01D66A02" w14:textId="42A5FD59" w:rsidR="00CC428D" w:rsidRPr="00F03B77" w:rsidRDefault="00CC428D" w:rsidP="00CC428D">
            <w:pPr>
              <w:spacing w:line="276" w:lineRule="auto"/>
              <w:ind w:right="-9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03B77">
              <w:rPr>
                <w:rFonts w:ascii="Arial" w:hAnsi="Arial" w:cs="Arial"/>
                <w:b/>
                <w:bCs/>
                <w:sz w:val="24"/>
                <w:szCs w:val="24"/>
              </w:rPr>
              <w:t>Mock Interviews, Tech Prep &amp; check offs- by appointment</w:t>
            </w:r>
          </w:p>
        </w:tc>
      </w:tr>
    </w:tbl>
    <w:p w14:paraId="6E529995" w14:textId="77777777" w:rsidR="00CF1EF1" w:rsidRDefault="00521F75" w:rsidP="00521F75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0887E407" w14:textId="77FAA864" w:rsidR="00521F75" w:rsidRPr="00033CA4" w:rsidRDefault="00521F75" w:rsidP="00033CA4">
      <w:pPr>
        <w:jc w:val="center"/>
        <w:rPr>
          <w:rFonts w:eastAsiaTheme="minorHAnsi"/>
          <w:b/>
          <w:bCs/>
          <w:sz w:val="44"/>
          <w:szCs w:val="44"/>
          <w:u w:val="single"/>
          <w:lang w:eastAsia="en-US"/>
        </w:rPr>
      </w:pPr>
      <w:r w:rsidRPr="00521F75">
        <w:rPr>
          <w:rFonts w:eastAsiaTheme="minorHAnsi"/>
          <w:b/>
          <w:bCs/>
          <w:sz w:val="44"/>
          <w:szCs w:val="44"/>
          <w:u w:val="single"/>
          <w:lang w:eastAsia="en-US"/>
        </w:rPr>
        <w:t xml:space="preserve">Assignment </w:t>
      </w:r>
      <w:r w:rsidR="003A7543">
        <w:rPr>
          <w:rFonts w:eastAsiaTheme="minorHAnsi"/>
          <w:b/>
          <w:bCs/>
          <w:sz w:val="44"/>
          <w:szCs w:val="44"/>
          <w:u w:val="single"/>
          <w:lang w:eastAsia="en-US"/>
        </w:rPr>
        <w:t>List</w:t>
      </w:r>
    </w:p>
    <w:tbl>
      <w:tblPr>
        <w:tblStyle w:val="GridTable1Light"/>
        <w:tblW w:w="8820" w:type="dxa"/>
        <w:tblInd w:w="-5" w:type="dxa"/>
        <w:tblLook w:val="04A0" w:firstRow="1" w:lastRow="0" w:firstColumn="1" w:lastColumn="0" w:noHBand="0" w:noVBand="1"/>
      </w:tblPr>
      <w:tblGrid>
        <w:gridCol w:w="4542"/>
        <w:gridCol w:w="2478"/>
        <w:gridCol w:w="1800"/>
      </w:tblGrid>
      <w:tr w:rsidR="001E3F9F" w:rsidRPr="00521F75" w14:paraId="05F19737" w14:textId="77777777" w:rsidTr="005A6F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60438E9F" w14:textId="77777777" w:rsidR="001E3F9F" w:rsidRPr="00521F75" w:rsidRDefault="001E3F9F" w:rsidP="006115F5">
            <w:pPr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Title</w:t>
            </w:r>
          </w:p>
        </w:tc>
        <w:tc>
          <w:tcPr>
            <w:tcW w:w="2478" w:type="dxa"/>
          </w:tcPr>
          <w:p w14:paraId="1AC35ECD" w14:textId="77777777" w:rsidR="001E3F9F" w:rsidRPr="00521F75" w:rsidRDefault="001E3F9F" w:rsidP="006115F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Location</w:t>
            </w:r>
          </w:p>
        </w:tc>
        <w:tc>
          <w:tcPr>
            <w:tcW w:w="1800" w:type="dxa"/>
          </w:tcPr>
          <w:p w14:paraId="51CB7919" w14:textId="77777777" w:rsidR="001E3F9F" w:rsidRPr="00521F75" w:rsidRDefault="001E3F9F" w:rsidP="006115F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Complete</w:t>
            </w:r>
          </w:p>
        </w:tc>
      </w:tr>
      <w:tr w:rsidR="001E3F9F" w:rsidRPr="00521F75" w14:paraId="0B6F8145" w14:textId="77777777" w:rsidTr="005A6FBA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6D62B771" w14:textId="77777777" w:rsidR="001E3F9F" w:rsidRPr="00521F75" w:rsidRDefault="001E3F9F" w:rsidP="006115F5">
            <w:pPr>
              <w:rPr>
                <w:rFonts w:cstheme="minorHAnsi"/>
                <w:sz w:val="24"/>
                <w:szCs w:val="24"/>
              </w:rPr>
            </w:pPr>
            <w:r w:rsidRPr="00521F75">
              <w:rPr>
                <w:rFonts w:cstheme="minorHAnsi"/>
                <w:sz w:val="24"/>
                <w:szCs w:val="24"/>
              </w:rPr>
              <w:t>Sign Copyrighted Materials Notice</w:t>
            </w:r>
          </w:p>
        </w:tc>
        <w:tc>
          <w:tcPr>
            <w:tcW w:w="2478" w:type="dxa"/>
          </w:tcPr>
          <w:p w14:paraId="7F24683A" w14:textId="77777777" w:rsidR="001E3F9F" w:rsidRPr="00521F75" w:rsidRDefault="001E3F9F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Sakai- Assignments</w:t>
            </w:r>
          </w:p>
        </w:tc>
        <w:tc>
          <w:tcPr>
            <w:tcW w:w="1800" w:type="dxa"/>
          </w:tcPr>
          <w:p w14:paraId="75EFCBEF" w14:textId="77777777" w:rsidR="001E3F9F" w:rsidRPr="00521F75" w:rsidRDefault="001E3F9F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1E3F9F" w:rsidRPr="00521F75" w14:paraId="26AABF84" w14:textId="77777777" w:rsidTr="005A6FBA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5404A8B5" w14:textId="7681BFFE" w:rsidR="001E3F9F" w:rsidRPr="00521F75" w:rsidRDefault="001E3F9F" w:rsidP="006115F5">
            <w:pPr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SPS</w:t>
            </w:r>
          </w:p>
        </w:tc>
        <w:tc>
          <w:tcPr>
            <w:tcW w:w="2478" w:type="dxa"/>
          </w:tcPr>
          <w:p w14:paraId="51C90018" w14:textId="77777777" w:rsidR="001E3F9F" w:rsidRPr="00521F75" w:rsidRDefault="001E3F9F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Sakai- Assignments</w:t>
            </w:r>
          </w:p>
        </w:tc>
        <w:tc>
          <w:tcPr>
            <w:tcW w:w="1800" w:type="dxa"/>
          </w:tcPr>
          <w:p w14:paraId="7DBBBF67" w14:textId="77777777" w:rsidR="001E3F9F" w:rsidRPr="00521F75" w:rsidRDefault="001E3F9F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1E3F9F" w:rsidRPr="00521F75" w14:paraId="61EFE4D7" w14:textId="77777777" w:rsidTr="005A6FBA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7F81F068" w14:textId="6AAF6324" w:rsidR="001E3F9F" w:rsidRPr="00521F75" w:rsidRDefault="001E3F9F" w:rsidP="006115F5">
            <w:pPr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Job Description</w:t>
            </w:r>
          </w:p>
        </w:tc>
        <w:tc>
          <w:tcPr>
            <w:tcW w:w="2478" w:type="dxa"/>
          </w:tcPr>
          <w:p w14:paraId="36F0D498" w14:textId="4F331108" w:rsidR="001E3F9F" w:rsidRPr="00521F75" w:rsidRDefault="001E3F9F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Sakai- Assignments</w:t>
            </w:r>
          </w:p>
        </w:tc>
        <w:tc>
          <w:tcPr>
            <w:tcW w:w="1800" w:type="dxa"/>
          </w:tcPr>
          <w:p w14:paraId="5DB77427" w14:textId="77777777" w:rsidR="001E3F9F" w:rsidRPr="00521F75" w:rsidRDefault="001E3F9F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1E3F9F" w:rsidRPr="00521F75" w14:paraId="1CFD5FC9" w14:textId="77777777" w:rsidTr="005A6FBA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61C079F2" w14:textId="40F435DD" w:rsidR="001E3F9F" w:rsidRPr="00521F75" w:rsidRDefault="001E3F9F" w:rsidP="006115F5">
            <w:pPr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Budget Exercise</w:t>
            </w:r>
          </w:p>
        </w:tc>
        <w:tc>
          <w:tcPr>
            <w:tcW w:w="2478" w:type="dxa"/>
          </w:tcPr>
          <w:p w14:paraId="30131DFE" w14:textId="334647BF" w:rsidR="001E3F9F" w:rsidRPr="00521F75" w:rsidRDefault="001E3F9F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Sakai- Assignments</w:t>
            </w:r>
          </w:p>
        </w:tc>
        <w:tc>
          <w:tcPr>
            <w:tcW w:w="1800" w:type="dxa"/>
          </w:tcPr>
          <w:p w14:paraId="09E7CF03" w14:textId="77777777" w:rsidR="001E3F9F" w:rsidRPr="00521F75" w:rsidRDefault="001E3F9F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1E3F9F" w:rsidRPr="00521F75" w14:paraId="357F80D1" w14:textId="77777777" w:rsidTr="005A6FBA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5FD929EF" w14:textId="657B3D42" w:rsidR="001E3F9F" w:rsidRPr="00521F75" w:rsidRDefault="001E3F9F" w:rsidP="006115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sa memorized</w:t>
            </w:r>
          </w:p>
        </w:tc>
        <w:tc>
          <w:tcPr>
            <w:tcW w:w="2478" w:type="dxa"/>
          </w:tcPr>
          <w:p w14:paraId="292A9236" w14:textId="43E9FD5E" w:rsidR="001E3F9F" w:rsidRPr="00521F75" w:rsidRDefault="001E3F9F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ach will check</w:t>
            </w:r>
          </w:p>
        </w:tc>
        <w:tc>
          <w:tcPr>
            <w:tcW w:w="1800" w:type="dxa"/>
          </w:tcPr>
          <w:p w14:paraId="3B7FEBA2" w14:textId="77777777" w:rsidR="001E3F9F" w:rsidRPr="00521F75" w:rsidRDefault="001E3F9F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1E3F9F" w:rsidRPr="00521F75" w14:paraId="48EBEDA9" w14:textId="77777777" w:rsidTr="005A6FBA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63692C75" w14:textId="77777777" w:rsidR="001E3F9F" w:rsidRPr="00521F75" w:rsidRDefault="001E3F9F" w:rsidP="006115F5">
            <w:pPr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STAR Framework</w:t>
            </w:r>
          </w:p>
        </w:tc>
        <w:tc>
          <w:tcPr>
            <w:tcW w:w="2478" w:type="dxa"/>
          </w:tcPr>
          <w:p w14:paraId="54DB707A" w14:textId="77777777" w:rsidR="001E3F9F" w:rsidRPr="00521F75" w:rsidRDefault="001E3F9F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Sakai- Assignments</w:t>
            </w:r>
          </w:p>
        </w:tc>
        <w:tc>
          <w:tcPr>
            <w:tcW w:w="1800" w:type="dxa"/>
          </w:tcPr>
          <w:p w14:paraId="46A87DB9" w14:textId="77777777" w:rsidR="001E3F9F" w:rsidRPr="00521F75" w:rsidRDefault="001E3F9F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5A6FBA" w:rsidRPr="00521F75" w14:paraId="6390912E" w14:textId="77777777" w:rsidTr="005A6FBA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54F7C74B" w14:textId="77777777" w:rsidR="005A6FBA" w:rsidRPr="00521F75" w:rsidRDefault="005A6FBA" w:rsidP="006115F5">
            <w:pPr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CS Masters Profile</w:t>
            </w:r>
          </w:p>
        </w:tc>
        <w:tc>
          <w:tcPr>
            <w:tcW w:w="2478" w:type="dxa"/>
          </w:tcPr>
          <w:p w14:paraId="40A56635" w14:textId="38F92D5A" w:rsidR="005A6FBA" w:rsidRPr="00521F75" w:rsidRDefault="005A6FBA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ach will check</w:t>
            </w:r>
          </w:p>
        </w:tc>
        <w:tc>
          <w:tcPr>
            <w:tcW w:w="1800" w:type="dxa"/>
          </w:tcPr>
          <w:p w14:paraId="7EA38E21" w14:textId="77777777" w:rsidR="005A6FBA" w:rsidRPr="00521F75" w:rsidRDefault="005A6FBA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5A6FBA" w:rsidRPr="00521F75" w14:paraId="474BEF4D" w14:textId="77777777" w:rsidTr="005A6FBA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0973E45E" w14:textId="02A9EAAD" w:rsidR="005A6FBA" w:rsidRPr="00521F75" w:rsidRDefault="005A6FBA" w:rsidP="006115F5">
            <w:pPr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LinkedIn Profile</w:t>
            </w:r>
          </w:p>
        </w:tc>
        <w:tc>
          <w:tcPr>
            <w:tcW w:w="2478" w:type="dxa"/>
          </w:tcPr>
          <w:p w14:paraId="3E0C978E" w14:textId="1A4D7701" w:rsidR="005A6FBA" w:rsidRPr="00521F75" w:rsidRDefault="005A6FBA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ach will check</w:t>
            </w:r>
          </w:p>
        </w:tc>
        <w:tc>
          <w:tcPr>
            <w:tcW w:w="1800" w:type="dxa"/>
          </w:tcPr>
          <w:p w14:paraId="3433EE5B" w14:textId="77777777" w:rsidR="005A6FBA" w:rsidRPr="00521F75" w:rsidRDefault="005A6FBA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5A6FBA" w:rsidRPr="00521F75" w14:paraId="10343081" w14:textId="77777777" w:rsidTr="005A6FBA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4728396F" w14:textId="4B9C9510" w:rsidR="005A6FBA" w:rsidRPr="00521F75" w:rsidRDefault="005A6FBA" w:rsidP="006115F5">
            <w:pPr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Application Exercise</w:t>
            </w:r>
          </w:p>
        </w:tc>
        <w:tc>
          <w:tcPr>
            <w:tcW w:w="2478" w:type="dxa"/>
          </w:tcPr>
          <w:p w14:paraId="6D3036B5" w14:textId="77777777" w:rsidR="005A6FBA" w:rsidRPr="00521F75" w:rsidRDefault="005A6FBA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Emailed to Coach</w:t>
            </w:r>
          </w:p>
        </w:tc>
        <w:tc>
          <w:tcPr>
            <w:tcW w:w="1800" w:type="dxa"/>
          </w:tcPr>
          <w:p w14:paraId="05A7C4C3" w14:textId="77777777" w:rsidR="005A6FBA" w:rsidRPr="00521F75" w:rsidRDefault="005A6FBA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5A6FBA" w:rsidRPr="00521F75" w14:paraId="43AFCFC9" w14:textId="77777777" w:rsidTr="005A6FBA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3D35792A" w14:textId="510F52B7" w:rsidR="005A6FBA" w:rsidRPr="00521F75" w:rsidRDefault="005A6FBA" w:rsidP="006115F5">
            <w:pPr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References</w:t>
            </w:r>
          </w:p>
        </w:tc>
        <w:tc>
          <w:tcPr>
            <w:tcW w:w="2478" w:type="dxa"/>
          </w:tcPr>
          <w:p w14:paraId="477611DB" w14:textId="77777777" w:rsidR="005A6FBA" w:rsidRPr="00521F75" w:rsidRDefault="005A6FBA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Sakai- Assignments</w:t>
            </w:r>
          </w:p>
        </w:tc>
        <w:tc>
          <w:tcPr>
            <w:tcW w:w="1800" w:type="dxa"/>
          </w:tcPr>
          <w:p w14:paraId="3638FF88" w14:textId="77777777" w:rsidR="005A6FBA" w:rsidRPr="00521F75" w:rsidRDefault="005A6FBA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5A6FBA" w:rsidRPr="00521F75" w14:paraId="1ACEA58F" w14:textId="77777777" w:rsidTr="005A6FBA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6DE8F8D3" w14:textId="68E4F4AE" w:rsidR="005A6FBA" w:rsidRDefault="005A6FBA" w:rsidP="006115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oicemail Set Up</w:t>
            </w:r>
          </w:p>
        </w:tc>
        <w:tc>
          <w:tcPr>
            <w:tcW w:w="2478" w:type="dxa"/>
          </w:tcPr>
          <w:p w14:paraId="1D9E9B6F" w14:textId="56301234" w:rsidR="005A6FBA" w:rsidRDefault="005A6FBA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ach will check</w:t>
            </w:r>
          </w:p>
        </w:tc>
        <w:tc>
          <w:tcPr>
            <w:tcW w:w="1800" w:type="dxa"/>
          </w:tcPr>
          <w:p w14:paraId="502E49B6" w14:textId="53E52766" w:rsidR="005A6FBA" w:rsidRPr="00521F75" w:rsidRDefault="005A6FBA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5A6FBA" w:rsidRPr="00521F75" w14:paraId="5ECEF533" w14:textId="77777777" w:rsidTr="005A6FBA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6976DF94" w14:textId="3BA031EA" w:rsidR="005A6FBA" w:rsidRDefault="005A6FBA" w:rsidP="006115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one number in Student Portal</w:t>
            </w:r>
          </w:p>
        </w:tc>
        <w:tc>
          <w:tcPr>
            <w:tcW w:w="2478" w:type="dxa"/>
          </w:tcPr>
          <w:p w14:paraId="106C0F41" w14:textId="6B2F7921" w:rsidR="005A6FBA" w:rsidRDefault="005A6FBA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 Portal</w:t>
            </w:r>
          </w:p>
        </w:tc>
        <w:tc>
          <w:tcPr>
            <w:tcW w:w="1800" w:type="dxa"/>
          </w:tcPr>
          <w:p w14:paraId="242FF4CC" w14:textId="77777777" w:rsidR="005A6FBA" w:rsidRPr="00521F75" w:rsidRDefault="005A6FBA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5A6FBA" w:rsidRPr="00521F75" w14:paraId="297026F0" w14:textId="77777777" w:rsidTr="005A6FBA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1C677EEC" w14:textId="4B766B88" w:rsidR="005A6FBA" w:rsidRPr="00EF1FC5" w:rsidRDefault="005A6FBA" w:rsidP="006115F5">
            <w:r w:rsidRPr="0013448F">
              <w:t>Download Job Search Tracking Spreadsheet</w:t>
            </w:r>
          </w:p>
        </w:tc>
        <w:tc>
          <w:tcPr>
            <w:tcW w:w="2478" w:type="dxa"/>
          </w:tcPr>
          <w:p w14:paraId="497CD3FD" w14:textId="19082809" w:rsidR="005A6FBA" w:rsidRPr="00EF1FC5" w:rsidRDefault="005A6FBA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3448F">
              <w:t>Sakai- Resources</w:t>
            </w:r>
          </w:p>
        </w:tc>
        <w:tc>
          <w:tcPr>
            <w:tcW w:w="1800" w:type="dxa"/>
          </w:tcPr>
          <w:p w14:paraId="4D329AF9" w14:textId="77777777" w:rsidR="005A6FBA" w:rsidRPr="00521F75" w:rsidRDefault="005A6FBA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5A6FBA" w:rsidRPr="00521F75" w14:paraId="53935370" w14:textId="77777777" w:rsidTr="005A6FBA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12DC1E75" w14:textId="3916D62E" w:rsidR="005A6FBA" w:rsidRDefault="005A6FBA" w:rsidP="006115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b Search Report</w:t>
            </w:r>
          </w:p>
        </w:tc>
        <w:tc>
          <w:tcPr>
            <w:tcW w:w="2478" w:type="dxa"/>
          </w:tcPr>
          <w:p w14:paraId="218935EA" w14:textId="1B5B15BE" w:rsidR="005A6FBA" w:rsidRDefault="005A6FBA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fosys- Coach will check</w:t>
            </w:r>
          </w:p>
        </w:tc>
        <w:tc>
          <w:tcPr>
            <w:tcW w:w="1800" w:type="dxa"/>
          </w:tcPr>
          <w:p w14:paraId="3F0590DD" w14:textId="77777777" w:rsidR="005A6FBA" w:rsidRPr="00521F75" w:rsidRDefault="005A6FBA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1E3F9F" w:rsidRPr="00521F75" w14:paraId="070DFCDD" w14:textId="77777777" w:rsidTr="005A6FBA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0CA90EAB" w14:textId="77777777" w:rsidR="001E3F9F" w:rsidRPr="00521F75" w:rsidRDefault="001E3F9F" w:rsidP="006115F5">
            <w:pPr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Direct Hire Job Description and Resume</w:t>
            </w:r>
          </w:p>
        </w:tc>
        <w:tc>
          <w:tcPr>
            <w:tcW w:w="2478" w:type="dxa"/>
          </w:tcPr>
          <w:p w14:paraId="4CA45B49" w14:textId="192543A2" w:rsidR="001E3F9F" w:rsidRPr="00521F75" w:rsidRDefault="001E3F9F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Sakai- Assignments</w:t>
            </w:r>
          </w:p>
        </w:tc>
        <w:tc>
          <w:tcPr>
            <w:tcW w:w="1800" w:type="dxa"/>
          </w:tcPr>
          <w:p w14:paraId="647F69E2" w14:textId="0D35E2A1" w:rsidR="001E3F9F" w:rsidRPr="00521F75" w:rsidRDefault="001E3F9F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1E3F9F" w:rsidRPr="00521F75" w14:paraId="5DB5EED1" w14:textId="77777777" w:rsidTr="005A6FBA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56CA5AAE" w14:textId="1B3A2803" w:rsidR="001E3F9F" w:rsidRPr="00521F75" w:rsidRDefault="001E3F9F" w:rsidP="006115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mal Interview and Tech Prep</w:t>
            </w:r>
          </w:p>
        </w:tc>
        <w:tc>
          <w:tcPr>
            <w:tcW w:w="2478" w:type="dxa"/>
          </w:tcPr>
          <w:p w14:paraId="2C05BC93" w14:textId="6AF9F5DF" w:rsidR="001E3F9F" w:rsidRPr="00521F75" w:rsidRDefault="001E3F9F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vitation from Interviewer on email</w:t>
            </w:r>
          </w:p>
        </w:tc>
        <w:tc>
          <w:tcPr>
            <w:tcW w:w="1800" w:type="dxa"/>
          </w:tcPr>
          <w:p w14:paraId="30BD0001" w14:textId="77777777" w:rsidR="001E3F9F" w:rsidRPr="00521F75" w:rsidRDefault="001E3F9F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1E3F9F" w:rsidRPr="00521F75" w14:paraId="1B95C94E" w14:textId="77777777" w:rsidTr="005A6FBA">
        <w:trPr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456E2D94" w14:textId="77777777" w:rsidR="001E3F9F" w:rsidRPr="00521F75" w:rsidRDefault="001E3F9F" w:rsidP="006115F5">
            <w:pPr>
              <w:rPr>
                <w:sz w:val="24"/>
                <w:szCs w:val="24"/>
              </w:rPr>
            </w:pPr>
            <w:r w:rsidRPr="00521F75">
              <w:rPr>
                <w:sz w:val="24"/>
                <w:szCs w:val="24"/>
              </w:rPr>
              <w:t>End of Campus Evaluation</w:t>
            </w:r>
          </w:p>
        </w:tc>
        <w:tc>
          <w:tcPr>
            <w:tcW w:w="2478" w:type="dxa"/>
          </w:tcPr>
          <w:p w14:paraId="2ED76D6B" w14:textId="3E621348" w:rsidR="001E3F9F" w:rsidRPr="00521F75" w:rsidRDefault="001E3F9F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ink in </w:t>
            </w:r>
            <w:r w:rsidRPr="00521F75">
              <w:rPr>
                <w:sz w:val="24"/>
                <w:szCs w:val="24"/>
              </w:rPr>
              <w:t>Sakai- Assignments</w:t>
            </w:r>
          </w:p>
        </w:tc>
        <w:tc>
          <w:tcPr>
            <w:tcW w:w="1800" w:type="dxa"/>
          </w:tcPr>
          <w:p w14:paraId="62EF90E0" w14:textId="77777777" w:rsidR="001E3F9F" w:rsidRPr="00521F75" w:rsidRDefault="001E3F9F" w:rsidP="006115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14:paraId="2CCBD139" w14:textId="20893C76" w:rsidR="00CE4973" w:rsidRPr="00CE4973" w:rsidRDefault="00CE4973" w:rsidP="00521F75">
      <w:pPr>
        <w:tabs>
          <w:tab w:val="left" w:pos="1257"/>
        </w:tabs>
        <w:rPr>
          <w:rFonts w:ascii="Arial" w:hAnsi="Arial" w:cs="Arial"/>
          <w:sz w:val="24"/>
          <w:szCs w:val="24"/>
        </w:rPr>
      </w:pPr>
    </w:p>
    <w:sectPr w:rsidR="00CE4973" w:rsidRPr="00CE4973" w:rsidSect="00251FEF">
      <w:pgSz w:w="12240" w:h="15840" w:code="1"/>
      <w:pgMar w:top="90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5BD08" w14:textId="77777777" w:rsidR="00103E14" w:rsidRDefault="00103E14" w:rsidP="00F24DCF">
      <w:pPr>
        <w:spacing w:after="0" w:line="240" w:lineRule="auto"/>
      </w:pPr>
      <w:r>
        <w:separator/>
      </w:r>
    </w:p>
  </w:endnote>
  <w:endnote w:type="continuationSeparator" w:id="0">
    <w:p w14:paraId="42528F58" w14:textId="77777777" w:rsidR="00103E14" w:rsidRDefault="00103E14" w:rsidP="00F24DCF">
      <w:pPr>
        <w:spacing w:after="0" w:line="240" w:lineRule="auto"/>
      </w:pPr>
      <w:r>
        <w:continuationSeparator/>
      </w:r>
    </w:p>
  </w:endnote>
  <w:endnote w:type="continuationNotice" w:id="1">
    <w:p w14:paraId="06D29498" w14:textId="77777777" w:rsidR="00103E14" w:rsidRDefault="00103E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8AF9C" w14:textId="77777777" w:rsidR="00103E14" w:rsidRDefault="00103E14" w:rsidP="00F24DCF">
      <w:pPr>
        <w:spacing w:after="0" w:line="240" w:lineRule="auto"/>
      </w:pPr>
      <w:r>
        <w:separator/>
      </w:r>
    </w:p>
  </w:footnote>
  <w:footnote w:type="continuationSeparator" w:id="0">
    <w:p w14:paraId="7EF27711" w14:textId="77777777" w:rsidR="00103E14" w:rsidRDefault="00103E14" w:rsidP="00F24DCF">
      <w:pPr>
        <w:spacing w:after="0" w:line="240" w:lineRule="auto"/>
      </w:pPr>
      <w:r>
        <w:continuationSeparator/>
      </w:r>
    </w:p>
  </w:footnote>
  <w:footnote w:type="continuationNotice" w:id="1">
    <w:p w14:paraId="3325E432" w14:textId="77777777" w:rsidR="00103E14" w:rsidRDefault="00103E1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66713"/>
    <w:multiLevelType w:val="hybridMultilevel"/>
    <w:tmpl w:val="A66CE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216A3"/>
    <w:multiLevelType w:val="hybridMultilevel"/>
    <w:tmpl w:val="59B84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118AF"/>
    <w:multiLevelType w:val="hybridMultilevel"/>
    <w:tmpl w:val="2D3CD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66AB1"/>
    <w:multiLevelType w:val="hybridMultilevel"/>
    <w:tmpl w:val="A7F851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E85C0B"/>
    <w:multiLevelType w:val="hybridMultilevel"/>
    <w:tmpl w:val="9D4E58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70472A"/>
    <w:multiLevelType w:val="hybridMultilevel"/>
    <w:tmpl w:val="AF9CA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81CAA"/>
    <w:multiLevelType w:val="hybridMultilevel"/>
    <w:tmpl w:val="0C44F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735F37"/>
    <w:multiLevelType w:val="hybridMultilevel"/>
    <w:tmpl w:val="07242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AB3830"/>
    <w:multiLevelType w:val="hybridMultilevel"/>
    <w:tmpl w:val="A8789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24555D"/>
    <w:multiLevelType w:val="hybridMultilevel"/>
    <w:tmpl w:val="CA84C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0B3D81"/>
    <w:multiLevelType w:val="hybridMultilevel"/>
    <w:tmpl w:val="1E785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8243E"/>
    <w:multiLevelType w:val="hybridMultilevel"/>
    <w:tmpl w:val="DE141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AC46E8"/>
    <w:multiLevelType w:val="hybridMultilevel"/>
    <w:tmpl w:val="C8FCF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6D3CB5"/>
    <w:multiLevelType w:val="hybridMultilevel"/>
    <w:tmpl w:val="40C08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D97738"/>
    <w:multiLevelType w:val="hybridMultilevel"/>
    <w:tmpl w:val="F90CF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F51E58"/>
    <w:multiLevelType w:val="hybridMultilevel"/>
    <w:tmpl w:val="93689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5960C4"/>
    <w:multiLevelType w:val="hybridMultilevel"/>
    <w:tmpl w:val="0BC4D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E802E3"/>
    <w:multiLevelType w:val="hybridMultilevel"/>
    <w:tmpl w:val="A98E4A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DD914C1"/>
    <w:multiLevelType w:val="hybridMultilevel"/>
    <w:tmpl w:val="21B206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CA363D"/>
    <w:multiLevelType w:val="hybridMultilevel"/>
    <w:tmpl w:val="3BC66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6E4125"/>
    <w:multiLevelType w:val="hybridMultilevel"/>
    <w:tmpl w:val="F132C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9B214B"/>
    <w:multiLevelType w:val="hybridMultilevel"/>
    <w:tmpl w:val="D54C61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AE761F0"/>
    <w:multiLevelType w:val="hybridMultilevel"/>
    <w:tmpl w:val="E2020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D97F86"/>
    <w:multiLevelType w:val="hybridMultilevel"/>
    <w:tmpl w:val="FEB87C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991009"/>
    <w:multiLevelType w:val="hybridMultilevel"/>
    <w:tmpl w:val="39A01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392656"/>
    <w:multiLevelType w:val="hybridMultilevel"/>
    <w:tmpl w:val="70500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682000"/>
    <w:multiLevelType w:val="hybridMultilevel"/>
    <w:tmpl w:val="19D42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5521D1"/>
    <w:multiLevelType w:val="hybridMultilevel"/>
    <w:tmpl w:val="FFD42C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8C0D76"/>
    <w:multiLevelType w:val="hybridMultilevel"/>
    <w:tmpl w:val="2D661C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D809E1"/>
    <w:multiLevelType w:val="hybridMultilevel"/>
    <w:tmpl w:val="D4EACE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810CC7"/>
    <w:multiLevelType w:val="multilevel"/>
    <w:tmpl w:val="A8AA36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9BD7F1D"/>
    <w:multiLevelType w:val="hybridMultilevel"/>
    <w:tmpl w:val="CA84C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071584"/>
    <w:multiLevelType w:val="hybridMultilevel"/>
    <w:tmpl w:val="613A8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D508E9"/>
    <w:multiLevelType w:val="hybridMultilevel"/>
    <w:tmpl w:val="FFE81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094ED8"/>
    <w:multiLevelType w:val="hybridMultilevel"/>
    <w:tmpl w:val="FB1C0E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6562A1"/>
    <w:multiLevelType w:val="hybridMultilevel"/>
    <w:tmpl w:val="FE7C9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8B5896"/>
    <w:multiLevelType w:val="hybridMultilevel"/>
    <w:tmpl w:val="72B60D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5C16396"/>
    <w:multiLevelType w:val="hybridMultilevel"/>
    <w:tmpl w:val="B558A51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AF04B5"/>
    <w:multiLevelType w:val="hybridMultilevel"/>
    <w:tmpl w:val="2EFCF4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2E214C"/>
    <w:multiLevelType w:val="hybridMultilevel"/>
    <w:tmpl w:val="0C44F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5C6A6C"/>
    <w:multiLevelType w:val="hybridMultilevel"/>
    <w:tmpl w:val="F03E3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B21913"/>
    <w:multiLevelType w:val="hybridMultilevel"/>
    <w:tmpl w:val="100CDB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211809"/>
    <w:multiLevelType w:val="hybridMultilevel"/>
    <w:tmpl w:val="85F20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FE30F6"/>
    <w:multiLevelType w:val="hybridMultilevel"/>
    <w:tmpl w:val="202EEA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D85D04"/>
    <w:multiLevelType w:val="hybridMultilevel"/>
    <w:tmpl w:val="66B494A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56F77B9"/>
    <w:multiLevelType w:val="hybridMultilevel"/>
    <w:tmpl w:val="783E82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153839"/>
    <w:multiLevelType w:val="hybridMultilevel"/>
    <w:tmpl w:val="2C44B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2E6F56"/>
    <w:multiLevelType w:val="hybridMultilevel"/>
    <w:tmpl w:val="2FD8C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AD66A8"/>
    <w:multiLevelType w:val="hybridMultilevel"/>
    <w:tmpl w:val="26F847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F944CB"/>
    <w:multiLevelType w:val="hybridMultilevel"/>
    <w:tmpl w:val="A59CF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24"/>
  </w:num>
  <w:num w:numId="3">
    <w:abstractNumId w:val="8"/>
  </w:num>
  <w:num w:numId="4">
    <w:abstractNumId w:val="19"/>
  </w:num>
  <w:num w:numId="5">
    <w:abstractNumId w:val="4"/>
  </w:num>
  <w:num w:numId="6">
    <w:abstractNumId w:val="40"/>
  </w:num>
  <w:num w:numId="7">
    <w:abstractNumId w:val="12"/>
  </w:num>
  <w:num w:numId="8">
    <w:abstractNumId w:val="20"/>
  </w:num>
  <w:num w:numId="9">
    <w:abstractNumId w:val="10"/>
  </w:num>
  <w:num w:numId="10">
    <w:abstractNumId w:val="26"/>
  </w:num>
  <w:num w:numId="11">
    <w:abstractNumId w:val="37"/>
  </w:num>
  <w:num w:numId="12">
    <w:abstractNumId w:val="31"/>
  </w:num>
  <w:num w:numId="13">
    <w:abstractNumId w:val="18"/>
  </w:num>
  <w:num w:numId="14">
    <w:abstractNumId w:val="41"/>
  </w:num>
  <w:num w:numId="15">
    <w:abstractNumId w:val="29"/>
  </w:num>
  <w:num w:numId="16">
    <w:abstractNumId w:val="46"/>
  </w:num>
  <w:num w:numId="17">
    <w:abstractNumId w:val="49"/>
  </w:num>
  <w:num w:numId="18">
    <w:abstractNumId w:val="5"/>
  </w:num>
  <w:num w:numId="19">
    <w:abstractNumId w:val="15"/>
  </w:num>
  <w:num w:numId="20">
    <w:abstractNumId w:val="16"/>
  </w:num>
  <w:num w:numId="21">
    <w:abstractNumId w:val="14"/>
  </w:num>
  <w:num w:numId="22">
    <w:abstractNumId w:val="22"/>
  </w:num>
  <w:num w:numId="23">
    <w:abstractNumId w:val="32"/>
  </w:num>
  <w:num w:numId="24">
    <w:abstractNumId w:val="43"/>
  </w:num>
  <w:num w:numId="25">
    <w:abstractNumId w:val="38"/>
  </w:num>
  <w:num w:numId="26">
    <w:abstractNumId w:val="48"/>
  </w:num>
  <w:num w:numId="27">
    <w:abstractNumId w:val="34"/>
  </w:num>
  <w:num w:numId="28">
    <w:abstractNumId w:val="27"/>
  </w:num>
  <w:num w:numId="29">
    <w:abstractNumId w:val="45"/>
  </w:num>
  <w:num w:numId="30">
    <w:abstractNumId w:val="28"/>
  </w:num>
  <w:num w:numId="31">
    <w:abstractNumId w:val="23"/>
  </w:num>
  <w:num w:numId="32">
    <w:abstractNumId w:val="42"/>
  </w:num>
  <w:num w:numId="33">
    <w:abstractNumId w:val="3"/>
  </w:num>
  <w:num w:numId="34">
    <w:abstractNumId w:val="44"/>
  </w:num>
  <w:num w:numId="35">
    <w:abstractNumId w:val="6"/>
  </w:num>
  <w:num w:numId="36">
    <w:abstractNumId w:val="17"/>
  </w:num>
  <w:num w:numId="37">
    <w:abstractNumId w:val="9"/>
  </w:num>
  <w:num w:numId="38">
    <w:abstractNumId w:val="0"/>
  </w:num>
  <w:num w:numId="39">
    <w:abstractNumId w:val="2"/>
  </w:num>
  <w:num w:numId="40">
    <w:abstractNumId w:val="36"/>
  </w:num>
  <w:num w:numId="41">
    <w:abstractNumId w:val="21"/>
  </w:num>
  <w:num w:numId="42">
    <w:abstractNumId w:val="13"/>
  </w:num>
  <w:num w:numId="43">
    <w:abstractNumId w:val="33"/>
  </w:num>
  <w:num w:numId="44">
    <w:abstractNumId w:val="30"/>
  </w:num>
  <w:num w:numId="45">
    <w:abstractNumId w:val="11"/>
  </w:num>
  <w:num w:numId="46">
    <w:abstractNumId w:val="47"/>
  </w:num>
  <w:num w:numId="47">
    <w:abstractNumId w:val="35"/>
  </w:num>
  <w:num w:numId="48">
    <w:abstractNumId w:val="25"/>
  </w:num>
  <w:num w:numId="49">
    <w:abstractNumId w:val="1"/>
  </w:num>
  <w:num w:numId="50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TQ0MTM0NrAwMTNS0lEKTi0uzszPAykwrgUAKcZkaywAAAA="/>
  </w:docVars>
  <w:rsids>
    <w:rsidRoot w:val="00A445CA"/>
    <w:rsid w:val="000000B3"/>
    <w:rsid w:val="0000164C"/>
    <w:rsid w:val="00004F43"/>
    <w:rsid w:val="00005434"/>
    <w:rsid w:val="00005D9A"/>
    <w:rsid w:val="00006B91"/>
    <w:rsid w:val="0000732D"/>
    <w:rsid w:val="0000736C"/>
    <w:rsid w:val="00007511"/>
    <w:rsid w:val="0000794D"/>
    <w:rsid w:val="00007E48"/>
    <w:rsid w:val="0001161E"/>
    <w:rsid w:val="00015183"/>
    <w:rsid w:val="00017F34"/>
    <w:rsid w:val="000200BB"/>
    <w:rsid w:val="0002077D"/>
    <w:rsid w:val="00020AFA"/>
    <w:rsid w:val="00020B63"/>
    <w:rsid w:val="0002175B"/>
    <w:rsid w:val="0002455C"/>
    <w:rsid w:val="0002467B"/>
    <w:rsid w:val="0002595E"/>
    <w:rsid w:val="00027C15"/>
    <w:rsid w:val="00030852"/>
    <w:rsid w:val="00030A96"/>
    <w:rsid w:val="00031B6F"/>
    <w:rsid w:val="000323F9"/>
    <w:rsid w:val="00032FCF"/>
    <w:rsid w:val="00033445"/>
    <w:rsid w:val="00033CA4"/>
    <w:rsid w:val="00035352"/>
    <w:rsid w:val="00035733"/>
    <w:rsid w:val="00035C34"/>
    <w:rsid w:val="00036041"/>
    <w:rsid w:val="000365C1"/>
    <w:rsid w:val="00037327"/>
    <w:rsid w:val="0004014E"/>
    <w:rsid w:val="0004059C"/>
    <w:rsid w:val="00040F26"/>
    <w:rsid w:val="0004158C"/>
    <w:rsid w:val="00043B01"/>
    <w:rsid w:val="00043F6D"/>
    <w:rsid w:val="00044048"/>
    <w:rsid w:val="00044E6F"/>
    <w:rsid w:val="000451E8"/>
    <w:rsid w:val="00045434"/>
    <w:rsid w:val="00045E1F"/>
    <w:rsid w:val="00046DA9"/>
    <w:rsid w:val="00050340"/>
    <w:rsid w:val="00050A62"/>
    <w:rsid w:val="00051B75"/>
    <w:rsid w:val="00052553"/>
    <w:rsid w:val="00053054"/>
    <w:rsid w:val="000532E6"/>
    <w:rsid w:val="0005466C"/>
    <w:rsid w:val="00057247"/>
    <w:rsid w:val="0005743E"/>
    <w:rsid w:val="000576B8"/>
    <w:rsid w:val="00060ADF"/>
    <w:rsid w:val="00061D83"/>
    <w:rsid w:val="00064B20"/>
    <w:rsid w:val="000651E9"/>
    <w:rsid w:val="00065350"/>
    <w:rsid w:val="00065702"/>
    <w:rsid w:val="0006574C"/>
    <w:rsid w:val="000657B2"/>
    <w:rsid w:val="00065943"/>
    <w:rsid w:val="00066908"/>
    <w:rsid w:val="00066E9B"/>
    <w:rsid w:val="000701C5"/>
    <w:rsid w:val="000710CF"/>
    <w:rsid w:val="00071797"/>
    <w:rsid w:val="00072317"/>
    <w:rsid w:val="00072EA0"/>
    <w:rsid w:val="00073E67"/>
    <w:rsid w:val="00075EF4"/>
    <w:rsid w:val="00076A7F"/>
    <w:rsid w:val="000804D5"/>
    <w:rsid w:val="000806F7"/>
    <w:rsid w:val="00080E10"/>
    <w:rsid w:val="000811D8"/>
    <w:rsid w:val="00081279"/>
    <w:rsid w:val="000813F8"/>
    <w:rsid w:val="000815A4"/>
    <w:rsid w:val="00083AA3"/>
    <w:rsid w:val="000846D3"/>
    <w:rsid w:val="00084E46"/>
    <w:rsid w:val="000854C8"/>
    <w:rsid w:val="0008572A"/>
    <w:rsid w:val="00085972"/>
    <w:rsid w:val="00086BF7"/>
    <w:rsid w:val="00087504"/>
    <w:rsid w:val="00087C15"/>
    <w:rsid w:val="000904A8"/>
    <w:rsid w:val="00092674"/>
    <w:rsid w:val="000937AA"/>
    <w:rsid w:val="00093BDB"/>
    <w:rsid w:val="00093DD7"/>
    <w:rsid w:val="0009410B"/>
    <w:rsid w:val="00096021"/>
    <w:rsid w:val="00096655"/>
    <w:rsid w:val="00096C40"/>
    <w:rsid w:val="000A0F59"/>
    <w:rsid w:val="000A2578"/>
    <w:rsid w:val="000A6676"/>
    <w:rsid w:val="000A71FE"/>
    <w:rsid w:val="000A7BFF"/>
    <w:rsid w:val="000B0C8C"/>
    <w:rsid w:val="000B1238"/>
    <w:rsid w:val="000B1555"/>
    <w:rsid w:val="000B23B7"/>
    <w:rsid w:val="000B28E2"/>
    <w:rsid w:val="000B3BD1"/>
    <w:rsid w:val="000B42B3"/>
    <w:rsid w:val="000B5BCA"/>
    <w:rsid w:val="000B651A"/>
    <w:rsid w:val="000B6889"/>
    <w:rsid w:val="000B6899"/>
    <w:rsid w:val="000B7509"/>
    <w:rsid w:val="000C0DED"/>
    <w:rsid w:val="000C10C7"/>
    <w:rsid w:val="000C111A"/>
    <w:rsid w:val="000C23D5"/>
    <w:rsid w:val="000C34DE"/>
    <w:rsid w:val="000C5015"/>
    <w:rsid w:val="000C531D"/>
    <w:rsid w:val="000C5B30"/>
    <w:rsid w:val="000C605B"/>
    <w:rsid w:val="000C7565"/>
    <w:rsid w:val="000D0950"/>
    <w:rsid w:val="000D0BD8"/>
    <w:rsid w:val="000D17D5"/>
    <w:rsid w:val="000D1D27"/>
    <w:rsid w:val="000D255C"/>
    <w:rsid w:val="000D28AE"/>
    <w:rsid w:val="000D3982"/>
    <w:rsid w:val="000D3DE6"/>
    <w:rsid w:val="000D476D"/>
    <w:rsid w:val="000D5D20"/>
    <w:rsid w:val="000D73EA"/>
    <w:rsid w:val="000D7A18"/>
    <w:rsid w:val="000D7C16"/>
    <w:rsid w:val="000D7CC5"/>
    <w:rsid w:val="000D7E0D"/>
    <w:rsid w:val="000E1436"/>
    <w:rsid w:val="000E1745"/>
    <w:rsid w:val="000E214B"/>
    <w:rsid w:val="000E28EB"/>
    <w:rsid w:val="000E51BD"/>
    <w:rsid w:val="000E5754"/>
    <w:rsid w:val="000E57B2"/>
    <w:rsid w:val="000E5D8E"/>
    <w:rsid w:val="000E6ED4"/>
    <w:rsid w:val="000E771E"/>
    <w:rsid w:val="000E78EB"/>
    <w:rsid w:val="000E7AED"/>
    <w:rsid w:val="000F27F4"/>
    <w:rsid w:val="000F30BF"/>
    <w:rsid w:val="000F4AA1"/>
    <w:rsid w:val="000F55B0"/>
    <w:rsid w:val="001007DD"/>
    <w:rsid w:val="00100E07"/>
    <w:rsid w:val="00100EC1"/>
    <w:rsid w:val="001011B5"/>
    <w:rsid w:val="00101C61"/>
    <w:rsid w:val="001025CE"/>
    <w:rsid w:val="00103010"/>
    <w:rsid w:val="001037BC"/>
    <w:rsid w:val="00103D4C"/>
    <w:rsid w:val="00103E14"/>
    <w:rsid w:val="00105CC9"/>
    <w:rsid w:val="00106036"/>
    <w:rsid w:val="001077E6"/>
    <w:rsid w:val="00107893"/>
    <w:rsid w:val="00107A8E"/>
    <w:rsid w:val="001106F3"/>
    <w:rsid w:val="00110E44"/>
    <w:rsid w:val="001111DC"/>
    <w:rsid w:val="001120E1"/>
    <w:rsid w:val="0011265A"/>
    <w:rsid w:val="00114C3F"/>
    <w:rsid w:val="00115BF0"/>
    <w:rsid w:val="00117544"/>
    <w:rsid w:val="001218AB"/>
    <w:rsid w:val="00121A45"/>
    <w:rsid w:val="00122D3A"/>
    <w:rsid w:val="00122F93"/>
    <w:rsid w:val="001244B6"/>
    <w:rsid w:val="00125F3A"/>
    <w:rsid w:val="0013003A"/>
    <w:rsid w:val="001305DA"/>
    <w:rsid w:val="00130C55"/>
    <w:rsid w:val="0013252D"/>
    <w:rsid w:val="0013355E"/>
    <w:rsid w:val="001355CC"/>
    <w:rsid w:val="001355D9"/>
    <w:rsid w:val="00136EA0"/>
    <w:rsid w:val="00137D69"/>
    <w:rsid w:val="001419FD"/>
    <w:rsid w:val="00142197"/>
    <w:rsid w:val="001425AE"/>
    <w:rsid w:val="00143E35"/>
    <w:rsid w:val="00144546"/>
    <w:rsid w:val="00145AAF"/>
    <w:rsid w:val="001465E3"/>
    <w:rsid w:val="00146759"/>
    <w:rsid w:val="00147A3E"/>
    <w:rsid w:val="00152DF5"/>
    <w:rsid w:val="00153E40"/>
    <w:rsid w:val="00154CFB"/>
    <w:rsid w:val="00155389"/>
    <w:rsid w:val="001567D6"/>
    <w:rsid w:val="00157D30"/>
    <w:rsid w:val="00160499"/>
    <w:rsid w:val="00160A56"/>
    <w:rsid w:val="00161070"/>
    <w:rsid w:val="0016315C"/>
    <w:rsid w:val="00163D00"/>
    <w:rsid w:val="0016426C"/>
    <w:rsid w:val="00164D5C"/>
    <w:rsid w:val="001661EB"/>
    <w:rsid w:val="00166C04"/>
    <w:rsid w:val="00167E09"/>
    <w:rsid w:val="00170A52"/>
    <w:rsid w:val="00172053"/>
    <w:rsid w:val="00172899"/>
    <w:rsid w:val="00173115"/>
    <w:rsid w:val="00176252"/>
    <w:rsid w:val="00177CF1"/>
    <w:rsid w:val="00180874"/>
    <w:rsid w:val="00180945"/>
    <w:rsid w:val="0018194C"/>
    <w:rsid w:val="00182B4C"/>
    <w:rsid w:val="00184425"/>
    <w:rsid w:val="00184A68"/>
    <w:rsid w:val="00184B56"/>
    <w:rsid w:val="00184E64"/>
    <w:rsid w:val="001855BE"/>
    <w:rsid w:val="0018576D"/>
    <w:rsid w:val="001864C9"/>
    <w:rsid w:val="00186679"/>
    <w:rsid w:val="00187982"/>
    <w:rsid w:val="001900FE"/>
    <w:rsid w:val="00190D91"/>
    <w:rsid w:val="00191C23"/>
    <w:rsid w:val="00192275"/>
    <w:rsid w:val="0019271F"/>
    <w:rsid w:val="00192F1F"/>
    <w:rsid w:val="0019363B"/>
    <w:rsid w:val="00194388"/>
    <w:rsid w:val="0019439D"/>
    <w:rsid w:val="00195156"/>
    <w:rsid w:val="001976B9"/>
    <w:rsid w:val="001A1915"/>
    <w:rsid w:val="001A1A1E"/>
    <w:rsid w:val="001A1F2E"/>
    <w:rsid w:val="001A20E5"/>
    <w:rsid w:val="001A2435"/>
    <w:rsid w:val="001A2569"/>
    <w:rsid w:val="001A2ED2"/>
    <w:rsid w:val="001A2F63"/>
    <w:rsid w:val="001A33A2"/>
    <w:rsid w:val="001A3B2E"/>
    <w:rsid w:val="001A498A"/>
    <w:rsid w:val="001A59C5"/>
    <w:rsid w:val="001A6D07"/>
    <w:rsid w:val="001A71D7"/>
    <w:rsid w:val="001A7512"/>
    <w:rsid w:val="001A762C"/>
    <w:rsid w:val="001A76C4"/>
    <w:rsid w:val="001B0554"/>
    <w:rsid w:val="001B0D19"/>
    <w:rsid w:val="001B0F47"/>
    <w:rsid w:val="001B2234"/>
    <w:rsid w:val="001B2977"/>
    <w:rsid w:val="001B2CBD"/>
    <w:rsid w:val="001B337E"/>
    <w:rsid w:val="001B3C82"/>
    <w:rsid w:val="001B524A"/>
    <w:rsid w:val="001B5381"/>
    <w:rsid w:val="001B6A79"/>
    <w:rsid w:val="001B7CAA"/>
    <w:rsid w:val="001C0177"/>
    <w:rsid w:val="001C16F0"/>
    <w:rsid w:val="001C218C"/>
    <w:rsid w:val="001C2396"/>
    <w:rsid w:val="001C377B"/>
    <w:rsid w:val="001C3950"/>
    <w:rsid w:val="001C51E3"/>
    <w:rsid w:val="001C58BD"/>
    <w:rsid w:val="001C763E"/>
    <w:rsid w:val="001C768B"/>
    <w:rsid w:val="001D0BD0"/>
    <w:rsid w:val="001D1565"/>
    <w:rsid w:val="001D15D7"/>
    <w:rsid w:val="001D20A0"/>
    <w:rsid w:val="001D329E"/>
    <w:rsid w:val="001D3744"/>
    <w:rsid w:val="001D4BA4"/>
    <w:rsid w:val="001D575E"/>
    <w:rsid w:val="001D6A4F"/>
    <w:rsid w:val="001D77EC"/>
    <w:rsid w:val="001E0005"/>
    <w:rsid w:val="001E02C8"/>
    <w:rsid w:val="001E1812"/>
    <w:rsid w:val="001E30A9"/>
    <w:rsid w:val="001E3CAD"/>
    <w:rsid w:val="001E3F9F"/>
    <w:rsid w:val="001E40BD"/>
    <w:rsid w:val="001E5470"/>
    <w:rsid w:val="001E5FB6"/>
    <w:rsid w:val="001E7E16"/>
    <w:rsid w:val="001F3531"/>
    <w:rsid w:val="001F3588"/>
    <w:rsid w:val="001F4403"/>
    <w:rsid w:val="001F4D11"/>
    <w:rsid w:val="001F579C"/>
    <w:rsid w:val="001F6468"/>
    <w:rsid w:val="001F699E"/>
    <w:rsid w:val="001F7E0F"/>
    <w:rsid w:val="00200A0A"/>
    <w:rsid w:val="002020EE"/>
    <w:rsid w:val="0020594C"/>
    <w:rsid w:val="00206F7D"/>
    <w:rsid w:val="00211513"/>
    <w:rsid w:val="00212D98"/>
    <w:rsid w:val="00213063"/>
    <w:rsid w:val="0021440F"/>
    <w:rsid w:val="00214557"/>
    <w:rsid w:val="00214A17"/>
    <w:rsid w:val="00214EBE"/>
    <w:rsid w:val="002161D6"/>
    <w:rsid w:val="00217E60"/>
    <w:rsid w:val="00221D3B"/>
    <w:rsid w:val="002231E0"/>
    <w:rsid w:val="0022399A"/>
    <w:rsid w:val="00224375"/>
    <w:rsid w:val="0022468E"/>
    <w:rsid w:val="0022485D"/>
    <w:rsid w:val="00224CE7"/>
    <w:rsid w:val="002259CE"/>
    <w:rsid w:val="0023009D"/>
    <w:rsid w:val="00232FDB"/>
    <w:rsid w:val="00233283"/>
    <w:rsid w:val="00233849"/>
    <w:rsid w:val="00235FF5"/>
    <w:rsid w:val="00236527"/>
    <w:rsid w:val="00236BF5"/>
    <w:rsid w:val="00237F09"/>
    <w:rsid w:val="002408FC"/>
    <w:rsid w:val="00240F7A"/>
    <w:rsid w:val="002410A8"/>
    <w:rsid w:val="002417FA"/>
    <w:rsid w:val="0024229C"/>
    <w:rsid w:val="00242612"/>
    <w:rsid w:val="002432CD"/>
    <w:rsid w:val="00244AF1"/>
    <w:rsid w:val="00245AC0"/>
    <w:rsid w:val="00245DB3"/>
    <w:rsid w:val="00246988"/>
    <w:rsid w:val="00246B42"/>
    <w:rsid w:val="00247DD1"/>
    <w:rsid w:val="0025005E"/>
    <w:rsid w:val="0025128C"/>
    <w:rsid w:val="002515CB"/>
    <w:rsid w:val="00251FEF"/>
    <w:rsid w:val="002528FA"/>
    <w:rsid w:val="00252BFB"/>
    <w:rsid w:val="00253CB8"/>
    <w:rsid w:val="002544F1"/>
    <w:rsid w:val="0025466D"/>
    <w:rsid w:val="002560B4"/>
    <w:rsid w:val="00256835"/>
    <w:rsid w:val="00256917"/>
    <w:rsid w:val="002572E8"/>
    <w:rsid w:val="00257BBD"/>
    <w:rsid w:val="00257D72"/>
    <w:rsid w:val="002601EE"/>
    <w:rsid w:val="00260ED7"/>
    <w:rsid w:val="00261C69"/>
    <w:rsid w:val="00262982"/>
    <w:rsid w:val="00263CE0"/>
    <w:rsid w:val="002647A0"/>
    <w:rsid w:val="00264CF2"/>
    <w:rsid w:val="0026635C"/>
    <w:rsid w:val="00266A61"/>
    <w:rsid w:val="00272A0A"/>
    <w:rsid w:val="00272E13"/>
    <w:rsid w:val="00273921"/>
    <w:rsid w:val="00274C0B"/>
    <w:rsid w:val="00274F64"/>
    <w:rsid w:val="0027549B"/>
    <w:rsid w:val="002758D7"/>
    <w:rsid w:val="00276A06"/>
    <w:rsid w:val="0028222F"/>
    <w:rsid w:val="00282823"/>
    <w:rsid w:val="00284139"/>
    <w:rsid w:val="00285867"/>
    <w:rsid w:val="00285932"/>
    <w:rsid w:val="002865F5"/>
    <w:rsid w:val="0028799A"/>
    <w:rsid w:val="00290FB2"/>
    <w:rsid w:val="00291003"/>
    <w:rsid w:val="00291BE6"/>
    <w:rsid w:val="0029262C"/>
    <w:rsid w:val="00293923"/>
    <w:rsid w:val="002940C1"/>
    <w:rsid w:val="00294497"/>
    <w:rsid w:val="00295205"/>
    <w:rsid w:val="002959DE"/>
    <w:rsid w:val="00295DB3"/>
    <w:rsid w:val="00297DF3"/>
    <w:rsid w:val="002A1D61"/>
    <w:rsid w:val="002A25DC"/>
    <w:rsid w:val="002A266B"/>
    <w:rsid w:val="002A36EC"/>
    <w:rsid w:val="002A57B1"/>
    <w:rsid w:val="002A5DF6"/>
    <w:rsid w:val="002A6830"/>
    <w:rsid w:val="002A68C4"/>
    <w:rsid w:val="002A7092"/>
    <w:rsid w:val="002A717F"/>
    <w:rsid w:val="002A7382"/>
    <w:rsid w:val="002A7A76"/>
    <w:rsid w:val="002B264B"/>
    <w:rsid w:val="002B2B95"/>
    <w:rsid w:val="002B306A"/>
    <w:rsid w:val="002B30A8"/>
    <w:rsid w:val="002B30E8"/>
    <w:rsid w:val="002B3C36"/>
    <w:rsid w:val="002B4565"/>
    <w:rsid w:val="002B6177"/>
    <w:rsid w:val="002B79FD"/>
    <w:rsid w:val="002C125B"/>
    <w:rsid w:val="002C3768"/>
    <w:rsid w:val="002C4018"/>
    <w:rsid w:val="002C4081"/>
    <w:rsid w:val="002C422C"/>
    <w:rsid w:val="002C4F78"/>
    <w:rsid w:val="002C556F"/>
    <w:rsid w:val="002C57B8"/>
    <w:rsid w:val="002C5D01"/>
    <w:rsid w:val="002C5FE2"/>
    <w:rsid w:val="002C60F7"/>
    <w:rsid w:val="002C615C"/>
    <w:rsid w:val="002C67C2"/>
    <w:rsid w:val="002C75B9"/>
    <w:rsid w:val="002C7D9B"/>
    <w:rsid w:val="002C7FD1"/>
    <w:rsid w:val="002D0B32"/>
    <w:rsid w:val="002D186D"/>
    <w:rsid w:val="002D39E7"/>
    <w:rsid w:val="002D3B93"/>
    <w:rsid w:val="002D3B9E"/>
    <w:rsid w:val="002D4C95"/>
    <w:rsid w:val="002D57AC"/>
    <w:rsid w:val="002D5A43"/>
    <w:rsid w:val="002D5E0E"/>
    <w:rsid w:val="002D662E"/>
    <w:rsid w:val="002E04E6"/>
    <w:rsid w:val="002E0A2E"/>
    <w:rsid w:val="002E14CB"/>
    <w:rsid w:val="002E1934"/>
    <w:rsid w:val="002E2048"/>
    <w:rsid w:val="002E3CCB"/>
    <w:rsid w:val="002E4C30"/>
    <w:rsid w:val="002E4C68"/>
    <w:rsid w:val="002E5A04"/>
    <w:rsid w:val="002E7785"/>
    <w:rsid w:val="002F11E8"/>
    <w:rsid w:val="002F17FC"/>
    <w:rsid w:val="002F1C13"/>
    <w:rsid w:val="002F1F55"/>
    <w:rsid w:val="002F26EE"/>
    <w:rsid w:val="002F33BC"/>
    <w:rsid w:val="002F4DB4"/>
    <w:rsid w:val="002F4F85"/>
    <w:rsid w:val="002F6216"/>
    <w:rsid w:val="002F704C"/>
    <w:rsid w:val="002F7DAC"/>
    <w:rsid w:val="0030096D"/>
    <w:rsid w:val="00300CD7"/>
    <w:rsid w:val="00301016"/>
    <w:rsid w:val="00301D1E"/>
    <w:rsid w:val="00301EAA"/>
    <w:rsid w:val="00303163"/>
    <w:rsid w:val="00303A71"/>
    <w:rsid w:val="00305283"/>
    <w:rsid w:val="00305347"/>
    <w:rsid w:val="00306692"/>
    <w:rsid w:val="00306961"/>
    <w:rsid w:val="00306AF0"/>
    <w:rsid w:val="00306F7E"/>
    <w:rsid w:val="0030784B"/>
    <w:rsid w:val="00307945"/>
    <w:rsid w:val="003106BF"/>
    <w:rsid w:val="00311514"/>
    <w:rsid w:val="0031186B"/>
    <w:rsid w:val="003121F3"/>
    <w:rsid w:val="00312FA4"/>
    <w:rsid w:val="00313C1E"/>
    <w:rsid w:val="0031569A"/>
    <w:rsid w:val="003158DF"/>
    <w:rsid w:val="00315EFE"/>
    <w:rsid w:val="00317950"/>
    <w:rsid w:val="003215DC"/>
    <w:rsid w:val="003218F4"/>
    <w:rsid w:val="00322B85"/>
    <w:rsid w:val="003238B8"/>
    <w:rsid w:val="0032403B"/>
    <w:rsid w:val="00326144"/>
    <w:rsid w:val="0032667F"/>
    <w:rsid w:val="00326C61"/>
    <w:rsid w:val="003270BA"/>
    <w:rsid w:val="00327D20"/>
    <w:rsid w:val="00331583"/>
    <w:rsid w:val="00331D58"/>
    <w:rsid w:val="00331EE7"/>
    <w:rsid w:val="0033239C"/>
    <w:rsid w:val="003329E2"/>
    <w:rsid w:val="00333CBF"/>
    <w:rsid w:val="0033525A"/>
    <w:rsid w:val="003360AF"/>
    <w:rsid w:val="0033734B"/>
    <w:rsid w:val="00337CCB"/>
    <w:rsid w:val="0034007D"/>
    <w:rsid w:val="00341025"/>
    <w:rsid w:val="00341F87"/>
    <w:rsid w:val="003421EC"/>
    <w:rsid w:val="003423A5"/>
    <w:rsid w:val="0034472A"/>
    <w:rsid w:val="00344D2F"/>
    <w:rsid w:val="0034543F"/>
    <w:rsid w:val="00346164"/>
    <w:rsid w:val="00346BC0"/>
    <w:rsid w:val="0034754F"/>
    <w:rsid w:val="0035080F"/>
    <w:rsid w:val="003527D1"/>
    <w:rsid w:val="003534B9"/>
    <w:rsid w:val="0035357D"/>
    <w:rsid w:val="0035386B"/>
    <w:rsid w:val="00353935"/>
    <w:rsid w:val="003542C2"/>
    <w:rsid w:val="00354890"/>
    <w:rsid w:val="00354BB4"/>
    <w:rsid w:val="00355219"/>
    <w:rsid w:val="0035564B"/>
    <w:rsid w:val="003566F3"/>
    <w:rsid w:val="0035671C"/>
    <w:rsid w:val="00357CB2"/>
    <w:rsid w:val="00360914"/>
    <w:rsid w:val="003628FB"/>
    <w:rsid w:val="003633D2"/>
    <w:rsid w:val="0036340E"/>
    <w:rsid w:val="00364060"/>
    <w:rsid w:val="00364162"/>
    <w:rsid w:val="00364C26"/>
    <w:rsid w:val="0036564E"/>
    <w:rsid w:val="00365D63"/>
    <w:rsid w:val="00366815"/>
    <w:rsid w:val="00366A69"/>
    <w:rsid w:val="00366BD9"/>
    <w:rsid w:val="003678CA"/>
    <w:rsid w:val="00367939"/>
    <w:rsid w:val="00370CD8"/>
    <w:rsid w:val="00371031"/>
    <w:rsid w:val="00372029"/>
    <w:rsid w:val="0037293C"/>
    <w:rsid w:val="00372D0E"/>
    <w:rsid w:val="00374452"/>
    <w:rsid w:val="00376566"/>
    <w:rsid w:val="003776CE"/>
    <w:rsid w:val="00380D4C"/>
    <w:rsid w:val="00380E83"/>
    <w:rsid w:val="00382E58"/>
    <w:rsid w:val="0038346A"/>
    <w:rsid w:val="00384BB3"/>
    <w:rsid w:val="00385D42"/>
    <w:rsid w:val="0038662F"/>
    <w:rsid w:val="00386F12"/>
    <w:rsid w:val="003877AB"/>
    <w:rsid w:val="00390A88"/>
    <w:rsid w:val="00390D99"/>
    <w:rsid w:val="00393786"/>
    <w:rsid w:val="00393D3E"/>
    <w:rsid w:val="003941FE"/>
    <w:rsid w:val="00394591"/>
    <w:rsid w:val="00396458"/>
    <w:rsid w:val="0039672E"/>
    <w:rsid w:val="00396734"/>
    <w:rsid w:val="00397757"/>
    <w:rsid w:val="00397E3C"/>
    <w:rsid w:val="003A01E7"/>
    <w:rsid w:val="003A2187"/>
    <w:rsid w:val="003A271A"/>
    <w:rsid w:val="003A2AA3"/>
    <w:rsid w:val="003A350F"/>
    <w:rsid w:val="003A3586"/>
    <w:rsid w:val="003A7511"/>
    <w:rsid w:val="003A7543"/>
    <w:rsid w:val="003B0AD9"/>
    <w:rsid w:val="003B15BB"/>
    <w:rsid w:val="003B2173"/>
    <w:rsid w:val="003B23C9"/>
    <w:rsid w:val="003B268F"/>
    <w:rsid w:val="003B3838"/>
    <w:rsid w:val="003B39CE"/>
    <w:rsid w:val="003B45DE"/>
    <w:rsid w:val="003B7C9B"/>
    <w:rsid w:val="003B7D61"/>
    <w:rsid w:val="003B7FE2"/>
    <w:rsid w:val="003C0BFD"/>
    <w:rsid w:val="003C0E22"/>
    <w:rsid w:val="003C1875"/>
    <w:rsid w:val="003C24FC"/>
    <w:rsid w:val="003C3EC4"/>
    <w:rsid w:val="003C4864"/>
    <w:rsid w:val="003C501A"/>
    <w:rsid w:val="003C5110"/>
    <w:rsid w:val="003C565D"/>
    <w:rsid w:val="003C5818"/>
    <w:rsid w:val="003C64B6"/>
    <w:rsid w:val="003C74E6"/>
    <w:rsid w:val="003D0E38"/>
    <w:rsid w:val="003D1CF3"/>
    <w:rsid w:val="003D200C"/>
    <w:rsid w:val="003D2EC9"/>
    <w:rsid w:val="003D3674"/>
    <w:rsid w:val="003D36E1"/>
    <w:rsid w:val="003D3E8F"/>
    <w:rsid w:val="003D4400"/>
    <w:rsid w:val="003D5317"/>
    <w:rsid w:val="003D605F"/>
    <w:rsid w:val="003D706F"/>
    <w:rsid w:val="003D7C48"/>
    <w:rsid w:val="003D7D9D"/>
    <w:rsid w:val="003E0642"/>
    <w:rsid w:val="003E0651"/>
    <w:rsid w:val="003E0896"/>
    <w:rsid w:val="003E0C42"/>
    <w:rsid w:val="003E31F0"/>
    <w:rsid w:val="003E3D9C"/>
    <w:rsid w:val="003E402F"/>
    <w:rsid w:val="003E4E3E"/>
    <w:rsid w:val="003E4F01"/>
    <w:rsid w:val="003E67E8"/>
    <w:rsid w:val="003E7425"/>
    <w:rsid w:val="003E7DEA"/>
    <w:rsid w:val="003E7FC7"/>
    <w:rsid w:val="003F1238"/>
    <w:rsid w:val="003F134E"/>
    <w:rsid w:val="003F23A6"/>
    <w:rsid w:val="003F5CEB"/>
    <w:rsid w:val="003F664C"/>
    <w:rsid w:val="003F7F35"/>
    <w:rsid w:val="004005A7"/>
    <w:rsid w:val="00400F21"/>
    <w:rsid w:val="00401A7E"/>
    <w:rsid w:val="0040267C"/>
    <w:rsid w:val="004039E3"/>
    <w:rsid w:val="00403A4B"/>
    <w:rsid w:val="00404937"/>
    <w:rsid w:val="00405565"/>
    <w:rsid w:val="00406957"/>
    <w:rsid w:val="00406C94"/>
    <w:rsid w:val="00407F59"/>
    <w:rsid w:val="00410622"/>
    <w:rsid w:val="004115BF"/>
    <w:rsid w:val="00413458"/>
    <w:rsid w:val="004134D7"/>
    <w:rsid w:val="00413AB4"/>
    <w:rsid w:val="0041472B"/>
    <w:rsid w:val="004155D7"/>
    <w:rsid w:val="0041634B"/>
    <w:rsid w:val="00417089"/>
    <w:rsid w:val="00417CC0"/>
    <w:rsid w:val="00420E78"/>
    <w:rsid w:val="00423A80"/>
    <w:rsid w:val="00423BF2"/>
    <w:rsid w:val="00424250"/>
    <w:rsid w:val="004246FF"/>
    <w:rsid w:val="00425DA3"/>
    <w:rsid w:val="00426564"/>
    <w:rsid w:val="004265D9"/>
    <w:rsid w:val="004276B8"/>
    <w:rsid w:val="00427D9E"/>
    <w:rsid w:val="00427F48"/>
    <w:rsid w:val="004309F3"/>
    <w:rsid w:val="00433BDB"/>
    <w:rsid w:val="00434CEE"/>
    <w:rsid w:val="00434D37"/>
    <w:rsid w:val="004352F4"/>
    <w:rsid w:val="00436103"/>
    <w:rsid w:val="0043611D"/>
    <w:rsid w:val="004371E8"/>
    <w:rsid w:val="00437C0A"/>
    <w:rsid w:val="00441E34"/>
    <w:rsid w:val="004426E1"/>
    <w:rsid w:val="00442A40"/>
    <w:rsid w:val="00442D6B"/>
    <w:rsid w:val="00443709"/>
    <w:rsid w:val="0044401A"/>
    <w:rsid w:val="00444584"/>
    <w:rsid w:val="00444FAE"/>
    <w:rsid w:val="0044610A"/>
    <w:rsid w:val="00446896"/>
    <w:rsid w:val="0044729D"/>
    <w:rsid w:val="00450336"/>
    <w:rsid w:val="00450375"/>
    <w:rsid w:val="004509C3"/>
    <w:rsid w:val="00451001"/>
    <w:rsid w:val="00451EAF"/>
    <w:rsid w:val="00452E89"/>
    <w:rsid w:val="00454677"/>
    <w:rsid w:val="00456388"/>
    <w:rsid w:val="00457810"/>
    <w:rsid w:val="00460811"/>
    <w:rsid w:val="004613D2"/>
    <w:rsid w:val="00462E33"/>
    <w:rsid w:val="0046314B"/>
    <w:rsid w:val="0046455E"/>
    <w:rsid w:val="0046474E"/>
    <w:rsid w:val="004655CA"/>
    <w:rsid w:val="004659F7"/>
    <w:rsid w:val="00466E3C"/>
    <w:rsid w:val="00467504"/>
    <w:rsid w:val="004677E8"/>
    <w:rsid w:val="00470158"/>
    <w:rsid w:val="004706F4"/>
    <w:rsid w:val="00470705"/>
    <w:rsid w:val="0047234A"/>
    <w:rsid w:val="0047478A"/>
    <w:rsid w:val="00474F77"/>
    <w:rsid w:val="004761C1"/>
    <w:rsid w:val="00477302"/>
    <w:rsid w:val="00481409"/>
    <w:rsid w:val="00481D71"/>
    <w:rsid w:val="00481DC9"/>
    <w:rsid w:val="00482124"/>
    <w:rsid w:val="004832B8"/>
    <w:rsid w:val="0048362B"/>
    <w:rsid w:val="00485207"/>
    <w:rsid w:val="0048520B"/>
    <w:rsid w:val="00485519"/>
    <w:rsid w:val="00486DC4"/>
    <w:rsid w:val="00491417"/>
    <w:rsid w:val="004919B6"/>
    <w:rsid w:val="0049211E"/>
    <w:rsid w:val="004927A8"/>
    <w:rsid w:val="004928B2"/>
    <w:rsid w:val="00493104"/>
    <w:rsid w:val="00493873"/>
    <w:rsid w:val="00493B32"/>
    <w:rsid w:val="004947B5"/>
    <w:rsid w:val="00495103"/>
    <w:rsid w:val="00496115"/>
    <w:rsid w:val="0049623F"/>
    <w:rsid w:val="00496E45"/>
    <w:rsid w:val="00497948"/>
    <w:rsid w:val="004A1020"/>
    <w:rsid w:val="004A102C"/>
    <w:rsid w:val="004A133E"/>
    <w:rsid w:val="004A1DB8"/>
    <w:rsid w:val="004A1EFA"/>
    <w:rsid w:val="004A20F4"/>
    <w:rsid w:val="004A21BD"/>
    <w:rsid w:val="004A21E3"/>
    <w:rsid w:val="004A35D1"/>
    <w:rsid w:val="004A3E02"/>
    <w:rsid w:val="004A4EC4"/>
    <w:rsid w:val="004A5951"/>
    <w:rsid w:val="004A6948"/>
    <w:rsid w:val="004A7617"/>
    <w:rsid w:val="004A7832"/>
    <w:rsid w:val="004B0128"/>
    <w:rsid w:val="004B222A"/>
    <w:rsid w:val="004B34B6"/>
    <w:rsid w:val="004B3857"/>
    <w:rsid w:val="004B40E5"/>
    <w:rsid w:val="004B5F5C"/>
    <w:rsid w:val="004B626E"/>
    <w:rsid w:val="004B66D0"/>
    <w:rsid w:val="004B701E"/>
    <w:rsid w:val="004B7237"/>
    <w:rsid w:val="004B78E0"/>
    <w:rsid w:val="004C04C3"/>
    <w:rsid w:val="004C0814"/>
    <w:rsid w:val="004C20CF"/>
    <w:rsid w:val="004C3271"/>
    <w:rsid w:val="004C3436"/>
    <w:rsid w:val="004C3566"/>
    <w:rsid w:val="004C38D1"/>
    <w:rsid w:val="004C49E0"/>
    <w:rsid w:val="004C5250"/>
    <w:rsid w:val="004C587E"/>
    <w:rsid w:val="004C59E8"/>
    <w:rsid w:val="004C5D85"/>
    <w:rsid w:val="004C6432"/>
    <w:rsid w:val="004C6C03"/>
    <w:rsid w:val="004C78B1"/>
    <w:rsid w:val="004D083E"/>
    <w:rsid w:val="004D0F27"/>
    <w:rsid w:val="004D1514"/>
    <w:rsid w:val="004D2AC9"/>
    <w:rsid w:val="004D2B0E"/>
    <w:rsid w:val="004D3312"/>
    <w:rsid w:val="004D4462"/>
    <w:rsid w:val="004D474E"/>
    <w:rsid w:val="004D5023"/>
    <w:rsid w:val="004D5A7E"/>
    <w:rsid w:val="004D6770"/>
    <w:rsid w:val="004D736B"/>
    <w:rsid w:val="004D7CCC"/>
    <w:rsid w:val="004E04C3"/>
    <w:rsid w:val="004E0A76"/>
    <w:rsid w:val="004E36E7"/>
    <w:rsid w:val="004E3A2D"/>
    <w:rsid w:val="004E3B91"/>
    <w:rsid w:val="004E3CE0"/>
    <w:rsid w:val="004E6832"/>
    <w:rsid w:val="004E7778"/>
    <w:rsid w:val="004F0B4E"/>
    <w:rsid w:val="004F1406"/>
    <w:rsid w:val="004F2870"/>
    <w:rsid w:val="004F60F5"/>
    <w:rsid w:val="004F65A5"/>
    <w:rsid w:val="004F678F"/>
    <w:rsid w:val="004F68B4"/>
    <w:rsid w:val="004F6928"/>
    <w:rsid w:val="004F6DEF"/>
    <w:rsid w:val="00502721"/>
    <w:rsid w:val="0050292A"/>
    <w:rsid w:val="0050460F"/>
    <w:rsid w:val="005062C6"/>
    <w:rsid w:val="0050731E"/>
    <w:rsid w:val="00507EF3"/>
    <w:rsid w:val="00510EED"/>
    <w:rsid w:val="00510F3A"/>
    <w:rsid w:val="0051115A"/>
    <w:rsid w:val="00511A4D"/>
    <w:rsid w:val="00512451"/>
    <w:rsid w:val="00512BB1"/>
    <w:rsid w:val="005139C0"/>
    <w:rsid w:val="00513E0B"/>
    <w:rsid w:val="005149A3"/>
    <w:rsid w:val="00515849"/>
    <w:rsid w:val="00515B82"/>
    <w:rsid w:val="00516369"/>
    <w:rsid w:val="005169C6"/>
    <w:rsid w:val="00516EF9"/>
    <w:rsid w:val="00521ACB"/>
    <w:rsid w:val="00521F75"/>
    <w:rsid w:val="00522E8B"/>
    <w:rsid w:val="00522EB5"/>
    <w:rsid w:val="00523183"/>
    <w:rsid w:val="00524CA2"/>
    <w:rsid w:val="00525537"/>
    <w:rsid w:val="00525923"/>
    <w:rsid w:val="00525C51"/>
    <w:rsid w:val="00526D11"/>
    <w:rsid w:val="00527CE9"/>
    <w:rsid w:val="00530820"/>
    <w:rsid w:val="00532465"/>
    <w:rsid w:val="005328EF"/>
    <w:rsid w:val="00532EA1"/>
    <w:rsid w:val="00535285"/>
    <w:rsid w:val="00535519"/>
    <w:rsid w:val="00535680"/>
    <w:rsid w:val="00536138"/>
    <w:rsid w:val="00536B64"/>
    <w:rsid w:val="00537158"/>
    <w:rsid w:val="00537317"/>
    <w:rsid w:val="0053774E"/>
    <w:rsid w:val="0054022B"/>
    <w:rsid w:val="005405B2"/>
    <w:rsid w:val="00540F8C"/>
    <w:rsid w:val="0054218A"/>
    <w:rsid w:val="00542603"/>
    <w:rsid w:val="005430AB"/>
    <w:rsid w:val="00543400"/>
    <w:rsid w:val="00544306"/>
    <w:rsid w:val="0054473C"/>
    <w:rsid w:val="005448A5"/>
    <w:rsid w:val="00544B42"/>
    <w:rsid w:val="00544C5C"/>
    <w:rsid w:val="00545C46"/>
    <w:rsid w:val="00545D68"/>
    <w:rsid w:val="005504B4"/>
    <w:rsid w:val="00550C00"/>
    <w:rsid w:val="00550FD6"/>
    <w:rsid w:val="00551D3A"/>
    <w:rsid w:val="00552AEF"/>
    <w:rsid w:val="00552D75"/>
    <w:rsid w:val="0055337A"/>
    <w:rsid w:val="00553B7B"/>
    <w:rsid w:val="00553D53"/>
    <w:rsid w:val="00554376"/>
    <w:rsid w:val="00554DDD"/>
    <w:rsid w:val="00554F44"/>
    <w:rsid w:val="00555D71"/>
    <w:rsid w:val="00556487"/>
    <w:rsid w:val="00556D06"/>
    <w:rsid w:val="00556E98"/>
    <w:rsid w:val="005579A3"/>
    <w:rsid w:val="00560637"/>
    <w:rsid w:val="0056129C"/>
    <w:rsid w:val="0056172B"/>
    <w:rsid w:val="00561C99"/>
    <w:rsid w:val="00562BA9"/>
    <w:rsid w:val="005631CB"/>
    <w:rsid w:val="00564495"/>
    <w:rsid w:val="00564931"/>
    <w:rsid w:val="00564DF9"/>
    <w:rsid w:val="00565B34"/>
    <w:rsid w:val="00565CC9"/>
    <w:rsid w:val="0056692E"/>
    <w:rsid w:val="00566F6D"/>
    <w:rsid w:val="00567B23"/>
    <w:rsid w:val="00572CBB"/>
    <w:rsid w:val="005738A2"/>
    <w:rsid w:val="0057482D"/>
    <w:rsid w:val="00576465"/>
    <w:rsid w:val="005768AB"/>
    <w:rsid w:val="005771F3"/>
    <w:rsid w:val="00577465"/>
    <w:rsid w:val="00580106"/>
    <w:rsid w:val="005810BB"/>
    <w:rsid w:val="00581301"/>
    <w:rsid w:val="00581835"/>
    <w:rsid w:val="00582250"/>
    <w:rsid w:val="00584973"/>
    <w:rsid w:val="005877B5"/>
    <w:rsid w:val="005920D8"/>
    <w:rsid w:val="00594CA3"/>
    <w:rsid w:val="00594FB3"/>
    <w:rsid w:val="005955AC"/>
    <w:rsid w:val="00595CFC"/>
    <w:rsid w:val="00595F07"/>
    <w:rsid w:val="00596048"/>
    <w:rsid w:val="005A0250"/>
    <w:rsid w:val="005A02BC"/>
    <w:rsid w:val="005A0381"/>
    <w:rsid w:val="005A0E11"/>
    <w:rsid w:val="005A1C4D"/>
    <w:rsid w:val="005A2257"/>
    <w:rsid w:val="005A25F6"/>
    <w:rsid w:val="005A383A"/>
    <w:rsid w:val="005A3DBE"/>
    <w:rsid w:val="005A4111"/>
    <w:rsid w:val="005A5732"/>
    <w:rsid w:val="005A576B"/>
    <w:rsid w:val="005A674E"/>
    <w:rsid w:val="005A6FBA"/>
    <w:rsid w:val="005B0F70"/>
    <w:rsid w:val="005B2A5C"/>
    <w:rsid w:val="005B2E3E"/>
    <w:rsid w:val="005B314A"/>
    <w:rsid w:val="005B5321"/>
    <w:rsid w:val="005B6A56"/>
    <w:rsid w:val="005B6FDC"/>
    <w:rsid w:val="005B726E"/>
    <w:rsid w:val="005B7EF4"/>
    <w:rsid w:val="005C01FD"/>
    <w:rsid w:val="005C02B2"/>
    <w:rsid w:val="005C0DAB"/>
    <w:rsid w:val="005C1B7A"/>
    <w:rsid w:val="005C2C20"/>
    <w:rsid w:val="005C2F03"/>
    <w:rsid w:val="005C306D"/>
    <w:rsid w:val="005C407E"/>
    <w:rsid w:val="005C516A"/>
    <w:rsid w:val="005C5331"/>
    <w:rsid w:val="005C5BDD"/>
    <w:rsid w:val="005C6046"/>
    <w:rsid w:val="005C6780"/>
    <w:rsid w:val="005C6EAB"/>
    <w:rsid w:val="005C6FA4"/>
    <w:rsid w:val="005C70FA"/>
    <w:rsid w:val="005C7723"/>
    <w:rsid w:val="005C7E32"/>
    <w:rsid w:val="005D1A6D"/>
    <w:rsid w:val="005D1F92"/>
    <w:rsid w:val="005D2688"/>
    <w:rsid w:val="005D3428"/>
    <w:rsid w:val="005D356E"/>
    <w:rsid w:val="005D4657"/>
    <w:rsid w:val="005D6954"/>
    <w:rsid w:val="005D7CF5"/>
    <w:rsid w:val="005E188B"/>
    <w:rsid w:val="005E2C49"/>
    <w:rsid w:val="005E3C07"/>
    <w:rsid w:val="005E4C9D"/>
    <w:rsid w:val="005E6530"/>
    <w:rsid w:val="005E715F"/>
    <w:rsid w:val="005F023B"/>
    <w:rsid w:val="005F17EB"/>
    <w:rsid w:val="005F193A"/>
    <w:rsid w:val="005F1AC3"/>
    <w:rsid w:val="005F21DF"/>
    <w:rsid w:val="005F3C51"/>
    <w:rsid w:val="005F4A00"/>
    <w:rsid w:val="005F5238"/>
    <w:rsid w:val="005F5D93"/>
    <w:rsid w:val="005F649C"/>
    <w:rsid w:val="005F6B18"/>
    <w:rsid w:val="00600311"/>
    <w:rsid w:val="00601F84"/>
    <w:rsid w:val="00602826"/>
    <w:rsid w:val="006036C5"/>
    <w:rsid w:val="00604AC8"/>
    <w:rsid w:val="00604BB0"/>
    <w:rsid w:val="006067BE"/>
    <w:rsid w:val="006079A8"/>
    <w:rsid w:val="006115F5"/>
    <w:rsid w:val="00611A69"/>
    <w:rsid w:val="006124F7"/>
    <w:rsid w:val="006127E6"/>
    <w:rsid w:val="00613298"/>
    <w:rsid w:val="00614AAA"/>
    <w:rsid w:val="00614C0E"/>
    <w:rsid w:val="00615616"/>
    <w:rsid w:val="00615904"/>
    <w:rsid w:val="00615DD3"/>
    <w:rsid w:val="00616A63"/>
    <w:rsid w:val="006177DD"/>
    <w:rsid w:val="0062229A"/>
    <w:rsid w:val="00622635"/>
    <w:rsid w:val="00622B64"/>
    <w:rsid w:val="006231A4"/>
    <w:rsid w:val="00623770"/>
    <w:rsid w:val="006237A6"/>
    <w:rsid w:val="00623C6C"/>
    <w:rsid w:val="0062455B"/>
    <w:rsid w:val="0062467C"/>
    <w:rsid w:val="00625B4C"/>
    <w:rsid w:val="006266F7"/>
    <w:rsid w:val="00626CD5"/>
    <w:rsid w:val="006305DF"/>
    <w:rsid w:val="0063092B"/>
    <w:rsid w:val="00630EF0"/>
    <w:rsid w:val="00631309"/>
    <w:rsid w:val="00632982"/>
    <w:rsid w:val="006337BF"/>
    <w:rsid w:val="00633859"/>
    <w:rsid w:val="006362AB"/>
    <w:rsid w:val="00637207"/>
    <w:rsid w:val="006402B1"/>
    <w:rsid w:val="00641987"/>
    <w:rsid w:val="00642CF0"/>
    <w:rsid w:val="0064385F"/>
    <w:rsid w:val="0064390F"/>
    <w:rsid w:val="00643D15"/>
    <w:rsid w:val="00643E40"/>
    <w:rsid w:val="00644D2A"/>
    <w:rsid w:val="00645302"/>
    <w:rsid w:val="006455B8"/>
    <w:rsid w:val="00645638"/>
    <w:rsid w:val="0064596E"/>
    <w:rsid w:val="006459AC"/>
    <w:rsid w:val="00647072"/>
    <w:rsid w:val="00647A9F"/>
    <w:rsid w:val="006500E2"/>
    <w:rsid w:val="00650E11"/>
    <w:rsid w:val="00651834"/>
    <w:rsid w:val="00651879"/>
    <w:rsid w:val="00651A8E"/>
    <w:rsid w:val="00653051"/>
    <w:rsid w:val="0065319D"/>
    <w:rsid w:val="0065454C"/>
    <w:rsid w:val="006550EA"/>
    <w:rsid w:val="006551E4"/>
    <w:rsid w:val="006553C2"/>
    <w:rsid w:val="00655723"/>
    <w:rsid w:val="00656E23"/>
    <w:rsid w:val="0066135B"/>
    <w:rsid w:val="00662BBB"/>
    <w:rsid w:val="00663EFE"/>
    <w:rsid w:val="006642BA"/>
    <w:rsid w:val="00664976"/>
    <w:rsid w:val="00665E50"/>
    <w:rsid w:val="00667477"/>
    <w:rsid w:val="00670448"/>
    <w:rsid w:val="0067055F"/>
    <w:rsid w:val="00671043"/>
    <w:rsid w:val="00671E4A"/>
    <w:rsid w:val="00671F49"/>
    <w:rsid w:val="00672008"/>
    <w:rsid w:val="006725BC"/>
    <w:rsid w:val="00673E35"/>
    <w:rsid w:val="00676DCE"/>
    <w:rsid w:val="00681060"/>
    <w:rsid w:val="0068145F"/>
    <w:rsid w:val="00682972"/>
    <w:rsid w:val="00682A81"/>
    <w:rsid w:val="00682C41"/>
    <w:rsid w:val="00683C7F"/>
    <w:rsid w:val="006849FC"/>
    <w:rsid w:val="00685939"/>
    <w:rsid w:val="006864CB"/>
    <w:rsid w:val="00686834"/>
    <w:rsid w:val="00687C5F"/>
    <w:rsid w:val="00691CB6"/>
    <w:rsid w:val="006925D5"/>
    <w:rsid w:val="00692D02"/>
    <w:rsid w:val="00694A6A"/>
    <w:rsid w:val="00695304"/>
    <w:rsid w:val="006953B8"/>
    <w:rsid w:val="006956AC"/>
    <w:rsid w:val="00696092"/>
    <w:rsid w:val="00696C7C"/>
    <w:rsid w:val="0069704D"/>
    <w:rsid w:val="00697252"/>
    <w:rsid w:val="00697F3B"/>
    <w:rsid w:val="006A113C"/>
    <w:rsid w:val="006A23EB"/>
    <w:rsid w:val="006A2BD1"/>
    <w:rsid w:val="006A2EF0"/>
    <w:rsid w:val="006A4D28"/>
    <w:rsid w:val="006A5047"/>
    <w:rsid w:val="006A52DF"/>
    <w:rsid w:val="006A6B7A"/>
    <w:rsid w:val="006B0CB3"/>
    <w:rsid w:val="006B1B0A"/>
    <w:rsid w:val="006B2836"/>
    <w:rsid w:val="006B2BBB"/>
    <w:rsid w:val="006B3317"/>
    <w:rsid w:val="006B4DC1"/>
    <w:rsid w:val="006B642B"/>
    <w:rsid w:val="006B6D68"/>
    <w:rsid w:val="006B74E5"/>
    <w:rsid w:val="006C07D6"/>
    <w:rsid w:val="006C1107"/>
    <w:rsid w:val="006C2726"/>
    <w:rsid w:val="006C4FF9"/>
    <w:rsid w:val="006C5E39"/>
    <w:rsid w:val="006C6176"/>
    <w:rsid w:val="006C6C8B"/>
    <w:rsid w:val="006C6E4A"/>
    <w:rsid w:val="006C75E3"/>
    <w:rsid w:val="006D1BE5"/>
    <w:rsid w:val="006D3B00"/>
    <w:rsid w:val="006D43C6"/>
    <w:rsid w:val="006D605A"/>
    <w:rsid w:val="006D6211"/>
    <w:rsid w:val="006E1163"/>
    <w:rsid w:val="006E139E"/>
    <w:rsid w:val="006E14EC"/>
    <w:rsid w:val="006E16A3"/>
    <w:rsid w:val="006E1BF5"/>
    <w:rsid w:val="006E2800"/>
    <w:rsid w:val="006E3DB6"/>
    <w:rsid w:val="006E40C9"/>
    <w:rsid w:val="006E4DBA"/>
    <w:rsid w:val="006E5233"/>
    <w:rsid w:val="006E5295"/>
    <w:rsid w:val="006E5A7B"/>
    <w:rsid w:val="006E60B4"/>
    <w:rsid w:val="006E76D3"/>
    <w:rsid w:val="006E7716"/>
    <w:rsid w:val="006F1217"/>
    <w:rsid w:val="006F2AC5"/>
    <w:rsid w:val="006F2AE1"/>
    <w:rsid w:val="006F2D8D"/>
    <w:rsid w:val="006F38CB"/>
    <w:rsid w:val="006F3E1F"/>
    <w:rsid w:val="006F43DE"/>
    <w:rsid w:val="006F464E"/>
    <w:rsid w:val="006F51F0"/>
    <w:rsid w:val="006F633A"/>
    <w:rsid w:val="00700EF2"/>
    <w:rsid w:val="00700EFE"/>
    <w:rsid w:val="007013CE"/>
    <w:rsid w:val="00701742"/>
    <w:rsid w:val="00702363"/>
    <w:rsid w:val="00703200"/>
    <w:rsid w:val="00703691"/>
    <w:rsid w:val="00704A24"/>
    <w:rsid w:val="00704BE4"/>
    <w:rsid w:val="00706366"/>
    <w:rsid w:val="007076AF"/>
    <w:rsid w:val="00710A83"/>
    <w:rsid w:val="00713528"/>
    <w:rsid w:val="00713D13"/>
    <w:rsid w:val="007142CD"/>
    <w:rsid w:val="00714EF7"/>
    <w:rsid w:val="007157F4"/>
    <w:rsid w:val="0071606D"/>
    <w:rsid w:val="00716A6F"/>
    <w:rsid w:val="00720FFD"/>
    <w:rsid w:val="007222CE"/>
    <w:rsid w:val="00722D8F"/>
    <w:rsid w:val="00722E40"/>
    <w:rsid w:val="007233BB"/>
    <w:rsid w:val="00723550"/>
    <w:rsid w:val="00724087"/>
    <w:rsid w:val="007248CB"/>
    <w:rsid w:val="007257AA"/>
    <w:rsid w:val="0072580A"/>
    <w:rsid w:val="00725E52"/>
    <w:rsid w:val="007260F1"/>
    <w:rsid w:val="007264D8"/>
    <w:rsid w:val="00726885"/>
    <w:rsid w:val="007278DE"/>
    <w:rsid w:val="00727A28"/>
    <w:rsid w:val="00730A9C"/>
    <w:rsid w:val="00732120"/>
    <w:rsid w:val="00732293"/>
    <w:rsid w:val="00732937"/>
    <w:rsid w:val="00732F40"/>
    <w:rsid w:val="007336F9"/>
    <w:rsid w:val="007351D6"/>
    <w:rsid w:val="0073558D"/>
    <w:rsid w:val="007357DD"/>
    <w:rsid w:val="007372A0"/>
    <w:rsid w:val="0073747D"/>
    <w:rsid w:val="0074007B"/>
    <w:rsid w:val="00741005"/>
    <w:rsid w:val="00741054"/>
    <w:rsid w:val="007411A6"/>
    <w:rsid w:val="0074299A"/>
    <w:rsid w:val="00742AC1"/>
    <w:rsid w:val="00742DB8"/>
    <w:rsid w:val="00744262"/>
    <w:rsid w:val="007450F9"/>
    <w:rsid w:val="00745B38"/>
    <w:rsid w:val="00746E53"/>
    <w:rsid w:val="00750101"/>
    <w:rsid w:val="00750AE4"/>
    <w:rsid w:val="00751559"/>
    <w:rsid w:val="00752053"/>
    <w:rsid w:val="0075270F"/>
    <w:rsid w:val="00752BEF"/>
    <w:rsid w:val="007552CF"/>
    <w:rsid w:val="00755FAE"/>
    <w:rsid w:val="00757887"/>
    <w:rsid w:val="007614A5"/>
    <w:rsid w:val="00761647"/>
    <w:rsid w:val="00761B3A"/>
    <w:rsid w:val="00761F8A"/>
    <w:rsid w:val="00765890"/>
    <w:rsid w:val="00770444"/>
    <w:rsid w:val="00771C2D"/>
    <w:rsid w:val="00772033"/>
    <w:rsid w:val="00772DAD"/>
    <w:rsid w:val="00774741"/>
    <w:rsid w:val="007772BC"/>
    <w:rsid w:val="0077746F"/>
    <w:rsid w:val="00777A8C"/>
    <w:rsid w:val="00777D9D"/>
    <w:rsid w:val="00780888"/>
    <w:rsid w:val="0078103C"/>
    <w:rsid w:val="00782193"/>
    <w:rsid w:val="00782F9E"/>
    <w:rsid w:val="0078301C"/>
    <w:rsid w:val="0078360F"/>
    <w:rsid w:val="00783CEA"/>
    <w:rsid w:val="00784829"/>
    <w:rsid w:val="00784A1B"/>
    <w:rsid w:val="00784C38"/>
    <w:rsid w:val="00784F2E"/>
    <w:rsid w:val="00785E9B"/>
    <w:rsid w:val="007870EF"/>
    <w:rsid w:val="007878CF"/>
    <w:rsid w:val="00787B46"/>
    <w:rsid w:val="00787E94"/>
    <w:rsid w:val="00790442"/>
    <w:rsid w:val="00790678"/>
    <w:rsid w:val="00790871"/>
    <w:rsid w:val="0079355D"/>
    <w:rsid w:val="00793E3C"/>
    <w:rsid w:val="0079514B"/>
    <w:rsid w:val="007953A2"/>
    <w:rsid w:val="00795536"/>
    <w:rsid w:val="0079578B"/>
    <w:rsid w:val="00796750"/>
    <w:rsid w:val="0079688E"/>
    <w:rsid w:val="007A0536"/>
    <w:rsid w:val="007A0E50"/>
    <w:rsid w:val="007A1A61"/>
    <w:rsid w:val="007A31AF"/>
    <w:rsid w:val="007A3765"/>
    <w:rsid w:val="007A4DA9"/>
    <w:rsid w:val="007A4DC5"/>
    <w:rsid w:val="007A5F62"/>
    <w:rsid w:val="007A6208"/>
    <w:rsid w:val="007A6DED"/>
    <w:rsid w:val="007A6ED9"/>
    <w:rsid w:val="007A7FBF"/>
    <w:rsid w:val="007B0C84"/>
    <w:rsid w:val="007B11A3"/>
    <w:rsid w:val="007B15B4"/>
    <w:rsid w:val="007B2779"/>
    <w:rsid w:val="007B2F4A"/>
    <w:rsid w:val="007B35AE"/>
    <w:rsid w:val="007B487E"/>
    <w:rsid w:val="007B5657"/>
    <w:rsid w:val="007B5E46"/>
    <w:rsid w:val="007B657F"/>
    <w:rsid w:val="007B6A69"/>
    <w:rsid w:val="007B6AF5"/>
    <w:rsid w:val="007B6DDE"/>
    <w:rsid w:val="007B71FE"/>
    <w:rsid w:val="007C2BA1"/>
    <w:rsid w:val="007C34C1"/>
    <w:rsid w:val="007C464F"/>
    <w:rsid w:val="007C5879"/>
    <w:rsid w:val="007C5F56"/>
    <w:rsid w:val="007C643B"/>
    <w:rsid w:val="007C6714"/>
    <w:rsid w:val="007C73E0"/>
    <w:rsid w:val="007D0EBC"/>
    <w:rsid w:val="007D1525"/>
    <w:rsid w:val="007D15A6"/>
    <w:rsid w:val="007D17F8"/>
    <w:rsid w:val="007D182A"/>
    <w:rsid w:val="007D3EF1"/>
    <w:rsid w:val="007D47FF"/>
    <w:rsid w:val="007D5D58"/>
    <w:rsid w:val="007D696B"/>
    <w:rsid w:val="007E0AC3"/>
    <w:rsid w:val="007E0F8A"/>
    <w:rsid w:val="007E0F94"/>
    <w:rsid w:val="007E10F4"/>
    <w:rsid w:val="007E12C5"/>
    <w:rsid w:val="007E1B54"/>
    <w:rsid w:val="007E2484"/>
    <w:rsid w:val="007E279B"/>
    <w:rsid w:val="007E2A59"/>
    <w:rsid w:val="007E3A76"/>
    <w:rsid w:val="007E44B9"/>
    <w:rsid w:val="007E5637"/>
    <w:rsid w:val="007E6EB8"/>
    <w:rsid w:val="007E7018"/>
    <w:rsid w:val="007E730A"/>
    <w:rsid w:val="007F0EAC"/>
    <w:rsid w:val="007F0EAD"/>
    <w:rsid w:val="007F23AC"/>
    <w:rsid w:val="007F4346"/>
    <w:rsid w:val="007F51A2"/>
    <w:rsid w:val="007F5AD8"/>
    <w:rsid w:val="007F7112"/>
    <w:rsid w:val="007F751A"/>
    <w:rsid w:val="007F778F"/>
    <w:rsid w:val="007F7806"/>
    <w:rsid w:val="00800988"/>
    <w:rsid w:val="008028C2"/>
    <w:rsid w:val="00803361"/>
    <w:rsid w:val="008045B9"/>
    <w:rsid w:val="00804BE8"/>
    <w:rsid w:val="00804BEB"/>
    <w:rsid w:val="0080684B"/>
    <w:rsid w:val="00811BE7"/>
    <w:rsid w:val="008127F1"/>
    <w:rsid w:val="00813168"/>
    <w:rsid w:val="00813269"/>
    <w:rsid w:val="0081512C"/>
    <w:rsid w:val="008151B1"/>
    <w:rsid w:val="00815548"/>
    <w:rsid w:val="0081566C"/>
    <w:rsid w:val="008171F9"/>
    <w:rsid w:val="00817525"/>
    <w:rsid w:val="00817A43"/>
    <w:rsid w:val="00817A60"/>
    <w:rsid w:val="00820747"/>
    <w:rsid w:val="00821ADF"/>
    <w:rsid w:val="00822524"/>
    <w:rsid w:val="008232E4"/>
    <w:rsid w:val="008248A5"/>
    <w:rsid w:val="0082493C"/>
    <w:rsid w:val="00824E9B"/>
    <w:rsid w:val="00824EB9"/>
    <w:rsid w:val="008275B8"/>
    <w:rsid w:val="00830040"/>
    <w:rsid w:val="00830E87"/>
    <w:rsid w:val="00832BF7"/>
    <w:rsid w:val="00832FDF"/>
    <w:rsid w:val="008330B8"/>
    <w:rsid w:val="0083311D"/>
    <w:rsid w:val="0083356D"/>
    <w:rsid w:val="008375C0"/>
    <w:rsid w:val="00840FC4"/>
    <w:rsid w:val="0084175F"/>
    <w:rsid w:val="00841B90"/>
    <w:rsid w:val="00841C44"/>
    <w:rsid w:val="00842EFF"/>
    <w:rsid w:val="00843710"/>
    <w:rsid w:val="00844609"/>
    <w:rsid w:val="0084555E"/>
    <w:rsid w:val="0084736E"/>
    <w:rsid w:val="00847EA8"/>
    <w:rsid w:val="00850D84"/>
    <w:rsid w:val="008510EC"/>
    <w:rsid w:val="0085247C"/>
    <w:rsid w:val="00853082"/>
    <w:rsid w:val="0085315F"/>
    <w:rsid w:val="008536E9"/>
    <w:rsid w:val="00853982"/>
    <w:rsid w:val="00853AA3"/>
    <w:rsid w:val="0085428C"/>
    <w:rsid w:val="008545F0"/>
    <w:rsid w:val="00855ECF"/>
    <w:rsid w:val="0085616A"/>
    <w:rsid w:val="0085637A"/>
    <w:rsid w:val="00857EFB"/>
    <w:rsid w:val="0086074F"/>
    <w:rsid w:val="008608D3"/>
    <w:rsid w:val="00860959"/>
    <w:rsid w:val="00860FD0"/>
    <w:rsid w:val="00861E25"/>
    <w:rsid w:val="00862267"/>
    <w:rsid w:val="008626AE"/>
    <w:rsid w:val="0086445A"/>
    <w:rsid w:val="00864E43"/>
    <w:rsid w:val="0086554A"/>
    <w:rsid w:val="0086605D"/>
    <w:rsid w:val="00867530"/>
    <w:rsid w:val="00867E46"/>
    <w:rsid w:val="00870558"/>
    <w:rsid w:val="008705BE"/>
    <w:rsid w:val="00871089"/>
    <w:rsid w:val="00871400"/>
    <w:rsid w:val="0087176C"/>
    <w:rsid w:val="00871870"/>
    <w:rsid w:val="00871DE8"/>
    <w:rsid w:val="0087218B"/>
    <w:rsid w:val="00872D2B"/>
    <w:rsid w:val="00873B8A"/>
    <w:rsid w:val="008740ED"/>
    <w:rsid w:val="008745B0"/>
    <w:rsid w:val="008748CE"/>
    <w:rsid w:val="00874FD7"/>
    <w:rsid w:val="00875B57"/>
    <w:rsid w:val="00875F9F"/>
    <w:rsid w:val="0087602E"/>
    <w:rsid w:val="0088118A"/>
    <w:rsid w:val="00881543"/>
    <w:rsid w:val="00881AA9"/>
    <w:rsid w:val="008825B9"/>
    <w:rsid w:val="008825E3"/>
    <w:rsid w:val="008826E4"/>
    <w:rsid w:val="0088293D"/>
    <w:rsid w:val="00883D08"/>
    <w:rsid w:val="00883DA8"/>
    <w:rsid w:val="00883E0F"/>
    <w:rsid w:val="00884E1B"/>
    <w:rsid w:val="00886238"/>
    <w:rsid w:val="00886365"/>
    <w:rsid w:val="008870C2"/>
    <w:rsid w:val="00887133"/>
    <w:rsid w:val="00887168"/>
    <w:rsid w:val="008876D0"/>
    <w:rsid w:val="00887A25"/>
    <w:rsid w:val="00887BE1"/>
    <w:rsid w:val="00887FC8"/>
    <w:rsid w:val="00890290"/>
    <w:rsid w:val="00892337"/>
    <w:rsid w:val="00893264"/>
    <w:rsid w:val="00894698"/>
    <w:rsid w:val="00894D5E"/>
    <w:rsid w:val="00895415"/>
    <w:rsid w:val="008956FA"/>
    <w:rsid w:val="00895D8D"/>
    <w:rsid w:val="008974AC"/>
    <w:rsid w:val="008A132F"/>
    <w:rsid w:val="008A1F7C"/>
    <w:rsid w:val="008A2871"/>
    <w:rsid w:val="008A2CDD"/>
    <w:rsid w:val="008A51C3"/>
    <w:rsid w:val="008A70FD"/>
    <w:rsid w:val="008A75C2"/>
    <w:rsid w:val="008B0E37"/>
    <w:rsid w:val="008B101A"/>
    <w:rsid w:val="008B1A1A"/>
    <w:rsid w:val="008B1FCA"/>
    <w:rsid w:val="008B3589"/>
    <w:rsid w:val="008B36C2"/>
    <w:rsid w:val="008B385D"/>
    <w:rsid w:val="008B4D12"/>
    <w:rsid w:val="008B52A6"/>
    <w:rsid w:val="008B5559"/>
    <w:rsid w:val="008B555A"/>
    <w:rsid w:val="008B5735"/>
    <w:rsid w:val="008B7795"/>
    <w:rsid w:val="008B7A14"/>
    <w:rsid w:val="008C0058"/>
    <w:rsid w:val="008C0720"/>
    <w:rsid w:val="008C0AB8"/>
    <w:rsid w:val="008C12CE"/>
    <w:rsid w:val="008C3A2F"/>
    <w:rsid w:val="008C42DB"/>
    <w:rsid w:val="008C5427"/>
    <w:rsid w:val="008C5BDC"/>
    <w:rsid w:val="008C6E17"/>
    <w:rsid w:val="008C7482"/>
    <w:rsid w:val="008C74E3"/>
    <w:rsid w:val="008D1C5E"/>
    <w:rsid w:val="008D2A3B"/>
    <w:rsid w:val="008D3C41"/>
    <w:rsid w:val="008D3C6A"/>
    <w:rsid w:val="008D3EEA"/>
    <w:rsid w:val="008D45F3"/>
    <w:rsid w:val="008D4A7F"/>
    <w:rsid w:val="008D5366"/>
    <w:rsid w:val="008D548B"/>
    <w:rsid w:val="008D66BC"/>
    <w:rsid w:val="008D7704"/>
    <w:rsid w:val="008D7A3B"/>
    <w:rsid w:val="008E2AA4"/>
    <w:rsid w:val="008E379A"/>
    <w:rsid w:val="008E3800"/>
    <w:rsid w:val="008E5286"/>
    <w:rsid w:val="008E5475"/>
    <w:rsid w:val="008F030C"/>
    <w:rsid w:val="008F0A8F"/>
    <w:rsid w:val="008F166D"/>
    <w:rsid w:val="008F35FF"/>
    <w:rsid w:val="008F4FF6"/>
    <w:rsid w:val="008F56E3"/>
    <w:rsid w:val="008F5E21"/>
    <w:rsid w:val="008F5EE0"/>
    <w:rsid w:val="008F65EF"/>
    <w:rsid w:val="008F76FB"/>
    <w:rsid w:val="00900BFB"/>
    <w:rsid w:val="00900D62"/>
    <w:rsid w:val="00902B8F"/>
    <w:rsid w:val="00904976"/>
    <w:rsid w:val="0090649B"/>
    <w:rsid w:val="00906B32"/>
    <w:rsid w:val="00906B37"/>
    <w:rsid w:val="0090748D"/>
    <w:rsid w:val="009076A5"/>
    <w:rsid w:val="00907C1B"/>
    <w:rsid w:val="009104B1"/>
    <w:rsid w:val="0091080E"/>
    <w:rsid w:val="009113AD"/>
    <w:rsid w:val="00912833"/>
    <w:rsid w:val="009128E5"/>
    <w:rsid w:val="0091302A"/>
    <w:rsid w:val="00913DC4"/>
    <w:rsid w:val="00913E97"/>
    <w:rsid w:val="00914115"/>
    <w:rsid w:val="009169E8"/>
    <w:rsid w:val="00916D11"/>
    <w:rsid w:val="009178DB"/>
    <w:rsid w:val="00917A75"/>
    <w:rsid w:val="00917C72"/>
    <w:rsid w:val="00923090"/>
    <w:rsid w:val="00923781"/>
    <w:rsid w:val="00923965"/>
    <w:rsid w:val="009258DC"/>
    <w:rsid w:val="00926212"/>
    <w:rsid w:val="009267D6"/>
    <w:rsid w:val="00926EB5"/>
    <w:rsid w:val="0092718F"/>
    <w:rsid w:val="00930F18"/>
    <w:rsid w:val="00931562"/>
    <w:rsid w:val="009319CE"/>
    <w:rsid w:val="009323BD"/>
    <w:rsid w:val="00932578"/>
    <w:rsid w:val="0093261F"/>
    <w:rsid w:val="00932628"/>
    <w:rsid w:val="009340AD"/>
    <w:rsid w:val="00934A41"/>
    <w:rsid w:val="00934CCA"/>
    <w:rsid w:val="00935242"/>
    <w:rsid w:val="009352FC"/>
    <w:rsid w:val="009355E9"/>
    <w:rsid w:val="00935FDC"/>
    <w:rsid w:val="00936EC0"/>
    <w:rsid w:val="00940090"/>
    <w:rsid w:val="009403FA"/>
    <w:rsid w:val="00940552"/>
    <w:rsid w:val="0094096C"/>
    <w:rsid w:val="009410DE"/>
    <w:rsid w:val="00943396"/>
    <w:rsid w:val="00943DF8"/>
    <w:rsid w:val="0094503D"/>
    <w:rsid w:val="0094712A"/>
    <w:rsid w:val="009473F0"/>
    <w:rsid w:val="00947BED"/>
    <w:rsid w:val="00951158"/>
    <w:rsid w:val="0095355B"/>
    <w:rsid w:val="00953A86"/>
    <w:rsid w:val="009545DA"/>
    <w:rsid w:val="009609E3"/>
    <w:rsid w:val="00960FE2"/>
    <w:rsid w:val="009611D4"/>
    <w:rsid w:val="00961DD5"/>
    <w:rsid w:val="00961FE1"/>
    <w:rsid w:val="00962283"/>
    <w:rsid w:val="00962DA3"/>
    <w:rsid w:val="00964014"/>
    <w:rsid w:val="009654B0"/>
    <w:rsid w:val="00965EA6"/>
    <w:rsid w:val="00970A32"/>
    <w:rsid w:val="00970B31"/>
    <w:rsid w:val="009710CB"/>
    <w:rsid w:val="0097118E"/>
    <w:rsid w:val="00971A26"/>
    <w:rsid w:val="00971C94"/>
    <w:rsid w:val="00972CDC"/>
    <w:rsid w:val="00972E32"/>
    <w:rsid w:val="009734ED"/>
    <w:rsid w:val="0097364C"/>
    <w:rsid w:val="009741C9"/>
    <w:rsid w:val="00974D72"/>
    <w:rsid w:val="009753D0"/>
    <w:rsid w:val="00977230"/>
    <w:rsid w:val="00980588"/>
    <w:rsid w:val="0098071C"/>
    <w:rsid w:val="00980804"/>
    <w:rsid w:val="00980FFD"/>
    <w:rsid w:val="009814B4"/>
    <w:rsid w:val="00981582"/>
    <w:rsid w:val="00982334"/>
    <w:rsid w:val="009824C1"/>
    <w:rsid w:val="009830B7"/>
    <w:rsid w:val="00984FBE"/>
    <w:rsid w:val="009854CF"/>
    <w:rsid w:val="00985F67"/>
    <w:rsid w:val="00986CA9"/>
    <w:rsid w:val="009876C8"/>
    <w:rsid w:val="00987EAB"/>
    <w:rsid w:val="00992F2D"/>
    <w:rsid w:val="00993BFE"/>
    <w:rsid w:val="00993F8A"/>
    <w:rsid w:val="00994617"/>
    <w:rsid w:val="00994907"/>
    <w:rsid w:val="00995148"/>
    <w:rsid w:val="00995A1A"/>
    <w:rsid w:val="00995C0F"/>
    <w:rsid w:val="00997CB7"/>
    <w:rsid w:val="009A09A9"/>
    <w:rsid w:val="009A1205"/>
    <w:rsid w:val="009A1675"/>
    <w:rsid w:val="009A1C1F"/>
    <w:rsid w:val="009A2C41"/>
    <w:rsid w:val="009A2E6E"/>
    <w:rsid w:val="009A4A8B"/>
    <w:rsid w:val="009A5677"/>
    <w:rsid w:val="009A78CF"/>
    <w:rsid w:val="009B0560"/>
    <w:rsid w:val="009B1133"/>
    <w:rsid w:val="009B121C"/>
    <w:rsid w:val="009B2476"/>
    <w:rsid w:val="009B29B3"/>
    <w:rsid w:val="009B3348"/>
    <w:rsid w:val="009B533A"/>
    <w:rsid w:val="009B65CA"/>
    <w:rsid w:val="009B67D8"/>
    <w:rsid w:val="009B6A7F"/>
    <w:rsid w:val="009B6B83"/>
    <w:rsid w:val="009B73A0"/>
    <w:rsid w:val="009B75F4"/>
    <w:rsid w:val="009C0D86"/>
    <w:rsid w:val="009C1A06"/>
    <w:rsid w:val="009C1CF9"/>
    <w:rsid w:val="009C3B9D"/>
    <w:rsid w:val="009C490A"/>
    <w:rsid w:val="009C5E74"/>
    <w:rsid w:val="009C5F6A"/>
    <w:rsid w:val="009C5FD6"/>
    <w:rsid w:val="009C6FCF"/>
    <w:rsid w:val="009C7661"/>
    <w:rsid w:val="009C7ACC"/>
    <w:rsid w:val="009D0B32"/>
    <w:rsid w:val="009D2C73"/>
    <w:rsid w:val="009D48AB"/>
    <w:rsid w:val="009D4EFF"/>
    <w:rsid w:val="009D514A"/>
    <w:rsid w:val="009D773E"/>
    <w:rsid w:val="009E01D7"/>
    <w:rsid w:val="009E03A5"/>
    <w:rsid w:val="009E100A"/>
    <w:rsid w:val="009E369A"/>
    <w:rsid w:val="009E3840"/>
    <w:rsid w:val="009E3BEA"/>
    <w:rsid w:val="009E53C2"/>
    <w:rsid w:val="009E5431"/>
    <w:rsid w:val="009E6663"/>
    <w:rsid w:val="009E68FB"/>
    <w:rsid w:val="009E69F4"/>
    <w:rsid w:val="009F0F60"/>
    <w:rsid w:val="009F3634"/>
    <w:rsid w:val="009F3807"/>
    <w:rsid w:val="009F433C"/>
    <w:rsid w:val="009F4371"/>
    <w:rsid w:val="009F5A5A"/>
    <w:rsid w:val="009F6790"/>
    <w:rsid w:val="009F6BC7"/>
    <w:rsid w:val="009F76E0"/>
    <w:rsid w:val="009F7E27"/>
    <w:rsid w:val="00A00352"/>
    <w:rsid w:val="00A0176E"/>
    <w:rsid w:val="00A02261"/>
    <w:rsid w:val="00A04719"/>
    <w:rsid w:val="00A0519E"/>
    <w:rsid w:val="00A06240"/>
    <w:rsid w:val="00A101A5"/>
    <w:rsid w:val="00A104F2"/>
    <w:rsid w:val="00A11781"/>
    <w:rsid w:val="00A1218E"/>
    <w:rsid w:val="00A1236D"/>
    <w:rsid w:val="00A12C5D"/>
    <w:rsid w:val="00A13382"/>
    <w:rsid w:val="00A13CA7"/>
    <w:rsid w:val="00A1485A"/>
    <w:rsid w:val="00A148C4"/>
    <w:rsid w:val="00A14EA1"/>
    <w:rsid w:val="00A15444"/>
    <w:rsid w:val="00A15C96"/>
    <w:rsid w:val="00A16E8B"/>
    <w:rsid w:val="00A17D89"/>
    <w:rsid w:val="00A20347"/>
    <w:rsid w:val="00A21705"/>
    <w:rsid w:val="00A224C2"/>
    <w:rsid w:val="00A22545"/>
    <w:rsid w:val="00A2293E"/>
    <w:rsid w:val="00A22BAC"/>
    <w:rsid w:val="00A2301F"/>
    <w:rsid w:val="00A23EB3"/>
    <w:rsid w:val="00A25700"/>
    <w:rsid w:val="00A25CDD"/>
    <w:rsid w:val="00A265CE"/>
    <w:rsid w:val="00A26AED"/>
    <w:rsid w:val="00A26CF1"/>
    <w:rsid w:val="00A30EBA"/>
    <w:rsid w:val="00A3286D"/>
    <w:rsid w:val="00A3336B"/>
    <w:rsid w:val="00A33529"/>
    <w:rsid w:val="00A3396B"/>
    <w:rsid w:val="00A33C8B"/>
    <w:rsid w:val="00A33E4E"/>
    <w:rsid w:val="00A35406"/>
    <w:rsid w:val="00A37162"/>
    <w:rsid w:val="00A43368"/>
    <w:rsid w:val="00A445CA"/>
    <w:rsid w:val="00A46369"/>
    <w:rsid w:val="00A46EA7"/>
    <w:rsid w:val="00A47B50"/>
    <w:rsid w:val="00A51762"/>
    <w:rsid w:val="00A51C6B"/>
    <w:rsid w:val="00A54D80"/>
    <w:rsid w:val="00A5508C"/>
    <w:rsid w:val="00A55F78"/>
    <w:rsid w:val="00A6045E"/>
    <w:rsid w:val="00A60B3B"/>
    <w:rsid w:val="00A612B7"/>
    <w:rsid w:val="00A618A1"/>
    <w:rsid w:val="00A62A27"/>
    <w:rsid w:val="00A63D5D"/>
    <w:rsid w:val="00A657B6"/>
    <w:rsid w:val="00A678F8"/>
    <w:rsid w:val="00A70E2A"/>
    <w:rsid w:val="00A70F39"/>
    <w:rsid w:val="00A71464"/>
    <w:rsid w:val="00A718FF"/>
    <w:rsid w:val="00A71CA2"/>
    <w:rsid w:val="00A74C4A"/>
    <w:rsid w:val="00A754E8"/>
    <w:rsid w:val="00A77B07"/>
    <w:rsid w:val="00A77CE6"/>
    <w:rsid w:val="00A77D7E"/>
    <w:rsid w:val="00A80E9E"/>
    <w:rsid w:val="00A81000"/>
    <w:rsid w:val="00A81F0D"/>
    <w:rsid w:val="00A8234C"/>
    <w:rsid w:val="00A823BD"/>
    <w:rsid w:val="00A83968"/>
    <w:rsid w:val="00A8490B"/>
    <w:rsid w:val="00A86302"/>
    <w:rsid w:val="00A87EB7"/>
    <w:rsid w:val="00A91807"/>
    <w:rsid w:val="00A928E5"/>
    <w:rsid w:val="00A92A5E"/>
    <w:rsid w:val="00A9301C"/>
    <w:rsid w:val="00A938E6"/>
    <w:rsid w:val="00A964F2"/>
    <w:rsid w:val="00A97898"/>
    <w:rsid w:val="00AA1236"/>
    <w:rsid w:val="00AA249B"/>
    <w:rsid w:val="00AA2821"/>
    <w:rsid w:val="00AA38A8"/>
    <w:rsid w:val="00AA6972"/>
    <w:rsid w:val="00AA7A43"/>
    <w:rsid w:val="00AB02C1"/>
    <w:rsid w:val="00AB0592"/>
    <w:rsid w:val="00AB2DCF"/>
    <w:rsid w:val="00AB364E"/>
    <w:rsid w:val="00AB42C0"/>
    <w:rsid w:val="00AB4428"/>
    <w:rsid w:val="00AB4A43"/>
    <w:rsid w:val="00AB4AEA"/>
    <w:rsid w:val="00AB5750"/>
    <w:rsid w:val="00AB6C63"/>
    <w:rsid w:val="00AB6CC0"/>
    <w:rsid w:val="00AB79CF"/>
    <w:rsid w:val="00AB79D6"/>
    <w:rsid w:val="00AC00F6"/>
    <w:rsid w:val="00AC09C1"/>
    <w:rsid w:val="00AC0E4A"/>
    <w:rsid w:val="00AC3B68"/>
    <w:rsid w:val="00AC3C35"/>
    <w:rsid w:val="00AC48F5"/>
    <w:rsid w:val="00AC4985"/>
    <w:rsid w:val="00AC4CC6"/>
    <w:rsid w:val="00AC655C"/>
    <w:rsid w:val="00AD080E"/>
    <w:rsid w:val="00AD0E58"/>
    <w:rsid w:val="00AD0E85"/>
    <w:rsid w:val="00AD11B7"/>
    <w:rsid w:val="00AD1D3E"/>
    <w:rsid w:val="00AD2B9F"/>
    <w:rsid w:val="00AD2DB9"/>
    <w:rsid w:val="00AD4468"/>
    <w:rsid w:val="00AD4E54"/>
    <w:rsid w:val="00AD658E"/>
    <w:rsid w:val="00AD76BD"/>
    <w:rsid w:val="00AD7A81"/>
    <w:rsid w:val="00AD7DFA"/>
    <w:rsid w:val="00AE039A"/>
    <w:rsid w:val="00AE073C"/>
    <w:rsid w:val="00AE329E"/>
    <w:rsid w:val="00AE3346"/>
    <w:rsid w:val="00AE4A57"/>
    <w:rsid w:val="00AE4EE8"/>
    <w:rsid w:val="00AE50DC"/>
    <w:rsid w:val="00AE5AFE"/>
    <w:rsid w:val="00AE5FF0"/>
    <w:rsid w:val="00AE776F"/>
    <w:rsid w:val="00AE7D3F"/>
    <w:rsid w:val="00AF16C7"/>
    <w:rsid w:val="00AF2095"/>
    <w:rsid w:val="00AF2891"/>
    <w:rsid w:val="00AF4B4E"/>
    <w:rsid w:val="00AF52B9"/>
    <w:rsid w:val="00AF5839"/>
    <w:rsid w:val="00AF59CE"/>
    <w:rsid w:val="00AF6C9D"/>
    <w:rsid w:val="00B00856"/>
    <w:rsid w:val="00B00B17"/>
    <w:rsid w:val="00B02075"/>
    <w:rsid w:val="00B042E7"/>
    <w:rsid w:val="00B0456D"/>
    <w:rsid w:val="00B0497E"/>
    <w:rsid w:val="00B051DF"/>
    <w:rsid w:val="00B0552B"/>
    <w:rsid w:val="00B06941"/>
    <w:rsid w:val="00B10841"/>
    <w:rsid w:val="00B111AC"/>
    <w:rsid w:val="00B124CA"/>
    <w:rsid w:val="00B12AAC"/>
    <w:rsid w:val="00B1324B"/>
    <w:rsid w:val="00B14C3D"/>
    <w:rsid w:val="00B14D03"/>
    <w:rsid w:val="00B15CEC"/>
    <w:rsid w:val="00B15F61"/>
    <w:rsid w:val="00B20CC8"/>
    <w:rsid w:val="00B225BE"/>
    <w:rsid w:val="00B239C3"/>
    <w:rsid w:val="00B25A5B"/>
    <w:rsid w:val="00B26094"/>
    <w:rsid w:val="00B30513"/>
    <w:rsid w:val="00B313E7"/>
    <w:rsid w:val="00B32802"/>
    <w:rsid w:val="00B32939"/>
    <w:rsid w:val="00B33602"/>
    <w:rsid w:val="00B33CE8"/>
    <w:rsid w:val="00B3420B"/>
    <w:rsid w:val="00B342A2"/>
    <w:rsid w:val="00B34610"/>
    <w:rsid w:val="00B35AD5"/>
    <w:rsid w:val="00B36D12"/>
    <w:rsid w:val="00B371E9"/>
    <w:rsid w:val="00B377C3"/>
    <w:rsid w:val="00B407BB"/>
    <w:rsid w:val="00B411E1"/>
    <w:rsid w:val="00B41457"/>
    <w:rsid w:val="00B41A34"/>
    <w:rsid w:val="00B42975"/>
    <w:rsid w:val="00B43127"/>
    <w:rsid w:val="00B435F9"/>
    <w:rsid w:val="00B438BC"/>
    <w:rsid w:val="00B43FC4"/>
    <w:rsid w:val="00B44FFA"/>
    <w:rsid w:val="00B468BF"/>
    <w:rsid w:val="00B473BF"/>
    <w:rsid w:val="00B47961"/>
    <w:rsid w:val="00B479E6"/>
    <w:rsid w:val="00B528C7"/>
    <w:rsid w:val="00B53773"/>
    <w:rsid w:val="00B54F13"/>
    <w:rsid w:val="00B5522E"/>
    <w:rsid w:val="00B55CA2"/>
    <w:rsid w:val="00B56070"/>
    <w:rsid w:val="00B5753D"/>
    <w:rsid w:val="00B60B23"/>
    <w:rsid w:val="00B619BD"/>
    <w:rsid w:val="00B62FEC"/>
    <w:rsid w:val="00B63077"/>
    <w:rsid w:val="00B63E2F"/>
    <w:rsid w:val="00B64305"/>
    <w:rsid w:val="00B643D5"/>
    <w:rsid w:val="00B647F7"/>
    <w:rsid w:val="00B653D6"/>
    <w:rsid w:val="00B65A3A"/>
    <w:rsid w:val="00B66328"/>
    <w:rsid w:val="00B70025"/>
    <w:rsid w:val="00B70171"/>
    <w:rsid w:val="00B70202"/>
    <w:rsid w:val="00B709A2"/>
    <w:rsid w:val="00B70B7F"/>
    <w:rsid w:val="00B70E88"/>
    <w:rsid w:val="00B7179A"/>
    <w:rsid w:val="00B71F7E"/>
    <w:rsid w:val="00B72164"/>
    <w:rsid w:val="00B7327D"/>
    <w:rsid w:val="00B762DF"/>
    <w:rsid w:val="00B77950"/>
    <w:rsid w:val="00B81626"/>
    <w:rsid w:val="00B81DC9"/>
    <w:rsid w:val="00B831A7"/>
    <w:rsid w:val="00B83290"/>
    <w:rsid w:val="00B83622"/>
    <w:rsid w:val="00B84AFD"/>
    <w:rsid w:val="00B84C51"/>
    <w:rsid w:val="00B85B6E"/>
    <w:rsid w:val="00B866DD"/>
    <w:rsid w:val="00B8759B"/>
    <w:rsid w:val="00B90B7D"/>
    <w:rsid w:val="00B910F3"/>
    <w:rsid w:val="00B92432"/>
    <w:rsid w:val="00B93C2C"/>
    <w:rsid w:val="00B94970"/>
    <w:rsid w:val="00B94A82"/>
    <w:rsid w:val="00B953AB"/>
    <w:rsid w:val="00B96CA4"/>
    <w:rsid w:val="00BA0187"/>
    <w:rsid w:val="00BA12AE"/>
    <w:rsid w:val="00BA318D"/>
    <w:rsid w:val="00BA4548"/>
    <w:rsid w:val="00BA5B19"/>
    <w:rsid w:val="00BA5CB5"/>
    <w:rsid w:val="00BA683B"/>
    <w:rsid w:val="00BA68C6"/>
    <w:rsid w:val="00BA7572"/>
    <w:rsid w:val="00BB18F3"/>
    <w:rsid w:val="00BB2CDC"/>
    <w:rsid w:val="00BB34AC"/>
    <w:rsid w:val="00BB3E96"/>
    <w:rsid w:val="00BB4AC5"/>
    <w:rsid w:val="00BB5F6C"/>
    <w:rsid w:val="00BB655D"/>
    <w:rsid w:val="00BB67DD"/>
    <w:rsid w:val="00BB6892"/>
    <w:rsid w:val="00BB6FC7"/>
    <w:rsid w:val="00BC09FC"/>
    <w:rsid w:val="00BC18D1"/>
    <w:rsid w:val="00BC3DD5"/>
    <w:rsid w:val="00BC50A8"/>
    <w:rsid w:val="00BC5607"/>
    <w:rsid w:val="00BC5B8D"/>
    <w:rsid w:val="00BC5BB1"/>
    <w:rsid w:val="00BC65A4"/>
    <w:rsid w:val="00BC665C"/>
    <w:rsid w:val="00BC694F"/>
    <w:rsid w:val="00BC709F"/>
    <w:rsid w:val="00BC7A76"/>
    <w:rsid w:val="00BD06A5"/>
    <w:rsid w:val="00BD09E6"/>
    <w:rsid w:val="00BD0FEE"/>
    <w:rsid w:val="00BD1658"/>
    <w:rsid w:val="00BD1C97"/>
    <w:rsid w:val="00BD23AB"/>
    <w:rsid w:val="00BD2D5D"/>
    <w:rsid w:val="00BD3CF5"/>
    <w:rsid w:val="00BD4F0A"/>
    <w:rsid w:val="00BD50BA"/>
    <w:rsid w:val="00BD52BB"/>
    <w:rsid w:val="00BD58BA"/>
    <w:rsid w:val="00BD5FB6"/>
    <w:rsid w:val="00BD7FFB"/>
    <w:rsid w:val="00BE03CE"/>
    <w:rsid w:val="00BE0C2C"/>
    <w:rsid w:val="00BE10D0"/>
    <w:rsid w:val="00BE114A"/>
    <w:rsid w:val="00BE1533"/>
    <w:rsid w:val="00BE1E35"/>
    <w:rsid w:val="00BE21BA"/>
    <w:rsid w:val="00BE295B"/>
    <w:rsid w:val="00BE3017"/>
    <w:rsid w:val="00BE458F"/>
    <w:rsid w:val="00BE489E"/>
    <w:rsid w:val="00BE5B85"/>
    <w:rsid w:val="00BE6021"/>
    <w:rsid w:val="00BE62A7"/>
    <w:rsid w:val="00BF069F"/>
    <w:rsid w:val="00BF0991"/>
    <w:rsid w:val="00BF342A"/>
    <w:rsid w:val="00BF3787"/>
    <w:rsid w:val="00BF41D2"/>
    <w:rsid w:val="00BF44D8"/>
    <w:rsid w:val="00BF4CE1"/>
    <w:rsid w:val="00BF5B4F"/>
    <w:rsid w:val="00BF6000"/>
    <w:rsid w:val="00BF6CB1"/>
    <w:rsid w:val="00BF7043"/>
    <w:rsid w:val="00C001B5"/>
    <w:rsid w:val="00C023FF"/>
    <w:rsid w:val="00C025FA"/>
    <w:rsid w:val="00C02DCB"/>
    <w:rsid w:val="00C0320F"/>
    <w:rsid w:val="00C04968"/>
    <w:rsid w:val="00C062D6"/>
    <w:rsid w:val="00C0658C"/>
    <w:rsid w:val="00C06C37"/>
    <w:rsid w:val="00C06F93"/>
    <w:rsid w:val="00C07117"/>
    <w:rsid w:val="00C10B9A"/>
    <w:rsid w:val="00C128BB"/>
    <w:rsid w:val="00C1296D"/>
    <w:rsid w:val="00C13026"/>
    <w:rsid w:val="00C13A2F"/>
    <w:rsid w:val="00C140B6"/>
    <w:rsid w:val="00C1419C"/>
    <w:rsid w:val="00C164AC"/>
    <w:rsid w:val="00C167DC"/>
    <w:rsid w:val="00C1768E"/>
    <w:rsid w:val="00C21239"/>
    <w:rsid w:val="00C243A5"/>
    <w:rsid w:val="00C25A8B"/>
    <w:rsid w:val="00C301DD"/>
    <w:rsid w:val="00C302C3"/>
    <w:rsid w:val="00C3077C"/>
    <w:rsid w:val="00C31A27"/>
    <w:rsid w:val="00C330B4"/>
    <w:rsid w:val="00C33BC9"/>
    <w:rsid w:val="00C378AF"/>
    <w:rsid w:val="00C41546"/>
    <w:rsid w:val="00C41822"/>
    <w:rsid w:val="00C4238C"/>
    <w:rsid w:val="00C42A63"/>
    <w:rsid w:val="00C437AD"/>
    <w:rsid w:val="00C43E99"/>
    <w:rsid w:val="00C43FBF"/>
    <w:rsid w:val="00C4446E"/>
    <w:rsid w:val="00C4559D"/>
    <w:rsid w:val="00C50C77"/>
    <w:rsid w:val="00C52E00"/>
    <w:rsid w:val="00C5405D"/>
    <w:rsid w:val="00C565AC"/>
    <w:rsid w:val="00C57087"/>
    <w:rsid w:val="00C579AA"/>
    <w:rsid w:val="00C60ACA"/>
    <w:rsid w:val="00C60D9E"/>
    <w:rsid w:val="00C61CE1"/>
    <w:rsid w:val="00C61EAD"/>
    <w:rsid w:val="00C63CF8"/>
    <w:rsid w:val="00C6425C"/>
    <w:rsid w:val="00C64943"/>
    <w:rsid w:val="00C6759C"/>
    <w:rsid w:val="00C7055F"/>
    <w:rsid w:val="00C70D47"/>
    <w:rsid w:val="00C74D02"/>
    <w:rsid w:val="00C74FC6"/>
    <w:rsid w:val="00C767F7"/>
    <w:rsid w:val="00C76D38"/>
    <w:rsid w:val="00C77EEF"/>
    <w:rsid w:val="00C8042D"/>
    <w:rsid w:val="00C825FC"/>
    <w:rsid w:val="00C8286F"/>
    <w:rsid w:val="00C835CC"/>
    <w:rsid w:val="00C83ACC"/>
    <w:rsid w:val="00C83BB3"/>
    <w:rsid w:val="00C83D8D"/>
    <w:rsid w:val="00C83FFC"/>
    <w:rsid w:val="00C85352"/>
    <w:rsid w:val="00C8555E"/>
    <w:rsid w:val="00C85741"/>
    <w:rsid w:val="00C86D01"/>
    <w:rsid w:val="00C8749D"/>
    <w:rsid w:val="00C9120C"/>
    <w:rsid w:val="00C91DCF"/>
    <w:rsid w:val="00C92244"/>
    <w:rsid w:val="00C92BE3"/>
    <w:rsid w:val="00C94D3A"/>
    <w:rsid w:val="00C94D92"/>
    <w:rsid w:val="00C94F1D"/>
    <w:rsid w:val="00C9647E"/>
    <w:rsid w:val="00C96879"/>
    <w:rsid w:val="00C97037"/>
    <w:rsid w:val="00CA00D3"/>
    <w:rsid w:val="00CA06F9"/>
    <w:rsid w:val="00CA18A1"/>
    <w:rsid w:val="00CA2F52"/>
    <w:rsid w:val="00CA3CFD"/>
    <w:rsid w:val="00CA5AA2"/>
    <w:rsid w:val="00CA60F6"/>
    <w:rsid w:val="00CA6D63"/>
    <w:rsid w:val="00CA71C8"/>
    <w:rsid w:val="00CA7256"/>
    <w:rsid w:val="00CA7B02"/>
    <w:rsid w:val="00CB1FE3"/>
    <w:rsid w:val="00CB239E"/>
    <w:rsid w:val="00CB2402"/>
    <w:rsid w:val="00CB276B"/>
    <w:rsid w:val="00CB2932"/>
    <w:rsid w:val="00CB2E42"/>
    <w:rsid w:val="00CB364F"/>
    <w:rsid w:val="00CB4343"/>
    <w:rsid w:val="00CB43BF"/>
    <w:rsid w:val="00CB4803"/>
    <w:rsid w:val="00CB7683"/>
    <w:rsid w:val="00CC0279"/>
    <w:rsid w:val="00CC11A2"/>
    <w:rsid w:val="00CC355B"/>
    <w:rsid w:val="00CC3F3F"/>
    <w:rsid w:val="00CC428D"/>
    <w:rsid w:val="00CC4A9E"/>
    <w:rsid w:val="00CC4B79"/>
    <w:rsid w:val="00CC4E04"/>
    <w:rsid w:val="00CC515F"/>
    <w:rsid w:val="00CC62BD"/>
    <w:rsid w:val="00CC753C"/>
    <w:rsid w:val="00CC7981"/>
    <w:rsid w:val="00CD06A5"/>
    <w:rsid w:val="00CD199D"/>
    <w:rsid w:val="00CD214E"/>
    <w:rsid w:val="00CD3F83"/>
    <w:rsid w:val="00CD4EC1"/>
    <w:rsid w:val="00CD702F"/>
    <w:rsid w:val="00CD7AD8"/>
    <w:rsid w:val="00CD7B1A"/>
    <w:rsid w:val="00CE0A34"/>
    <w:rsid w:val="00CE3F62"/>
    <w:rsid w:val="00CE4553"/>
    <w:rsid w:val="00CE46B2"/>
    <w:rsid w:val="00CE4973"/>
    <w:rsid w:val="00CE5C91"/>
    <w:rsid w:val="00CE6019"/>
    <w:rsid w:val="00CE60A6"/>
    <w:rsid w:val="00CE67FE"/>
    <w:rsid w:val="00CE6943"/>
    <w:rsid w:val="00CF1EF1"/>
    <w:rsid w:val="00CF2518"/>
    <w:rsid w:val="00CF289C"/>
    <w:rsid w:val="00CF2A41"/>
    <w:rsid w:val="00CF6C48"/>
    <w:rsid w:val="00CF7225"/>
    <w:rsid w:val="00D00F0E"/>
    <w:rsid w:val="00D0137F"/>
    <w:rsid w:val="00D0182F"/>
    <w:rsid w:val="00D01C83"/>
    <w:rsid w:val="00D02362"/>
    <w:rsid w:val="00D02CE0"/>
    <w:rsid w:val="00D03945"/>
    <w:rsid w:val="00D03A64"/>
    <w:rsid w:val="00D03B5D"/>
    <w:rsid w:val="00D04A02"/>
    <w:rsid w:val="00D06286"/>
    <w:rsid w:val="00D0678C"/>
    <w:rsid w:val="00D07DE5"/>
    <w:rsid w:val="00D1068E"/>
    <w:rsid w:val="00D11321"/>
    <w:rsid w:val="00D12C93"/>
    <w:rsid w:val="00D1483C"/>
    <w:rsid w:val="00D16122"/>
    <w:rsid w:val="00D16F53"/>
    <w:rsid w:val="00D17487"/>
    <w:rsid w:val="00D20B0F"/>
    <w:rsid w:val="00D20FAE"/>
    <w:rsid w:val="00D214B4"/>
    <w:rsid w:val="00D2181D"/>
    <w:rsid w:val="00D21BA7"/>
    <w:rsid w:val="00D21C1F"/>
    <w:rsid w:val="00D221CA"/>
    <w:rsid w:val="00D2295C"/>
    <w:rsid w:val="00D2410E"/>
    <w:rsid w:val="00D245ED"/>
    <w:rsid w:val="00D257D7"/>
    <w:rsid w:val="00D30CE3"/>
    <w:rsid w:val="00D30DE7"/>
    <w:rsid w:val="00D32015"/>
    <w:rsid w:val="00D324D3"/>
    <w:rsid w:val="00D327C5"/>
    <w:rsid w:val="00D33846"/>
    <w:rsid w:val="00D33DD2"/>
    <w:rsid w:val="00D343C6"/>
    <w:rsid w:val="00D35486"/>
    <w:rsid w:val="00D36168"/>
    <w:rsid w:val="00D3644B"/>
    <w:rsid w:val="00D36DE0"/>
    <w:rsid w:val="00D37906"/>
    <w:rsid w:val="00D40F4F"/>
    <w:rsid w:val="00D422D4"/>
    <w:rsid w:val="00D42669"/>
    <w:rsid w:val="00D4298C"/>
    <w:rsid w:val="00D42D16"/>
    <w:rsid w:val="00D432FE"/>
    <w:rsid w:val="00D43E36"/>
    <w:rsid w:val="00D44D9D"/>
    <w:rsid w:val="00D46E80"/>
    <w:rsid w:val="00D471D2"/>
    <w:rsid w:val="00D47B60"/>
    <w:rsid w:val="00D50A4B"/>
    <w:rsid w:val="00D50D23"/>
    <w:rsid w:val="00D5119A"/>
    <w:rsid w:val="00D5190E"/>
    <w:rsid w:val="00D527AA"/>
    <w:rsid w:val="00D551E7"/>
    <w:rsid w:val="00D5671A"/>
    <w:rsid w:val="00D56A1A"/>
    <w:rsid w:val="00D5753B"/>
    <w:rsid w:val="00D60214"/>
    <w:rsid w:val="00D61998"/>
    <w:rsid w:val="00D61B3C"/>
    <w:rsid w:val="00D62947"/>
    <w:rsid w:val="00D62983"/>
    <w:rsid w:val="00D63058"/>
    <w:rsid w:val="00D6442C"/>
    <w:rsid w:val="00D65242"/>
    <w:rsid w:val="00D65669"/>
    <w:rsid w:val="00D6659A"/>
    <w:rsid w:val="00D66703"/>
    <w:rsid w:val="00D66B9C"/>
    <w:rsid w:val="00D66F2B"/>
    <w:rsid w:val="00D676F0"/>
    <w:rsid w:val="00D67A61"/>
    <w:rsid w:val="00D71E47"/>
    <w:rsid w:val="00D71E4F"/>
    <w:rsid w:val="00D72057"/>
    <w:rsid w:val="00D72948"/>
    <w:rsid w:val="00D73CC1"/>
    <w:rsid w:val="00D752D2"/>
    <w:rsid w:val="00D75775"/>
    <w:rsid w:val="00D76553"/>
    <w:rsid w:val="00D76B93"/>
    <w:rsid w:val="00D77076"/>
    <w:rsid w:val="00D77081"/>
    <w:rsid w:val="00D77504"/>
    <w:rsid w:val="00D77A84"/>
    <w:rsid w:val="00D80C71"/>
    <w:rsid w:val="00D81DCF"/>
    <w:rsid w:val="00D836BE"/>
    <w:rsid w:val="00D83B11"/>
    <w:rsid w:val="00D8419F"/>
    <w:rsid w:val="00D85A1C"/>
    <w:rsid w:val="00D868ED"/>
    <w:rsid w:val="00D87BAA"/>
    <w:rsid w:val="00D87BEF"/>
    <w:rsid w:val="00D87DC3"/>
    <w:rsid w:val="00D9182F"/>
    <w:rsid w:val="00D924FB"/>
    <w:rsid w:val="00D933D6"/>
    <w:rsid w:val="00D94160"/>
    <w:rsid w:val="00D94AEF"/>
    <w:rsid w:val="00D95833"/>
    <w:rsid w:val="00D959F8"/>
    <w:rsid w:val="00D95DBA"/>
    <w:rsid w:val="00D966E7"/>
    <w:rsid w:val="00D96F4A"/>
    <w:rsid w:val="00D97012"/>
    <w:rsid w:val="00D9704A"/>
    <w:rsid w:val="00D976A9"/>
    <w:rsid w:val="00D97803"/>
    <w:rsid w:val="00D97F1C"/>
    <w:rsid w:val="00DA0EBA"/>
    <w:rsid w:val="00DA22CA"/>
    <w:rsid w:val="00DA248F"/>
    <w:rsid w:val="00DA2838"/>
    <w:rsid w:val="00DA2F58"/>
    <w:rsid w:val="00DA3102"/>
    <w:rsid w:val="00DA348C"/>
    <w:rsid w:val="00DA4F5D"/>
    <w:rsid w:val="00DA7EB6"/>
    <w:rsid w:val="00DB0182"/>
    <w:rsid w:val="00DB19B4"/>
    <w:rsid w:val="00DB1E91"/>
    <w:rsid w:val="00DB27C1"/>
    <w:rsid w:val="00DB2CDE"/>
    <w:rsid w:val="00DB312D"/>
    <w:rsid w:val="00DB3D5F"/>
    <w:rsid w:val="00DB64E4"/>
    <w:rsid w:val="00DB7332"/>
    <w:rsid w:val="00DC0B13"/>
    <w:rsid w:val="00DC13B6"/>
    <w:rsid w:val="00DC13C6"/>
    <w:rsid w:val="00DC1D53"/>
    <w:rsid w:val="00DC26ED"/>
    <w:rsid w:val="00DC2A92"/>
    <w:rsid w:val="00DC4BBD"/>
    <w:rsid w:val="00DC6934"/>
    <w:rsid w:val="00DD0844"/>
    <w:rsid w:val="00DD103D"/>
    <w:rsid w:val="00DD2141"/>
    <w:rsid w:val="00DD3120"/>
    <w:rsid w:val="00DD4067"/>
    <w:rsid w:val="00DD4BBA"/>
    <w:rsid w:val="00DD6085"/>
    <w:rsid w:val="00DD7AA5"/>
    <w:rsid w:val="00DE0E41"/>
    <w:rsid w:val="00DE1E87"/>
    <w:rsid w:val="00DE2568"/>
    <w:rsid w:val="00DE2A67"/>
    <w:rsid w:val="00DE2E5B"/>
    <w:rsid w:val="00DE396A"/>
    <w:rsid w:val="00DE5CA2"/>
    <w:rsid w:val="00DF033C"/>
    <w:rsid w:val="00DF15FA"/>
    <w:rsid w:val="00DF2C2B"/>
    <w:rsid w:val="00DF3565"/>
    <w:rsid w:val="00DF38A0"/>
    <w:rsid w:val="00DF3F67"/>
    <w:rsid w:val="00DF468C"/>
    <w:rsid w:val="00DF6338"/>
    <w:rsid w:val="00DF781F"/>
    <w:rsid w:val="00DF79E7"/>
    <w:rsid w:val="00E019FD"/>
    <w:rsid w:val="00E024A1"/>
    <w:rsid w:val="00E024FB"/>
    <w:rsid w:val="00E02D83"/>
    <w:rsid w:val="00E045A7"/>
    <w:rsid w:val="00E04A17"/>
    <w:rsid w:val="00E0648F"/>
    <w:rsid w:val="00E0659B"/>
    <w:rsid w:val="00E07747"/>
    <w:rsid w:val="00E077F9"/>
    <w:rsid w:val="00E11F02"/>
    <w:rsid w:val="00E120C6"/>
    <w:rsid w:val="00E1392C"/>
    <w:rsid w:val="00E13E80"/>
    <w:rsid w:val="00E146DE"/>
    <w:rsid w:val="00E1737F"/>
    <w:rsid w:val="00E203F9"/>
    <w:rsid w:val="00E22149"/>
    <w:rsid w:val="00E22218"/>
    <w:rsid w:val="00E229F7"/>
    <w:rsid w:val="00E22B03"/>
    <w:rsid w:val="00E22E85"/>
    <w:rsid w:val="00E2360E"/>
    <w:rsid w:val="00E24056"/>
    <w:rsid w:val="00E252DD"/>
    <w:rsid w:val="00E265A9"/>
    <w:rsid w:val="00E268E5"/>
    <w:rsid w:val="00E26EF3"/>
    <w:rsid w:val="00E27088"/>
    <w:rsid w:val="00E270DE"/>
    <w:rsid w:val="00E27570"/>
    <w:rsid w:val="00E300DE"/>
    <w:rsid w:val="00E31D0F"/>
    <w:rsid w:val="00E31E75"/>
    <w:rsid w:val="00E3281D"/>
    <w:rsid w:val="00E32C0E"/>
    <w:rsid w:val="00E33224"/>
    <w:rsid w:val="00E332D8"/>
    <w:rsid w:val="00E3381B"/>
    <w:rsid w:val="00E33A9A"/>
    <w:rsid w:val="00E34013"/>
    <w:rsid w:val="00E34B3D"/>
    <w:rsid w:val="00E36335"/>
    <w:rsid w:val="00E365DE"/>
    <w:rsid w:val="00E377B7"/>
    <w:rsid w:val="00E40505"/>
    <w:rsid w:val="00E419E3"/>
    <w:rsid w:val="00E42479"/>
    <w:rsid w:val="00E44101"/>
    <w:rsid w:val="00E45071"/>
    <w:rsid w:val="00E4629C"/>
    <w:rsid w:val="00E52B62"/>
    <w:rsid w:val="00E53305"/>
    <w:rsid w:val="00E5407D"/>
    <w:rsid w:val="00E54113"/>
    <w:rsid w:val="00E54DF3"/>
    <w:rsid w:val="00E54EF4"/>
    <w:rsid w:val="00E56ECC"/>
    <w:rsid w:val="00E56F8D"/>
    <w:rsid w:val="00E57DDC"/>
    <w:rsid w:val="00E61B71"/>
    <w:rsid w:val="00E6248A"/>
    <w:rsid w:val="00E6272E"/>
    <w:rsid w:val="00E6318B"/>
    <w:rsid w:val="00E64B8A"/>
    <w:rsid w:val="00E650EB"/>
    <w:rsid w:val="00E65A53"/>
    <w:rsid w:val="00E6671F"/>
    <w:rsid w:val="00E67005"/>
    <w:rsid w:val="00E67015"/>
    <w:rsid w:val="00E67815"/>
    <w:rsid w:val="00E70DAC"/>
    <w:rsid w:val="00E71F13"/>
    <w:rsid w:val="00E7231C"/>
    <w:rsid w:val="00E73126"/>
    <w:rsid w:val="00E74846"/>
    <w:rsid w:val="00E75563"/>
    <w:rsid w:val="00E75E3B"/>
    <w:rsid w:val="00E7629C"/>
    <w:rsid w:val="00E7690E"/>
    <w:rsid w:val="00E7756D"/>
    <w:rsid w:val="00E80DAE"/>
    <w:rsid w:val="00E825FA"/>
    <w:rsid w:val="00E84708"/>
    <w:rsid w:val="00E84E88"/>
    <w:rsid w:val="00E84FD6"/>
    <w:rsid w:val="00E8526A"/>
    <w:rsid w:val="00E85AEC"/>
    <w:rsid w:val="00E90227"/>
    <w:rsid w:val="00E90CDA"/>
    <w:rsid w:val="00E912A7"/>
    <w:rsid w:val="00E9226C"/>
    <w:rsid w:val="00E927D4"/>
    <w:rsid w:val="00E927DD"/>
    <w:rsid w:val="00E94D99"/>
    <w:rsid w:val="00E95BF5"/>
    <w:rsid w:val="00E97E9F"/>
    <w:rsid w:val="00EA02A6"/>
    <w:rsid w:val="00EA1404"/>
    <w:rsid w:val="00EA2C09"/>
    <w:rsid w:val="00EA3530"/>
    <w:rsid w:val="00EB045E"/>
    <w:rsid w:val="00EB1C08"/>
    <w:rsid w:val="00EB2A30"/>
    <w:rsid w:val="00EB2B0A"/>
    <w:rsid w:val="00EB2D6D"/>
    <w:rsid w:val="00EB48BB"/>
    <w:rsid w:val="00EB4E87"/>
    <w:rsid w:val="00EB55F8"/>
    <w:rsid w:val="00EB6369"/>
    <w:rsid w:val="00EB6C6A"/>
    <w:rsid w:val="00EC1F53"/>
    <w:rsid w:val="00EC3AF8"/>
    <w:rsid w:val="00EC4871"/>
    <w:rsid w:val="00EC5DA5"/>
    <w:rsid w:val="00EC7781"/>
    <w:rsid w:val="00ED1A8E"/>
    <w:rsid w:val="00ED1C0B"/>
    <w:rsid w:val="00ED20ED"/>
    <w:rsid w:val="00ED22A9"/>
    <w:rsid w:val="00ED24C6"/>
    <w:rsid w:val="00ED27F7"/>
    <w:rsid w:val="00ED2BE1"/>
    <w:rsid w:val="00ED3090"/>
    <w:rsid w:val="00ED3D5C"/>
    <w:rsid w:val="00ED44EB"/>
    <w:rsid w:val="00ED4FC3"/>
    <w:rsid w:val="00ED5483"/>
    <w:rsid w:val="00ED5838"/>
    <w:rsid w:val="00ED5F28"/>
    <w:rsid w:val="00ED6E4C"/>
    <w:rsid w:val="00ED789C"/>
    <w:rsid w:val="00ED78D1"/>
    <w:rsid w:val="00EE15E4"/>
    <w:rsid w:val="00EE1A69"/>
    <w:rsid w:val="00EE2217"/>
    <w:rsid w:val="00EE4EA9"/>
    <w:rsid w:val="00EE5AC9"/>
    <w:rsid w:val="00EE626A"/>
    <w:rsid w:val="00EE62FA"/>
    <w:rsid w:val="00EE6662"/>
    <w:rsid w:val="00EE66E5"/>
    <w:rsid w:val="00EE7E58"/>
    <w:rsid w:val="00EF0545"/>
    <w:rsid w:val="00EF0D9B"/>
    <w:rsid w:val="00EF3D3E"/>
    <w:rsid w:val="00EF4912"/>
    <w:rsid w:val="00EF4E09"/>
    <w:rsid w:val="00EF5F50"/>
    <w:rsid w:val="00EF6AD8"/>
    <w:rsid w:val="00EF7CA7"/>
    <w:rsid w:val="00F0117C"/>
    <w:rsid w:val="00F01541"/>
    <w:rsid w:val="00F03039"/>
    <w:rsid w:val="00F03B77"/>
    <w:rsid w:val="00F050CF"/>
    <w:rsid w:val="00F0577E"/>
    <w:rsid w:val="00F05890"/>
    <w:rsid w:val="00F05DFC"/>
    <w:rsid w:val="00F05FA7"/>
    <w:rsid w:val="00F07DDB"/>
    <w:rsid w:val="00F107E4"/>
    <w:rsid w:val="00F10917"/>
    <w:rsid w:val="00F10C1A"/>
    <w:rsid w:val="00F11468"/>
    <w:rsid w:val="00F11AD0"/>
    <w:rsid w:val="00F13EAA"/>
    <w:rsid w:val="00F14072"/>
    <w:rsid w:val="00F145F5"/>
    <w:rsid w:val="00F1460A"/>
    <w:rsid w:val="00F154A7"/>
    <w:rsid w:val="00F16BFC"/>
    <w:rsid w:val="00F16CE3"/>
    <w:rsid w:val="00F16EAF"/>
    <w:rsid w:val="00F20490"/>
    <w:rsid w:val="00F20F3B"/>
    <w:rsid w:val="00F22ACF"/>
    <w:rsid w:val="00F2431F"/>
    <w:rsid w:val="00F24479"/>
    <w:rsid w:val="00F24DCF"/>
    <w:rsid w:val="00F24DE1"/>
    <w:rsid w:val="00F25E08"/>
    <w:rsid w:val="00F264BF"/>
    <w:rsid w:val="00F30673"/>
    <w:rsid w:val="00F307E0"/>
    <w:rsid w:val="00F31BA0"/>
    <w:rsid w:val="00F31DFC"/>
    <w:rsid w:val="00F31F38"/>
    <w:rsid w:val="00F325C7"/>
    <w:rsid w:val="00F32B56"/>
    <w:rsid w:val="00F32D86"/>
    <w:rsid w:val="00F33034"/>
    <w:rsid w:val="00F349F2"/>
    <w:rsid w:val="00F34AC1"/>
    <w:rsid w:val="00F350E3"/>
    <w:rsid w:val="00F37156"/>
    <w:rsid w:val="00F371F1"/>
    <w:rsid w:val="00F4139E"/>
    <w:rsid w:val="00F4172A"/>
    <w:rsid w:val="00F41766"/>
    <w:rsid w:val="00F41C45"/>
    <w:rsid w:val="00F437EC"/>
    <w:rsid w:val="00F4488F"/>
    <w:rsid w:val="00F46230"/>
    <w:rsid w:val="00F46A01"/>
    <w:rsid w:val="00F46D4B"/>
    <w:rsid w:val="00F46E40"/>
    <w:rsid w:val="00F50C33"/>
    <w:rsid w:val="00F50D89"/>
    <w:rsid w:val="00F51351"/>
    <w:rsid w:val="00F51883"/>
    <w:rsid w:val="00F529A1"/>
    <w:rsid w:val="00F53A06"/>
    <w:rsid w:val="00F54288"/>
    <w:rsid w:val="00F54311"/>
    <w:rsid w:val="00F54E6E"/>
    <w:rsid w:val="00F551C6"/>
    <w:rsid w:val="00F56600"/>
    <w:rsid w:val="00F5707B"/>
    <w:rsid w:val="00F60A02"/>
    <w:rsid w:val="00F615D8"/>
    <w:rsid w:val="00F61C0F"/>
    <w:rsid w:val="00F61F59"/>
    <w:rsid w:val="00F62354"/>
    <w:rsid w:val="00F62712"/>
    <w:rsid w:val="00F62FAB"/>
    <w:rsid w:val="00F63694"/>
    <w:rsid w:val="00F63859"/>
    <w:rsid w:val="00F6428F"/>
    <w:rsid w:val="00F64752"/>
    <w:rsid w:val="00F65CE1"/>
    <w:rsid w:val="00F66FE7"/>
    <w:rsid w:val="00F674B1"/>
    <w:rsid w:val="00F67AE4"/>
    <w:rsid w:val="00F7014A"/>
    <w:rsid w:val="00F70BBA"/>
    <w:rsid w:val="00F70FC9"/>
    <w:rsid w:val="00F715F8"/>
    <w:rsid w:val="00F725BC"/>
    <w:rsid w:val="00F74D89"/>
    <w:rsid w:val="00F74F13"/>
    <w:rsid w:val="00F750CD"/>
    <w:rsid w:val="00F7590C"/>
    <w:rsid w:val="00F76206"/>
    <w:rsid w:val="00F764F9"/>
    <w:rsid w:val="00F77E01"/>
    <w:rsid w:val="00F80936"/>
    <w:rsid w:val="00F81155"/>
    <w:rsid w:val="00F82179"/>
    <w:rsid w:val="00F82559"/>
    <w:rsid w:val="00F830D6"/>
    <w:rsid w:val="00F837B9"/>
    <w:rsid w:val="00F83D47"/>
    <w:rsid w:val="00F8473F"/>
    <w:rsid w:val="00F84E1D"/>
    <w:rsid w:val="00F87494"/>
    <w:rsid w:val="00F90006"/>
    <w:rsid w:val="00F91516"/>
    <w:rsid w:val="00F91EE0"/>
    <w:rsid w:val="00F936D2"/>
    <w:rsid w:val="00F93F63"/>
    <w:rsid w:val="00F94283"/>
    <w:rsid w:val="00F96322"/>
    <w:rsid w:val="00FA0165"/>
    <w:rsid w:val="00FA0168"/>
    <w:rsid w:val="00FA028C"/>
    <w:rsid w:val="00FA1097"/>
    <w:rsid w:val="00FA1929"/>
    <w:rsid w:val="00FA2698"/>
    <w:rsid w:val="00FA46DC"/>
    <w:rsid w:val="00FA4820"/>
    <w:rsid w:val="00FA55A5"/>
    <w:rsid w:val="00FA58AE"/>
    <w:rsid w:val="00FA6278"/>
    <w:rsid w:val="00FA7AAA"/>
    <w:rsid w:val="00FB04E1"/>
    <w:rsid w:val="00FB1240"/>
    <w:rsid w:val="00FB1587"/>
    <w:rsid w:val="00FB1B3E"/>
    <w:rsid w:val="00FB1FFB"/>
    <w:rsid w:val="00FB37A5"/>
    <w:rsid w:val="00FB3950"/>
    <w:rsid w:val="00FB3F94"/>
    <w:rsid w:val="00FB530B"/>
    <w:rsid w:val="00FB628C"/>
    <w:rsid w:val="00FB74EF"/>
    <w:rsid w:val="00FC02E2"/>
    <w:rsid w:val="00FC09F6"/>
    <w:rsid w:val="00FC2530"/>
    <w:rsid w:val="00FC2D85"/>
    <w:rsid w:val="00FC3176"/>
    <w:rsid w:val="00FC3635"/>
    <w:rsid w:val="00FD0807"/>
    <w:rsid w:val="00FD08CD"/>
    <w:rsid w:val="00FD1A33"/>
    <w:rsid w:val="00FD1B1D"/>
    <w:rsid w:val="00FD1ED4"/>
    <w:rsid w:val="00FD236D"/>
    <w:rsid w:val="00FD26AA"/>
    <w:rsid w:val="00FD2A81"/>
    <w:rsid w:val="00FD2B6E"/>
    <w:rsid w:val="00FD39A8"/>
    <w:rsid w:val="00FD3B1A"/>
    <w:rsid w:val="00FD3DE9"/>
    <w:rsid w:val="00FD4074"/>
    <w:rsid w:val="00FD421A"/>
    <w:rsid w:val="00FD4B17"/>
    <w:rsid w:val="00FD57FD"/>
    <w:rsid w:val="00FD590B"/>
    <w:rsid w:val="00FD691B"/>
    <w:rsid w:val="00FE0679"/>
    <w:rsid w:val="00FE13FA"/>
    <w:rsid w:val="00FE2B2E"/>
    <w:rsid w:val="00FE2CE4"/>
    <w:rsid w:val="00FE3955"/>
    <w:rsid w:val="00FE3CD8"/>
    <w:rsid w:val="00FE44A5"/>
    <w:rsid w:val="00FE4ACB"/>
    <w:rsid w:val="00FE569A"/>
    <w:rsid w:val="00FE6996"/>
    <w:rsid w:val="00FF103D"/>
    <w:rsid w:val="00FF260D"/>
    <w:rsid w:val="00FF2B34"/>
    <w:rsid w:val="00FF4E66"/>
    <w:rsid w:val="00FF5A5E"/>
    <w:rsid w:val="00FF5C57"/>
    <w:rsid w:val="00FF5C9E"/>
    <w:rsid w:val="00FF6043"/>
    <w:rsid w:val="00FF6596"/>
    <w:rsid w:val="00FF6DAC"/>
    <w:rsid w:val="00FF78D1"/>
    <w:rsid w:val="00FF7DFB"/>
    <w:rsid w:val="1FC6BBCC"/>
    <w:rsid w:val="35653108"/>
    <w:rsid w:val="49A550F6"/>
    <w:rsid w:val="5A0D363A"/>
    <w:rsid w:val="5F215156"/>
    <w:rsid w:val="697B4C96"/>
    <w:rsid w:val="6C1D96E0"/>
    <w:rsid w:val="70F64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C8769"/>
  <w15:docId w15:val="{BA18A773-674B-42B4-BD29-75572DE9C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19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45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8094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970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70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70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70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701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70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701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24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4DCF"/>
  </w:style>
  <w:style w:type="paragraph" w:styleId="Footer">
    <w:name w:val="footer"/>
    <w:basedOn w:val="Normal"/>
    <w:link w:val="FooterChar"/>
    <w:uiPriority w:val="99"/>
    <w:unhideWhenUsed/>
    <w:rsid w:val="00F24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4DCF"/>
  </w:style>
  <w:style w:type="table" w:styleId="GridTable1Light">
    <w:name w:val="Grid Table 1 Light"/>
    <w:basedOn w:val="TableNormal"/>
    <w:uiPriority w:val="46"/>
    <w:rsid w:val="00521F75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0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07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2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1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5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5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7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5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CF15DABC3B6249A2C72A787791A911" ma:contentTypeVersion="0" ma:contentTypeDescription="Create a new document." ma:contentTypeScope="" ma:versionID="9902abc88cfac8b79933a4eb4a87efd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4f15b030d40ffca33e4aeb8eb001f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65D48C-AA06-418C-8290-CABE440943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F94BBAB-04B6-4C14-B6FB-83503FED59F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3D8FE5-7E7A-4EA1-B916-169E34B231FF}"/>
</file>

<file path=customXml/itemProps4.xml><?xml version="1.0" encoding="utf-8"?>
<ds:datastoreItem xmlns:ds="http://schemas.openxmlformats.org/officeDocument/2006/customXml" ds:itemID="{3C6F8945-2421-4E4D-9CF7-A8FBA0F20E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5</TotalTime>
  <Pages>6</Pages>
  <Words>1229</Words>
  <Characters>700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er</dc:creator>
  <cp:keywords/>
  <dc:description/>
  <cp:lastModifiedBy>Sara Robinson</cp:lastModifiedBy>
  <cp:revision>305</cp:revision>
  <cp:lastPrinted>2021-09-02T16:04:00Z</cp:lastPrinted>
  <dcterms:created xsi:type="dcterms:W3CDTF">2022-03-08T17:48:00Z</dcterms:created>
  <dcterms:modified xsi:type="dcterms:W3CDTF">2022-03-16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CF15DABC3B6249A2C72A787791A911</vt:lpwstr>
  </property>
</Properties>
</file>